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658093" w14:textId="77777777" w:rsidR="00390E33" w:rsidRPr="002577C4" w:rsidRDefault="00390E33" w:rsidP="00BE5346">
      <w:pPr>
        <w:spacing w:line="276" w:lineRule="auto"/>
        <w:rPr>
          <w:sz w:val="18"/>
        </w:rPr>
      </w:pPr>
      <w:bookmarkStart w:id="0" w:name="_Hlk82281563"/>
      <w:r w:rsidRPr="002577C4">
        <w:rPr>
          <w:noProof/>
          <w:sz w:val="18"/>
          <w:lang w:val="vi-VN" w:eastAsia="vi-VN"/>
        </w:rPr>
        <w:drawing>
          <wp:anchor distT="0" distB="0" distL="114300" distR="114300" simplePos="0" relativeHeight="251658240" behindDoc="0" locked="0" layoutInCell="1" hidden="0" allowOverlap="1" wp14:anchorId="48834EA0" wp14:editId="706C19A1">
            <wp:simplePos x="0" y="0"/>
            <wp:positionH relativeFrom="column">
              <wp:posOffset>1647825</wp:posOffset>
            </wp:positionH>
            <wp:positionV relativeFrom="paragraph">
              <wp:posOffset>0</wp:posOffset>
            </wp:positionV>
            <wp:extent cx="2675245" cy="803189"/>
            <wp:effectExtent l="0" t="0" r="0" b="0"/>
            <wp:wrapNone/>
            <wp:docPr id="1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75245" cy="80318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202618A" w14:textId="77777777" w:rsidR="00390E33" w:rsidRPr="002577C4" w:rsidRDefault="00390E33" w:rsidP="00BE5346">
      <w:pPr>
        <w:spacing w:line="276" w:lineRule="auto"/>
        <w:rPr>
          <w:sz w:val="18"/>
        </w:rPr>
      </w:pPr>
    </w:p>
    <w:p w14:paraId="1064D8AE" w14:textId="77777777" w:rsidR="00390E33" w:rsidRPr="002577C4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rPr>
          <w:rFonts w:eastAsia="Times New Roman"/>
          <w:color w:val="4472C4"/>
          <w:sz w:val="44"/>
          <w:szCs w:val="48"/>
        </w:rPr>
      </w:pPr>
      <w:r w:rsidRPr="002577C4">
        <w:rPr>
          <w:rFonts w:eastAsia="Times New Roman"/>
          <w:color w:val="4472C4"/>
          <w:sz w:val="44"/>
          <w:szCs w:val="48"/>
        </w:rPr>
        <w:t xml:space="preserve">             </w:t>
      </w:r>
    </w:p>
    <w:p w14:paraId="3D200B0F" w14:textId="77777777" w:rsidR="00361BB5" w:rsidRDefault="00361BB5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color w:val="4472C4"/>
          <w:sz w:val="40"/>
          <w:szCs w:val="44"/>
        </w:rPr>
      </w:pPr>
    </w:p>
    <w:p w14:paraId="07D9541F" w14:textId="08CD0AB2" w:rsidR="00390E33" w:rsidRPr="00361BB5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sz w:val="40"/>
          <w:szCs w:val="44"/>
        </w:rPr>
      </w:pPr>
      <w:r w:rsidRPr="00361BB5">
        <w:rPr>
          <w:rFonts w:eastAsia="Times New Roman"/>
          <w:sz w:val="40"/>
          <w:szCs w:val="44"/>
        </w:rPr>
        <w:t>International School</w:t>
      </w:r>
    </w:p>
    <w:p w14:paraId="377CD29F" w14:textId="77777777" w:rsidR="00390E33" w:rsidRPr="002577C4" w:rsidRDefault="00390E33" w:rsidP="00BE5346">
      <w:pPr>
        <w:spacing w:before="240" w:line="276" w:lineRule="auto"/>
        <w:jc w:val="center"/>
        <w:rPr>
          <w:rFonts w:eastAsia="Times New Roman"/>
          <w:b/>
          <w:sz w:val="40"/>
          <w:szCs w:val="44"/>
        </w:rPr>
      </w:pPr>
      <w:r w:rsidRPr="002577C4">
        <w:rPr>
          <w:rFonts w:eastAsia="Times New Roman"/>
          <w:b/>
          <w:sz w:val="40"/>
          <w:szCs w:val="44"/>
        </w:rPr>
        <w:t>Capstone Project 1</w:t>
      </w:r>
    </w:p>
    <w:p w14:paraId="4AA901CA" w14:textId="77777777" w:rsidR="00390E33" w:rsidRPr="002577C4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center"/>
        <w:rPr>
          <w:rFonts w:eastAsia="Times New Roman"/>
          <w:i/>
          <w:color w:val="000000"/>
          <w:sz w:val="24"/>
          <w:szCs w:val="28"/>
        </w:rPr>
      </w:pPr>
      <w:r w:rsidRPr="002577C4">
        <w:rPr>
          <w:rFonts w:eastAsia="Times New Roman"/>
          <w:i/>
          <w:color w:val="000000"/>
          <w:sz w:val="24"/>
          <w:szCs w:val="28"/>
        </w:rPr>
        <w:t>CMU-SE 450</w:t>
      </w:r>
    </w:p>
    <w:p w14:paraId="50B68F07" w14:textId="77777777" w:rsidR="00390E33" w:rsidRPr="002577C4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left="360"/>
        <w:jc w:val="center"/>
        <w:rPr>
          <w:rFonts w:eastAsia="Times New Roman"/>
          <w:b/>
          <w:color w:val="000000"/>
          <w:sz w:val="24"/>
          <w:szCs w:val="28"/>
        </w:rPr>
      </w:pPr>
    </w:p>
    <w:p w14:paraId="0699E7EC" w14:textId="0A8AB925" w:rsidR="00390E33" w:rsidRPr="002577C4" w:rsidRDefault="00A20F5D" w:rsidP="00BE5346">
      <w:pPr>
        <w:spacing w:line="276" w:lineRule="auto"/>
        <w:ind w:right="70"/>
        <w:jc w:val="center"/>
        <w:rPr>
          <w:rFonts w:eastAsia="Times New Roman"/>
          <w:b/>
          <w:sz w:val="28"/>
          <w:szCs w:val="32"/>
        </w:rPr>
      </w:pPr>
      <w:r w:rsidRPr="002577C4">
        <w:rPr>
          <w:rFonts w:eastAsia="Times New Roman"/>
          <w:b/>
          <w:sz w:val="28"/>
          <w:szCs w:val="32"/>
        </w:rPr>
        <w:t>PROJECT PLAN</w:t>
      </w:r>
      <w:r w:rsidR="00390E33" w:rsidRPr="002577C4">
        <w:rPr>
          <w:rFonts w:eastAsia="Times New Roman"/>
          <w:b/>
          <w:sz w:val="28"/>
          <w:szCs w:val="32"/>
        </w:rPr>
        <w:t xml:space="preserve"> DOCUMENT</w:t>
      </w:r>
    </w:p>
    <w:p w14:paraId="5962FD2F" w14:textId="2936F269" w:rsidR="00390E33" w:rsidRPr="002577C4" w:rsidRDefault="00390E33" w:rsidP="00BE5346">
      <w:pPr>
        <w:spacing w:line="276" w:lineRule="auto"/>
        <w:ind w:right="70"/>
        <w:jc w:val="center"/>
        <w:rPr>
          <w:rFonts w:eastAsia="Times New Roman"/>
          <w:i/>
          <w:sz w:val="56"/>
          <w:szCs w:val="72"/>
        </w:rPr>
      </w:pPr>
      <w:r w:rsidRPr="002577C4">
        <w:rPr>
          <w:rFonts w:eastAsia="Times New Roman"/>
          <w:i/>
          <w:sz w:val="24"/>
          <w:szCs w:val="28"/>
        </w:rPr>
        <w:t xml:space="preserve">Version: </w:t>
      </w:r>
      <w:r w:rsidR="00F16081" w:rsidRPr="002577C4">
        <w:rPr>
          <w:rFonts w:eastAsia="Times New Roman"/>
          <w:i/>
          <w:sz w:val="24"/>
          <w:szCs w:val="28"/>
        </w:rPr>
        <w:t>2</w:t>
      </w:r>
      <w:r w:rsidRPr="002577C4">
        <w:rPr>
          <w:rFonts w:eastAsia="Times New Roman"/>
          <w:i/>
          <w:sz w:val="24"/>
          <w:szCs w:val="28"/>
        </w:rPr>
        <w:t>.</w:t>
      </w:r>
      <w:r w:rsidR="00B7573B">
        <w:rPr>
          <w:rFonts w:eastAsia="Times New Roman"/>
          <w:i/>
          <w:sz w:val="24"/>
          <w:szCs w:val="28"/>
        </w:rPr>
        <w:t>1</w:t>
      </w:r>
    </w:p>
    <w:p w14:paraId="4597D39C" w14:textId="50A146EB" w:rsidR="00390E33" w:rsidRPr="002577C4" w:rsidRDefault="00390E33" w:rsidP="00BE5346">
      <w:pPr>
        <w:spacing w:line="276" w:lineRule="auto"/>
        <w:ind w:left="720" w:right="610"/>
        <w:jc w:val="center"/>
        <w:rPr>
          <w:rFonts w:eastAsia="Times New Roman"/>
          <w:i/>
          <w:sz w:val="24"/>
          <w:szCs w:val="28"/>
        </w:rPr>
      </w:pPr>
      <w:r w:rsidRPr="002577C4">
        <w:rPr>
          <w:rFonts w:eastAsia="Times New Roman"/>
          <w:i/>
          <w:sz w:val="24"/>
          <w:szCs w:val="28"/>
        </w:rPr>
        <w:t xml:space="preserve">Date:  </w:t>
      </w:r>
      <w:r w:rsidR="00B7573B">
        <w:rPr>
          <w:rFonts w:eastAsia="Times New Roman"/>
          <w:i/>
          <w:sz w:val="24"/>
          <w:szCs w:val="28"/>
        </w:rPr>
        <w:t>20</w:t>
      </w:r>
      <w:r w:rsidRPr="002577C4">
        <w:rPr>
          <w:rFonts w:eastAsia="Times New Roman"/>
          <w:i/>
          <w:sz w:val="24"/>
          <w:szCs w:val="28"/>
        </w:rPr>
        <w:t>/0</w:t>
      </w:r>
      <w:r w:rsidR="00F16081" w:rsidRPr="002577C4">
        <w:rPr>
          <w:rFonts w:eastAsia="Times New Roman"/>
          <w:i/>
          <w:sz w:val="24"/>
          <w:szCs w:val="28"/>
        </w:rPr>
        <w:t>9</w:t>
      </w:r>
      <w:r w:rsidRPr="002577C4">
        <w:rPr>
          <w:rFonts w:eastAsia="Times New Roman"/>
          <w:i/>
          <w:sz w:val="24"/>
          <w:szCs w:val="28"/>
        </w:rPr>
        <w:t>/2021</w:t>
      </w:r>
    </w:p>
    <w:p w14:paraId="6C9DD1D9" w14:textId="77777777" w:rsidR="00390E33" w:rsidRPr="002577C4" w:rsidRDefault="00390E33" w:rsidP="00BE5346">
      <w:pPr>
        <w:spacing w:line="276" w:lineRule="auto"/>
        <w:ind w:left="720" w:right="610"/>
        <w:jc w:val="center"/>
        <w:rPr>
          <w:rFonts w:eastAsia="Times New Roman"/>
          <w:b/>
          <w:sz w:val="24"/>
          <w:szCs w:val="28"/>
        </w:rPr>
      </w:pPr>
    </w:p>
    <w:p w14:paraId="7D886B4A" w14:textId="77777777" w:rsidR="00390E33" w:rsidRPr="002577C4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b/>
          <w:color w:val="000000"/>
          <w:sz w:val="52"/>
          <w:szCs w:val="56"/>
          <w:highlight w:val="white"/>
        </w:rPr>
      </w:pPr>
      <w:bookmarkStart w:id="1" w:name="_Hlk80739905"/>
      <w:r w:rsidRPr="002577C4">
        <w:rPr>
          <w:rFonts w:eastAsia="Times New Roman"/>
          <w:b/>
          <w:color w:val="000000"/>
          <w:sz w:val="52"/>
          <w:szCs w:val="56"/>
          <w:highlight w:val="white"/>
        </w:rPr>
        <w:t>School</w:t>
      </w:r>
      <w:bookmarkEnd w:id="1"/>
      <w:r w:rsidRPr="002577C4">
        <w:rPr>
          <w:rFonts w:eastAsia="Times New Roman"/>
          <w:b/>
          <w:color w:val="000000"/>
          <w:sz w:val="52"/>
          <w:szCs w:val="56"/>
          <w:highlight w:val="white"/>
        </w:rPr>
        <w:t xml:space="preserve"> Connect Application</w:t>
      </w:r>
    </w:p>
    <w:p w14:paraId="7588E0A7" w14:textId="77777777" w:rsidR="00390E33" w:rsidRPr="002577C4" w:rsidRDefault="00390E33" w:rsidP="00BE5346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b/>
          <w:color w:val="000000"/>
          <w:sz w:val="24"/>
          <w:szCs w:val="28"/>
          <w:u w:val="single"/>
        </w:rPr>
      </w:pPr>
      <w:r w:rsidRPr="002577C4">
        <w:rPr>
          <w:rFonts w:eastAsia="Times New Roman"/>
          <w:b/>
          <w:color w:val="000000"/>
          <w:sz w:val="24"/>
          <w:szCs w:val="28"/>
          <w:u w:val="single"/>
        </w:rPr>
        <w:t>Submitted by:</w:t>
      </w:r>
    </w:p>
    <w:p w14:paraId="2D37F8B2" w14:textId="77777777" w:rsidR="00DB7755" w:rsidRPr="002577C4" w:rsidRDefault="00390E33" w:rsidP="00DB775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color w:val="000000"/>
          <w:sz w:val="24"/>
          <w:szCs w:val="28"/>
          <w:lang w:val="vi-VN"/>
        </w:rPr>
      </w:pPr>
      <w:r w:rsidRPr="002577C4">
        <w:rPr>
          <w:rFonts w:eastAsia="Times New Roman"/>
          <w:color w:val="000000"/>
          <w:sz w:val="24"/>
          <w:szCs w:val="28"/>
          <w:lang w:val="vi-VN"/>
        </w:rPr>
        <w:t>Nguyen Thanh Phu</w:t>
      </w:r>
    </w:p>
    <w:p w14:paraId="25A0C2FD" w14:textId="77777777" w:rsidR="00DB7755" w:rsidRPr="002577C4" w:rsidRDefault="00390E33" w:rsidP="00DB775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color w:val="000000"/>
          <w:sz w:val="24"/>
          <w:szCs w:val="28"/>
          <w:lang w:val="vi-VN"/>
        </w:rPr>
      </w:pPr>
      <w:r w:rsidRPr="002577C4">
        <w:rPr>
          <w:rFonts w:eastAsia="Times New Roman"/>
          <w:color w:val="000000"/>
          <w:sz w:val="24"/>
          <w:szCs w:val="28"/>
          <w:lang w:val="vi-VN"/>
        </w:rPr>
        <w:t>Nguyen Trung Hieu</w:t>
      </w:r>
    </w:p>
    <w:p w14:paraId="0A6448B5" w14:textId="77777777" w:rsidR="00DB7755" w:rsidRPr="002577C4" w:rsidRDefault="00390E33" w:rsidP="00DB7755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jc w:val="center"/>
        <w:rPr>
          <w:rFonts w:eastAsia="Times New Roman"/>
          <w:color w:val="000000"/>
          <w:sz w:val="24"/>
          <w:szCs w:val="28"/>
          <w:lang w:val="vi-VN"/>
        </w:rPr>
      </w:pPr>
      <w:r w:rsidRPr="002577C4">
        <w:rPr>
          <w:rFonts w:eastAsia="Times New Roman"/>
          <w:color w:val="000000"/>
          <w:sz w:val="24"/>
          <w:szCs w:val="28"/>
          <w:lang w:val="vi-VN"/>
        </w:rPr>
        <w:t>Dang Nguyen Bao Hoai</w:t>
      </w:r>
    </w:p>
    <w:p w14:paraId="428257B4" w14:textId="77777777" w:rsidR="00390E33" w:rsidRPr="002577C4" w:rsidRDefault="00390E33" w:rsidP="00BE5346">
      <w:pPr>
        <w:spacing w:line="276" w:lineRule="auto"/>
        <w:jc w:val="center"/>
        <w:rPr>
          <w:rFonts w:eastAsia="Times New Roman"/>
          <w:b/>
          <w:sz w:val="24"/>
          <w:szCs w:val="28"/>
          <w:u w:val="single"/>
        </w:rPr>
      </w:pPr>
    </w:p>
    <w:p w14:paraId="1D6B5E7F" w14:textId="77777777" w:rsidR="00390E33" w:rsidRPr="002577C4" w:rsidRDefault="00390E33" w:rsidP="00BE5346">
      <w:pPr>
        <w:spacing w:line="276" w:lineRule="auto"/>
        <w:jc w:val="center"/>
        <w:rPr>
          <w:rFonts w:eastAsia="Times New Roman"/>
          <w:sz w:val="24"/>
          <w:szCs w:val="28"/>
        </w:rPr>
      </w:pPr>
      <w:bookmarkStart w:id="2" w:name="_heading=h.gjdgxs" w:colFirst="0" w:colLast="0"/>
      <w:bookmarkEnd w:id="2"/>
      <w:r w:rsidRPr="002577C4">
        <w:rPr>
          <w:rFonts w:eastAsia="Times New Roman"/>
          <w:b/>
          <w:sz w:val="24"/>
          <w:szCs w:val="28"/>
          <w:u w:val="single"/>
        </w:rPr>
        <w:t>Approved by</w:t>
      </w:r>
    </w:p>
    <w:p w14:paraId="3B14FA44" w14:textId="6FEF1070" w:rsidR="00390E33" w:rsidRPr="002577C4" w:rsidRDefault="00390E33" w:rsidP="00BE5346">
      <w:pPr>
        <w:spacing w:line="276" w:lineRule="auto"/>
        <w:jc w:val="center"/>
        <w:rPr>
          <w:rFonts w:eastAsia="Times New Roman"/>
          <w:sz w:val="24"/>
          <w:szCs w:val="28"/>
        </w:rPr>
      </w:pPr>
      <w:r w:rsidRPr="002577C4">
        <w:rPr>
          <w:rFonts w:eastAsia="Times New Roman"/>
          <w:sz w:val="24"/>
          <w:szCs w:val="28"/>
          <w:lang w:val="vi-VN"/>
        </w:rPr>
        <w:t>Nguyen Minh Nhat</w:t>
      </w:r>
    </w:p>
    <w:p w14:paraId="2ED1CB29" w14:textId="77777777" w:rsidR="00390E33" w:rsidRPr="002577C4" w:rsidRDefault="00390E33" w:rsidP="00BE5346">
      <w:pPr>
        <w:spacing w:line="276" w:lineRule="auto"/>
        <w:rPr>
          <w:rFonts w:eastAsia="Times New Roman"/>
          <w:b/>
          <w:sz w:val="18"/>
        </w:rPr>
      </w:pPr>
    </w:p>
    <w:p w14:paraId="416BB02C" w14:textId="5AC1C3BE" w:rsidR="00390E33" w:rsidRPr="002577C4" w:rsidRDefault="00DB5AD1" w:rsidP="00BE5346">
      <w:pPr>
        <w:adjustRightInd w:val="0"/>
        <w:spacing w:line="276" w:lineRule="auto"/>
        <w:rPr>
          <w:rFonts w:eastAsia="Batang"/>
          <w:b/>
          <w:sz w:val="22"/>
          <w:szCs w:val="24"/>
          <w:lang w:eastAsia="ko-KR"/>
        </w:rPr>
      </w:pPr>
      <w:bookmarkStart w:id="3" w:name="_heading=h.30j0zll" w:colFirst="0" w:colLast="0"/>
      <w:bookmarkEnd w:id="3"/>
      <w:r w:rsidRPr="002577C4">
        <w:rPr>
          <w:rFonts w:eastAsia="Batang"/>
          <w:b/>
          <w:sz w:val="22"/>
          <w:szCs w:val="24"/>
          <w:lang w:eastAsia="ko-KR"/>
        </w:rPr>
        <w:t xml:space="preserve">Project plan </w:t>
      </w:r>
      <w:r w:rsidR="00390E33" w:rsidRPr="002577C4">
        <w:rPr>
          <w:rFonts w:eastAsia="Batang"/>
          <w:b/>
          <w:sz w:val="22"/>
          <w:szCs w:val="24"/>
          <w:lang w:eastAsia="ko-KR"/>
        </w:rPr>
        <w:t>Review Panel Representative:</w:t>
      </w:r>
    </w:p>
    <w:p w14:paraId="5B525E60" w14:textId="77777777" w:rsidR="00390E33" w:rsidRPr="002577C4" w:rsidRDefault="00390E33" w:rsidP="00BE5346">
      <w:pPr>
        <w:adjustRightInd w:val="0"/>
        <w:spacing w:line="276" w:lineRule="auto"/>
        <w:rPr>
          <w:rFonts w:eastAsia="Batang"/>
          <w:bCs/>
          <w:sz w:val="22"/>
          <w:szCs w:val="24"/>
          <w:u w:val="single"/>
          <w:lang w:eastAsia="ko-KR"/>
        </w:rPr>
      </w:pP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</w:p>
    <w:p w14:paraId="01FB7347" w14:textId="77777777" w:rsidR="00390E33" w:rsidRPr="002577C4" w:rsidRDefault="00390E33" w:rsidP="00BE5346">
      <w:pPr>
        <w:adjustRightInd w:val="0"/>
        <w:spacing w:line="276" w:lineRule="auto"/>
        <w:rPr>
          <w:rFonts w:eastAsia="Batang"/>
          <w:bCs/>
          <w:sz w:val="22"/>
          <w:szCs w:val="24"/>
          <w:lang w:eastAsia="ko-KR"/>
        </w:rPr>
      </w:pP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Nam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Signatur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Date</w:t>
      </w:r>
    </w:p>
    <w:p w14:paraId="26821B93" w14:textId="77777777" w:rsidR="00390E33" w:rsidRPr="002577C4" w:rsidRDefault="00390E33" w:rsidP="00BE5346">
      <w:pPr>
        <w:adjustRightInd w:val="0"/>
        <w:spacing w:line="276" w:lineRule="auto"/>
        <w:rPr>
          <w:rFonts w:eastAsia="Batang"/>
          <w:b/>
          <w:bCs/>
          <w:sz w:val="22"/>
          <w:szCs w:val="24"/>
          <w:lang w:eastAsia="ko-KR"/>
        </w:rPr>
      </w:pPr>
    </w:p>
    <w:p w14:paraId="68689365" w14:textId="77777777" w:rsidR="00390E33" w:rsidRPr="002577C4" w:rsidRDefault="00390E33" w:rsidP="00BE5346">
      <w:pPr>
        <w:adjustRightInd w:val="0"/>
        <w:spacing w:line="276" w:lineRule="auto"/>
        <w:ind w:right="-234"/>
        <w:rPr>
          <w:rFonts w:eastAsia="Batang"/>
          <w:bCs/>
          <w:sz w:val="22"/>
          <w:szCs w:val="24"/>
          <w:lang w:eastAsia="ko-KR"/>
        </w:rPr>
      </w:pPr>
    </w:p>
    <w:p w14:paraId="0EEB74FE" w14:textId="77777777" w:rsidR="00390E33" w:rsidRPr="002577C4" w:rsidRDefault="00390E33" w:rsidP="00BE5346">
      <w:pPr>
        <w:adjustRightInd w:val="0"/>
        <w:spacing w:line="276" w:lineRule="auto"/>
        <w:rPr>
          <w:rFonts w:eastAsia="Batang"/>
          <w:bCs/>
          <w:sz w:val="22"/>
          <w:szCs w:val="24"/>
          <w:lang w:eastAsia="ko-KR"/>
        </w:rPr>
      </w:pPr>
    </w:p>
    <w:p w14:paraId="79F3EBF1" w14:textId="77777777" w:rsidR="00390E33" w:rsidRPr="002577C4" w:rsidRDefault="00390E33" w:rsidP="00BE5346">
      <w:pPr>
        <w:adjustRightInd w:val="0"/>
        <w:spacing w:line="276" w:lineRule="auto"/>
        <w:rPr>
          <w:rFonts w:eastAsia="Batang"/>
          <w:b/>
          <w:sz w:val="22"/>
          <w:szCs w:val="24"/>
          <w:lang w:eastAsia="ko-KR"/>
        </w:rPr>
      </w:pPr>
      <w:r w:rsidRPr="002577C4">
        <w:rPr>
          <w:rFonts w:eastAsia="Batang"/>
          <w:b/>
          <w:sz w:val="22"/>
          <w:szCs w:val="24"/>
          <w:lang w:eastAsia="ko-KR"/>
        </w:rPr>
        <w:t>Capstone Project 1- Mentor:</w:t>
      </w:r>
    </w:p>
    <w:p w14:paraId="1DAF7B2F" w14:textId="77777777" w:rsidR="00390E33" w:rsidRPr="002577C4" w:rsidRDefault="00390E33" w:rsidP="00BE5346">
      <w:pPr>
        <w:adjustRightInd w:val="0"/>
        <w:spacing w:line="276" w:lineRule="auto"/>
        <w:rPr>
          <w:rFonts w:eastAsia="Batang"/>
          <w:bCs/>
          <w:sz w:val="22"/>
          <w:szCs w:val="24"/>
          <w:u w:val="single"/>
          <w:lang w:eastAsia="ko-KR"/>
        </w:rPr>
      </w:pPr>
      <w:r w:rsidRPr="002577C4">
        <w:rPr>
          <w:rFonts w:eastAsia="Batang"/>
          <w:b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  <w:r w:rsidRPr="002577C4">
        <w:rPr>
          <w:rFonts w:eastAsia="Batang"/>
          <w:bCs/>
          <w:sz w:val="22"/>
          <w:szCs w:val="24"/>
          <w:u w:val="single"/>
          <w:lang w:eastAsia="ko-KR"/>
        </w:rPr>
        <w:tab/>
      </w:r>
    </w:p>
    <w:p w14:paraId="70156CA6" w14:textId="77777777" w:rsidR="00390E33" w:rsidRPr="002577C4" w:rsidRDefault="00390E33" w:rsidP="00BE5346">
      <w:pPr>
        <w:adjustRightInd w:val="0"/>
        <w:spacing w:line="276" w:lineRule="auto"/>
        <w:rPr>
          <w:rFonts w:eastAsia="Batang"/>
          <w:bCs/>
          <w:sz w:val="22"/>
          <w:szCs w:val="24"/>
          <w:lang w:eastAsia="ko-KR"/>
        </w:rPr>
      </w:pP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Nam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Signature</w:t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</w:r>
      <w:r w:rsidRPr="002577C4">
        <w:rPr>
          <w:rFonts w:eastAsia="Batang"/>
          <w:bCs/>
          <w:sz w:val="22"/>
          <w:szCs w:val="24"/>
          <w:lang w:eastAsia="ko-KR"/>
        </w:rPr>
        <w:tab/>
        <w:t>Date</w:t>
      </w:r>
    </w:p>
    <w:p w14:paraId="00F60D73" w14:textId="77777777" w:rsidR="00390E33" w:rsidRPr="00361BB5" w:rsidRDefault="00390E33" w:rsidP="00BE5346">
      <w:pPr>
        <w:pStyle w:val="Heading1"/>
        <w:spacing w:line="276" w:lineRule="auto"/>
        <w:jc w:val="center"/>
        <w:rPr>
          <w:rFonts w:eastAsia="Times New Roman"/>
          <w:b w:val="0"/>
          <w:color w:val="000000"/>
          <w:sz w:val="32"/>
        </w:rPr>
      </w:pPr>
      <w:r w:rsidRPr="00361BB5">
        <w:rPr>
          <w:rFonts w:eastAsia="Times New Roman"/>
          <w:color w:val="000000"/>
          <w:sz w:val="32"/>
        </w:rPr>
        <w:br/>
      </w:r>
      <w:r w:rsidRPr="00361BB5">
        <w:rPr>
          <w:sz w:val="32"/>
        </w:rPr>
        <w:br w:type="page"/>
      </w:r>
      <w:bookmarkStart w:id="4" w:name="_heading=h.idqx5pg2hdj8" w:colFirst="0" w:colLast="0"/>
      <w:bookmarkStart w:id="5" w:name="_Toc80739706"/>
      <w:bookmarkStart w:id="6" w:name="_Toc81876440"/>
      <w:bookmarkEnd w:id="4"/>
      <w:r w:rsidRPr="00361BB5">
        <w:rPr>
          <w:rFonts w:eastAsia="Times New Roman"/>
          <w:color w:val="000000"/>
          <w:sz w:val="32"/>
        </w:rPr>
        <w:lastRenderedPageBreak/>
        <w:t>Project Information</w:t>
      </w:r>
      <w:bookmarkEnd w:id="5"/>
      <w:bookmarkEnd w:id="6"/>
    </w:p>
    <w:tbl>
      <w:tblPr>
        <w:tblStyle w:val="10"/>
        <w:tblW w:w="10064" w:type="dxa"/>
        <w:tblInd w:w="-136" w:type="dxa"/>
        <w:tblLayout w:type="fixed"/>
        <w:tblLook w:val="0000" w:firstRow="0" w:lastRow="0" w:firstColumn="0" w:lastColumn="0" w:noHBand="0" w:noVBand="0"/>
      </w:tblPr>
      <w:tblGrid>
        <w:gridCol w:w="1958"/>
        <w:gridCol w:w="2693"/>
        <w:gridCol w:w="3146"/>
        <w:gridCol w:w="283"/>
        <w:gridCol w:w="1984"/>
      </w:tblGrid>
      <w:tr w:rsidR="00390E33" w:rsidRPr="002577C4" w14:paraId="7E0940B3" w14:textId="77777777" w:rsidTr="00DB5AD1">
        <w:trPr>
          <w:trHeight w:val="726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A6EB30A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  <w:t xml:space="preserve"> </w:t>
            </w: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>Project acronym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3D784AB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>SConA</w:t>
            </w:r>
          </w:p>
        </w:tc>
      </w:tr>
      <w:tr w:rsidR="00390E33" w:rsidRPr="002577C4" w14:paraId="0BFF16AE" w14:textId="77777777" w:rsidTr="00DB5AD1">
        <w:trPr>
          <w:trHeight w:val="454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4041627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Project Title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nil"/>
              <w:right w:val="single" w:sz="5" w:space="0" w:color="000000"/>
            </w:tcBorders>
            <w:vAlign w:val="center"/>
          </w:tcPr>
          <w:p w14:paraId="6BD2AB36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School Connect Application</w:t>
            </w:r>
          </w:p>
        </w:tc>
      </w:tr>
      <w:tr w:rsidR="00390E33" w:rsidRPr="002577C4" w14:paraId="33837D4B" w14:textId="77777777" w:rsidTr="00DB5AD1">
        <w:trPr>
          <w:trHeight w:val="406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415BF97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Start Date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163EE67" w14:textId="77777777" w:rsidR="00390E33" w:rsidRPr="002577C4" w:rsidRDefault="00390E33" w:rsidP="00BE5346">
            <w:pPr>
              <w:spacing w:line="276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22-Aug-2021</w:t>
            </w:r>
          </w:p>
        </w:tc>
        <w:tc>
          <w:tcPr>
            <w:tcW w:w="3146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BDCA7F" w14:textId="77777777" w:rsidR="00390E33" w:rsidRPr="002577C4" w:rsidRDefault="00390E33" w:rsidP="00BE5346">
            <w:pPr>
              <w:spacing w:line="276" w:lineRule="auto"/>
              <w:ind w:right="1235"/>
              <w:jc w:val="center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>End Date</w:t>
            </w:r>
          </w:p>
        </w:tc>
        <w:tc>
          <w:tcPr>
            <w:tcW w:w="2267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90E453F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18-Dec-2021</w:t>
            </w:r>
          </w:p>
        </w:tc>
      </w:tr>
      <w:tr w:rsidR="00390E33" w:rsidRPr="002577C4" w14:paraId="7D881AF6" w14:textId="77777777" w:rsidTr="00DB5AD1">
        <w:trPr>
          <w:trHeight w:val="568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66A8661" w14:textId="77777777" w:rsidR="00390E33" w:rsidRPr="002577C4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Lead Institution</w:t>
            </w:r>
          </w:p>
        </w:tc>
        <w:tc>
          <w:tcPr>
            <w:tcW w:w="8106" w:type="dxa"/>
            <w:gridSpan w:val="4"/>
            <w:tcBorders>
              <w:top w:val="nil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FB212CD" w14:textId="77777777" w:rsidR="00390E33" w:rsidRPr="002577C4" w:rsidRDefault="00390E33" w:rsidP="00BE5346">
            <w:pPr>
              <w:spacing w:line="276" w:lineRule="auto"/>
              <w:ind w:left="102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International School, 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>Duy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 Tan University</w:t>
            </w:r>
          </w:p>
        </w:tc>
      </w:tr>
      <w:tr w:rsidR="00390E33" w:rsidRPr="002577C4" w14:paraId="005836D5" w14:textId="77777777" w:rsidTr="00DB5AD1">
        <w:trPr>
          <w:trHeight w:val="2025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697F3D0F" w14:textId="77777777" w:rsidR="00390E33" w:rsidRPr="00361BB5" w:rsidRDefault="00390E33" w:rsidP="00BE5346">
            <w:pPr>
              <w:spacing w:line="276" w:lineRule="auto"/>
              <w:ind w:left="138" w:hanging="142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Project Mentor &amp;   contact details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515665A7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Name: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highlight w:val="white"/>
              </w:rPr>
              <w:t xml:space="preserve"> 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8"/>
              </w:rPr>
              <w:t xml:space="preserve">Nguyen Minh 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8"/>
                <w:lang w:val="vi-VN"/>
              </w:rPr>
              <w:t>Nhat</w:t>
            </w:r>
          </w:p>
          <w:p w14:paraId="7A86A582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Email: 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  <w:t>nhatnm2010@gmail.com</w:t>
            </w:r>
          </w:p>
          <w:p w14:paraId="1A88775F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Tel:     +84 905 125 143</w:t>
            </w:r>
          </w:p>
        </w:tc>
      </w:tr>
      <w:tr w:rsidR="00390E33" w:rsidRPr="002577C4" w14:paraId="47704374" w14:textId="77777777" w:rsidTr="00DB5AD1">
        <w:trPr>
          <w:trHeight w:val="1268"/>
        </w:trPr>
        <w:tc>
          <w:tcPr>
            <w:tcW w:w="1958" w:type="dxa"/>
            <w:tcBorders>
              <w:top w:val="single" w:sz="5" w:space="0" w:color="000000"/>
              <w:left w:val="single" w:sz="5" w:space="0" w:color="000000"/>
              <w:bottom w:val="single" w:sz="4" w:space="0" w:color="auto"/>
              <w:right w:val="single" w:sz="5" w:space="0" w:color="000000"/>
            </w:tcBorders>
            <w:vAlign w:val="center"/>
          </w:tcPr>
          <w:p w14:paraId="533C2926" w14:textId="77777777" w:rsidR="00390E33" w:rsidRPr="00361BB5" w:rsidRDefault="00390E33" w:rsidP="00BE5346">
            <w:pPr>
              <w:spacing w:line="276" w:lineRule="auto"/>
              <w:ind w:left="138" w:hanging="138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Scrum Master &amp;      contact details</w:t>
            </w:r>
          </w:p>
        </w:tc>
        <w:tc>
          <w:tcPr>
            <w:tcW w:w="8106" w:type="dxa"/>
            <w:gridSpan w:val="4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4603713F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Name: Nguyen Thanh</w:t>
            </w: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 xml:space="preserve"> Phu</w:t>
            </w:r>
          </w:p>
          <w:p w14:paraId="0D1C48F8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Email: </w:t>
            </w:r>
            <w:hyperlink r:id="rId9" w:history="1">
              <w:r w:rsidRPr="00361BB5">
                <w:rPr>
                  <w:rStyle w:val="Hyperlink"/>
                  <w:rFonts w:ascii="Times New Roman" w:eastAsia="Times New Roman" w:hAnsi="Times New Roman" w:cs="Times New Roman"/>
                  <w:color w:val="auto"/>
                  <w:sz w:val="24"/>
                  <w:szCs w:val="26"/>
                </w:rPr>
                <w:t>thangphu104@gmai.com</w:t>
              </w:r>
            </w:hyperlink>
          </w:p>
          <w:p w14:paraId="112805B9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</w:rPr>
              <w:t>Tel:     +84 772 492 301</w:t>
            </w:r>
          </w:p>
        </w:tc>
      </w:tr>
      <w:tr w:rsidR="00390E33" w:rsidRPr="002577C4" w14:paraId="1045B3D1" w14:textId="77777777" w:rsidTr="00EC0290">
        <w:trPr>
          <w:trHeight w:val="408"/>
        </w:trPr>
        <w:tc>
          <w:tcPr>
            <w:tcW w:w="19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88A4A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Team members</w:t>
            </w: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63E07DB" w14:textId="77777777" w:rsidR="00390E33" w:rsidRPr="00361BB5" w:rsidRDefault="00390E33" w:rsidP="00BE5346">
            <w:pPr>
              <w:spacing w:line="276" w:lineRule="auto"/>
              <w:ind w:right="997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            Name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74C047A1" w14:textId="77777777" w:rsidR="00390E33" w:rsidRPr="00361BB5" w:rsidRDefault="00390E33" w:rsidP="00BE5346">
            <w:pPr>
              <w:spacing w:line="276" w:lineRule="auto"/>
              <w:ind w:right="1448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361BB5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                    Email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F88DAFC" w14:textId="77777777" w:rsidR="00390E33" w:rsidRPr="002577C4" w:rsidRDefault="00390E33" w:rsidP="00BE5346">
            <w:pPr>
              <w:spacing w:line="276" w:lineRule="auto"/>
              <w:ind w:right="593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sz w:val="24"/>
                <w:szCs w:val="26"/>
              </w:rPr>
              <w:t xml:space="preserve">       Tel</w:t>
            </w:r>
          </w:p>
        </w:tc>
      </w:tr>
      <w:tr w:rsidR="00390E33" w:rsidRPr="002577C4" w14:paraId="37937A16" w14:textId="77777777" w:rsidTr="00EC0290">
        <w:trPr>
          <w:trHeight w:val="559"/>
        </w:trPr>
        <w:tc>
          <w:tcPr>
            <w:tcW w:w="1958" w:type="dxa"/>
            <w:vMerge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00A3A" w14:textId="77777777" w:rsidR="00390E33" w:rsidRPr="00361BB5" w:rsidRDefault="00390E33" w:rsidP="00BE53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4B6540D7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 xml:space="preserve"> Nguyen Trung Hieu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067555EB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  <w:t xml:space="preserve"> hnguyentrung20@gmail.com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E6DDBBB" w14:textId="77777777" w:rsidR="00390E33" w:rsidRPr="002577C4" w:rsidRDefault="00390E33" w:rsidP="00BE5346">
            <w:pPr>
              <w:spacing w:line="276" w:lineRule="auto"/>
              <w:ind w:left="91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+84 975 299 149</w:t>
            </w:r>
          </w:p>
        </w:tc>
      </w:tr>
      <w:tr w:rsidR="00390E33" w:rsidRPr="002577C4" w14:paraId="5B18612E" w14:textId="77777777" w:rsidTr="00EC0290">
        <w:trPr>
          <w:trHeight w:val="559"/>
        </w:trPr>
        <w:tc>
          <w:tcPr>
            <w:tcW w:w="1958" w:type="dxa"/>
            <w:vMerge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BF8013" w14:textId="77777777" w:rsidR="00390E33" w:rsidRPr="00361BB5" w:rsidRDefault="00390E33" w:rsidP="00BE534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</w:p>
        </w:tc>
        <w:tc>
          <w:tcPr>
            <w:tcW w:w="2693" w:type="dxa"/>
            <w:tcBorders>
              <w:top w:val="single" w:sz="5" w:space="0" w:color="000000"/>
              <w:left w:val="single" w:sz="4" w:space="0" w:color="auto"/>
              <w:bottom w:val="single" w:sz="5" w:space="0" w:color="000000"/>
              <w:right w:val="single" w:sz="5" w:space="0" w:color="000000"/>
            </w:tcBorders>
            <w:vAlign w:val="center"/>
          </w:tcPr>
          <w:p w14:paraId="60A129D3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 xml:space="preserve"> Dang Nguyen Bao Hoai</w:t>
            </w:r>
          </w:p>
        </w:tc>
        <w:tc>
          <w:tcPr>
            <w:tcW w:w="3429" w:type="dxa"/>
            <w:gridSpan w:val="2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  <w:vAlign w:val="center"/>
          </w:tcPr>
          <w:p w14:paraId="21CE6416" w14:textId="77777777" w:rsidR="00390E33" w:rsidRPr="00361BB5" w:rsidRDefault="00390E33" w:rsidP="00BE534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</w:pPr>
            <w:r w:rsidRPr="00361BB5">
              <w:rPr>
                <w:rFonts w:ascii="Times New Roman" w:eastAsia="Times New Roman" w:hAnsi="Times New Roman" w:cs="Times New Roman"/>
                <w:sz w:val="24"/>
                <w:szCs w:val="26"/>
                <w:u w:val="single"/>
              </w:rPr>
              <w:t xml:space="preserve"> dangbhoai@gmail.com</w:t>
            </w:r>
          </w:p>
        </w:tc>
        <w:tc>
          <w:tcPr>
            <w:tcW w:w="1984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5E27112" w14:textId="77777777" w:rsidR="00390E33" w:rsidRPr="002577C4" w:rsidRDefault="00390E33" w:rsidP="00BE5346">
            <w:pPr>
              <w:spacing w:line="276" w:lineRule="auto"/>
              <w:ind w:left="91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+84 773 305 395</w:t>
            </w:r>
          </w:p>
        </w:tc>
      </w:tr>
    </w:tbl>
    <w:p w14:paraId="7272DEDF" w14:textId="77777777" w:rsidR="00390E33" w:rsidRPr="002577C4" w:rsidRDefault="00390E33" w:rsidP="00BE5346">
      <w:pPr>
        <w:tabs>
          <w:tab w:val="left" w:pos="3706"/>
        </w:tabs>
        <w:spacing w:line="276" w:lineRule="auto"/>
        <w:rPr>
          <w:rFonts w:eastAsia="Times New Roman"/>
          <w:sz w:val="24"/>
          <w:szCs w:val="26"/>
        </w:rPr>
      </w:pPr>
    </w:p>
    <w:p w14:paraId="12B83D15" w14:textId="774F6564" w:rsidR="008956A0" w:rsidRPr="002577C4" w:rsidRDefault="008956A0" w:rsidP="00BE5346">
      <w:pPr>
        <w:spacing w:line="276" w:lineRule="auto"/>
        <w:rPr>
          <w:b/>
          <w:sz w:val="18"/>
        </w:rPr>
      </w:pPr>
    </w:p>
    <w:p w14:paraId="3BF19747" w14:textId="3E4552A3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04801AE0" w14:textId="4193A6D1" w:rsidR="00390E33" w:rsidRPr="002577C4" w:rsidRDefault="00390E33" w:rsidP="00BE5346">
      <w:pPr>
        <w:spacing w:line="276" w:lineRule="auto"/>
        <w:rPr>
          <w:b/>
          <w:sz w:val="18"/>
        </w:rPr>
      </w:pPr>
    </w:p>
    <w:tbl>
      <w:tblPr>
        <w:tblStyle w:val="TableGrid"/>
        <w:tblW w:w="10065" w:type="dxa"/>
        <w:tblInd w:w="-34" w:type="dxa"/>
        <w:tblLook w:val="04A0" w:firstRow="1" w:lastRow="0" w:firstColumn="1" w:lastColumn="0" w:noHBand="0" w:noVBand="1"/>
      </w:tblPr>
      <w:tblGrid>
        <w:gridCol w:w="2589"/>
        <w:gridCol w:w="2589"/>
        <w:gridCol w:w="2589"/>
        <w:gridCol w:w="2298"/>
      </w:tblGrid>
      <w:tr w:rsidR="00390E33" w:rsidRPr="002577C4" w14:paraId="09F95ACB" w14:textId="77777777" w:rsidTr="00DB5AD1">
        <w:tc>
          <w:tcPr>
            <w:tcW w:w="10065" w:type="dxa"/>
            <w:gridSpan w:val="4"/>
          </w:tcPr>
          <w:p w14:paraId="5A47A7B3" w14:textId="69D35553" w:rsidR="00390E33" w:rsidRPr="002577C4" w:rsidRDefault="00F14098" w:rsidP="00BE5346">
            <w:pPr>
              <w:tabs>
                <w:tab w:val="left" w:pos="3564"/>
              </w:tabs>
              <w:spacing w:line="276" w:lineRule="auto"/>
              <w:rPr>
                <w:b/>
                <w:sz w:val="22"/>
                <w:szCs w:val="24"/>
              </w:rPr>
            </w:pPr>
            <w:bookmarkStart w:id="7" w:name="_Hlk81298727"/>
            <w:r w:rsidRPr="002577C4">
              <w:rPr>
                <w:b/>
                <w:sz w:val="22"/>
                <w:szCs w:val="24"/>
              </w:rPr>
              <w:tab/>
              <w:t>DOCUMENT INFORMATION</w:t>
            </w:r>
          </w:p>
        </w:tc>
      </w:tr>
      <w:tr w:rsidR="00390E33" w:rsidRPr="002577C4" w14:paraId="543466C0" w14:textId="77777777" w:rsidTr="00DB5AD1">
        <w:tc>
          <w:tcPr>
            <w:tcW w:w="2589" w:type="dxa"/>
          </w:tcPr>
          <w:p w14:paraId="3E1CCC47" w14:textId="2C29272B" w:rsidR="00390E33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Document Title</w:t>
            </w:r>
          </w:p>
        </w:tc>
        <w:tc>
          <w:tcPr>
            <w:tcW w:w="7476" w:type="dxa"/>
            <w:gridSpan w:val="3"/>
          </w:tcPr>
          <w:p w14:paraId="54802C68" w14:textId="375FD5F6" w:rsidR="00390E33" w:rsidRPr="002577C4" w:rsidRDefault="00F14098" w:rsidP="00BE5346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roject plan</w:t>
            </w:r>
          </w:p>
        </w:tc>
      </w:tr>
      <w:tr w:rsidR="00390E33" w:rsidRPr="002577C4" w14:paraId="74075E48" w14:textId="77777777" w:rsidTr="00DB5AD1">
        <w:tc>
          <w:tcPr>
            <w:tcW w:w="2589" w:type="dxa"/>
          </w:tcPr>
          <w:p w14:paraId="7956ACD6" w14:textId="20F32D9A" w:rsidR="00390E33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Author(s)</w:t>
            </w:r>
          </w:p>
        </w:tc>
        <w:tc>
          <w:tcPr>
            <w:tcW w:w="7476" w:type="dxa"/>
            <w:gridSpan w:val="3"/>
          </w:tcPr>
          <w:p w14:paraId="72F67585" w14:textId="0E7DC224" w:rsidR="00390E33" w:rsidRPr="002577C4" w:rsidRDefault="00F14098" w:rsidP="00BE5346">
            <w:pPr>
              <w:spacing w:line="276" w:lineRule="auto"/>
              <w:rPr>
                <w:sz w:val="18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Team C1SE.44</w:t>
            </w:r>
          </w:p>
        </w:tc>
      </w:tr>
      <w:tr w:rsidR="00390E33" w:rsidRPr="002577C4" w14:paraId="4D96EA39" w14:textId="77777777" w:rsidTr="00DB5AD1">
        <w:tc>
          <w:tcPr>
            <w:tcW w:w="2589" w:type="dxa"/>
          </w:tcPr>
          <w:p w14:paraId="59B8F0CF" w14:textId="0BF0AED4" w:rsidR="00390E33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Role</w:t>
            </w:r>
          </w:p>
        </w:tc>
        <w:tc>
          <w:tcPr>
            <w:tcW w:w="7476" w:type="dxa"/>
            <w:gridSpan w:val="3"/>
          </w:tcPr>
          <w:p w14:paraId="00761882" w14:textId="25507E35" w:rsidR="00390E33" w:rsidRPr="002577C4" w:rsidRDefault="00F14098" w:rsidP="00BE5346">
            <w:pPr>
              <w:spacing w:line="276" w:lineRule="auto"/>
              <w:rPr>
                <w:sz w:val="18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C1SE.44-Project Plan-SConA-v</w:t>
            </w:r>
            <w:r w:rsidR="00361BB5">
              <w:rPr>
                <w:rStyle w:val="fontstyle01"/>
                <w:rFonts w:ascii="Times New Roman" w:hAnsi="Times New Roman"/>
                <w:sz w:val="20"/>
              </w:rPr>
              <w:t>2</w:t>
            </w:r>
            <w:r w:rsidRPr="002577C4">
              <w:rPr>
                <w:rStyle w:val="fontstyle01"/>
                <w:rFonts w:ascii="Times New Roman" w:hAnsi="Times New Roman"/>
                <w:sz w:val="20"/>
              </w:rPr>
              <w:t>.</w:t>
            </w:r>
            <w:r w:rsidR="00B7573B">
              <w:rPr>
                <w:rStyle w:val="fontstyle01"/>
                <w:rFonts w:ascii="Times New Roman" w:hAnsi="Times New Roman"/>
                <w:sz w:val="20"/>
              </w:rPr>
              <w:t>1</w:t>
            </w:r>
          </w:p>
        </w:tc>
      </w:tr>
      <w:tr w:rsidR="00F14098" w:rsidRPr="002577C4" w14:paraId="4935F159" w14:textId="77777777" w:rsidTr="00DB5AD1">
        <w:tc>
          <w:tcPr>
            <w:tcW w:w="2589" w:type="dxa"/>
          </w:tcPr>
          <w:p w14:paraId="31A472FD" w14:textId="3395A735" w:rsidR="00F14098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Date</w:t>
            </w:r>
          </w:p>
        </w:tc>
        <w:tc>
          <w:tcPr>
            <w:tcW w:w="2589" w:type="dxa"/>
          </w:tcPr>
          <w:p w14:paraId="0CDC1088" w14:textId="0322D363" w:rsidR="00F14098" w:rsidRPr="002577C4" w:rsidRDefault="00F16081" w:rsidP="00BE5346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12</w:t>
            </w:r>
            <w:r w:rsidR="00F14098" w:rsidRPr="002577C4">
              <w:rPr>
                <w:sz w:val="22"/>
                <w:szCs w:val="24"/>
              </w:rPr>
              <w:t>-</w:t>
            </w:r>
            <w:r w:rsidRPr="002577C4">
              <w:rPr>
                <w:sz w:val="22"/>
                <w:szCs w:val="24"/>
              </w:rPr>
              <w:t>Sep</w:t>
            </w:r>
            <w:r w:rsidR="00F14098" w:rsidRPr="002577C4">
              <w:rPr>
                <w:sz w:val="22"/>
                <w:szCs w:val="24"/>
              </w:rPr>
              <w:t>-2021</w:t>
            </w:r>
          </w:p>
        </w:tc>
        <w:tc>
          <w:tcPr>
            <w:tcW w:w="2589" w:type="dxa"/>
          </w:tcPr>
          <w:p w14:paraId="7172E2DB" w14:textId="1359EA7E" w:rsidR="00F14098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Filename</w:t>
            </w:r>
          </w:p>
        </w:tc>
        <w:tc>
          <w:tcPr>
            <w:tcW w:w="2298" w:type="dxa"/>
          </w:tcPr>
          <w:p w14:paraId="5F75E743" w14:textId="3F10C465" w:rsidR="00F14098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C1SE.44-Project Plan-SConA-v</w:t>
            </w:r>
            <w:r w:rsidR="003F1D1E" w:rsidRPr="002577C4">
              <w:rPr>
                <w:rStyle w:val="fontstyle01"/>
                <w:rFonts w:ascii="Times New Roman" w:hAnsi="Times New Roman"/>
                <w:sz w:val="20"/>
              </w:rPr>
              <w:t>2</w:t>
            </w:r>
            <w:r w:rsidRPr="002577C4">
              <w:rPr>
                <w:rStyle w:val="fontstyle01"/>
                <w:rFonts w:ascii="Times New Roman" w:hAnsi="Times New Roman"/>
                <w:sz w:val="20"/>
              </w:rPr>
              <w:t>.</w:t>
            </w:r>
            <w:r w:rsidR="00B7573B">
              <w:rPr>
                <w:rStyle w:val="fontstyle01"/>
                <w:rFonts w:ascii="Times New Roman" w:hAnsi="Times New Roman"/>
                <w:sz w:val="20"/>
              </w:rPr>
              <w:t>1</w:t>
            </w:r>
            <w:r w:rsidR="00361BB5">
              <w:rPr>
                <w:rStyle w:val="fontstyle01"/>
                <w:rFonts w:ascii="Times New Roman" w:hAnsi="Times New Roman"/>
                <w:sz w:val="20"/>
              </w:rPr>
              <w:t>.</w:t>
            </w:r>
            <w:r w:rsidR="00361BB5" w:rsidRPr="002577C4">
              <w:rPr>
                <w:rStyle w:val="fontstyle01"/>
                <w:rFonts w:ascii="Times New Roman" w:hAnsi="Times New Roman"/>
                <w:sz w:val="20"/>
              </w:rPr>
              <w:t>docx</w:t>
            </w:r>
          </w:p>
        </w:tc>
      </w:tr>
      <w:tr w:rsidR="00F14098" w:rsidRPr="002577C4" w14:paraId="1DBDB7EE" w14:textId="77777777" w:rsidTr="00DB5AD1">
        <w:tc>
          <w:tcPr>
            <w:tcW w:w="2589" w:type="dxa"/>
          </w:tcPr>
          <w:p w14:paraId="3578AE69" w14:textId="0F312645" w:rsidR="00F14098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URL</w:t>
            </w:r>
          </w:p>
        </w:tc>
        <w:tc>
          <w:tcPr>
            <w:tcW w:w="7476" w:type="dxa"/>
            <w:gridSpan w:val="3"/>
          </w:tcPr>
          <w:p w14:paraId="26DD9584" w14:textId="1F06F014" w:rsidR="00F14098" w:rsidRPr="002577C4" w:rsidRDefault="008B5724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8B5724">
              <w:rPr>
                <w:b/>
                <w:sz w:val="22"/>
                <w:szCs w:val="24"/>
              </w:rPr>
              <w:t>https://github.com/PhuNguyenThang/Capstone1</w:t>
            </w:r>
          </w:p>
        </w:tc>
      </w:tr>
      <w:tr w:rsidR="00F14098" w:rsidRPr="002577C4" w14:paraId="30247981" w14:textId="77777777" w:rsidTr="00DB5AD1">
        <w:tc>
          <w:tcPr>
            <w:tcW w:w="2589" w:type="dxa"/>
          </w:tcPr>
          <w:p w14:paraId="1245EA2C" w14:textId="57AA3F40" w:rsidR="00F14098" w:rsidRPr="002577C4" w:rsidRDefault="00F14098" w:rsidP="00BE5346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Access</w:t>
            </w:r>
          </w:p>
        </w:tc>
        <w:tc>
          <w:tcPr>
            <w:tcW w:w="7476" w:type="dxa"/>
            <w:gridSpan w:val="3"/>
          </w:tcPr>
          <w:p w14:paraId="476606EC" w14:textId="60496BF9" w:rsidR="00F14098" w:rsidRPr="002577C4" w:rsidRDefault="00F14098" w:rsidP="00BE5346">
            <w:pPr>
              <w:spacing w:line="276" w:lineRule="auto"/>
              <w:rPr>
                <w:sz w:val="18"/>
              </w:rPr>
            </w:pPr>
            <w:r w:rsidRPr="002577C4">
              <w:rPr>
                <w:rStyle w:val="fontstyle01"/>
                <w:rFonts w:ascii="Times New Roman" w:hAnsi="Times New Roman"/>
                <w:sz w:val="20"/>
              </w:rPr>
              <w:t>Project and CMU Program</w:t>
            </w:r>
          </w:p>
        </w:tc>
      </w:tr>
      <w:bookmarkEnd w:id="7"/>
    </w:tbl>
    <w:p w14:paraId="5873768B" w14:textId="60978B6F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30CD1278" w14:textId="464A43B6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2A1466D9" w14:textId="6BBA627A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6860E5BE" w14:textId="19044D04" w:rsidR="00390E33" w:rsidRDefault="00390E33" w:rsidP="00BE5346">
      <w:pPr>
        <w:spacing w:line="276" w:lineRule="auto"/>
        <w:rPr>
          <w:b/>
          <w:sz w:val="18"/>
        </w:rPr>
      </w:pPr>
    </w:p>
    <w:p w14:paraId="550B60C1" w14:textId="308B9ED6" w:rsidR="00EC0290" w:rsidRDefault="00EC0290" w:rsidP="00BE5346">
      <w:pPr>
        <w:spacing w:line="276" w:lineRule="auto"/>
        <w:rPr>
          <w:b/>
          <w:sz w:val="18"/>
        </w:rPr>
      </w:pPr>
    </w:p>
    <w:p w14:paraId="77593F98" w14:textId="77777777" w:rsidR="00EC0290" w:rsidRPr="002577C4" w:rsidRDefault="00EC0290" w:rsidP="00BE5346">
      <w:pPr>
        <w:spacing w:line="276" w:lineRule="auto"/>
        <w:rPr>
          <w:b/>
          <w:sz w:val="18"/>
        </w:rPr>
      </w:pPr>
    </w:p>
    <w:p w14:paraId="76F6DF1F" w14:textId="77DAA4B7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19EDF572" w14:textId="58EDDEB8" w:rsidR="00390E33" w:rsidRPr="002577C4" w:rsidRDefault="00390E33" w:rsidP="00BE5346">
      <w:pPr>
        <w:spacing w:line="276" w:lineRule="auto"/>
        <w:rPr>
          <w:b/>
          <w:sz w:val="18"/>
        </w:rPr>
      </w:pPr>
    </w:p>
    <w:p w14:paraId="55EAAFC1" w14:textId="276564A5" w:rsidR="00390E33" w:rsidRPr="002577C4" w:rsidRDefault="00390E33" w:rsidP="00BE5346">
      <w:pPr>
        <w:spacing w:before="10" w:line="276" w:lineRule="auto"/>
        <w:rPr>
          <w:b/>
          <w:sz w:val="9"/>
        </w:rPr>
      </w:pPr>
    </w:p>
    <w:p w14:paraId="77D2C622" w14:textId="62D165EB" w:rsidR="00390E33" w:rsidRDefault="00390E33" w:rsidP="00BE5346">
      <w:pPr>
        <w:spacing w:before="10" w:line="276" w:lineRule="auto"/>
        <w:rPr>
          <w:b/>
          <w:sz w:val="9"/>
        </w:rPr>
      </w:pPr>
    </w:p>
    <w:p w14:paraId="163FE50E" w14:textId="2D45E4F1" w:rsidR="002577C4" w:rsidRDefault="002577C4" w:rsidP="00BE5346">
      <w:pPr>
        <w:spacing w:before="10" w:line="276" w:lineRule="auto"/>
        <w:rPr>
          <w:b/>
          <w:sz w:val="9"/>
        </w:rPr>
      </w:pPr>
    </w:p>
    <w:p w14:paraId="6D6CC95D" w14:textId="7295BEF3" w:rsidR="002577C4" w:rsidRDefault="002577C4" w:rsidP="00BE5346">
      <w:pPr>
        <w:spacing w:before="10" w:line="276" w:lineRule="auto"/>
        <w:rPr>
          <w:b/>
          <w:sz w:val="9"/>
        </w:rPr>
      </w:pPr>
    </w:p>
    <w:p w14:paraId="75CB55C4" w14:textId="5A0E546C" w:rsidR="002577C4" w:rsidRDefault="002577C4" w:rsidP="00BE5346">
      <w:pPr>
        <w:spacing w:before="10" w:line="276" w:lineRule="auto"/>
        <w:rPr>
          <w:b/>
          <w:sz w:val="9"/>
        </w:rPr>
      </w:pPr>
    </w:p>
    <w:p w14:paraId="72C99743" w14:textId="77777777" w:rsidR="002577C4" w:rsidRPr="002577C4" w:rsidRDefault="002577C4" w:rsidP="00BE5346">
      <w:pPr>
        <w:spacing w:before="10" w:line="276" w:lineRule="auto"/>
        <w:rPr>
          <w:b/>
          <w:sz w:val="9"/>
        </w:rPr>
      </w:pPr>
    </w:p>
    <w:p w14:paraId="4AB28F57" w14:textId="77777777" w:rsidR="002136F9" w:rsidRPr="002577C4" w:rsidRDefault="002136F9" w:rsidP="00BE5346">
      <w:pPr>
        <w:spacing w:before="24" w:line="276" w:lineRule="auto"/>
        <w:ind w:left="100" w:right="912"/>
        <w:jc w:val="center"/>
        <w:rPr>
          <w:b/>
          <w:sz w:val="28"/>
          <w:szCs w:val="32"/>
        </w:rPr>
      </w:pPr>
      <w:bookmarkStart w:id="8" w:name="_Hlk81306249"/>
      <w:r w:rsidRPr="002577C4">
        <w:rPr>
          <w:b/>
          <w:sz w:val="28"/>
          <w:szCs w:val="32"/>
        </w:rPr>
        <w:lastRenderedPageBreak/>
        <w:t>DOCUMENT APPROVALS</w:t>
      </w:r>
    </w:p>
    <w:p w14:paraId="3F31D4CC" w14:textId="00B9CDE3" w:rsidR="002136F9" w:rsidRPr="002577C4" w:rsidRDefault="002136F9" w:rsidP="00BE5346">
      <w:pPr>
        <w:spacing w:before="24" w:line="276" w:lineRule="auto"/>
        <w:ind w:left="100" w:right="912"/>
        <w:jc w:val="center"/>
        <w:rPr>
          <w:sz w:val="24"/>
          <w:szCs w:val="26"/>
        </w:rPr>
      </w:pPr>
      <w:r w:rsidRPr="002577C4">
        <w:rPr>
          <w:sz w:val="24"/>
          <w:szCs w:val="26"/>
        </w:rPr>
        <w:t xml:space="preserve">The following signatures are required for </w:t>
      </w:r>
      <w:r w:rsidR="002E2FEA">
        <w:rPr>
          <w:sz w:val="24"/>
          <w:szCs w:val="26"/>
        </w:rPr>
        <w:t xml:space="preserve">the </w:t>
      </w:r>
      <w:r w:rsidRPr="002577C4">
        <w:rPr>
          <w:sz w:val="24"/>
          <w:szCs w:val="26"/>
        </w:rPr>
        <w:t>approval of this document.</w:t>
      </w:r>
    </w:p>
    <w:p w14:paraId="75BD67EE" w14:textId="77777777" w:rsidR="002136F9" w:rsidRPr="002577C4" w:rsidRDefault="002136F9" w:rsidP="00BE5346">
      <w:pPr>
        <w:spacing w:before="9" w:line="276" w:lineRule="auto"/>
        <w:jc w:val="both"/>
        <w:rPr>
          <w:sz w:val="24"/>
          <w:szCs w:val="26"/>
        </w:rPr>
      </w:pPr>
    </w:p>
    <w:tbl>
      <w:tblPr>
        <w:tblW w:w="8809" w:type="dxa"/>
        <w:tblInd w:w="354" w:type="dxa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3049"/>
        <w:gridCol w:w="2970"/>
        <w:gridCol w:w="2790"/>
      </w:tblGrid>
      <w:tr w:rsidR="002136F9" w:rsidRPr="002577C4" w14:paraId="47254891" w14:textId="77777777" w:rsidTr="00F221DC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20DBA0" w14:textId="1E5396AB" w:rsidR="002136F9" w:rsidRPr="002577C4" w:rsidRDefault="002136F9" w:rsidP="00BE5346">
            <w:pPr>
              <w:spacing w:before="8" w:line="276" w:lineRule="auto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color w:val="000000" w:themeColor="text1"/>
                <w:sz w:val="24"/>
                <w:szCs w:val="26"/>
              </w:rPr>
              <w:t>Nguyen Minh Nhat</w:t>
            </w:r>
          </w:p>
          <w:p w14:paraId="0986BFF6" w14:textId="7E1E43B2" w:rsidR="002136F9" w:rsidRPr="002577C4" w:rsidRDefault="002136F9" w:rsidP="00BE5346">
            <w:pPr>
              <w:spacing w:before="8" w:line="276" w:lineRule="auto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Mento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17EFCB0" w14:textId="4D7830B1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FB0A7E1" w14:textId="16F0D4B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tr w:rsidR="002136F9" w:rsidRPr="002577C4" w14:paraId="7BC83E04" w14:textId="77777777" w:rsidTr="00F221DC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E48FCC9" w14:textId="5566E73A" w:rsidR="002136F9" w:rsidRPr="002577C4" w:rsidRDefault="002136F9" w:rsidP="00BE5346">
            <w:pPr>
              <w:spacing w:before="8" w:line="276" w:lineRule="auto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color w:val="000000" w:themeColor="text1"/>
                <w:sz w:val="24"/>
                <w:szCs w:val="26"/>
              </w:rPr>
              <w:t>Nguyen Thanh Phu</w:t>
            </w:r>
          </w:p>
          <w:p w14:paraId="6ABC9D98" w14:textId="77777777" w:rsidR="002136F9" w:rsidRPr="002577C4" w:rsidRDefault="002136F9" w:rsidP="00BE5346">
            <w:pPr>
              <w:spacing w:line="276" w:lineRule="auto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Scrum Mast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6BE5D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4F1D012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tr w:rsidR="002136F9" w:rsidRPr="002577C4" w14:paraId="49D77A70" w14:textId="77777777" w:rsidTr="00F221DC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C002CD8" w14:textId="47C26223" w:rsidR="002136F9" w:rsidRPr="002577C4" w:rsidRDefault="002136F9" w:rsidP="00BE5346">
            <w:pPr>
              <w:spacing w:before="8" w:line="276" w:lineRule="auto"/>
              <w:jc w:val="both"/>
              <w:rPr>
                <w:iCs/>
                <w:color w:val="000000" w:themeColor="text1"/>
                <w:sz w:val="24"/>
                <w:szCs w:val="26"/>
              </w:rPr>
            </w:pPr>
            <w:r w:rsidRPr="002577C4">
              <w:rPr>
                <w:iCs/>
                <w:color w:val="000000" w:themeColor="text1"/>
                <w:sz w:val="24"/>
                <w:szCs w:val="26"/>
              </w:rPr>
              <w:t>Nguyen Trung Hieu</w:t>
            </w:r>
          </w:p>
          <w:p w14:paraId="50101C68" w14:textId="1D9F7A97" w:rsidR="002136F9" w:rsidRPr="002577C4" w:rsidRDefault="00F221DC" w:rsidP="00BE5346">
            <w:pPr>
              <w:spacing w:before="8" w:line="276" w:lineRule="auto"/>
              <w:jc w:val="both"/>
              <w:rPr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Product own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51EA776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40B2000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tr w:rsidR="002136F9" w:rsidRPr="002577C4" w14:paraId="6E359F7A" w14:textId="77777777" w:rsidTr="00F221DC">
        <w:trPr>
          <w:trHeight w:val="989"/>
        </w:trPr>
        <w:tc>
          <w:tcPr>
            <w:tcW w:w="3049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A80FDBE" w14:textId="487A1712" w:rsidR="002136F9" w:rsidRPr="002577C4" w:rsidRDefault="002136F9" w:rsidP="00BE5346">
            <w:pPr>
              <w:spacing w:before="8" w:line="276" w:lineRule="auto"/>
              <w:jc w:val="both"/>
              <w:rPr>
                <w:iCs/>
                <w:color w:val="000000" w:themeColor="text1"/>
                <w:sz w:val="24"/>
                <w:szCs w:val="26"/>
              </w:rPr>
            </w:pPr>
            <w:r w:rsidRPr="002577C4">
              <w:rPr>
                <w:iCs/>
                <w:color w:val="000000" w:themeColor="text1"/>
                <w:sz w:val="24"/>
                <w:szCs w:val="26"/>
              </w:rPr>
              <w:t>Dang Nguyen Bao Hoai</w:t>
            </w:r>
          </w:p>
          <w:p w14:paraId="392A166C" w14:textId="44C1ACE3" w:rsidR="002136F9" w:rsidRPr="002577C4" w:rsidRDefault="007D17E1" w:rsidP="00BE5346">
            <w:pPr>
              <w:spacing w:before="8" w:line="276" w:lineRule="auto"/>
              <w:jc w:val="both"/>
              <w:rPr>
                <w:i/>
                <w:color w:val="000000" w:themeColor="text1"/>
                <w:sz w:val="24"/>
                <w:szCs w:val="26"/>
              </w:rPr>
            </w:pPr>
            <w:r w:rsidRPr="002577C4">
              <w:rPr>
                <w:i/>
                <w:color w:val="000000" w:themeColor="text1"/>
                <w:sz w:val="24"/>
                <w:szCs w:val="26"/>
              </w:rPr>
              <w:t>Product owner</w:t>
            </w:r>
          </w:p>
        </w:tc>
        <w:tc>
          <w:tcPr>
            <w:tcW w:w="297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EAB032E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ignature</w:t>
            </w:r>
          </w:p>
        </w:tc>
        <w:tc>
          <w:tcPr>
            <w:tcW w:w="279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1A5BC4D" w14:textId="77777777" w:rsidR="002136F9" w:rsidRPr="002577C4" w:rsidRDefault="002136F9" w:rsidP="00BE5346">
            <w:pPr>
              <w:spacing w:line="276" w:lineRule="auto"/>
              <w:jc w:val="center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ate</w:t>
            </w:r>
          </w:p>
        </w:tc>
      </w:tr>
      <w:bookmarkEnd w:id="8"/>
    </w:tbl>
    <w:p w14:paraId="25C677DB" w14:textId="77777777" w:rsidR="00E242A7" w:rsidRPr="002577C4" w:rsidRDefault="00E242A7" w:rsidP="00E242A7">
      <w:pPr>
        <w:pStyle w:val="Title"/>
        <w:spacing w:line="360" w:lineRule="auto"/>
        <w:rPr>
          <w:sz w:val="24"/>
        </w:rPr>
      </w:pPr>
    </w:p>
    <w:p w14:paraId="36C70B21" w14:textId="77777777" w:rsidR="00E242A7" w:rsidRPr="002577C4" w:rsidRDefault="00E242A7" w:rsidP="00E242A7">
      <w:pPr>
        <w:pStyle w:val="Title"/>
        <w:spacing w:line="360" w:lineRule="auto"/>
        <w:rPr>
          <w:sz w:val="24"/>
        </w:rPr>
      </w:pPr>
    </w:p>
    <w:p w14:paraId="6C096A2D" w14:textId="49F0D277" w:rsidR="00E242A7" w:rsidRPr="002577C4" w:rsidRDefault="00E242A7" w:rsidP="00E242A7">
      <w:pPr>
        <w:pStyle w:val="Title"/>
        <w:spacing w:line="360" w:lineRule="auto"/>
        <w:rPr>
          <w:sz w:val="24"/>
        </w:rPr>
      </w:pPr>
      <w:r w:rsidRPr="002577C4">
        <w:rPr>
          <w:sz w:val="24"/>
        </w:rPr>
        <w:t>REVISION HISTORY</w:t>
      </w:r>
    </w:p>
    <w:tbl>
      <w:tblPr>
        <w:tblW w:w="9066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01"/>
        <w:gridCol w:w="1700"/>
        <w:gridCol w:w="2709"/>
        <w:gridCol w:w="1846"/>
        <w:gridCol w:w="1610"/>
      </w:tblGrid>
      <w:tr w:rsidR="00E242A7" w:rsidRPr="002577C4" w14:paraId="38BAA0F5" w14:textId="77777777" w:rsidTr="00444C5B">
        <w:trPr>
          <w:jc w:val="center"/>
        </w:trPr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03B3A1B" w14:textId="77777777" w:rsidR="00E242A7" w:rsidRPr="00444C5B" w:rsidRDefault="00E242A7" w:rsidP="00566C6F">
            <w:pPr>
              <w:spacing w:line="360" w:lineRule="auto"/>
              <w:jc w:val="center"/>
              <w:rPr>
                <w:b/>
                <w:sz w:val="24"/>
              </w:rPr>
            </w:pPr>
            <w:r w:rsidRPr="00444C5B">
              <w:rPr>
                <w:b/>
                <w:sz w:val="24"/>
              </w:rPr>
              <w:t>Version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3B30FE18" w14:textId="77777777" w:rsidR="00E242A7" w:rsidRPr="00444C5B" w:rsidRDefault="00E242A7" w:rsidP="00566C6F">
            <w:pPr>
              <w:spacing w:line="360" w:lineRule="auto"/>
              <w:jc w:val="center"/>
              <w:rPr>
                <w:b/>
                <w:sz w:val="24"/>
              </w:rPr>
            </w:pPr>
            <w:r w:rsidRPr="00444C5B">
              <w:rPr>
                <w:b/>
                <w:sz w:val="24"/>
              </w:rPr>
              <w:t>Date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6190A1DA" w14:textId="77777777" w:rsidR="00E242A7" w:rsidRPr="00444C5B" w:rsidRDefault="00E242A7" w:rsidP="00566C6F">
            <w:pPr>
              <w:spacing w:line="360" w:lineRule="auto"/>
              <w:jc w:val="center"/>
              <w:rPr>
                <w:b/>
                <w:sz w:val="24"/>
              </w:rPr>
            </w:pPr>
            <w:r w:rsidRPr="00444C5B">
              <w:rPr>
                <w:b/>
                <w:sz w:val="24"/>
              </w:rPr>
              <w:t>Comments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049E1ED0" w14:textId="77777777" w:rsidR="00E242A7" w:rsidRPr="00444C5B" w:rsidRDefault="00E242A7" w:rsidP="00E242A7">
            <w:pPr>
              <w:spacing w:line="360" w:lineRule="auto"/>
              <w:jc w:val="center"/>
              <w:rPr>
                <w:b/>
                <w:sz w:val="24"/>
              </w:rPr>
            </w:pPr>
            <w:r w:rsidRPr="00444C5B">
              <w:rPr>
                <w:b/>
                <w:sz w:val="24"/>
              </w:rPr>
              <w:t>Author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3F3F3"/>
          </w:tcPr>
          <w:p w14:paraId="4110B348" w14:textId="77777777" w:rsidR="00E242A7" w:rsidRPr="00444C5B" w:rsidRDefault="00E242A7" w:rsidP="00566C6F">
            <w:pPr>
              <w:spacing w:line="360" w:lineRule="auto"/>
              <w:jc w:val="center"/>
              <w:rPr>
                <w:b/>
                <w:sz w:val="24"/>
              </w:rPr>
            </w:pPr>
            <w:r w:rsidRPr="00444C5B">
              <w:rPr>
                <w:b/>
                <w:sz w:val="24"/>
              </w:rPr>
              <w:t>Approval</w:t>
            </w:r>
          </w:p>
        </w:tc>
      </w:tr>
      <w:tr w:rsidR="00E242A7" w:rsidRPr="002577C4" w14:paraId="7E9E3651" w14:textId="77777777" w:rsidTr="00444C5B">
        <w:trPr>
          <w:jc w:val="center"/>
        </w:trPr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BD9BA3" w14:textId="77777777" w:rsidR="00E242A7" w:rsidRPr="00444C5B" w:rsidRDefault="00E242A7" w:rsidP="00566C6F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1.0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08A4BE" w14:textId="01298CEC" w:rsidR="00E242A7" w:rsidRPr="00444C5B" w:rsidRDefault="00E242A7" w:rsidP="00566C6F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  <w:szCs w:val="24"/>
              </w:rPr>
              <w:t>31-Aug-2021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A4CF68" w14:textId="1D7BC526" w:rsidR="00E242A7" w:rsidRPr="00444C5B" w:rsidRDefault="00E242A7" w:rsidP="00566C6F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Create project plan document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5C66F" w14:textId="2977B30A" w:rsidR="00E242A7" w:rsidRPr="00444C5B" w:rsidRDefault="00E242A7" w:rsidP="00566C6F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Nguyen Thanh Phu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8A81B2" w14:textId="77777777" w:rsidR="00E242A7" w:rsidRPr="00444C5B" w:rsidRDefault="00E242A7" w:rsidP="00E242A7">
            <w:pPr>
              <w:spacing w:line="360" w:lineRule="auto"/>
              <w:ind w:right="-33"/>
              <w:rPr>
                <w:sz w:val="24"/>
              </w:rPr>
            </w:pPr>
          </w:p>
        </w:tc>
      </w:tr>
      <w:tr w:rsidR="00E242A7" w:rsidRPr="002577C4" w14:paraId="337A32B7" w14:textId="77777777" w:rsidTr="00444C5B">
        <w:trPr>
          <w:jc w:val="center"/>
        </w:trPr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C2CCE8" w14:textId="188D6D6A" w:rsidR="00E242A7" w:rsidRPr="00444C5B" w:rsidRDefault="00566C6F" w:rsidP="00566C6F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2.0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3BDC5D" w14:textId="3A2772F9" w:rsidR="00E242A7" w:rsidRPr="00444C5B" w:rsidRDefault="00F16081" w:rsidP="00566C6F">
            <w:pPr>
              <w:spacing w:line="360" w:lineRule="auto"/>
              <w:rPr>
                <w:sz w:val="24"/>
                <w:szCs w:val="24"/>
              </w:rPr>
            </w:pPr>
            <w:r w:rsidRPr="00444C5B">
              <w:rPr>
                <w:sz w:val="24"/>
                <w:szCs w:val="24"/>
              </w:rPr>
              <w:t>12-Sep-2021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1ADD5" w14:textId="29739741" w:rsidR="00E242A7" w:rsidRPr="00444C5B" w:rsidRDefault="00F16081" w:rsidP="00566C6F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Remove member Thang</w:t>
            </w:r>
            <w:r w:rsidR="008B5724">
              <w:rPr>
                <w:sz w:val="24"/>
              </w:rPr>
              <w:t xml:space="preserve"> and update e</w:t>
            </w:r>
            <w:r w:rsidR="008B5724" w:rsidRPr="008B5724">
              <w:rPr>
                <w:sz w:val="24"/>
              </w:rPr>
              <w:t>stimation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F69A3F" w14:textId="3862C0D4" w:rsidR="00E242A7" w:rsidRPr="00444C5B" w:rsidRDefault="00F16081" w:rsidP="00566C6F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Nguyen Thanh Phu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8842DF" w14:textId="77777777" w:rsidR="00E242A7" w:rsidRPr="00444C5B" w:rsidRDefault="00E242A7" w:rsidP="00E242A7">
            <w:pPr>
              <w:spacing w:line="360" w:lineRule="auto"/>
              <w:ind w:right="-33"/>
              <w:rPr>
                <w:sz w:val="24"/>
              </w:rPr>
            </w:pPr>
          </w:p>
        </w:tc>
      </w:tr>
      <w:tr w:rsidR="00B7573B" w:rsidRPr="002577C4" w14:paraId="5B7F6067" w14:textId="77777777" w:rsidTr="00444C5B">
        <w:trPr>
          <w:jc w:val="center"/>
        </w:trPr>
        <w:tc>
          <w:tcPr>
            <w:tcW w:w="12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006B48E" w14:textId="05B2C191" w:rsidR="00B7573B" w:rsidRPr="00444C5B" w:rsidRDefault="00B7573B" w:rsidP="00566C6F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2.</w:t>
            </w:r>
            <w:r>
              <w:rPr>
                <w:sz w:val="24"/>
              </w:rPr>
              <w:t>1</w:t>
            </w:r>
          </w:p>
        </w:tc>
        <w:tc>
          <w:tcPr>
            <w:tcW w:w="17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4991B6" w14:textId="2E8DA3B4" w:rsidR="00B7573B" w:rsidRPr="00444C5B" w:rsidRDefault="00B7573B" w:rsidP="00566C6F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  <w:r w:rsidRPr="00444C5B">
              <w:rPr>
                <w:sz w:val="24"/>
                <w:szCs w:val="24"/>
              </w:rPr>
              <w:t>-Sep-2021</w:t>
            </w:r>
          </w:p>
        </w:tc>
        <w:tc>
          <w:tcPr>
            <w:tcW w:w="2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67E323" w14:textId="072CC9FF" w:rsidR="00B7573B" w:rsidRPr="00444C5B" w:rsidRDefault="00B7573B" w:rsidP="00566C6F">
            <w:pPr>
              <w:spacing w:line="360" w:lineRule="auto"/>
              <w:rPr>
                <w:sz w:val="24"/>
              </w:rPr>
            </w:pPr>
            <w:r>
              <w:rPr>
                <w:sz w:val="24"/>
              </w:rPr>
              <w:t xml:space="preserve">Update </w:t>
            </w:r>
            <w:r w:rsidRPr="00B7573B">
              <w:rPr>
                <w:sz w:val="24"/>
              </w:rPr>
              <w:t>Schedule</w:t>
            </w:r>
          </w:p>
        </w:tc>
        <w:tc>
          <w:tcPr>
            <w:tcW w:w="184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817E65" w14:textId="4000AA47" w:rsidR="00B7573B" w:rsidRPr="00444C5B" w:rsidRDefault="00B7573B" w:rsidP="00566C6F">
            <w:pPr>
              <w:spacing w:line="360" w:lineRule="auto"/>
              <w:rPr>
                <w:sz w:val="24"/>
              </w:rPr>
            </w:pPr>
            <w:r w:rsidRPr="00444C5B">
              <w:rPr>
                <w:sz w:val="24"/>
              </w:rPr>
              <w:t>Nguyen Thanh Phu</w:t>
            </w:r>
          </w:p>
        </w:tc>
        <w:tc>
          <w:tcPr>
            <w:tcW w:w="16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DAC9DF" w14:textId="77777777" w:rsidR="00B7573B" w:rsidRPr="00444C5B" w:rsidRDefault="00B7573B" w:rsidP="00E242A7">
            <w:pPr>
              <w:spacing w:line="360" w:lineRule="auto"/>
              <w:ind w:right="-33"/>
              <w:rPr>
                <w:sz w:val="24"/>
              </w:rPr>
            </w:pPr>
          </w:p>
        </w:tc>
      </w:tr>
    </w:tbl>
    <w:p w14:paraId="0A09A51E" w14:textId="193C6FCA" w:rsidR="008956A0" w:rsidRPr="002577C4" w:rsidRDefault="008956A0" w:rsidP="00BE5346">
      <w:pPr>
        <w:spacing w:line="276" w:lineRule="auto"/>
        <w:ind w:left="121"/>
        <w:rPr>
          <w:sz w:val="18"/>
        </w:rPr>
      </w:pPr>
    </w:p>
    <w:p w14:paraId="2F1025B3" w14:textId="77777777" w:rsidR="008956A0" w:rsidRPr="002577C4" w:rsidRDefault="008956A0" w:rsidP="00BE5346">
      <w:pPr>
        <w:spacing w:before="10" w:after="1" w:line="276" w:lineRule="auto"/>
        <w:rPr>
          <w:sz w:val="7"/>
        </w:rPr>
      </w:pPr>
    </w:p>
    <w:bookmarkEnd w:id="0"/>
    <w:p w14:paraId="013A4A6A" w14:textId="77777777" w:rsidR="008956A0" w:rsidRPr="002577C4" w:rsidRDefault="008956A0" w:rsidP="00BE5346">
      <w:pPr>
        <w:spacing w:line="276" w:lineRule="auto"/>
        <w:rPr>
          <w:sz w:val="14"/>
        </w:rPr>
        <w:sectPr w:rsidR="008956A0" w:rsidRPr="002577C4" w:rsidSect="002577C4">
          <w:headerReference w:type="default" r:id="rId10"/>
          <w:footerReference w:type="default" r:id="rId11"/>
          <w:pgSz w:w="12240" w:h="15840"/>
          <w:pgMar w:top="709" w:right="758" w:bottom="1040" w:left="1680" w:header="702" w:footer="170" w:gutter="0"/>
          <w:cols w:space="720"/>
          <w:titlePg/>
          <w:docGrid w:linePitch="272"/>
        </w:sectPr>
      </w:pPr>
    </w:p>
    <w:p w14:paraId="34456A6C" w14:textId="77777777" w:rsidR="008956A0" w:rsidRPr="002577C4" w:rsidRDefault="008956A0" w:rsidP="00BE5346">
      <w:pPr>
        <w:spacing w:line="276" w:lineRule="auto"/>
        <w:rPr>
          <w:sz w:val="18"/>
        </w:rPr>
      </w:pPr>
    </w:p>
    <w:sdt>
      <w:sdtPr>
        <w:rPr>
          <w:rFonts w:ascii="Times New Roman" w:eastAsiaTheme="minorHAnsi" w:hAnsi="Times New Roman" w:cs="Times New Roman"/>
          <w:color w:val="auto"/>
          <w:sz w:val="22"/>
          <w:szCs w:val="24"/>
        </w:rPr>
        <w:id w:val="-593857589"/>
        <w:docPartObj>
          <w:docPartGallery w:val="Table of Contents"/>
          <w:docPartUnique/>
        </w:docPartObj>
      </w:sdtPr>
      <w:sdtEndPr>
        <w:rPr>
          <w:b/>
          <w:bCs/>
          <w:noProof/>
          <w:sz w:val="18"/>
          <w:szCs w:val="20"/>
        </w:rPr>
      </w:sdtEndPr>
      <w:sdtContent>
        <w:p w14:paraId="144FB30C" w14:textId="1FF3FD6C" w:rsidR="00DB1094" w:rsidRPr="002577C4" w:rsidRDefault="00DB1094" w:rsidP="00B73536">
          <w:pPr>
            <w:pStyle w:val="TOCHeading"/>
            <w:jc w:val="center"/>
            <w:rPr>
              <w:rFonts w:ascii="Times New Roman" w:hAnsi="Times New Roman" w:cs="Times New Roman"/>
              <w:color w:val="auto"/>
            </w:rPr>
          </w:pPr>
          <w:r w:rsidRPr="002577C4">
            <w:rPr>
              <w:rFonts w:ascii="Times New Roman" w:hAnsi="Times New Roman" w:cs="Times New Roman"/>
              <w:color w:val="auto"/>
            </w:rPr>
            <w:t>Table of Contents</w:t>
          </w:r>
        </w:p>
        <w:p w14:paraId="1CC8247D" w14:textId="69ADABF1" w:rsidR="00B73536" w:rsidRPr="002577C4" w:rsidRDefault="00DB1094" w:rsidP="00736C62">
          <w:pPr>
            <w:pStyle w:val="TOC1"/>
            <w:tabs>
              <w:tab w:val="right" w:leader="dot" w:pos="9792"/>
            </w:tabs>
            <w:ind w:left="426"/>
            <w:rPr>
              <w:rFonts w:asciiTheme="minorHAnsi" w:eastAsiaTheme="minorEastAsia" w:hAnsiTheme="minorHAnsi" w:cstheme="minorBidi"/>
              <w:b w:val="0"/>
              <w:bCs w:val="0"/>
              <w:noProof/>
              <w:szCs w:val="22"/>
              <w:u w:val="none"/>
            </w:rPr>
          </w:pPr>
          <w:r w:rsidRPr="002577C4">
            <w:rPr>
              <w:noProof/>
              <w:sz w:val="22"/>
              <w:szCs w:val="24"/>
            </w:rPr>
            <w:fldChar w:fldCharType="begin"/>
          </w:r>
          <w:r w:rsidRPr="002577C4">
            <w:rPr>
              <w:noProof/>
              <w:sz w:val="22"/>
              <w:szCs w:val="24"/>
            </w:rPr>
            <w:instrText xml:space="preserve"> TOC \o "1-3" \h \z \u </w:instrText>
          </w:r>
          <w:r w:rsidRPr="002577C4">
            <w:rPr>
              <w:noProof/>
              <w:sz w:val="22"/>
              <w:szCs w:val="24"/>
            </w:rPr>
            <w:fldChar w:fldCharType="separate"/>
          </w:r>
          <w:hyperlink w:anchor="_Toc81876440" w:history="1">
            <w:r w:rsidR="00B73536" w:rsidRPr="002577C4">
              <w:rPr>
                <w:rStyle w:val="Hyperlink"/>
                <w:rFonts w:eastAsia="Times New Roman"/>
                <w:noProof/>
                <w:sz w:val="18"/>
                <w:u w:val="none"/>
              </w:rPr>
              <w:t>Project Information</w:t>
            </w:r>
            <w:r w:rsidR="00B73536" w:rsidRPr="002577C4">
              <w:rPr>
                <w:noProof/>
                <w:webHidden/>
                <w:sz w:val="18"/>
                <w:u w:val="none"/>
              </w:rPr>
              <w:tab/>
            </w:r>
            <w:r w:rsidR="00B73536" w:rsidRPr="002577C4">
              <w:rPr>
                <w:noProof/>
                <w:webHidden/>
                <w:sz w:val="18"/>
                <w:u w:val="none"/>
              </w:rPr>
              <w:fldChar w:fldCharType="begin"/>
            </w:r>
            <w:r w:rsidR="00B73536" w:rsidRPr="002577C4">
              <w:rPr>
                <w:noProof/>
                <w:webHidden/>
                <w:sz w:val="18"/>
                <w:u w:val="none"/>
              </w:rPr>
              <w:instrText xml:space="preserve"> PAGEREF _Toc81876440 \h </w:instrText>
            </w:r>
            <w:r w:rsidR="00B73536" w:rsidRPr="002577C4">
              <w:rPr>
                <w:noProof/>
                <w:webHidden/>
                <w:sz w:val="18"/>
                <w:u w:val="none"/>
              </w:rPr>
            </w:r>
            <w:r w:rsidR="00B73536" w:rsidRPr="002577C4">
              <w:rPr>
                <w:noProof/>
                <w:webHidden/>
                <w:sz w:val="18"/>
                <w:u w:val="none"/>
              </w:rPr>
              <w:fldChar w:fldCharType="separate"/>
            </w:r>
            <w:r w:rsidR="00EC15DE">
              <w:rPr>
                <w:noProof/>
                <w:webHidden/>
                <w:sz w:val="18"/>
                <w:u w:val="none"/>
              </w:rPr>
              <w:t>2</w:t>
            </w:r>
            <w:r w:rsidR="00B73536" w:rsidRPr="002577C4">
              <w:rPr>
                <w:noProof/>
                <w:webHidden/>
                <w:sz w:val="18"/>
                <w:u w:val="none"/>
              </w:rPr>
              <w:fldChar w:fldCharType="end"/>
            </w:r>
          </w:hyperlink>
        </w:p>
        <w:p w14:paraId="452C86A2" w14:textId="29E51E19" w:rsidR="00B73536" w:rsidRPr="002577C4" w:rsidRDefault="00450C39" w:rsidP="00B73536">
          <w:pPr>
            <w:pStyle w:val="TOC1"/>
            <w:tabs>
              <w:tab w:val="left" w:pos="9498"/>
              <w:tab w:val="left" w:pos="9781"/>
            </w:tabs>
            <w:ind w:left="426"/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8"/>
              <w:u w:val="none"/>
            </w:rPr>
          </w:pPr>
          <w:hyperlink w:anchor="_Toc81876441" w:history="1">
            <w:r w:rsidR="00B73536" w:rsidRPr="002577C4">
              <w:rPr>
                <w:rStyle w:val="Hyperlink"/>
                <w:rFonts w:eastAsia="Arial"/>
                <w:i/>
                <w:noProof/>
                <w:spacing w:val="-4"/>
                <w:sz w:val="24"/>
                <w:szCs w:val="28"/>
                <w:lang w:bidi="en-US"/>
              </w:rPr>
              <w:t>1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8"/>
                <w:u w:val="none"/>
              </w:rPr>
              <w:tab/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Project</w:t>
            </w:r>
            <w:r w:rsidR="00B73536" w:rsidRPr="002577C4">
              <w:rPr>
                <w:rStyle w:val="Hyperlink"/>
                <w:noProof/>
                <w:spacing w:val="-3"/>
                <w:sz w:val="24"/>
                <w:szCs w:val="28"/>
              </w:rPr>
              <w:t xml:space="preserve"> </w:t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Overview</w:t>
            </w:r>
            <w:r w:rsidR="00B73536" w:rsidRPr="002577C4">
              <w:rPr>
                <w:noProof/>
                <w:webHidden/>
                <w:sz w:val="24"/>
                <w:szCs w:val="28"/>
              </w:rPr>
              <w:tab/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begin"/>
            </w:r>
            <w:r w:rsidR="00B73536" w:rsidRPr="002577C4">
              <w:rPr>
                <w:noProof/>
                <w:webHidden/>
                <w:sz w:val="24"/>
                <w:szCs w:val="28"/>
              </w:rPr>
              <w:instrText xml:space="preserve"> PAGEREF _Toc81876441 \h </w:instrText>
            </w:r>
            <w:r w:rsidR="00B73536" w:rsidRPr="002577C4">
              <w:rPr>
                <w:noProof/>
                <w:webHidden/>
                <w:sz w:val="24"/>
                <w:szCs w:val="28"/>
              </w:rPr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C15DE">
              <w:rPr>
                <w:noProof/>
                <w:webHidden/>
                <w:sz w:val="24"/>
                <w:szCs w:val="28"/>
              </w:rPr>
              <w:t>6</w:t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228696A4" w14:textId="573056A1" w:rsidR="00B73536" w:rsidRPr="002577C4" w:rsidRDefault="00450C39" w:rsidP="00FA43BC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42" w:history="1">
            <w:r w:rsidR="00B73536" w:rsidRPr="002577C4">
              <w:rPr>
                <w:rStyle w:val="Hyperlink"/>
                <w:rFonts w:eastAsia="Arial"/>
                <w:b/>
                <w:noProof/>
                <w:spacing w:val="-1"/>
                <w:sz w:val="22"/>
                <w:szCs w:val="24"/>
                <w:u w:val="none"/>
                <w:lang w:bidi="en-US"/>
              </w:rPr>
              <w:t>1.1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Project</w:t>
            </w:r>
            <w:r w:rsidR="00B73536" w:rsidRPr="002577C4">
              <w:rPr>
                <w:rStyle w:val="Hyperlink"/>
                <w:b/>
                <w:noProof/>
                <w:spacing w:val="-11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Description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42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6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204DCC2D" w14:textId="5D838634" w:rsidR="00B73536" w:rsidRPr="002577C4" w:rsidRDefault="00450C39" w:rsidP="00FA43BC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44" w:history="1">
            <w:r w:rsidR="00B73536" w:rsidRPr="002577C4">
              <w:rPr>
                <w:rStyle w:val="Hyperlink"/>
                <w:rFonts w:eastAsia="Arial"/>
                <w:b/>
                <w:noProof/>
                <w:spacing w:val="-1"/>
                <w:sz w:val="22"/>
                <w:szCs w:val="24"/>
                <w:u w:val="none"/>
                <w:lang w:bidi="en-US"/>
              </w:rPr>
              <w:t>1.2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Scope and</w:t>
            </w:r>
            <w:r w:rsidR="00B73536" w:rsidRPr="002577C4">
              <w:rPr>
                <w:rStyle w:val="Hyperlink"/>
                <w:b/>
                <w:noProof/>
                <w:spacing w:val="-11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Purpose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44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6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639E8F78" w14:textId="76B8CBF9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45" w:history="1">
            <w:r w:rsidR="00B73536" w:rsidRPr="002577C4">
              <w:rPr>
                <w:rStyle w:val="Hyperlink"/>
                <w:b w:val="0"/>
                <w:bCs w:val="0"/>
                <w:sz w:val="18"/>
                <w:lang w:bidi="en-US"/>
              </w:rPr>
              <w:t>1.2.1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Scope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45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6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54F2E67A" w14:textId="1F8630B5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46" w:history="1">
            <w:r w:rsidR="00B73536" w:rsidRPr="002577C4">
              <w:rPr>
                <w:rStyle w:val="Hyperlink"/>
                <w:b w:val="0"/>
                <w:bCs w:val="0"/>
                <w:sz w:val="18"/>
              </w:rPr>
              <w:t>1.2.2</w:t>
            </w:r>
            <w:r w:rsidR="00B73536" w:rsidRPr="002577C4">
              <w:rPr>
                <w:rStyle w:val="Hyperlink"/>
                <w:b w:val="0"/>
                <w:bCs w:val="0"/>
                <w:i/>
                <w:sz w:val="18"/>
              </w:rPr>
              <w:t>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Purpose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46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6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388ABD2F" w14:textId="1268A8BE" w:rsidR="00B73536" w:rsidRPr="002577C4" w:rsidRDefault="00450C39" w:rsidP="00FA43BC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47" w:history="1">
            <w:r w:rsidR="00B73536" w:rsidRPr="002577C4">
              <w:rPr>
                <w:rStyle w:val="Hyperlink"/>
                <w:rFonts w:eastAsia="Arial"/>
                <w:b/>
                <w:noProof/>
                <w:spacing w:val="-1"/>
                <w:sz w:val="22"/>
                <w:szCs w:val="24"/>
                <w:u w:val="none"/>
              </w:rPr>
              <w:t>1.3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Assumptions and</w:t>
            </w:r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Constraints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47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7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3D887F14" w14:textId="4221C8DC" w:rsidR="00B73536" w:rsidRPr="002577C4" w:rsidRDefault="00450C39" w:rsidP="008F52E1">
          <w:pPr>
            <w:pStyle w:val="TOC1"/>
            <w:tabs>
              <w:tab w:val="left" w:pos="993"/>
              <w:tab w:val="right" w:leader="dot" w:pos="9792"/>
            </w:tabs>
            <w:ind w:left="709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4"/>
              <w:u w:val="none"/>
            </w:rPr>
          </w:pPr>
          <w:hyperlink w:anchor="_Toc81876449" w:history="1">
            <w:r w:rsidR="00B73536" w:rsidRPr="002577C4">
              <w:rPr>
                <w:rStyle w:val="Hyperlink"/>
                <w:noProof/>
                <w:sz w:val="22"/>
                <w:szCs w:val="24"/>
                <w:u w:val="none"/>
              </w:rPr>
              <w:t>1.4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noProof/>
                <w:sz w:val="22"/>
                <w:szCs w:val="24"/>
                <w:u w:val="none"/>
              </w:rPr>
              <w:t>Project</w:t>
            </w:r>
            <w:r w:rsidR="00B73536" w:rsidRPr="002577C4">
              <w:rPr>
                <w:rStyle w:val="Hyperlink"/>
                <w:noProof/>
                <w:spacing w:val="-2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noProof/>
                <w:sz w:val="22"/>
                <w:szCs w:val="24"/>
                <w:u w:val="none"/>
              </w:rPr>
              <w:t>Objectives</w:t>
            </w:r>
            <w:r w:rsidR="00B73536" w:rsidRPr="002577C4">
              <w:rPr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noProof/>
                <w:webHidden/>
                <w:sz w:val="22"/>
                <w:szCs w:val="24"/>
                <w:u w:val="none"/>
              </w:rPr>
              <w:instrText xml:space="preserve"> PAGEREF _Toc81876449 \h </w:instrText>
            </w:r>
            <w:r w:rsidR="00B73536" w:rsidRPr="002577C4">
              <w:rPr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noProof/>
                <w:webHidden/>
                <w:sz w:val="22"/>
                <w:szCs w:val="24"/>
                <w:u w:val="none"/>
              </w:rPr>
              <w:t>7</w:t>
            </w:r>
            <w:r w:rsidR="00B73536" w:rsidRPr="002577C4">
              <w:rPr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1FF1D540" w14:textId="1C10925B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50" w:history="1">
            <w:r w:rsidR="00B73536" w:rsidRPr="002577C4">
              <w:rPr>
                <w:rStyle w:val="Hyperlink"/>
                <w:b w:val="0"/>
                <w:sz w:val="18"/>
              </w:rPr>
              <w:t>1.4.1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Standard Objectives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50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7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1B8EC906" w14:textId="422E6E46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52" w:history="1">
            <w:r w:rsidR="00B73536" w:rsidRPr="002577C4">
              <w:rPr>
                <w:rStyle w:val="Hyperlink"/>
                <w:b w:val="0"/>
                <w:bCs w:val="0"/>
                <w:spacing w:val="-4"/>
                <w:sz w:val="18"/>
              </w:rPr>
              <w:t>1.4.2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Specific Objectives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52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8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21FC6584" w14:textId="5B5DF826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53" w:history="1">
            <w:r w:rsidR="00B73536" w:rsidRPr="002577C4">
              <w:rPr>
                <w:rStyle w:val="Hyperlink"/>
                <w:b w:val="0"/>
                <w:bCs w:val="0"/>
                <w:spacing w:val="-4"/>
                <w:sz w:val="18"/>
              </w:rPr>
              <w:t>1.4.3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Quality Attributes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53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8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2D2C987E" w14:textId="210000D9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56" w:history="1">
            <w:r w:rsidR="00B73536" w:rsidRPr="002577C4">
              <w:rPr>
                <w:rStyle w:val="Hyperlink"/>
                <w:b w:val="0"/>
                <w:bCs w:val="0"/>
                <w:spacing w:val="-4"/>
                <w:sz w:val="18"/>
              </w:rPr>
              <w:t>1.4.4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Business goals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56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9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72E5D68A" w14:textId="322580F7" w:rsidR="00B73536" w:rsidRPr="002577C4" w:rsidRDefault="00450C39" w:rsidP="00FA43BC">
          <w:pPr>
            <w:pStyle w:val="TOC2"/>
            <w:tabs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58" w:history="1">
            <w:r w:rsidR="00B73536" w:rsidRPr="002577C4">
              <w:rPr>
                <w:rStyle w:val="Hyperlink"/>
                <w:b/>
                <w:bCs/>
                <w:i/>
                <w:noProof/>
                <w:spacing w:val="-1"/>
                <w:sz w:val="22"/>
                <w:szCs w:val="24"/>
                <w:u w:val="none"/>
              </w:rPr>
              <w:t>1.5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Dependencies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58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0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02F0CFC6" w14:textId="5E15C8C2" w:rsidR="00B73536" w:rsidRPr="002577C4" w:rsidRDefault="00450C39" w:rsidP="00FA43BC">
          <w:pPr>
            <w:pStyle w:val="TOC2"/>
            <w:tabs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60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1.6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Project</w:t>
            </w:r>
            <w:r w:rsidR="00B73536" w:rsidRPr="002577C4">
              <w:rPr>
                <w:rStyle w:val="Hyperlink"/>
                <w:b/>
                <w:noProof/>
                <w:spacing w:val="-2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Risk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60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0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6B5F885D" w14:textId="20D8878D" w:rsidR="00B73536" w:rsidRPr="002577C4" w:rsidRDefault="00450C39" w:rsidP="00B73536">
          <w:pPr>
            <w:pStyle w:val="TOC1"/>
            <w:tabs>
              <w:tab w:val="left" w:pos="9498"/>
              <w:tab w:val="left" w:pos="9781"/>
            </w:tabs>
            <w:ind w:left="426"/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8"/>
              <w:u w:val="none"/>
            </w:rPr>
          </w:pPr>
          <w:hyperlink w:anchor="_Toc81876462" w:history="1">
            <w:r w:rsidR="00B73536" w:rsidRPr="002577C4">
              <w:rPr>
                <w:rStyle w:val="Hyperlink"/>
                <w:i/>
                <w:noProof/>
                <w:spacing w:val="-4"/>
                <w:sz w:val="24"/>
                <w:szCs w:val="28"/>
              </w:rPr>
              <w:t>2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8"/>
                <w:u w:val="none"/>
              </w:rPr>
              <w:tab/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Project Development</w:t>
            </w:r>
            <w:r w:rsidR="00B73536" w:rsidRPr="002577C4">
              <w:rPr>
                <w:rStyle w:val="Hyperlink"/>
                <w:noProof/>
                <w:spacing w:val="-13"/>
                <w:sz w:val="24"/>
                <w:szCs w:val="28"/>
              </w:rPr>
              <w:t xml:space="preserve"> </w:t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Approach</w:t>
            </w:r>
            <w:r w:rsidR="00B73536" w:rsidRPr="002577C4">
              <w:rPr>
                <w:noProof/>
                <w:webHidden/>
                <w:sz w:val="24"/>
                <w:szCs w:val="28"/>
              </w:rPr>
              <w:tab/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begin"/>
            </w:r>
            <w:r w:rsidR="00B73536" w:rsidRPr="002577C4">
              <w:rPr>
                <w:noProof/>
                <w:webHidden/>
                <w:sz w:val="24"/>
                <w:szCs w:val="28"/>
              </w:rPr>
              <w:instrText xml:space="preserve"> PAGEREF _Toc81876462 \h </w:instrText>
            </w:r>
            <w:r w:rsidR="00B73536" w:rsidRPr="002577C4">
              <w:rPr>
                <w:noProof/>
                <w:webHidden/>
                <w:sz w:val="24"/>
                <w:szCs w:val="28"/>
              </w:rPr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C15DE">
              <w:rPr>
                <w:noProof/>
                <w:webHidden/>
                <w:sz w:val="24"/>
                <w:szCs w:val="28"/>
              </w:rPr>
              <w:t>10</w:t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4AFF42C9" w14:textId="0F2B84B4" w:rsidR="00B73536" w:rsidRPr="002577C4" w:rsidRDefault="00450C39" w:rsidP="008F52E1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63" w:history="1">
            <w:r w:rsidR="00B73536" w:rsidRPr="002577C4">
              <w:rPr>
                <w:rStyle w:val="Hyperlink"/>
                <w:b/>
                <w:noProof/>
                <w:spacing w:val="-4"/>
                <w:sz w:val="22"/>
                <w:szCs w:val="24"/>
                <w:u w:val="none"/>
              </w:rPr>
              <w:t>2.1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Project Process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63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0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3DB1F242" w14:textId="49C16674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64" w:history="1">
            <w:r w:rsidR="00B73536" w:rsidRPr="002577C4">
              <w:rPr>
                <w:rStyle w:val="Hyperlink"/>
                <w:b w:val="0"/>
                <w:sz w:val="18"/>
              </w:rPr>
              <w:t>2.1.1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Reasons for selecting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64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10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6EA7B4A0" w14:textId="3C509F50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65" w:history="1">
            <w:r w:rsidR="00B73536" w:rsidRPr="002577C4">
              <w:rPr>
                <w:rStyle w:val="Hyperlink"/>
                <w:b w:val="0"/>
                <w:sz w:val="18"/>
              </w:rPr>
              <w:t>2.1.2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Agile Methodology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65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10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32C9587C" w14:textId="58516C22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66" w:history="1">
            <w:r w:rsidR="00B73536" w:rsidRPr="002577C4">
              <w:rPr>
                <w:rStyle w:val="Hyperlink"/>
                <w:b w:val="0"/>
                <w:bCs w:val="0"/>
                <w:spacing w:val="-4"/>
                <w:sz w:val="18"/>
              </w:rPr>
              <w:t>2.1.3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Scrum Process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66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12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71545859" w14:textId="032F9DB8" w:rsidR="00B73536" w:rsidRPr="002577C4" w:rsidRDefault="00450C39" w:rsidP="008F52E1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67" w:history="1"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2.2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Requirement Change Management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67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3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4BCE3D3A" w14:textId="1786E502" w:rsidR="00B73536" w:rsidRPr="002577C4" w:rsidRDefault="00450C39" w:rsidP="008F52E1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68" w:history="1"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2.3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Product Integration Strategy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68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4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420FAD51" w14:textId="7E3A27A3" w:rsidR="00B73536" w:rsidRPr="002577C4" w:rsidRDefault="00450C39" w:rsidP="008F52E1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69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2.4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Quality</w:t>
            </w:r>
            <w:r w:rsidR="00B73536" w:rsidRPr="002577C4">
              <w:rPr>
                <w:rStyle w:val="Hyperlink"/>
                <w:b/>
                <w:noProof/>
                <w:spacing w:val="-3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Management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69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4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2B9E6D70" w14:textId="164F0387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70" w:history="1">
            <w:r w:rsidR="00B73536" w:rsidRPr="002577C4">
              <w:rPr>
                <w:rStyle w:val="Hyperlink"/>
                <w:b w:val="0"/>
                <w:bCs w:val="0"/>
                <w:sz w:val="18"/>
              </w:rPr>
              <w:t>2.4.1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Estimates of Defects to be</w:t>
            </w:r>
            <w:r w:rsidR="00B73536" w:rsidRPr="002577C4">
              <w:rPr>
                <w:rStyle w:val="Hyperlink"/>
                <w:b w:val="0"/>
                <w:spacing w:val="-2"/>
                <w:sz w:val="18"/>
              </w:rPr>
              <w:t xml:space="preserve"> </w:t>
            </w:r>
            <w:r w:rsidR="00B73536" w:rsidRPr="002577C4">
              <w:rPr>
                <w:rStyle w:val="Hyperlink"/>
                <w:b w:val="0"/>
                <w:sz w:val="18"/>
              </w:rPr>
              <w:t>detected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70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14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62E1C651" w14:textId="1D76B878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72" w:history="1">
            <w:r w:rsidR="00B73536" w:rsidRPr="002577C4">
              <w:rPr>
                <w:rStyle w:val="Hyperlink"/>
                <w:b w:val="0"/>
                <w:bCs w:val="0"/>
                <w:spacing w:val="-4"/>
                <w:sz w:val="18"/>
              </w:rPr>
              <w:t>2.4.2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Strategy for Meeting Quality Objectives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72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15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39C02C9C" w14:textId="2B7BDACB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74" w:history="1">
            <w:r w:rsidR="00B73536" w:rsidRPr="002577C4">
              <w:rPr>
                <w:rStyle w:val="Hyperlink"/>
                <w:b w:val="0"/>
                <w:bCs w:val="0"/>
                <w:sz w:val="18"/>
              </w:rPr>
              <w:t>2.4.3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Quality</w:t>
            </w:r>
            <w:r w:rsidR="00B73536" w:rsidRPr="002577C4">
              <w:rPr>
                <w:rStyle w:val="Hyperlink"/>
                <w:b w:val="0"/>
                <w:spacing w:val="-3"/>
                <w:sz w:val="18"/>
              </w:rPr>
              <w:t xml:space="preserve"> </w:t>
            </w:r>
            <w:r w:rsidR="00B73536" w:rsidRPr="002577C4">
              <w:rPr>
                <w:rStyle w:val="Hyperlink"/>
                <w:b w:val="0"/>
                <w:sz w:val="18"/>
              </w:rPr>
              <w:t>Control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74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16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652FC6A8" w14:textId="22EE7B5F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Cs w:val="22"/>
            </w:rPr>
          </w:pPr>
          <w:hyperlink w:anchor="_Toc81876476" w:history="1">
            <w:r w:rsidR="00B73536" w:rsidRPr="002577C4">
              <w:rPr>
                <w:rStyle w:val="Hyperlink"/>
                <w:b w:val="0"/>
                <w:bCs w:val="0"/>
                <w:sz w:val="18"/>
              </w:rPr>
              <w:t>2.4.4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Measurements</w:t>
            </w:r>
            <w:r w:rsidR="00B73536" w:rsidRPr="002577C4">
              <w:rPr>
                <w:rStyle w:val="Hyperlink"/>
                <w:b w:val="0"/>
                <w:spacing w:val="1"/>
                <w:sz w:val="18"/>
              </w:rPr>
              <w:t xml:space="preserve"> </w:t>
            </w:r>
            <w:r w:rsidR="00B73536" w:rsidRPr="002577C4">
              <w:rPr>
                <w:rStyle w:val="Hyperlink"/>
                <w:b w:val="0"/>
                <w:sz w:val="18"/>
              </w:rPr>
              <w:t>Program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76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17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74E4FBC3" w14:textId="3DE1A826" w:rsidR="00B73536" w:rsidRPr="002577C4" w:rsidRDefault="00450C39" w:rsidP="008F52E1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78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2.5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Unit Testing</w:t>
            </w:r>
            <w:r w:rsidR="00B73536" w:rsidRPr="002577C4">
              <w:rPr>
                <w:rStyle w:val="Hyperlink"/>
                <w:b/>
                <w:noProof/>
                <w:spacing w:val="-2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Strategy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78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7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0F9B54CA" w14:textId="2FD5D983" w:rsidR="00B73536" w:rsidRPr="002577C4" w:rsidRDefault="00450C39" w:rsidP="008F52E1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79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2.6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Integration Testing</w:t>
            </w:r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Strategy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79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7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5510810E" w14:textId="73DF0792" w:rsidR="00B73536" w:rsidRPr="002577C4" w:rsidRDefault="00450C39" w:rsidP="008F52E1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80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2.7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System Testing Strategy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80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8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7533CE59" w14:textId="03A0E1F7" w:rsidR="00B73536" w:rsidRPr="002577C4" w:rsidRDefault="00450C39" w:rsidP="00B73536">
          <w:pPr>
            <w:pStyle w:val="TOC1"/>
            <w:tabs>
              <w:tab w:val="left" w:pos="9498"/>
              <w:tab w:val="left" w:pos="9781"/>
            </w:tabs>
            <w:ind w:left="426"/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8"/>
              <w:u w:val="none"/>
            </w:rPr>
          </w:pPr>
          <w:hyperlink w:anchor="_Toc81876481" w:history="1">
            <w:r w:rsidR="00B73536" w:rsidRPr="002577C4">
              <w:rPr>
                <w:rStyle w:val="Hyperlink"/>
                <w:i/>
                <w:noProof/>
                <w:spacing w:val="-4"/>
                <w:sz w:val="24"/>
                <w:szCs w:val="28"/>
              </w:rPr>
              <w:t>3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8"/>
                <w:u w:val="none"/>
              </w:rPr>
              <w:tab/>
            </w:r>
            <w:r w:rsidR="00B73536" w:rsidRPr="002577C4">
              <w:rPr>
                <w:rStyle w:val="Hyperlink"/>
                <w:noProof/>
                <w:spacing w:val="-3"/>
                <w:sz w:val="24"/>
                <w:szCs w:val="28"/>
              </w:rPr>
              <w:t>Estimation</w:t>
            </w:r>
            <w:r w:rsidR="00B73536" w:rsidRPr="002577C4">
              <w:rPr>
                <w:noProof/>
                <w:webHidden/>
                <w:sz w:val="24"/>
                <w:szCs w:val="28"/>
              </w:rPr>
              <w:tab/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begin"/>
            </w:r>
            <w:r w:rsidR="00B73536" w:rsidRPr="002577C4">
              <w:rPr>
                <w:noProof/>
                <w:webHidden/>
                <w:sz w:val="24"/>
                <w:szCs w:val="28"/>
              </w:rPr>
              <w:instrText xml:space="preserve"> PAGEREF _Toc81876481 \h </w:instrText>
            </w:r>
            <w:r w:rsidR="00B73536" w:rsidRPr="002577C4">
              <w:rPr>
                <w:noProof/>
                <w:webHidden/>
                <w:sz w:val="24"/>
                <w:szCs w:val="28"/>
              </w:rPr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C15DE">
              <w:rPr>
                <w:noProof/>
                <w:webHidden/>
                <w:sz w:val="24"/>
                <w:szCs w:val="28"/>
              </w:rPr>
              <w:t>18</w:t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53111753" w14:textId="0FFACF9C" w:rsidR="00B73536" w:rsidRPr="002577C4" w:rsidRDefault="00450C39" w:rsidP="008F52E1">
          <w:pPr>
            <w:pStyle w:val="TOC2"/>
            <w:tabs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82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3.1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Size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82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8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377E2954" w14:textId="74F95F48" w:rsidR="00B73536" w:rsidRPr="002577C4" w:rsidRDefault="00450C39" w:rsidP="008F52E1">
          <w:pPr>
            <w:pStyle w:val="TOC2"/>
            <w:tabs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84" w:history="1">
            <w:r w:rsidR="00B73536" w:rsidRPr="002577C4">
              <w:rPr>
                <w:rStyle w:val="Hyperlink"/>
                <w:b/>
                <w:bCs/>
                <w:i/>
                <w:noProof/>
                <w:spacing w:val="-1"/>
                <w:sz w:val="22"/>
                <w:szCs w:val="24"/>
                <w:u w:val="none"/>
              </w:rPr>
              <w:t>3.2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Effort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84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19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7E045294" w14:textId="27411A9C" w:rsidR="00B73536" w:rsidRPr="002577C4" w:rsidRDefault="00450C39" w:rsidP="008F52E1">
          <w:pPr>
            <w:pStyle w:val="TOC2"/>
            <w:tabs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86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3.3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Schedule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86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20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7FF77271" w14:textId="263C28D1" w:rsidR="00B73536" w:rsidRPr="002577C4" w:rsidRDefault="00450C39" w:rsidP="00FA43BC">
          <w:pPr>
            <w:pStyle w:val="TOC2"/>
            <w:tabs>
              <w:tab w:val="left" w:pos="1560"/>
              <w:tab w:val="right" w:leader="dot" w:pos="9792"/>
            </w:tabs>
            <w:ind w:left="993" w:firstLine="0"/>
            <w:rPr>
              <w:rFonts w:asciiTheme="minorHAnsi" w:eastAsiaTheme="minorEastAsia" w:hAnsiTheme="minorHAnsi" w:cstheme="minorBidi"/>
              <w:noProof/>
              <w:sz w:val="18"/>
              <w:szCs w:val="20"/>
              <w:u w:val="none"/>
            </w:rPr>
          </w:pPr>
          <w:hyperlink w:anchor="_Toc81876487" w:history="1">
            <w:r w:rsidR="00B73536" w:rsidRPr="002577C4">
              <w:rPr>
                <w:rStyle w:val="Hyperlink"/>
                <w:bCs/>
                <w:noProof/>
                <w:spacing w:val="-1"/>
                <w:sz w:val="18"/>
                <w:szCs w:val="20"/>
                <w:u w:val="none"/>
              </w:rPr>
              <w:t>3.3.1.</w:t>
            </w:r>
            <w:r w:rsidR="00B73536" w:rsidRPr="002577C4">
              <w:rPr>
                <w:rFonts w:asciiTheme="minorHAnsi" w:eastAsiaTheme="minorEastAsia" w:hAnsiTheme="minorHAnsi" w:cstheme="minorBidi"/>
                <w:noProof/>
                <w:sz w:val="18"/>
                <w:szCs w:val="20"/>
                <w:u w:val="none"/>
              </w:rPr>
              <w:tab/>
            </w:r>
            <w:r w:rsidR="00B73536" w:rsidRPr="002577C4">
              <w:rPr>
                <w:rStyle w:val="Hyperlink"/>
                <w:noProof/>
                <w:sz w:val="18"/>
                <w:szCs w:val="20"/>
                <w:u w:val="none"/>
              </w:rPr>
              <w:t>Project Milestone &amp;</w:t>
            </w:r>
            <w:r w:rsidR="00B73536" w:rsidRPr="002577C4">
              <w:rPr>
                <w:rStyle w:val="Hyperlink"/>
                <w:noProof/>
                <w:spacing w:val="-2"/>
                <w:sz w:val="18"/>
                <w:szCs w:val="20"/>
                <w:u w:val="none"/>
              </w:rPr>
              <w:t xml:space="preserve"> </w:t>
            </w:r>
            <w:r w:rsidR="00B73536" w:rsidRPr="002577C4">
              <w:rPr>
                <w:rStyle w:val="Hyperlink"/>
                <w:noProof/>
                <w:sz w:val="18"/>
                <w:szCs w:val="20"/>
                <w:u w:val="none"/>
              </w:rPr>
              <w:t>Deliverables</w:t>
            </w:r>
            <w:r w:rsidR="00B73536" w:rsidRPr="002577C4">
              <w:rPr>
                <w:noProof/>
                <w:webHidden/>
                <w:sz w:val="18"/>
                <w:szCs w:val="20"/>
                <w:u w:val="none"/>
              </w:rPr>
              <w:tab/>
            </w:r>
            <w:r w:rsidR="00B73536" w:rsidRPr="002577C4">
              <w:rPr>
                <w:noProof/>
                <w:webHidden/>
                <w:sz w:val="18"/>
                <w:szCs w:val="20"/>
                <w:u w:val="none"/>
              </w:rPr>
              <w:fldChar w:fldCharType="begin"/>
            </w:r>
            <w:r w:rsidR="00B73536" w:rsidRPr="002577C4">
              <w:rPr>
                <w:noProof/>
                <w:webHidden/>
                <w:sz w:val="18"/>
                <w:szCs w:val="20"/>
                <w:u w:val="none"/>
              </w:rPr>
              <w:instrText xml:space="preserve"> PAGEREF _Toc81876487 \h </w:instrText>
            </w:r>
            <w:r w:rsidR="00B73536" w:rsidRPr="002577C4">
              <w:rPr>
                <w:noProof/>
                <w:webHidden/>
                <w:sz w:val="18"/>
                <w:szCs w:val="20"/>
                <w:u w:val="none"/>
              </w:rPr>
            </w:r>
            <w:r w:rsidR="00B73536" w:rsidRPr="002577C4">
              <w:rPr>
                <w:noProof/>
                <w:webHidden/>
                <w:sz w:val="18"/>
                <w:szCs w:val="20"/>
                <w:u w:val="none"/>
              </w:rPr>
              <w:fldChar w:fldCharType="separate"/>
            </w:r>
            <w:r w:rsidR="00EC15DE">
              <w:rPr>
                <w:noProof/>
                <w:webHidden/>
                <w:sz w:val="18"/>
                <w:szCs w:val="20"/>
                <w:u w:val="none"/>
              </w:rPr>
              <w:t>20</w:t>
            </w:r>
            <w:r w:rsidR="00B73536" w:rsidRPr="002577C4">
              <w:rPr>
                <w:noProof/>
                <w:webHidden/>
                <w:sz w:val="18"/>
                <w:szCs w:val="20"/>
                <w:u w:val="none"/>
              </w:rPr>
              <w:fldChar w:fldCharType="end"/>
            </w:r>
          </w:hyperlink>
        </w:p>
        <w:p w14:paraId="1A1CE43B" w14:textId="3CB31342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szCs w:val="22"/>
            </w:rPr>
          </w:pPr>
          <w:hyperlink w:anchor="_Toc81876489" w:history="1">
            <w:r w:rsidR="00B73536" w:rsidRPr="002577C4">
              <w:rPr>
                <w:rStyle w:val="Hyperlink"/>
                <w:b w:val="0"/>
                <w:bCs w:val="0"/>
                <w:sz w:val="18"/>
                <w:u w:val="none"/>
              </w:rPr>
              <w:t>3.3.2.</w:t>
            </w:r>
            <w:r w:rsidR="00B73536" w:rsidRPr="002577C4">
              <w:rPr>
                <w:rFonts w:asciiTheme="minorHAnsi" w:eastAsiaTheme="minorEastAsia" w:hAnsiTheme="minorHAnsi" w:cstheme="minorBidi"/>
                <w:szCs w:val="22"/>
              </w:rPr>
              <w:tab/>
            </w:r>
            <w:r w:rsidR="00B73536" w:rsidRPr="002577C4">
              <w:rPr>
                <w:rStyle w:val="Hyperlink"/>
                <w:b w:val="0"/>
                <w:sz w:val="18"/>
                <w:u w:val="none"/>
              </w:rPr>
              <w:t>Work Breakdown Structure</w:t>
            </w:r>
            <w:r w:rsidR="00B73536" w:rsidRPr="002577C4">
              <w:rPr>
                <w:webHidden/>
                <w:sz w:val="18"/>
              </w:rPr>
              <w:tab/>
            </w:r>
            <w:r w:rsidR="00B73536" w:rsidRPr="002577C4">
              <w:rPr>
                <w:webHidden/>
                <w:sz w:val="18"/>
              </w:rPr>
              <w:fldChar w:fldCharType="begin"/>
            </w:r>
            <w:r w:rsidR="00B73536" w:rsidRPr="002577C4">
              <w:rPr>
                <w:webHidden/>
                <w:sz w:val="18"/>
              </w:rPr>
              <w:instrText xml:space="preserve"> PAGEREF _Toc81876489 \h </w:instrText>
            </w:r>
            <w:r w:rsidR="00B73536" w:rsidRPr="002577C4">
              <w:rPr>
                <w:webHidden/>
                <w:sz w:val="18"/>
              </w:rPr>
            </w:r>
            <w:r w:rsidR="00B73536" w:rsidRPr="002577C4">
              <w:rPr>
                <w:webHidden/>
                <w:sz w:val="18"/>
              </w:rPr>
              <w:fldChar w:fldCharType="separate"/>
            </w:r>
            <w:r w:rsidR="00EC15DE">
              <w:rPr>
                <w:webHidden/>
                <w:sz w:val="18"/>
              </w:rPr>
              <w:t>20</w:t>
            </w:r>
            <w:r w:rsidR="00B73536" w:rsidRPr="002577C4">
              <w:rPr>
                <w:webHidden/>
                <w:sz w:val="18"/>
              </w:rPr>
              <w:fldChar w:fldCharType="end"/>
            </w:r>
          </w:hyperlink>
        </w:p>
        <w:p w14:paraId="616C72EA" w14:textId="7FF5C7D9" w:rsidR="00B73536" w:rsidRPr="002577C4" w:rsidRDefault="00450C39" w:rsidP="008F52E1">
          <w:pPr>
            <w:pStyle w:val="TOC2"/>
            <w:tabs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91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3.4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Resource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91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25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364487A0" w14:textId="67F04138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 w:val="18"/>
            </w:rPr>
          </w:pPr>
          <w:hyperlink w:anchor="_Toc81876492" w:history="1">
            <w:r w:rsidR="00B73536" w:rsidRPr="002577C4">
              <w:rPr>
                <w:rStyle w:val="Hyperlink"/>
                <w:b w:val="0"/>
                <w:bCs w:val="0"/>
                <w:sz w:val="18"/>
              </w:rPr>
              <w:t>3.4.1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 w:val="18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Human Resources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92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25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575E2971" w14:textId="3DF9B4CA" w:rsidR="00B73536" w:rsidRPr="002577C4" w:rsidRDefault="00450C39" w:rsidP="008F52E1">
          <w:pPr>
            <w:pStyle w:val="TOC3"/>
            <w:rPr>
              <w:rFonts w:asciiTheme="minorHAnsi" w:eastAsiaTheme="minorEastAsia" w:hAnsiTheme="minorHAnsi" w:cstheme="minorBidi"/>
              <w:b w:val="0"/>
              <w:sz w:val="18"/>
            </w:rPr>
          </w:pPr>
          <w:hyperlink w:anchor="_Toc81876494" w:history="1">
            <w:r w:rsidR="00B73536" w:rsidRPr="002577C4">
              <w:rPr>
                <w:rStyle w:val="Hyperlink"/>
                <w:b w:val="0"/>
                <w:sz w:val="18"/>
              </w:rPr>
              <w:t>3.4.2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sz w:val="18"/>
              </w:rPr>
              <w:tab/>
            </w:r>
            <w:r w:rsidR="00B73536" w:rsidRPr="002577C4">
              <w:rPr>
                <w:rStyle w:val="Hyperlink"/>
                <w:b w:val="0"/>
                <w:sz w:val="18"/>
              </w:rPr>
              <w:t>Equipment</w:t>
            </w:r>
            <w:r w:rsidR="00B73536" w:rsidRPr="002577C4">
              <w:rPr>
                <w:b w:val="0"/>
                <w:webHidden/>
                <w:sz w:val="18"/>
              </w:rPr>
              <w:tab/>
            </w:r>
            <w:r w:rsidR="00B73536" w:rsidRPr="002577C4">
              <w:rPr>
                <w:b w:val="0"/>
                <w:webHidden/>
                <w:sz w:val="18"/>
              </w:rPr>
              <w:fldChar w:fldCharType="begin"/>
            </w:r>
            <w:r w:rsidR="00B73536" w:rsidRPr="002577C4">
              <w:rPr>
                <w:b w:val="0"/>
                <w:webHidden/>
                <w:sz w:val="18"/>
              </w:rPr>
              <w:instrText xml:space="preserve"> PAGEREF _Toc81876494 \h </w:instrText>
            </w:r>
            <w:r w:rsidR="00B73536" w:rsidRPr="002577C4">
              <w:rPr>
                <w:b w:val="0"/>
                <w:webHidden/>
                <w:sz w:val="18"/>
              </w:rPr>
            </w:r>
            <w:r w:rsidR="00B73536" w:rsidRPr="002577C4">
              <w:rPr>
                <w:b w:val="0"/>
                <w:webHidden/>
                <w:sz w:val="18"/>
              </w:rPr>
              <w:fldChar w:fldCharType="separate"/>
            </w:r>
            <w:r w:rsidR="00EC15DE">
              <w:rPr>
                <w:b w:val="0"/>
                <w:webHidden/>
                <w:sz w:val="18"/>
              </w:rPr>
              <w:t>25</w:t>
            </w:r>
            <w:r w:rsidR="00B73536" w:rsidRPr="002577C4">
              <w:rPr>
                <w:b w:val="0"/>
                <w:webHidden/>
                <w:sz w:val="18"/>
              </w:rPr>
              <w:fldChar w:fldCharType="end"/>
            </w:r>
          </w:hyperlink>
        </w:p>
        <w:p w14:paraId="163CC5FC" w14:textId="5CBD0593" w:rsidR="00B73536" w:rsidRPr="002577C4" w:rsidRDefault="00450C39" w:rsidP="008F52E1">
          <w:pPr>
            <w:pStyle w:val="TOC2"/>
            <w:tabs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96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3.5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Infrastructure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96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25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2FA5F61F" w14:textId="183C844A" w:rsidR="00B73536" w:rsidRPr="002577C4" w:rsidRDefault="00450C39" w:rsidP="008F52E1">
          <w:pPr>
            <w:pStyle w:val="TOC2"/>
            <w:tabs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498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3.6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Training</w:t>
            </w:r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Plan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498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26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7E83560B" w14:textId="4119B3AB" w:rsidR="00B73536" w:rsidRPr="002577C4" w:rsidRDefault="00450C39" w:rsidP="008F52E1">
          <w:pPr>
            <w:pStyle w:val="TOC2"/>
            <w:tabs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501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3.7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Finance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501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26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0F88DBE2" w14:textId="1E13CDB8" w:rsidR="00B73536" w:rsidRPr="002577C4" w:rsidRDefault="00450C39" w:rsidP="00B73536">
          <w:pPr>
            <w:pStyle w:val="TOC1"/>
            <w:tabs>
              <w:tab w:val="left" w:pos="9498"/>
              <w:tab w:val="left" w:pos="9781"/>
            </w:tabs>
            <w:ind w:left="426"/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8"/>
              <w:u w:val="none"/>
            </w:rPr>
          </w:pPr>
          <w:hyperlink w:anchor="_Toc81876503" w:history="1">
            <w:r w:rsidR="00B73536" w:rsidRPr="002577C4">
              <w:rPr>
                <w:rStyle w:val="Hyperlink"/>
                <w:i/>
                <w:noProof/>
                <w:spacing w:val="-4"/>
                <w:sz w:val="24"/>
                <w:szCs w:val="28"/>
              </w:rPr>
              <w:t>4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8"/>
                <w:u w:val="none"/>
              </w:rPr>
              <w:tab/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Project</w:t>
            </w:r>
            <w:r w:rsidR="00B73536" w:rsidRPr="002577C4">
              <w:rPr>
                <w:rStyle w:val="Hyperlink"/>
                <w:noProof/>
                <w:spacing w:val="-3"/>
                <w:sz w:val="24"/>
                <w:szCs w:val="28"/>
              </w:rPr>
              <w:t xml:space="preserve"> </w:t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Organization</w:t>
            </w:r>
            <w:r w:rsidR="00B73536" w:rsidRPr="002577C4">
              <w:rPr>
                <w:noProof/>
                <w:webHidden/>
                <w:sz w:val="24"/>
                <w:szCs w:val="28"/>
              </w:rPr>
              <w:tab/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begin"/>
            </w:r>
            <w:r w:rsidR="00B73536" w:rsidRPr="002577C4">
              <w:rPr>
                <w:noProof/>
                <w:webHidden/>
                <w:sz w:val="24"/>
                <w:szCs w:val="28"/>
              </w:rPr>
              <w:instrText xml:space="preserve"> PAGEREF _Toc81876503 \h </w:instrText>
            </w:r>
            <w:r w:rsidR="00B73536" w:rsidRPr="002577C4">
              <w:rPr>
                <w:noProof/>
                <w:webHidden/>
                <w:sz w:val="24"/>
                <w:szCs w:val="28"/>
              </w:rPr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C15DE">
              <w:rPr>
                <w:noProof/>
                <w:webHidden/>
                <w:sz w:val="24"/>
                <w:szCs w:val="28"/>
              </w:rPr>
              <w:t>27</w:t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094E760F" w14:textId="0A2F51BD" w:rsidR="00B73536" w:rsidRPr="002577C4" w:rsidRDefault="00450C39" w:rsidP="008F52E1">
          <w:pPr>
            <w:pStyle w:val="TOC2"/>
            <w:tabs>
              <w:tab w:val="left" w:pos="1760"/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504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4.1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Organization</w:t>
            </w:r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Structure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504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27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6B09BF60" w14:textId="12D2DE19" w:rsidR="00B73536" w:rsidRPr="002577C4" w:rsidRDefault="00450C39" w:rsidP="008F52E1">
          <w:pPr>
            <w:pStyle w:val="TOC2"/>
            <w:tabs>
              <w:tab w:val="right" w:leader="dot" w:pos="9792"/>
            </w:tabs>
            <w:ind w:left="993" w:hanging="455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506" w:history="1">
            <w:r w:rsidR="00B73536" w:rsidRPr="002577C4">
              <w:rPr>
                <w:rStyle w:val="Hyperlink"/>
                <w:b/>
                <w:noProof/>
                <w:spacing w:val="-1"/>
                <w:sz w:val="22"/>
                <w:szCs w:val="24"/>
                <w:u w:val="none"/>
              </w:rPr>
              <w:t>4.2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Project</w:t>
            </w:r>
            <w:r w:rsidR="00B73536" w:rsidRPr="002577C4">
              <w:rPr>
                <w:rStyle w:val="Hyperlink"/>
                <w:b/>
                <w:noProof/>
                <w:spacing w:val="-2"/>
                <w:sz w:val="22"/>
                <w:szCs w:val="24"/>
                <w:u w:val="none"/>
              </w:rPr>
              <w:t xml:space="preserve"> </w:t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Team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506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28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6FFFA99A" w14:textId="71C6E5C8" w:rsidR="00B73536" w:rsidRPr="002577C4" w:rsidRDefault="00450C39" w:rsidP="00B73536">
          <w:pPr>
            <w:pStyle w:val="TOC1"/>
            <w:tabs>
              <w:tab w:val="left" w:pos="9498"/>
              <w:tab w:val="left" w:pos="9781"/>
            </w:tabs>
            <w:ind w:left="426"/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8"/>
              <w:u w:val="none"/>
            </w:rPr>
          </w:pPr>
          <w:hyperlink w:anchor="_Toc81876508" w:history="1">
            <w:r w:rsidR="00B73536" w:rsidRPr="002577C4">
              <w:rPr>
                <w:rStyle w:val="Hyperlink"/>
                <w:i/>
                <w:noProof/>
                <w:spacing w:val="-4"/>
                <w:sz w:val="24"/>
                <w:szCs w:val="28"/>
              </w:rPr>
              <w:t>5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8"/>
                <w:u w:val="none"/>
              </w:rPr>
              <w:tab/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Communication &amp;</w:t>
            </w:r>
            <w:r w:rsidR="00B73536" w:rsidRPr="002577C4">
              <w:rPr>
                <w:rStyle w:val="Hyperlink"/>
                <w:noProof/>
                <w:spacing w:val="-1"/>
                <w:sz w:val="24"/>
                <w:szCs w:val="28"/>
              </w:rPr>
              <w:t xml:space="preserve"> </w:t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Reporting</w:t>
            </w:r>
            <w:r w:rsidR="00B73536" w:rsidRPr="002577C4">
              <w:rPr>
                <w:noProof/>
                <w:webHidden/>
                <w:sz w:val="24"/>
                <w:szCs w:val="28"/>
              </w:rPr>
              <w:tab/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begin"/>
            </w:r>
            <w:r w:rsidR="00B73536" w:rsidRPr="002577C4">
              <w:rPr>
                <w:noProof/>
                <w:webHidden/>
                <w:sz w:val="24"/>
                <w:szCs w:val="28"/>
              </w:rPr>
              <w:instrText xml:space="preserve"> PAGEREF _Toc81876508 \h </w:instrText>
            </w:r>
            <w:r w:rsidR="00B73536" w:rsidRPr="002577C4">
              <w:rPr>
                <w:noProof/>
                <w:webHidden/>
                <w:sz w:val="24"/>
                <w:szCs w:val="28"/>
              </w:rPr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C15DE">
              <w:rPr>
                <w:noProof/>
                <w:webHidden/>
                <w:sz w:val="24"/>
                <w:szCs w:val="28"/>
              </w:rPr>
              <w:t>28</w:t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174D8813" w14:textId="1E45E783" w:rsidR="00B73536" w:rsidRPr="002577C4" w:rsidRDefault="00450C39" w:rsidP="008F52E1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509" w:history="1">
            <w:r w:rsidR="00B73536" w:rsidRPr="002577C4">
              <w:rPr>
                <w:rStyle w:val="Hyperlink"/>
                <w:b/>
                <w:bCs/>
                <w:i/>
                <w:noProof/>
                <w:spacing w:val="-4"/>
                <w:sz w:val="22"/>
                <w:szCs w:val="24"/>
                <w:u w:val="none"/>
              </w:rPr>
              <w:t>5.1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Reporting Methodology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509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28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402A1AE7" w14:textId="36D316F2" w:rsidR="00B73536" w:rsidRPr="002577C4" w:rsidRDefault="00450C39" w:rsidP="008F52E1">
          <w:pPr>
            <w:pStyle w:val="TOC2"/>
            <w:tabs>
              <w:tab w:val="left" w:pos="993"/>
              <w:tab w:val="right" w:leader="dot" w:pos="9792"/>
            </w:tabs>
            <w:ind w:left="851"/>
            <w:rPr>
              <w:rFonts w:asciiTheme="minorHAnsi" w:eastAsiaTheme="minorEastAsia" w:hAnsiTheme="minorHAnsi" w:cstheme="minorBidi"/>
              <w:b/>
              <w:noProof/>
              <w:sz w:val="22"/>
              <w:szCs w:val="24"/>
              <w:u w:val="none"/>
            </w:rPr>
          </w:pPr>
          <w:hyperlink w:anchor="_Toc81876511" w:history="1">
            <w:r w:rsidR="00B73536" w:rsidRPr="002577C4">
              <w:rPr>
                <w:rStyle w:val="Hyperlink"/>
                <w:b/>
                <w:bCs/>
                <w:i/>
                <w:noProof/>
                <w:spacing w:val="-1"/>
                <w:sz w:val="22"/>
                <w:szCs w:val="24"/>
                <w:u w:val="none"/>
              </w:rPr>
              <w:t>5.2.</w:t>
            </w:r>
            <w:r w:rsidR="00B73536" w:rsidRPr="002577C4">
              <w:rPr>
                <w:rFonts w:asciiTheme="minorHAnsi" w:eastAsiaTheme="minorEastAsia" w:hAnsiTheme="minorHAnsi" w:cstheme="minorBidi"/>
                <w:b/>
                <w:noProof/>
                <w:sz w:val="22"/>
                <w:szCs w:val="24"/>
                <w:u w:val="none"/>
              </w:rPr>
              <w:tab/>
            </w:r>
            <w:r w:rsidR="00B73536" w:rsidRPr="002577C4">
              <w:rPr>
                <w:rStyle w:val="Hyperlink"/>
                <w:b/>
                <w:noProof/>
                <w:sz w:val="22"/>
                <w:szCs w:val="24"/>
                <w:u w:val="none"/>
              </w:rPr>
              <w:t>Communication Methodology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tab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begin"/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instrText xml:space="preserve"> PAGEREF _Toc81876511 \h </w:instrTex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separate"/>
            </w:r>
            <w:r w:rsidR="00EC15DE">
              <w:rPr>
                <w:b/>
                <w:noProof/>
                <w:webHidden/>
                <w:sz w:val="22"/>
                <w:szCs w:val="24"/>
                <w:u w:val="none"/>
              </w:rPr>
              <w:t>28</w:t>
            </w:r>
            <w:r w:rsidR="00B73536" w:rsidRPr="002577C4">
              <w:rPr>
                <w:b/>
                <w:noProof/>
                <w:webHidden/>
                <w:sz w:val="22"/>
                <w:szCs w:val="24"/>
                <w:u w:val="none"/>
              </w:rPr>
              <w:fldChar w:fldCharType="end"/>
            </w:r>
          </w:hyperlink>
        </w:p>
        <w:p w14:paraId="2A56DCA5" w14:textId="38AC774A" w:rsidR="00B73536" w:rsidRPr="002577C4" w:rsidRDefault="00450C39" w:rsidP="00B73536">
          <w:pPr>
            <w:pStyle w:val="TOC1"/>
            <w:tabs>
              <w:tab w:val="left" w:pos="9498"/>
              <w:tab w:val="left" w:pos="9781"/>
            </w:tabs>
            <w:ind w:left="426"/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8"/>
              <w:u w:val="none"/>
            </w:rPr>
          </w:pPr>
          <w:hyperlink w:anchor="_Toc81876513" w:history="1">
            <w:r w:rsidR="00B73536" w:rsidRPr="002577C4">
              <w:rPr>
                <w:rStyle w:val="Hyperlink"/>
                <w:i/>
                <w:noProof/>
                <w:spacing w:val="-4"/>
                <w:sz w:val="24"/>
                <w:szCs w:val="28"/>
              </w:rPr>
              <w:t>6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8"/>
                <w:u w:val="none"/>
              </w:rPr>
              <w:tab/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Configuration Management</w:t>
            </w:r>
            <w:r w:rsidR="00B73536" w:rsidRPr="002577C4">
              <w:rPr>
                <w:noProof/>
                <w:webHidden/>
                <w:sz w:val="24"/>
                <w:szCs w:val="28"/>
              </w:rPr>
              <w:tab/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begin"/>
            </w:r>
            <w:r w:rsidR="00B73536" w:rsidRPr="002577C4">
              <w:rPr>
                <w:noProof/>
                <w:webHidden/>
                <w:sz w:val="24"/>
                <w:szCs w:val="28"/>
              </w:rPr>
              <w:instrText xml:space="preserve"> PAGEREF _Toc81876513 \h </w:instrText>
            </w:r>
            <w:r w:rsidR="00B73536" w:rsidRPr="002577C4">
              <w:rPr>
                <w:noProof/>
                <w:webHidden/>
                <w:sz w:val="24"/>
                <w:szCs w:val="28"/>
              </w:rPr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C15DE">
              <w:rPr>
                <w:noProof/>
                <w:webHidden/>
                <w:sz w:val="24"/>
                <w:szCs w:val="28"/>
              </w:rPr>
              <w:t>29</w:t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615B7FC7" w14:textId="1048BF75" w:rsidR="00B73536" w:rsidRPr="002577C4" w:rsidRDefault="00450C39" w:rsidP="00B73536">
          <w:pPr>
            <w:pStyle w:val="TOC1"/>
            <w:tabs>
              <w:tab w:val="left" w:pos="9498"/>
              <w:tab w:val="left" w:pos="9781"/>
            </w:tabs>
            <w:ind w:left="426"/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8"/>
              <w:u w:val="none"/>
            </w:rPr>
          </w:pPr>
          <w:hyperlink w:anchor="_Toc81876514" w:history="1">
            <w:r w:rsidR="00B73536" w:rsidRPr="002577C4">
              <w:rPr>
                <w:rStyle w:val="Hyperlink"/>
                <w:i/>
                <w:noProof/>
                <w:spacing w:val="-4"/>
                <w:sz w:val="24"/>
                <w:szCs w:val="28"/>
              </w:rPr>
              <w:t>7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8"/>
                <w:u w:val="none"/>
              </w:rPr>
              <w:tab/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Security</w:t>
            </w:r>
            <w:r w:rsidR="00B73536" w:rsidRPr="002577C4">
              <w:rPr>
                <w:rStyle w:val="Hyperlink"/>
                <w:noProof/>
                <w:spacing w:val="-12"/>
                <w:sz w:val="24"/>
                <w:szCs w:val="28"/>
              </w:rPr>
              <w:t xml:space="preserve"> </w:t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Aspects</w:t>
            </w:r>
            <w:r w:rsidR="00B73536" w:rsidRPr="002577C4">
              <w:rPr>
                <w:noProof/>
                <w:webHidden/>
                <w:sz w:val="24"/>
                <w:szCs w:val="28"/>
              </w:rPr>
              <w:tab/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begin"/>
            </w:r>
            <w:r w:rsidR="00B73536" w:rsidRPr="002577C4">
              <w:rPr>
                <w:noProof/>
                <w:webHidden/>
                <w:sz w:val="24"/>
                <w:szCs w:val="28"/>
              </w:rPr>
              <w:instrText xml:space="preserve"> PAGEREF _Toc81876514 \h </w:instrText>
            </w:r>
            <w:r w:rsidR="00B73536" w:rsidRPr="002577C4">
              <w:rPr>
                <w:noProof/>
                <w:webHidden/>
                <w:sz w:val="24"/>
                <w:szCs w:val="28"/>
              </w:rPr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C15DE">
              <w:rPr>
                <w:noProof/>
                <w:webHidden/>
                <w:sz w:val="24"/>
                <w:szCs w:val="28"/>
              </w:rPr>
              <w:t>29</w:t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0E41ED55" w14:textId="27CFC88B" w:rsidR="00B73536" w:rsidRPr="002577C4" w:rsidRDefault="00450C39" w:rsidP="00B73536">
          <w:pPr>
            <w:pStyle w:val="TOC1"/>
            <w:tabs>
              <w:tab w:val="left" w:pos="9498"/>
              <w:tab w:val="left" w:pos="9781"/>
            </w:tabs>
            <w:ind w:left="426"/>
            <w:rPr>
              <w:rFonts w:asciiTheme="minorHAnsi" w:eastAsiaTheme="minorEastAsia" w:hAnsiTheme="minorHAnsi" w:cstheme="minorBidi"/>
              <w:b w:val="0"/>
              <w:bCs w:val="0"/>
              <w:noProof/>
              <w:sz w:val="24"/>
              <w:szCs w:val="28"/>
              <w:u w:val="none"/>
            </w:rPr>
          </w:pPr>
          <w:hyperlink w:anchor="_Toc81876515" w:history="1">
            <w:r w:rsidR="00B73536" w:rsidRPr="002577C4">
              <w:rPr>
                <w:rStyle w:val="Hyperlink"/>
                <w:i/>
                <w:noProof/>
                <w:spacing w:val="-4"/>
                <w:sz w:val="24"/>
                <w:szCs w:val="28"/>
              </w:rPr>
              <w:t>8.</w:t>
            </w:r>
            <w:r w:rsidR="00B73536" w:rsidRPr="002577C4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4"/>
                <w:szCs w:val="28"/>
                <w:u w:val="none"/>
              </w:rPr>
              <w:tab/>
            </w:r>
            <w:r w:rsidR="00B73536" w:rsidRPr="002577C4">
              <w:rPr>
                <w:rStyle w:val="Hyperlink"/>
                <w:noProof/>
                <w:sz w:val="24"/>
                <w:szCs w:val="28"/>
              </w:rPr>
              <w:t>References</w:t>
            </w:r>
            <w:r w:rsidR="00B73536" w:rsidRPr="002577C4">
              <w:rPr>
                <w:noProof/>
                <w:webHidden/>
                <w:sz w:val="24"/>
                <w:szCs w:val="28"/>
              </w:rPr>
              <w:tab/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begin"/>
            </w:r>
            <w:r w:rsidR="00B73536" w:rsidRPr="002577C4">
              <w:rPr>
                <w:noProof/>
                <w:webHidden/>
                <w:sz w:val="24"/>
                <w:szCs w:val="28"/>
              </w:rPr>
              <w:instrText xml:space="preserve"> PAGEREF _Toc81876515 \h </w:instrText>
            </w:r>
            <w:r w:rsidR="00B73536" w:rsidRPr="002577C4">
              <w:rPr>
                <w:noProof/>
                <w:webHidden/>
                <w:sz w:val="24"/>
                <w:szCs w:val="28"/>
              </w:rPr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separate"/>
            </w:r>
            <w:r w:rsidR="00EC15DE">
              <w:rPr>
                <w:noProof/>
                <w:webHidden/>
                <w:sz w:val="24"/>
                <w:szCs w:val="28"/>
              </w:rPr>
              <w:t>30</w:t>
            </w:r>
            <w:r w:rsidR="00B73536" w:rsidRPr="002577C4">
              <w:rPr>
                <w:noProof/>
                <w:webHidden/>
                <w:sz w:val="24"/>
                <w:szCs w:val="28"/>
              </w:rPr>
              <w:fldChar w:fldCharType="end"/>
            </w:r>
          </w:hyperlink>
        </w:p>
        <w:p w14:paraId="50949C1D" w14:textId="397377AE" w:rsidR="00DB1094" w:rsidRPr="002577C4" w:rsidRDefault="00DB1094">
          <w:pPr>
            <w:rPr>
              <w:sz w:val="18"/>
            </w:rPr>
          </w:pPr>
          <w:r w:rsidRPr="002577C4">
            <w:rPr>
              <w:b/>
              <w:bCs/>
              <w:noProof/>
              <w:sz w:val="22"/>
              <w:szCs w:val="24"/>
            </w:rPr>
            <w:fldChar w:fldCharType="end"/>
          </w:r>
        </w:p>
      </w:sdtContent>
    </w:sdt>
    <w:p w14:paraId="2D9AEF57" w14:textId="77777777" w:rsidR="008956A0" w:rsidRPr="002577C4" w:rsidRDefault="008956A0" w:rsidP="00BE5346">
      <w:pPr>
        <w:spacing w:line="276" w:lineRule="auto"/>
        <w:rPr>
          <w:sz w:val="18"/>
        </w:rPr>
        <w:sectPr w:rsidR="008956A0" w:rsidRPr="002577C4" w:rsidSect="002577C4">
          <w:pgSz w:w="12240" w:h="15840"/>
          <w:pgMar w:top="709" w:right="758" w:bottom="1040" w:left="1680" w:header="170" w:footer="170" w:gutter="0"/>
          <w:cols w:space="720"/>
          <w:docGrid w:linePitch="272"/>
        </w:sectPr>
      </w:pPr>
    </w:p>
    <w:p w14:paraId="1B5DC85D" w14:textId="4B0C9647" w:rsidR="008956A0" w:rsidRPr="002577C4" w:rsidRDefault="00785F63" w:rsidP="002577C4">
      <w:pPr>
        <w:pStyle w:val="Heading1"/>
        <w:numPr>
          <w:ilvl w:val="0"/>
          <w:numId w:val="1"/>
        </w:numPr>
        <w:spacing w:before="1" w:line="276" w:lineRule="auto"/>
        <w:ind w:left="426" w:hanging="306"/>
        <w:rPr>
          <w:sz w:val="32"/>
        </w:rPr>
      </w:pPr>
      <w:bookmarkStart w:id="11" w:name="1.__Project_Overview"/>
      <w:bookmarkStart w:id="12" w:name="_Toc81876441"/>
      <w:bookmarkEnd w:id="11"/>
      <w:r w:rsidRPr="002577C4">
        <w:rPr>
          <w:sz w:val="32"/>
        </w:rPr>
        <w:lastRenderedPageBreak/>
        <w:t>P</w:t>
      </w:r>
      <w:r w:rsidR="00B73536" w:rsidRPr="002577C4">
        <w:rPr>
          <w:sz w:val="32"/>
        </w:rPr>
        <w:t>roject</w:t>
      </w:r>
      <w:r w:rsidRPr="002577C4">
        <w:rPr>
          <w:spacing w:val="-3"/>
          <w:sz w:val="32"/>
        </w:rPr>
        <w:t xml:space="preserve"> </w:t>
      </w:r>
      <w:r w:rsidRPr="002577C4">
        <w:rPr>
          <w:sz w:val="32"/>
        </w:rPr>
        <w:t>O</w:t>
      </w:r>
      <w:r w:rsidR="00B73536" w:rsidRPr="002577C4">
        <w:rPr>
          <w:sz w:val="32"/>
        </w:rPr>
        <w:t>verview</w:t>
      </w:r>
      <w:bookmarkEnd w:id="12"/>
    </w:p>
    <w:p w14:paraId="77DC5C57" w14:textId="77777777" w:rsidR="008956A0" w:rsidRPr="002577C4" w:rsidRDefault="00785F63" w:rsidP="00B46A90">
      <w:pPr>
        <w:pStyle w:val="Heading2"/>
        <w:numPr>
          <w:ilvl w:val="1"/>
          <w:numId w:val="1"/>
        </w:numPr>
        <w:spacing w:before="1" w:line="276" w:lineRule="auto"/>
        <w:ind w:left="567" w:hanging="425"/>
        <w:rPr>
          <w:i w:val="0"/>
          <w:szCs w:val="22"/>
        </w:rPr>
      </w:pPr>
      <w:bookmarkStart w:id="13" w:name="1.1._Project_Description"/>
      <w:bookmarkStart w:id="14" w:name="_Toc81876442"/>
      <w:bookmarkEnd w:id="13"/>
      <w:r w:rsidRPr="002577C4">
        <w:rPr>
          <w:i w:val="0"/>
          <w:sz w:val="24"/>
          <w:szCs w:val="28"/>
        </w:rPr>
        <w:t>Project</w:t>
      </w:r>
      <w:r w:rsidRPr="002577C4">
        <w:rPr>
          <w:i w:val="0"/>
          <w:spacing w:val="-11"/>
          <w:sz w:val="24"/>
          <w:szCs w:val="28"/>
        </w:rPr>
        <w:t xml:space="preserve"> </w:t>
      </w:r>
      <w:r w:rsidRPr="002577C4">
        <w:rPr>
          <w:i w:val="0"/>
          <w:sz w:val="24"/>
          <w:szCs w:val="28"/>
        </w:rPr>
        <w:t>Description</w:t>
      </w:r>
      <w:bookmarkEnd w:id="14"/>
    </w:p>
    <w:p w14:paraId="5BCF7D86" w14:textId="0C3AE045" w:rsidR="008956A0" w:rsidRPr="002577C4" w:rsidRDefault="00F01FE5" w:rsidP="008B5724">
      <w:pPr>
        <w:pStyle w:val="Heading2"/>
        <w:spacing w:before="1" w:line="276" w:lineRule="auto"/>
        <w:ind w:left="0" w:firstLine="0"/>
        <w:jc w:val="center"/>
        <w:rPr>
          <w:szCs w:val="22"/>
        </w:rPr>
      </w:pPr>
      <w:bookmarkStart w:id="15" w:name="_Toc81874762"/>
      <w:bookmarkStart w:id="16" w:name="_Toc81875082"/>
      <w:bookmarkStart w:id="17" w:name="_Toc81875163"/>
      <w:bookmarkStart w:id="18" w:name="_Toc81875856"/>
      <w:bookmarkStart w:id="19" w:name="_Toc81876219"/>
      <w:bookmarkStart w:id="20" w:name="_Toc81876443"/>
      <w:r w:rsidRPr="002577C4">
        <w:rPr>
          <w:szCs w:val="22"/>
        </w:rPr>
        <w:t>Table 1: Project</w:t>
      </w:r>
      <w:r w:rsidRPr="002577C4">
        <w:rPr>
          <w:spacing w:val="-11"/>
          <w:szCs w:val="22"/>
        </w:rPr>
        <w:t xml:space="preserve"> </w:t>
      </w:r>
      <w:r w:rsidRPr="002577C4">
        <w:rPr>
          <w:szCs w:val="22"/>
        </w:rPr>
        <w:t>Description</w:t>
      </w:r>
      <w:bookmarkEnd w:id="15"/>
      <w:bookmarkEnd w:id="16"/>
      <w:bookmarkEnd w:id="17"/>
      <w:bookmarkEnd w:id="18"/>
      <w:bookmarkEnd w:id="19"/>
      <w:bookmarkEnd w:id="20"/>
    </w:p>
    <w:tbl>
      <w:tblPr>
        <w:tblW w:w="0" w:type="auto"/>
        <w:tblInd w:w="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09"/>
        <w:gridCol w:w="2880"/>
        <w:gridCol w:w="1712"/>
        <w:gridCol w:w="2799"/>
      </w:tblGrid>
      <w:tr w:rsidR="008956A0" w:rsidRPr="002577C4" w14:paraId="206152B5" w14:textId="77777777" w:rsidTr="00F10D15">
        <w:trPr>
          <w:trHeight w:val="527"/>
        </w:trPr>
        <w:tc>
          <w:tcPr>
            <w:tcW w:w="1709" w:type="dxa"/>
            <w:tcBorders>
              <w:right w:val="nil"/>
            </w:tcBorders>
            <w:shd w:val="clear" w:color="auto" w:fill="BFBFBF"/>
          </w:tcPr>
          <w:p w14:paraId="420F6AB3" w14:textId="77777777" w:rsidR="008956A0" w:rsidRPr="002577C4" w:rsidRDefault="008956A0" w:rsidP="00BE5346">
            <w:pPr>
              <w:pStyle w:val="TableParagraph"/>
              <w:spacing w:before="10" w:line="276" w:lineRule="auto"/>
              <w:rPr>
                <w:b/>
                <w:i/>
                <w:sz w:val="22"/>
                <w:szCs w:val="24"/>
              </w:rPr>
            </w:pPr>
          </w:p>
          <w:p w14:paraId="647D39E1" w14:textId="77777777" w:rsidR="008956A0" w:rsidRPr="002577C4" w:rsidRDefault="00785F63" w:rsidP="00BE5346">
            <w:pPr>
              <w:pStyle w:val="TableParagraph"/>
              <w:spacing w:before="1" w:line="276" w:lineRule="auto"/>
              <w:ind w:left="109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Project code</w:t>
            </w:r>
          </w:p>
        </w:tc>
        <w:tc>
          <w:tcPr>
            <w:tcW w:w="2880" w:type="dxa"/>
            <w:tcBorders>
              <w:left w:val="nil"/>
              <w:right w:val="nil"/>
            </w:tcBorders>
          </w:tcPr>
          <w:p w14:paraId="3322594F" w14:textId="77777777" w:rsidR="008956A0" w:rsidRPr="002577C4" w:rsidRDefault="008956A0" w:rsidP="00BE5346">
            <w:pPr>
              <w:pStyle w:val="TableParagraph"/>
              <w:spacing w:before="10" w:line="276" w:lineRule="auto"/>
              <w:rPr>
                <w:b/>
                <w:i/>
                <w:sz w:val="22"/>
                <w:szCs w:val="24"/>
              </w:rPr>
            </w:pPr>
          </w:p>
          <w:p w14:paraId="45E6C896" w14:textId="6AD0D4B6" w:rsidR="00AA38BC" w:rsidRPr="002577C4" w:rsidRDefault="00AA38BC" w:rsidP="00BE5346">
            <w:pPr>
              <w:spacing w:line="276" w:lineRule="auto"/>
              <w:rPr>
                <w:rFonts w:eastAsia="Times New Roman"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C</w:t>
            </w:r>
            <w:r w:rsidR="00E658C2">
              <w:rPr>
                <w:rStyle w:val="fontstyle01"/>
                <w:rFonts w:ascii="Times New Roman" w:hAnsi="Times New Roman"/>
                <w:szCs w:val="24"/>
              </w:rPr>
              <w:t>1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E.</w:t>
            </w:r>
            <w:r w:rsidR="00E658C2">
              <w:rPr>
                <w:rStyle w:val="fontstyle01"/>
                <w:rFonts w:ascii="Times New Roman" w:hAnsi="Times New Roman"/>
                <w:szCs w:val="24"/>
              </w:rPr>
              <w:t>44</w:t>
            </w:r>
          </w:p>
          <w:p w14:paraId="47C90D1B" w14:textId="6FA890C9" w:rsidR="008956A0" w:rsidRPr="002577C4" w:rsidRDefault="008956A0" w:rsidP="00BE5346">
            <w:pPr>
              <w:pStyle w:val="TableParagraph"/>
              <w:spacing w:before="1" w:line="276" w:lineRule="auto"/>
              <w:ind w:left="115"/>
              <w:rPr>
                <w:sz w:val="22"/>
                <w:szCs w:val="24"/>
              </w:rPr>
            </w:pPr>
          </w:p>
        </w:tc>
        <w:tc>
          <w:tcPr>
            <w:tcW w:w="1712" w:type="dxa"/>
            <w:tcBorders>
              <w:left w:val="nil"/>
              <w:right w:val="nil"/>
            </w:tcBorders>
            <w:shd w:val="clear" w:color="auto" w:fill="BFBFBF"/>
          </w:tcPr>
          <w:p w14:paraId="0708A3BF" w14:textId="4610C79E" w:rsidR="008956A0" w:rsidRPr="002577C4" w:rsidRDefault="008956A0" w:rsidP="00BE5346">
            <w:pPr>
              <w:pStyle w:val="TableParagraph"/>
              <w:spacing w:before="10" w:line="276" w:lineRule="auto"/>
              <w:rPr>
                <w:b/>
                <w:i/>
                <w:sz w:val="22"/>
                <w:szCs w:val="24"/>
              </w:rPr>
            </w:pPr>
          </w:p>
          <w:p w14:paraId="717E8F2E" w14:textId="0CC6C940" w:rsidR="008956A0" w:rsidRPr="002577C4" w:rsidRDefault="00785F63" w:rsidP="00BE5346">
            <w:pPr>
              <w:pStyle w:val="TableParagraph"/>
              <w:spacing w:before="1" w:line="276" w:lineRule="auto"/>
              <w:ind w:left="115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Contract type</w:t>
            </w:r>
          </w:p>
        </w:tc>
        <w:tc>
          <w:tcPr>
            <w:tcW w:w="2799" w:type="dxa"/>
            <w:tcBorders>
              <w:left w:val="nil"/>
            </w:tcBorders>
          </w:tcPr>
          <w:p w14:paraId="1F47CBC7" w14:textId="03757DDE" w:rsidR="008956A0" w:rsidRPr="002577C4" w:rsidRDefault="00F221DC" w:rsidP="00BE5346">
            <w:pPr>
              <w:pStyle w:val="TableParagraph"/>
              <w:spacing w:before="80" w:line="276" w:lineRule="auto"/>
              <w:ind w:left="115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xternal</w:t>
            </w:r>
            <w:r w:rsidR="00F10D60" w:rsidRPr="002577C4">
              <w:rPr>
                <w:sz w:val="22"/>
                <w:szCs w:val="24"/>
              </w:rPr>
              <w:t xml:space="preserve"> Project</w:t>
            </w:r>
          </w:p>
        </w:tc>
      </w:tr>
      <w:tr w:rsidR="008956A0" w:rsidRPr="002577C4" w14:paraId="231BE7FC" w14:textId="77777777" w:rsidTr="00F10D15">
        <w:trPr>
          <w:trHeight w:val="343"/>
        </w:trPr>
        <w:tc>
          <w:tcPr>
            <w:tcW w:w="1709" w:type="dxa"/>
            <w:tcBorders>
              <w:right w:val="nil"/>
            </w:tcBorders>
            <w:shd w:val="clear" w:color="auto" w:fill="BFBFBF"/>
          </w:tcPr>
          <w:p w14:paraId="50AEB32F" w14:textId="7E88336F" w:rsidR="008956A0" w:rsidRPr="002577C4" w:rsidRDefault="00785F63" w:rsidP="00BE5346">
            <w:pPr>
              <w:pStyle w:val="TableParagraph"/>
              <w:spacing w:before="80" w:line="276" w:lineRule="auto"/>
              <w:ind w:left="109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Customer</w:t>
            </w:r>
          </w:p>
        </w:tc>
        <w:tc>
          <w:tcPr>
            <w:tcW w:w="2880" w:type="dxa"/>
            <w:tcBorders>
              <w:left w:val="nil"/>
              <w:right w:val="nil"/>
            </w:tcBorders>
          </w:tcPr>
          <w:p w14:paraId="591CEC36" w14:textId="48AD8873" w:rsidR="008956A0" w:rsidRPr="002577C4" w:rsidRDefault="00F221DC" w:rsidP="00BE534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Nguyen Hien</w:t>
            </w:r>
            <w:r w:rsidR="00AA38BC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high school</w:t>
            </w:r>
          </w:p>
        </w:tc>
        <w:tc>
          <w:tcPr>
            <w:tcW w:w="1712" w:type="dxa"/>
            <w:tcBorders>
              <w:left w:val="nil"/>
              <w:right w:val="nil"/>
            </w:tcBorders>
            <w:shd w:val="clear" w:color="auto" w:fill="BFBFBF"/>
          </w:tcPr>
          <w:p w14:paraId="459EC12A" w14:textId="07B24AEE" w:rsidR="008956A0" w:rsidRPr="002577C4" w:rsidRDefault="00F10D60" w:rsidP="00BE5346">
            <w:pPr>
              <w:pStyle w:val="TableParagraph"/>
              <w:spacing w:before="80" w:line="276" w:lineRule="auto"/>
              <w:ind w:left="115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/End-User</w:t>
            </w:r>
          </w:p>
        </w:tc>
        <w:tc>
          <w:tcPr>
            <w:tcW w:w="2799" w:type="dxa"/>
            <w:tcBorders>
              <w:left w:val="nil"/>
            </w:tcBorders>
          </w:tcPr>
          <w:p w14:paraId="76653129" w14:textId="23290690" w:rsidR="008956A0" w:rsidRPr="002577C4" w:rsidRDefault="00F221DC" w:rsidP="00BE534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 S</w:t>
            </w:r>
            <w:r w:rsidR="00AA38BC" w:rsidRPr="002577C4">
              <w:rPr>
                <w:sz w:val="22"/>
                <w:szCs w:val="24"/>
              </w:rPr>
              <w:t xml:space="preserve">tudent, </w:t>
            </w:r>
            <w:r w:rsidRPr="002577C4">
              <w:rPr>
                <w:sz w:val="22"/>
                <w:szCs w:val="24"/>
              </w:rPr>
              <w:t>T</w:t>
            </w:r>
            <w:r w:rsidR="00AA38BC" w:rsidRPr="002577C4">
              <w:rPr>
                <w:sz w:val="22"/>
                <w:szCs w:val="24"/>
              </w:rPr>
              <w:t>eacher</w:t>
            </w:r>
          </w:p>
        </w:tc>
      </w:tr>
      <w:tr w:rsidR="008956A0" w:rsidRPr="002577C4" w14:paraId="6D3FA092" w14:textId="77777777" w:rsidTr="00F10D15">
        <w:trPr>
          <w:trHeight w:val="344"/>
        </w:trPr>
        <w:tc>
          <w:tcPr>
            <w:tcW w:w="1709" w:type="dxa"/>
            <w:tcBorders>
              <w:right w:val="nil"/>
            </w:tcBorders>
            <w:shd w:val="clear" w:color="auto" w:fill="BFBFBF"/>
          </w:tcPr>
          <w:p w14:paraId="7451ACFD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9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Project Type</w:t>
            </w:r>
          </w:p>
        </w:tc>
        <w:tc>
          <w:tcPr>
            <w:tcW w:w="2880" w:type="dxa"/>
            <w:tcBorders>
              <w:left w:val="nil"/>
              <w:right w:val="nil"/>
            </w:tcBorders>
          </w:tcPr>
          <w:p w14:paraId="7C664A3C" w14:textId="51F7B838" w:rsidR="008956A0" w:rsidRPr="002577C4" w:rsidRDefault="00F221DC" w:rsidP="00BE534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xternal</w:t>
            </w:r>
          </w:p>
        </w:tc>
        <w:tc>
          <w:tcPr>
            <w:tcW w:w="1712" w:type="dxa"/>
            <w:tcBorders>
              <w:left w:val="nil"/>
              <w:right w:val="nil"/>
            </w:tcBorders>
            <w:shd w:val="clear" w:color="auto" w:fill="BFBFBF"/>
          </w:tcPr>
          <w:p w14:paraId="7B3AE863" w14:textId="551ADA9A" w:rsidR="008956A0" w:rsidRPr="002577C4" w:rsidRDefault="00785F63" w:rsidP="00BE5346">
            <w:pPr>
              <w:pStyle w:val="TableParagraph"/>
              <w:spacing w:before="80" w:line="276" w:lineRule="auto"/>
              <w:ind w:left="115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Project Manager</w:t>
            </w:r>
            <w:r w:rsidR="00BB78EE" w:rsidRPr="002577C4">
              <w:rPr>
                <w:b/>
                <w:sz w:val="22"/>
                <w:szCs w:val="24"/>
              </w:rPr>
              <w:t>/ Scrum master</w:t>
            </w:r>
          </w:p>
        </w:tc>
        <w:tc>
          <w:tcPr>
            <w:tcW w:w="2799" w:type="dxa"/>
            <w:tcBorders>
              <w:left w:val="nil"/>
            </w:tcBorders>
          </w:tcPr>
          <w:p w14:paraId="1DF22344" w14:textId="283CF76D" w:rsidR="008956A0" w:rsidRPr="002577C4" w:rsidRDefault="00AA38BC" w:rsidP="00BE5346">
            <w:pPr>
              <w:pStyle w:val="TableParagraph"/>
              <w:spacing w:before="80" w:line="276" w:lineRule="auto"/>
              <w:ind w:left="115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Nguyen Thanh Phu</w:t>
            </w:r>
          </w:p>
        </w:tc>
      </w:tr>
      <w:tr w:rsidR="008956A0" w:rsidRPr="002577C4" w14:paraId="13404275" w14:textId="77777777" w:rsidTr="00F10D15">
        <w:trPr>
          <w:trHeight w:val="527"/>
        </w:trPr>
        <w:tc>
          <w:tcPr>
            <w:tcW w:w="1709" w:type="dxa"/>
            <w:tcBorders>
              <w:right w:val="nil"/>
            </w:tcBorders>
            <w:shd w:val="clear" w:color="auto" w:fill="BFBFBF"/>
          </w:tcPr>
          <w:p w14:paraId="3CFFFC12" w14:textId="77777777" w:rsidR="008956A0" w:rsidRPr="002577C4" w:rsidRDefault="008956A0" w:rsidP="00BE5346">
            <w:pPr>
              <w:pStyle w:val="TableParagraph"/>
              <w:spacing w:before="10" w:line="276" w:lineRule="auto"/>
              <w:rPr>
                <w:b/>
                <w:i/>
                <w:sz w:val="22"/>
                <w:szCs w:val="24"/>
              </w:rPr>
            </w:pPr>
          </w:p>
          <w:p w14:paraId="43762245" w14:textId="77777777" w:rsidR="008956A0" w:rsidRPr="002577C4" w:rsidRDefault="00785F63" w:rsidP="00BE5346">
            <w:pPr>
              <w:pStyle w:val="TableParagraph"/>
              <w:spacing w:before="1" w:line="276" w:lineRule="auto"/>
              <w:ind w:left="109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Project Category</w:t>
            </w:r>
          </w:p>
        </w:tc>
        <w:tc>
          <w:tcPr>
            <w:tcW w:w="2880" w:type="dxa"/>
            <w:tcBorders>
              <w:left w:val="nil"/>
              <w:right w:val="nil"/>
            </w:tcBorders>
          </w:tcPr>
          <w:p w14:paraId="2652842C" w14:textId="77777777" w:rsidR="00AA38BC" w:rsidRPr="002577C4" w:rsidRDefault="00AA38BC" w:rsidP="00BE5346">
            <w:pPr>
              <w:spacing w:line="276" w:lineRule="auto"/>
              <w:rPr>
                <w:rFonts w:eastAsia="Times New Roman"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Development &amp;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Maintenance</w:t>
            </w:r>
          </w:p>
          <w:p w14:paraId="260D81D7" w14:textId="65619A70" w:rsidR="008956A0" w:rsidRPr="002577C4" w:rsidRDefault="008956A0" w:rsidP="00BE5346">
            <w:pPr>
              <w:pStyle w:val="TableParagraph"/>
              <w:spacing w:before="80" w:line="276" w:lineRule="auto"/>
              <w:ind w:left="115"/>
              <w:rPr>
                <w:sz w:val="22"/>
                <w:szCs w:val="24"/>
              </w:rPr>
            </w:pPr>
          </w:p>
        </w:tc>
        <w:tc>
          <w:tcPr>
            <w:tcW w:w="1712" w:type="dxa"/>
            <w:tcBorders>
              <w:left w:val="nil"/>
              <w:right w:val="nil"/>
            </w:tcBorders>
            <w:shd w:val="clear" w:color="auto" w:fill="BFBFBF"/>
          </w:tcPr>
          <w:p w14:paraId="6F3AE799" w14:textId="17472DD3" w:rsidR="008956A0" w:rsidRPr="002577C4" w:rsidRDefault="008956A0" w:rsidP="00BE5346">
            <w:pPr>
              <w:pStyle w:val="TableParagraph"/>
              <w:spacing w:before="10" w:line="276" w:lineRule="auto"/>
              <w:rPr>
                <w:b/>
                <w:i/>
                <w:sz w:val="22"/>
                <w:szCs w:val="24"/>
              </w:rPr>
            </w:pPr>
          </w:p>
          <w:p w14:paraId="41D3D843" w14:textId="755E980D" w:rsidR="008956A0" w:rsidRPr="002577C4" w:rsidRDefault="00785F63" w:rsidP="00BE5346">
            <w:pPr>
              <w:pStyle w:val="TableParagraph"/>
              <w:spacing w:before="1" w:line="276" w:lineRule="auto"/>
              <w:ind w:left="115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Business domain</w:t>
            </w:r>
          </w:p>
        </w:tc>
        <w:tc>
          <w:tcPr>
            <w:tcW w:w="2799" w:type="dxa"/>
            <w:tcBorders>
              <w:left w:val="nil"/>
            </w:tcBorders>
          </w:tcPr>
          <w:p w14:paraId="771C4998" w14:textId="08F73FD1" w:rsidR="008956A0" w:rsidRPr="002577C4" w:rsidRDefault="00EA553A" w:rsidP="00BE5346">
            <w:pPr>
              <w:pStyle w:val="TableParagraph"/>
              <w:tabs>
                <w:tab w:val="left" w:pos="1177"/>
                <w:tab w:val="left" w:pos="2021"/>
                <w:tab w:val="left" w:pos="2475"/>
              </w:tabs>
              <w:spacing w:before="80" w:line="276" w:lineRule="auto"/>
              <w:ind w:left="115" w:right="95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ocial network</w:t>
            </w:r>
          </w:p>
        </w:tc>
      </w:tr>
      <w:tr w:rsidR="008956A0" w:rsidRPr="002577C4" w14:paraId="358AF12C" w14:textId="77777777" w:rsidTr="00F10D15">
        <w:trPr>
          <w:trHeight w:val="343"/>
        </w:trPr>
        <w:tc>
          <w:tcPr>
            <w:tcW w:w="1709" w:type="dxa"/>
            <w:tcBorders>
              <w:right w:val="nil"/>
            </w:tcBorders>
            <w:shd w:val="clear" w:color="auto" w:fill="BFBFBF"/>
          </w:tcPr>
          <w:p w14:paraId="23424E42" w14:textId="0815BAEE" w:rsidR="008956A0" w:rsidRPr="002577C4" w:rsidRDefault="00785F63" w:rsidP="00BE5346">
            <w:pPr>
              <w:pStyle w:val="TableParagraph"/>
              <w:spacing w:before="80" w:line="276" w:lineRule="auto"/>
              <w:ind w:left="109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Application type</w:t>
            </w:r>
          </w:p>
        </w:tc>
        <w:tc>
          <w:tcPr>
            <w:tcW w:w="2880" w:type="dxa"/>
            <w:tcBorders>
              <w:left w:val="nil"/>
              <w:right w:val="nil"/>
            </w:tcBorders>
          </w:tcPr>
          <w:p w14:paraId="6D74C88D" w14:textId="77777777" w:rsidR="00AA38BC" w:rsidRPr="002577C4" w:rsidRDefault="00AA38BC" w:rsidP="00BE5346">
            <w:pPr>
              <w:spacing w:line="276" w:lineRule="auto"/>
              <w:rPr>
                <w:rFonts w:eastAsia="Times New Roman"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Web Application</w:t>
            </w:r>
          </w:p>
          <w:p w14:paraId="41C105F4" w14:textId="32357869" w:rsidR="008956A0" w:rsidRPr="002577C4" w:rsidRDefault="008956A0" w:rsidP="00BE5346">
            <w:pPr>
              <w:pStyle w:val="TableParagraph"/>
              <w:spacing w:before="80" w:line="276" w:lineRule="auto"/>
              <w:ind w:left="115"/>
              <w:rPr>
                <w:sz w:val="22"/>
                <w:szCs w:val="24"/>
              </w:rPr>
            </w:pPr>
          </w:p>
        </w:tc>
        <w:tc>
          <w:tcPr>
            <w:tcW w:w="1712" w:type="dxa"/>
            <w:tcBorders>
              <w:left w:val="nil"/>
              <w:right w:val="nil"/>
            </w:tcBorders>
            <w:shd w:val="clear" w:color="auto" w:fill="BFBFBF"/>
          </w:tcPr>
          <w:p w14:paraId="250E4286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  <w:tc>
          <w:tcPr>
            <w:tcW w:w="2799" w:type="dxa"/>
            <w:tcBorders>
              <w:left w:val="nil"/>
            </w:tcBorders>
          </w:tcPr>
          <w:p w14:paraId="2F1AE333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</w:tbl>
    <w:p w14:paraId="5D5DEB14" w14:textId="0C85F4C8" w:rsidR="008956A0" w:rsidRPr="002577C4" w:rsidRDefault="00785F63" w:rsidP="00B46A90">
      <w:pPr>
        <w:pStyle w:val="Heading2"/>
        <w:numPr>
          <w:ilvl w:val="1"/>
          <w:numId w:val="1"/>
        </w:numPr>
        <w:spacing w:before="203" w:line="276" w:lineRule="auto"/>
        <w:ind w:left="567" w:hanging="446"/>
        <w:rPr>
          <w:sz w:val="24"/>
          <w:szCs w:val="28"/>
        </w:rPr>
      </w:pPr>
      <w:bookmarkStart w:id="21" w:name="1.2._Scope_and_Purpose"/>
      <w:bookmarkStart w:id="22" w:name="_Toc81876444"/>
      <w:bookmarkEnd w:id="21"/>
      <w:r w:rsidRPr="002577C4">
        <w:rPr>
          <w:sz w:val="24"/>
          <w:szCs w:val="28"/>
        </w:rPr>
        <w:t>Scope and</w:t>
      </w:r>
      <w:r w:rsidRPr="002577C4">
        <w:rPr>
          <w:spacing w:val="-11"/>
          <w:sz w:val="24"/>
          <w:szCs w:val="28"/>
        </w:rPr>
        <w:t xml:space="preserve"> </w:t>
      </w:r>
      <w:r w:rsidRPr="002577C4">
        <w:rPr>
          <w:sz w:val="24"/>
          <w:szCs w:val="28"/>
        </w:rPr>
        <w:t>Purpose</w:t>
      </w:r>
      <w:bookmarkEnd w:id="22"/>
    </w:p>
    <w:p w14:paraId="1B6789E1" w14:textId="69997937" w:rsidR="008956A0" w:rsidRPr="002577C4" w:rsidRDefault="00BE5346" w:rsidP="00B46A90">
      <w:pPr>
        <w:pStyle w:val="ListParagraph"/>
        <w:numPr>
          <w:ilvl w:val="2"/>
          <w:numId w:val="1"/>
        </w:numPr>
        <w:spacing w:line="276" w:lineRule="auto"/>
        <w:ind w:left="851" w:hanging="639"/>
        <w:outlineLvl w:val="2"/>
        <w:rPr>
          <w:b/>
          <w:sz w:val="24"/>
          <w:szCs w:val="28"/>
        </w:rPr>
      </w:pPr>
      <w:bookmarkStart w:id="23" w:name="_Toc81876445"/>
      <w:r w:rsidRPr="002577C4">
        <w:rPr>
          <w:b/>
          <w:sz w:val="24"/>
          <w:szCs w:val="28"/>
        </w:rPr>
        <w:t>Scope</w:t>
      </w:r>
      <w:bookmarkEnd w:id="23"/>
    </w:p>
    <w:p w14:paraId="7E9DD936" w14:textId="02F46F51" w:rsidR="00F221DC" w:rsidRPr="002577C4" w:rsidRDefault="00F221DC" w:rsidP="00FB051E">
      <w:pPr>
        <w:spacing w:line="276" w:lineRule="auto"/>
        <w:ind w:left="567"/>
        <w:rPr>
          <w:sz w:val="22"/>
          <w:szCs w:val="24"/>
        </w:rPr>
      </w:pPr>
      <w:r w:rsidRPr="002577C4">
        <w:rPr>
          <w:sz w:val="22"/>
          <w:szCs w:val="24"/>
        </w:rPr>
        <w:t>The backbone of the project:</w:t>
      </w:r>
    </w:p>
    <w:p w14:paraId="765F397C" w14:textId="7B58F881" w:rsidR="00F221DC" w:rsidRPr="002577C4" w:rsidRDefault="00F221DC" w:rsidP="00B46A90">
      <w:pPr>
        <w:pStyle w:val="ListParagraph"/>
        <w:numPr>
          <w:ilvl w:val="0"/>
          <w:numId w:val="3"/>
        </w:numPr>
        <w:spacing w:line="276" w:lineRule="auto"/>
        <w:ind w:left="993" w:hanging="284"/>
        <w:rPr>
          <w:sz w:val="22"/>
          <w:szCs w:val="24"/>
        </w:rPr>
      </w:pPr>
      <w:r w:rsidRPr="002577C4">
        <w:rPr>
          <w:sz w:val="22"/>
          <w:szCs w:val="24"/>
        </w:rPr>
        <w:t xml:space="preserve">Manage all account in the system </w:t>
      </w:r>
    </w:p>
    <w:p w14:paraId="413EB573" w14:textId="31A39B3C" w:rsidR="00F221DC" w:rsidRPr="002577C4" w:rsidRDefault="00B25BBE" w:rsidP="00B46A90">
      <w:pPr>
        <w:pStyle w:val="ListParagraph"/>
        <w:numPr>
          <w:ilvl w:val="0"/>
          <w:numId w:val="3"/>
        </w:numPr>
        <w:spacing w:line="276" w:lineRule="auto"/>
        <w:ind w:left="993" w:hanging="284"/>
        <w:rPr>
          <w:sz w:val="22"/>
          <w:szCs w:val="24"/>
        </w:rPr>
      </w:pPr>
      <w:r w:rsidRPr="002577C4">
        <w:rPr>
          <w:sz w:val="22"/>
          <w:szCs w:val="24"/>
        </w:rPr>
        <w:t>Create, modify, delete the post</w:t>
      </w:r>
    </w:p>
    <w:p w14:paraId="6C872523" w14:textId="5F3E79D0" w:rsidR="00B25BBE" w:rsidRPr="002577C4" w:rsidRDefault="00B25BBE" w:rsidP="00B46A90">
      <w:pPr>
        <w:pStyle w:val="ListParagraph"/>
        <w:numPr>
          <w:ilvl w:val="0"/>
          <w:numId w:val="3"/>
        </w:numPr>
        <w:spacing w:line="276" w:lineRule="auto"/>
        <w:ind w:left="993" w:hanging="284"/>
        <w:rPr>
          <w:sz w:val="22"/>
          <w:szCs w:val="24"/>
        </w:rPr>
      </w:pPr>
      <w:r w:rsidRPr="002577C4">
        <w:rPr>
          <w:sz w:val="22"/>
          <w:szCs w:val="24"/>
        </w:rPr>
        <w:t>Comment in the post</w:t>
      </w:r>
    </w:p>
    <w:p w14:paraId="7AD40C3B" w14:textId="2CB0AF80" w:rsidR="00B25BBE" w:rsidRPr="002577C4" w:rsidRDefault="00B25BBE" w:rsidP="00B46A90">
      <w:pPr>
        <w:pStyle w:val="ListParagraph"/>
        <w:numPr>
          <w:ilvl w:val="0"/>
          <w:numId w:val="3"/>
        </w:numPr>
        <w:spacing w:line="276" w:lineRule="auto"/>
        <w:ind w:left="993" w:hanging="284"/>
        <w:rPr>
          <w:sz w:val="22"/>
          <w:szCs w:val="24"/>
        </w:rPr>
      </w:pPr>
      <w:r w:rsidRPr="002577C4">
        <w:rPr>
          <w:sz w:val="22"/>
          <w:szCs w:val="24"/>
        </w:rPr>
        <w:t>Sent message in the system</w:t>
      </w:r>
    </w:p>
    <w:p w14:paraId="11499918" w14:textId="6CD66609" w:rsidR="00B25BBE" w:rsidRPr="002577C4" w:rsidRDefault="00B25BBE" w:rsidP="00B46A90">
      <w:pPr>
        <w:pStyle w:val="ListParagraph"/>
        <w:numPr>
          <w:ilvl w:val="0"/>
          <w:numId w:val="3"/>
        </w:numPr>
        <w:spacing w:line="276" w:lineRule="auto"/>
        <w:ind w:left="993" w:hanging="284"/>
        <w:rPr>
          <w:sz w:val="22"/>
          <w:szCs w:val="24"/>
        </w:rPr>
      </w:pPr>
      <w:r w:rsidRPr="002577C4">
        <w:rPr>
          <w:sz w:val="22"/>
          <w:szCs w:val="24"/>
        </w:rPr>
        <w:t>Censorship the post</w:t>
      </w:r>
    </w:p>
    <w:p w14:paraId="781565BF" w14:textId="3E43ED13" w:rsidR="00B25BBE" w:rsidRPr="002577C4" w:rsidRDefault="00B25BBE" w:rsidP="00B46A90">
      <w:pPr>
        <w:pStyle w:val="ListParagraph"/>
        <w:numPr>
          <w:ilvl w:val="0"/>
          <w:numId w:val="3"/>
        </w:numPr>
        <w:spacing w:line="276" w:lineRule="auto"/>
        <w:ind w:left="993" w:hanging="284"/>
        <w:rPr>
          <w:sz w:val="22"/>
          <w:szCs w:val="24"/>
        </w:rPr>
      </w:pPr>
      <w:r w:rsidRPr="002577C4">
        <w:rPr>
          <w:sz w:val="22"/>
          <w:szCs w:val="24"/>
        </w:rPr>
        <w:t xml:space="preserve">Notification </w:t>
      </w:r>
      <w:r w:rsidR="002E2FEA">
        <w:rPr>
          <w:sz w:val="22"/>
          <w:szCs w:val="24"/>
        </w:rPr>
        <w:t xml:space="preserve">of </w:t>
      </w:r>
      <w:r w:rsidRPr="002577C4">
        <w:rPr>
          <w:sz w:val="22"/>
          <w:szCs w:val="24"/>
        </w:rPr>
        <w:t>the new message or new post</w:t>
      </w:r>
    </w:p>
    <w:p w14:paraId="756FBC4C" w14:textId="4AED20BD" w:rsidR="00B25BBE" w:rsidRPr="002577C4" w:rsidRDefault="00B25BBE" w:rsidP="00B46A90">
      <w:pPr>
        <w:pStyle w:val="ListParagraph"/>
        <w:numPr>
          <w:ilvl w:val="0"/>
          <w:numId w:val="3"/>
        </w:numPr>
        <w:spacing w:line="276" w:lineRule="auto"/>
        <w:ind w:left="993" w:hanging="284"/>
        <w:rPr>
          <w:sz w:val="22"/>
          <w:szCs w:val="24"/>
        </w:rPr>
      </w:pPr>
      <w:r w:rsidRPr="002577C4">
        <w:rPr>
          <w:sz w:val="22"/>
          <w:szCs w:val="24"/>
        </w:rPr>
        <w:t>Delete comment or block box chat have message toxic</w:t>
      </w:r>
    </w:p>
    <w:p w14:paraId="6901FA79" w14:textId="36E4E58C" w:rsidR="00B25BBE" w:rsidRPr="002577C4" w:rsidRDefault="00B25BBE" w:rsidP="00B46A90">
      <w:pPr>
        <w:pStyle w:val="ListParagraph"/>
        <w:numPr>
          <w:ilvl w:val="0"/>
          <w:numId w:val="3"/>
        </w:numPr>
        <w:spacing w:line="276" w:lineRule="auto"/>
        <w:ind w:left="993" w:hanging="284"/>
        <w:rPr>
          <w:sz w:val="22"/>
          <w:szCs w:val="24"/>
        </w:rPr>
      </w:pPr>
      <w:r w:rsidRPr="002577C4">
        <w:rPr>
          <w:sz w:val="22"/>
          <w:szCs w:val="24"/>
        </w:rPr>
        <w:t>Report the message or comment toxic</w:t>
      </w:r>
    </w:p>
    <w:p w14:paraId="0646FFB5" w14:textId="383E1165" w:rsidR="00B25BBE" w:rsidRPr="002577C4" w:rsidRDefault="00B25BBE" w:rsidP="00B46A90">
      <w:pPr>
        <w:pStyle w:val="ListParagraph"/>
        <w:numPr>
          <w:ilvl w:val="0"/>
          <w:numId w:val="3"/>
        </w:numPr>
        <w:spacing w:line="276" w:lineRule="auto"/>
        <w:ind w:left="993" w:hanging="284"/>
        <w:rPr>
          <w:sz w:val="22"/>
          <w:szCs w:val="24"/>
        </w:rPr>
      </w:pPr>
      <w:r w:rsidRPr="002577C4">
        <w:rPr>
          <w:sz w:val="22"/>
          <w:szCs w:val="24"/>
        </w:rPr>
        <w:t>See calendar event</w:t>
      </w:r>
    </w:p>
    <w:p w14:paraId="402E27BC" w14:textId="6A5B48D6" w:rsidR="007D77C9" w:rsidRPr="002577C4" w:rsidRDefault="007D77C9" w:rsidP="00B46A90">
      <w:pPr>
        <w:pStyle w:val="ListParagraph"/>
        <w:numPr>
          <w:ilvl w:val="0"/>
          <w:numId w:val="3"/>
        </w:numPr>
        <w:spacing w:line="276" w:lineRule="auto"/>
        <w:ind w:left="993" w:hanging="284"/>
        <w:rPr>
          <w:sz w:val="22"/>
          <w:szCs w:val="24"/>
        </w:rPr>
      </w:pPr>
      <w:r w:rsidRPr="002577C4">
        <w:rPr>
          <w:sz w:val="22"/>
          <w:szCs w:val="24"/>
        </w:rPr>
        <w:t xml:space="preserve">Manage </w:t>
      </w:r>
      <w:r w:rsidR="002E2FEA">
        <w:rPr>
          <w:sz w:val="22"/>
          <w:szCs w:val="24"/>
        </w:rPr>
        <w:t>members</w:t>
      </w:r>
      <w:r w:rsidRPr="002577C4">
        <w:rPr>
          <w:sz w:val="22"/>
          <w:szCs w:val="24"/>
        </w:rPr>
        <w:t xml:space="preserve"> in </w:t>
      </w:r>
      <w:r w:rsidR="002E2FEA">
        <w:rPr>
          <w:sz w:val="22"/>
          <w:szCs w:val="24"/>
        </w:rPr>
        <w:t xml:space="preserve">the </w:t>
      </w:r>
      <w:r w:rsidRPr="002577C4">
        <w:rPr>
          <w:sz w:val="22"/>
          <w:szCs w:val="24"/>
        </w:rPr>
        <w:t>forum</w:t>
      </w:r>
    </w:p>
    <w:p w14:paraId="0D86CFFF" w14:textId="77777777" w:rsidR="00F221DC" w:rsidRPr="002577C4" w:rsidRDefault="00F221DC" w:rsidP="00FB051E">
      <w:pPr>
        <w:spacing w:line="276" w:lineRule="auto"/>
        <w:ind w:left="567"/>
        <w:rPr>
          <w:sz w:val="22"/>
          <w:szCs w:val="24"/>
        </w:rPr>
      </w:pPr>
      <w:r w:rsidRPr="002577C4">
        <w:rPr>
          <w:sz w:val="22"/>
          <w:szCs w:val="24"/>
        </w:rPr>
        <w:t>Language:</w:t>
      </w:r>
    </w:p>
    <w:p w14:paraId="793173DD" w14:textId="07A19A6A" w:rsidR="00F221DC" w:rsidRPr="002577C4" w:rsidRDefault="00F221DC" w:rsidP="00B46A90">
      <w:pPr>
        <w:pStyle w:val="ListParagraph"/>
        <w:numPr>
          <w:ilvl w:val="0"/>
          <w:numId w:val="2"/>
        </w:numPr>
        <w:spacing w:line="276" w:lineRule="auto"/>
        <w:ind w:left="1134" w:hanging="283"/>
        <w:rPr>
          <w:sz w:val="22"/>
          <w:szCs w:val="24"/>
        </w:rPr>
      </w:pPr>
      <w:r w:rsidRPr="002577C4">
        <w:rPr>
          <w:sz w:val="22"/>
          <w:szCs w:val="24"/>
        </w:rPr>
        <w:t>English</w:t>
      </w:r>
    </w:p>
    <w:p w14:paraId="5DAD7E9E" w14:textId="5D932A85" w:rsidR="00B25BBE" w:rsidRPr="002577C4" w:rsidRDefault="00BE5346" w:rsidP="00B46A90">
      <w:pPr>
        <w:pStyle w:val="ListParagraph"/>
        <w:numPr>
          <w:ilvl w:val="2"/>
          <w:numId w:val="60"/>
        </w:numPr>
        <w:spacing w:line="276" w:lineRule="auto"/>
        <w:ind w:left="993" w:hanging="709"/>
        <w:outlineLvl w:val="2"/>
        <w:rPr>
          <w:b/>
          <w:sz w:val="24"/>
          <w:szCs w:val="28"/>
        </w:rPr>
      </w:pPr>
      <w:bookmarkStart w:id="24" w:name="_Toc81876446"/>
      <w:r w:rsidRPr="002577C4">
        <w:rPr>
          <w:b/>
          <w:sz w:val="24"/>
          <w:szCs w:val="28"/>
        </w:rPr>
        <w:t>Purpose</w:t>
      </w:r>
      <w:bookmarkEnd w:id="24"/>
    </w:p>
    <w:p w14:paraId="154950AC" w14:textId="595487BE" w:rsidR="00FA567E" w:rsidRPr="002577C4" w:rsidRDefault="00FA567E" w:rsidP="00FB051E">
      <w:pPr>
        <w:spacing w:before="7"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 xml:space="preserve">School Connect Application is mean website application </w:t>
      </w:r>
      <w:r w:rsidR="002E2FEA">
        <w:rPr>
          <w:sz w:val="22"/>
          <w:szCs w:val="24"/>
        </w:rPr>
        <w:t>that helps</w:t>
      </w:r>
      <w:r w:rsidRPr="002577C4">
        <w:rPr>
          <w:sz w:val="22"/>
          <w:szCs w:val="24"/>
        </w:rPr>
        <w:t xml:space="preserve"> </w:t>
      </w:r>
      <w:r w:rsidR="002E2FEA">
        <w:rPr>
          <w:sz w:val="22"/>
          <w:szCs w:val="24"/>
        </w:rPr>
        <w:t xml:space="preserve">the </w:t>
      </w:r>
      <w:r w:rsidRPr="002577C4">
        <w:rPr>
          <w:sz w:val="22"/>
          <w:szCs w:val="24"/>
        </w:rPr>
        <w:t xml:space="preserve">connection between school and student in the context </w:t>
      </w:r>
      <w:r w:rsidR="002E2FEA">
        <w:rPr>
          <w:sz w:val="22"/>
          <w:szCs w:val="24"/>
        </w:rPr>
        <w:t xml:space="preserve">of </w:t>
      </w:r>
      <w:r w:rsidRPr="002577C4">
        <w:rPr>
          <w:sz w:val="22"/>
          <w:szCs w:val="24"/>
        </w:rPr>
        <w:t xml:space="preserve">epidemic COVIC-19. Students do not need </w:t>
      </w:r>
      <w:r w:rsidR="002E2FEA">
        <w:rPr>
          <w:sz w:val="22"/>
          <w:szCs w:val="24"/>
        </w:rPr>
        <w:t xml:space="preserve">to </w:t>
      </w:r>
      <w:r w:rsidRPr="002577C4">
        <w:rPr>
          <w:sz w:val="22"/>
          <w:szCs w:val="24"/>
        </w:rPr>
        <w:t>come to school to hear</w:t>
      </w:r>
      <w:r w:rsidR="00B16D5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 xml:space="preserve">announcements about upcoming events or new policies, </w:t>
      </w:r>
      <w:r w:rsidR="002E2FEA">
        <w:rPr>
          <w:sz w:val="22"/>
          <w:szCs w:val="24"/>
        </w:rPr>
        <w:t xml:space="preserve">the </w:t>
      </w:r>
      <w:r w:rsidRPr="002577C4">
        <w:rPr>
          <w:sz w:val="22"/>
          <w:szCs w:val="24"/>
        </w:rPr>
        <w:t xml:space="preserve">school can use this application notify to students about </w:t>
      </w:r>
      <w:r w:rsidR="002E2FEA">
        <w:rPr>
          <w:sz w:val="22"/>
          <w:szCs w:val="24"/>
        </w:rPr>
        <w:t xml:space="preserve">the </w:t>
      </w:r>
      <w:r w:rsidRPr="002577C4">
        <w:rPr>
          <w:sz w:val="22"/>
          <w:szCs w:val="24"/>
        </w:rPr>
        <w:t xml:space="preserve">policies of </w:t>
      </w:r>
      <w:r w:rsidR="002E2FEA">
        <w:rPr>
          <w:sz w:val="22"/>
          <w:szCs w:val="24"/>
        </w:rPr>
        <w:t xml:space="preserve">the </w:t>
      </w:r>
      <w:r w:rsidRPr="002577C4">
        <w:rPr>
          <w:sz w:val="22"/>
          <w:szCs w:val="24"/>
        </w:rPr>
        <w:t xml:space="preserve">school. </w:t>
      </w:r>
      <w:r w:rsidR="002E2FEA">
        <w:rPr>
          <w:sz w:val="22"/>
          <w:szCs w:val="24"/>
        </w:rPr>
        <w:t>Teachers</w:t>
      </w:r>
      <w:r w:rsidRPr="002577C4">
        <w:rPr>
          <w:sz w:val="22"/>
          <w:szCs w:val="24"/>
        </w:rPr>
        <w:t xml:space="preserve"> can keep contract with </w:t>
      </w:r>
      <w:r w:rsidR="002E2FEA">
        <w:rPr>
          <w:sz w:val="22"/>
          <w:szCs w:val="24"/>
        </w:rPr>
        <w:t>the students</w:t>
      </w:r>
      <w:r w:rsidRPr="002577C4">
        <w:rPr>
          <w:sz w:val="22"/>
          <w:szCs w:val="24"/>
        </w:rPr>
        <w:t xml:space="preserve"> without using another app and don’t worry about personal information network social </w:t>
      </w:r>
      <w:r w:rsidR="002E2FEA">
        <w:rPr>
          <w:sz w:val="22"/>
          <w:szCs w:val="24"/>
        </w:rPr>
        <w:t>networks</w:t>
      </w:r>
      <w:r w:rsidRPr="002577C4">
        <w:rPr>
          <w:sz w:val="22"/>
          <w:szCs w:val="24"/>
        </w:rPr>
        <w:t xml:space="preserve"> exposed, </w:t>
      </w:r>
      <w:r w:rsidR="002E2FEA">
        <w:rPr>
          <w:sz w:val="22"/>
          <w:szCs w:val="24"/>
        </w:rPr>
        <w:t xml:space="preserve">the </w:t>
      </w:r>
      <w:r w:rsidRPr="002577C4">
        <w:rPr>
          <w:sz w:val="22"/>
          <w:szCs w:val="24"/>
        </w:rPr>
        <w:t xml:space="preserve">student can create </w:t>
      </w:r>
      <w:r w:rsidR="002E2FEA">
        <w:rPr>
          <w:sz w:val="22"/>
          <w:szCs w:val="24"/>
        </w:rPr>
        <w:t>posts</w:t>
      </w:r>
      <w:r w:rsidRPr="002577C4">
        <w:rPr>
          <w:sz w:val="22"/>
          <w:szCs w:val="24"/>
        </w:rPr>
        <w:t xml:space="preserve"> in the forum their join and see </w:t>
      </w:r>
      <w:r w:rsidR="002E2FEA">
        <w:rPr>
          <w:sz w:val="22"/>
          <w:szCs w:val="24"/>
        </w:rPr>
        <w:t xml:space="preserve">the </w:t>
      </w:r>
      <w:r w:rsidRPr="002577C4">
        <w:rPr>
          <w:sz w:val="22"/>
          <w:szCs w:val="24"/>
        </w:rPr>
        <w:t xml:space="preserve">calendar of </w:t>
      </w:r>
      <w:r w:rsidR="002E2FEA">
        <w:rPr>
          <w:sz w:val="22"/>
          <w:szCs w:val="24"/>
        </w:rPr>
        <w:t>the vents</w:t>
      </w:r>
      <w:r w:rsidRPr="002577C4">
        <w:rPr>
          <w:sz w:val="22"/>
          <w:szCs w:val="24"/>
        </w:rPr>
        <w:t xml:space="preserve"> </w:t>
      </w:r>
      <w:r w:rsidR="002E2FEA">
        <w:rPr>
          <w:sz w:val="22"/>
          <w:szCs w:val="24"/>
        </w:rPr>
        <w:t xml:space="preserve">that </w:t>
      </w:r>
      <w:r w:rsidRPr="002577C4">
        <w:rPr>
          <w:sz w:val="22"/>
          <w:szCs w:val="24"/>
        </w:rPr>
        <w:t>will take</w:t>
      </w:r>
    </w:p>
    <w:p w14:paraId="1DAA40AC" w14:textId="6E3B7883" w:rsidR="00513994" w:rsidRPr="002577C4" w:rsidRDefault="00513994" w:rsidP="00FB051E">
      <w:pPr>
        <w:spacing w:before="7"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 xml:space="preserve">With intuitive visual interface will help the teacher and student easy to </w:t>
      </w:r>
      <w:r w:rsidR="002E2FEA">
        <w:rPr>
          <w:sz w:val="22"/>
          <w:szCs w:val="24"/>
        </w:rPr>
        <w:t>use</w:t>
      </w:r>
      <w:r w:rsidRPr="002577C4">
        <w:rPr>
          <w:sz w:val="22"/>
          <w:szCs w:val="24"/>
        </w:rPr>
        <w:t xml:space="preserve"> </w:t>
      </w:r>
      <w:r w:rsidR="002E2FEA">
        <w:rPr>
          <w:sz w:val="22"/>
          <w:szCs w:val="24"/>
        </w:rPr>
        <w:t xml:space="preserve">a </w:t>
      </w:r>
      <w:r w:rsidRPr="002577C4">
        <w:rPr>
          <w:sz w:val="22"/>
          <w:szCs w:val="24"/>
        </w:rPr>
        <w:t>system</w:t>
      </w:r>
    </w:p>
    <w:p w14:paraId="28D6155D" w14:textId="35C9446F" w:rsidR="00444C5B" w:rsidRDefault="00513994" w:rsidP="00D06F78">
      <w:pPr>
        <w:spacing w:before="7"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</w:t>
      </w:r>
      <w:r w:rsidR="00FA567E" w:rsidRPr="002577C4">
        <w:rPr>
          <w:sz w:val="22"/>
          <w:szCs w:val="24"/>
        </w:rPr>
        <w:t xml:space="preserve">his </w:t>
      </w:r>
      <w:r w:rsidR="002E2FEA">
        <w:rPr>
          <w:sz w:val="22"/>
          <w:szCs w:val="24"/>
        </w:rPr>
        <w:t xml:space="preserve">is </w:t>
      </w:r>
      <w:r w:rsidR="00FA567E" w:rsidRPr="002577C4">
        <w:rPr>
          <w:sz w:val="22"/>
          <w:szCs w:val="24"/>
        </w:rPr>
        <w:t xml:space="preserve">only for student and teacher in that school, so </w:t>
      </w:r>
      <w:r w:rsidR="002E2FEA">
        <w:rPr>
          <w:sz w:val="22"/>
          <w:szCs w:val="24"/>
        </w:rPr>
        <w:t xml:space="preserve">the </w:t>
      </w:r>
      <w:r w:rsidR="00FA567E" w:rsidRPr="002577C4">
        <w:rPr>
          <w:sz w:val="22"/>
          <w:szCs w:val="24"/>
        </w:rPr>
        <w:t xml:space="preserve">school can manage all account </w:t>
      </w:r>
      <w:r w:rsidR="002E2FEA">
        <w:rPr>
          <w:sz w:val="22"/>
          <w:szCs w:val="24"/>
        </w:rPr>
        <w:t>used</w:t>
      </w:r>
      <w:r w:rsidR="00FA567E" w:rsidRPr="002577C4">
        <w:rPr>
          <w:sz w:val="22"/>
          <w:szCs w:val="24"/>
        </w:rPr>
        <w:t xml:space="preserve"> in the system and </w:t>
      </w:r>
      <w:r w:rsidR="00445DB9">
        <w:rPr>
          <w:sz w:val="22"/>
          <w:szCs w:val="24"/>
        </w:rPr>
        <w:t>c</w:t>
      </w:r>
      <w:r w:rsidR="002E2FEA">
        <w:rPr>
          <w:sz w:val="22"/>
          <w:szCs w:val="24"/>
        </w:rPr>
        <w:t>ensor</w:t>
      </w:r>
      <w:r w:rsidR="00FA567E" w:rsidRPr="002577C4">
        <w:rPr>
          <w:sz w:val="22"/>
          <w:szCs w:val="24"/>
        </w:rPr>
        <w:t xml:space="preserve"> is </w:t>
      </w:r>
      <w:r w:rsidR="002E2FEA">
        <w:rPr>
          <w:sz w:val="22"/>
          <w:szCs w:val="24"/>
        </w:rPr>
        <w:t xml:space="preserve">a </w:t>
      </w:r>
      <w:r w:rsidR="00FA567E" w:rsidRPr="002577C4">
        <w:rPr>
          <w:sz w:val="22"/>
          <w:szCs w:val="24"/>
        </w:rPr>
        <w:t xml:space="preserve">teacher can manage all post and member in the forum </w:t>
      </w:r>
      <w:r w:rsidR="002E2FEA">
        <w:rPr>
          <w:sz w:val="22"/>
          <w:szCs w:val="24"/>
        </w:rPr>
        <w:t>they</w:t>
      </w:r>
      <w:r w:rsidR="00FA567E" w:rsidRPr="002577C4">
        <w:rPr>
          <w:sz w:val="22"/>
          <w:szCs w:val="24"/>
        </w:rPr>
        <w:t xml:space="preserve"> manage</w:t>
      </w:r>
    </w:p>
    <w:p w14:paraId="497D0F67" w14:textId="384850DB" w:rsidR="002577C4" w:rsidRPr="00D06F78" w:rsidRDefault="00444C5B" w:rsidP="00444C5B">
      <w:pPr>
        <w:rPr>
          <w:sz w:val="22"/>
          <w:szCs w:val="24"/>
        </w:rPr>
      </w:pPr>
      <w:r>
        <w:rPr>
          <w:sz w:val="22"/>
          <w:szCs w:val="24"/>
        </w:rPr>
        <w:br w:type="page"/>
      </w:r>
    </w:p>
    <w:p w14:paraId="0AF5B7A3" w14:textId="77777777" w:rsidR="008956A0" w:rsidRPr="002577C4" w:rsidRDefault="00785F63" w:rsidP="00B46A90">
      <w:pPr>
        <w:pStyle w:val="Heading2"/>
        <w:numPr>
          <w:ilvl w:val="1"/>
          <w:numId w:val="28"/>
        </w:numPr>
        <w:spacing w:before="1" w:line="276" w:lineRule="auto"/>
        <w:rPr>
          <w:i w:val="0"/>
          <w:sz w:val="24"/>
          <w:szCs w:val="28"/>
        </w:rPr>
      </w:pPr>
      <w:bookmarkStart w:id="25" w:name="1.3._Assumptions_and_Constraints"/>
      <w:bookmarkStart w:id="26" w:name="_Toc81876447"/>
      <w:bookmarkEnd w:id="25"/>
      <w:r w:rsidRPr="002577C4">
        <w:rPr>
          <w:i w:val="0"/>
          <w:sz w:val="24"/>
          <w:szCs w:val="28"/>
        </w:rPr>
        <w:lastRenderedPageBreak/>
        <w:t>Assumptions and</w:t>
      </w:r>
      <w:r w:rsidRPr="002577C4">
        <w:rPr>
          <w:i w:val="0"/>
          <w:spacing w:val="-1"/>
          <w:sz w:val="24"/>
          <w:szCs w:val="28"/>
        </w:rPr>
        <w:t xml:space="preserve"> </w:t>
      </w:r>
      <w:r w:rsidRPr="002577C4">
        <w:rPr>
          <w:i w:val="0"/>
          <w:sz w:val="24"/>
          <w:szCs w:val="28"/>
        </w:rPr>
        <w:t>Constraints</w:t>
      </w:r>
      <w:bookmarkEnd w:id="26"/>
    </w:p>
    <w:p w14:paraId="4926F57A" w14:textId="5D36E20D" w:rsidR="008956A0" w:rsidRPr="002577C4" w:rsidRDefault="00F01FE5" w:rsidP="00F01FE5">
      <w:pPr>
        <w:pStyle w:val="Heading2"/>
        <w:tabs>
          <w:tab w:val="left" w:pos="689"/>
          <w:tab w:val="left" w:pos="690"/>
        </w:tabs>
        <w:spacing w:before="1" w:line="276" w:lineRule="auto"/>
        <w:ind w:firstLine="0"/>
        <w:jc w:val="center"/>
        <w:rPr>
          <w:sz w:val="18"/>
        </w:rPr>
      </w:pPr>
      <w:bookmarkStart w:id="27" w:name="_Toc81874767"/>
      <w:bookmarkStart w:id="28" w:name="_Toc81875087"/>
      <w:bookmarkStart w:id="29" w:name="_Toc81875168"/>
      <w:bookmarkStart w:id="30" w:name="_Toc81875861"/>
      <w:bookmarkStart w:id="31" w:name="_Toc81876224"/>
      <w:bookmarkStart w:id="32" w:name="_Toc81876448"/>
      <w:r w:rsidRPr="002577C4">
        <w:rPr>
          <w:sz w:val="18"/>
        </w:rPr>
        <w:t xml:space="preserve">Table 2: </w:t>
      </w:r>
      <w:r w:rsidRPr="002577C4">
        <w:rPr>
          <w:szCs w:val="22"/>
        </w:rPr>
        <w:t>Assumptions and</w:t>
      </w:r>
      <w:r w:rsidRPr="002577C4">
        <w:rPr>
          <w:spacing w:val="-1"/>
          <w:szCs w:val="22"/>
        </w:rPr>
        <w:t xml:space="preserve"> </w:t>
      </w:r>
      <w:r w:rsidRPr="002577C4">
        <w:rPr>
          <w:szCs w:val="22"/>
        </w:rPr>
        <w:t>Constraints</w:t>
      </w:r>
      <w:bookmarkEnd w:id="27"/>
      <w:bookmarkEnd w:id="28"/>
      <w:bookmarkEnd w:id="29"/>
      <w:bookmarkEnd w:id="30"/>
      <w:bookmarkEnd w:id="31"/>
      <w:bookmarkEnd w:id="32"/>
    </w:p>
    <w:tbl>
      <w:tblPr>
        <w:tblW w:w="0" w:type="auto"/>
        <w:tblInd w:w="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66"/>
        <w:gridCol w:w="4961"/>
        <w:gridCol w:w="2773"/>
      </w:tblGrid>
      <w:tr w:rsidR="008956A0" w:rsidRPr="002577C4" w14:paraId="043A065B" w14:textId="77777777" w:rsidTr="00F10D15">
        <w:trPr>
          <w:trHeight w:val="341"/>
        </w:trPr>
        <w:tc>
          <w:tcPr>
            <w:tcW w:w="1366" w:type="dxa"/>
            <w:tcBorders>
              <w:bottom w:val="single" w:sz="2" w:space="0" w:color="7F7F7F"/>
            </w:tcBorders>
            <w:shd w:val="clear" w:color="auto" w:fill="BFBFBF"/>
          </w:tcPr>
          <w:p w14:paraId="76A4301E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39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No</w:t>
            </w:r>
          </w:p>
        </w:tc>
        <w:tc>
          <w:tcPr>
            <w:tcW w:w="4961" w:type="dxa"/>
            <w:tcBorders>
              <w:bottom w:val="single" w:sz="2" w:space="0" w:color="7F7F7F"/>
            </w:tcBorders>
            <w:shd w:val="clear" w:color="auto" w:fill="BFBFBF"/>
            <w:vAlign w:val="center"/>
          </w:tcPr>
          <w:p w14:paraId="13D6F732" w14:textId="5AB4BB3A" w:rsidR="008956A0" w:rsidRPr="002577C4" w:rsidRDefault="00513994" w:rsidP="00BE5346">
            <w:pPr>
              <w:spacing w:line="276" w:lineRule="auto"/>
              <w:jc w:val="center"/>
              <w:rPr>
                <w:rFonts w:eastAsia="Times New Roman"/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Description</w:t>
            </w:r>
          </w:p>
        </w:tc>
        <w:tc>
          <w:tcPr>
            <w:tcW w:w="2773" w:type="dxa"/>
            <w:tcBorders>
              <w:bottom w:val="single" w:sz="2" w:space="0" w:color="7F7F7F"/>
            </w:tcBorders>
            <w:shd w:val="clear" w:color="auto" w:fill="BFBFBF"/>
          </w:tcPr>
          <w:p w14:paraId="38D5FC3A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932" w:right="921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Note</w:t>
            </w:r>
          </w:p>
        </w:tc>
      </w:tr>
      <w:tr w:rsidR="008956A0" w:rsidRPr="002577C4" w14:paraId="7C6824FA" w14:textId="77777777" w:rsidTr="00F10D15">
        <w:trPr>
          <w:trHeight w:val="343"/>
        </w:trPr>
        <w:tc>
          <w:tcPr>
            <w:tcW w:w="9100" w:type="dxa"/>
            <w:gridSpan w:val="3"/>
            <w:tcBorders>
              <w:top w:val="single" w:sz="2" w:space="0" w:color="7F7F7F"/>
              <w:left w:val="single" w:sz="2" w:space="0" w:color="7F7F7F"/>
              <w:right w:val="single" w:sz="2" w:space="0" w:color="7F7F7F"/>
            </w:tcBorders>
          </w:tcPr>
          <w:p w14:paraId="411276E6" w14:textId="77777777" w:rsidR="008956A0" w:rsidRPr="002577C4" w:rsidRDefault="00785F63" w:rsidP="00BE5346">
            <w:pPr>
              <w:pStyle w:val="TableParagraph"/>
              <w:spacing w:before="79" w:line="276" w:lineRule="auto"/>
              <w:ind w:left="111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Assumptions</w:t>
            </w:r>
          </w:p>
        </w:tc>
      </w:tr>
      <w:tr w:rsidR="008956A0" w:rsidRPr="002577C4" w14:paraId="08861CC2" w14:textId="77777777" w:rsidTr="00F10D15">
        <w:trPr>
          <w:trHeight w:val="343"/>
        </w:trPr>
        <w:tc>
          <w:tcPr>
            <w:tcW w:w="1366" w:type="dxa"/>
            <w:vAlign w:val="center"/>
          </w:tcPr>
          <w:p w14:paraId="425F7957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9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1</w:t>
            </w:r>
          </w:p>
        </w:tc>
        <w:tc>
          <w:tcPr>
            <w:tcW w:w="4961" w:type="dxa"/>
          </w:tcPr>
          <w:p w14:paraId="1FB33657" w14:textId="77777777" w:rsidR="007167FE" w:rsidRPr="002577C4" w:rsidRDefault="0037078D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Auto import data account </w:t>
            </w:r>
            <w:r w:rsidR="007167FE" w:rsidRPr="002577C4">
              <w:rPr>
                <w:sz w:val="22"/>
                <w:szCs w:val="24"/>
              </w:rPr>
              <w:t>and download report may not be able to finish on</w:t>
            </w:r>
          </w:p>
          <w:p w14:paraId="63BED572" w14:textId="39386DAA" w:rsidR="008956A0" w:rsidRPr="002577C4" w:rsidRDefault="007167FE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ime</w:t>
            </w:r>
          </w:p>
        </w:tc>
        <w:tc>
          <w:tcPr>
            <w:tcW w:w="2773" w:type="dxa"/>
            <w:vAlign w:val="center"/>
          </w:tcPr>
          <w:p w14:paraId="2B0F6443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8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cope</w:t>
            </w:r>
          </w:p>
        </w:tc>
      </w:tr>
      <w:tr w:rsidR="008956A0" w:rsidRPr="002577C4" w14:paraId="2DF017D6" w14:textId="77777777" w:rsidTr="00F10D15">
        <w:trPr>
          <w:trHeight w:val="528"/>
        </w:trPr>
        <w:tc>
          <w:tcPr>
            <w:tcW w:w="1366" w:type="dxa"/>
            <w:vAlign w:val="center"/>
          </w:tcPr>
          <w:p w14:paraId="46573B02" w14:textId="77777777" w:rsidR="008956A0" w:rsidRPr="002577C4" w:rsidRDefault="00785F63" w:rsidP="00BE5346">
            <w:pPr>
              <w:pStyle w:val="TableParagraph"/>
              <w:spacing w:before="1" w:line="276" w:lineRule="auto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2</w:t>
            </w:r>
          </w:p>
        </w:tc>
        <w:tc>
          <w:tcPr>
            <w:tcW w:w="4961" w:type="dxa"/>
          </w:tcPr>
          <w:p w14:paraId="1B7F9A4A" w14:textId="4DBB32B5" w:rsidR="008956A0" w:rsidRPr="002577C4" w:rsidRDefault="00785F63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Customer reviewers will get seven days to approve a milestone document. If no comments are received within this </w:t>
            </w:r>
            <w:r w:rsidR="002E2FEA">
              <w:rPr>
                <w:sz w:val="22"/>
                <w:szCs w:val="24"/>
              </w:rPr>
              <w:t>period</w:t>
            </w:r>
            <w:r w:rsidRPr="002577C4">
              <w:rPr>
                <w:sz w:val="22"/>
                <w:szCs w:val="24"/>
              </w:rPr>
              <w:t>, it will be considered as approved.</w:t>
            </w:r>
          </w:p>
        </w:tc>
        <w:tc>
          <w:tcPr>
            <w:tcW w:w="2773" w:type="dxa"/>
            <w:vAlign w:val="center"/>
          </w:tcPr>
          <w:p w14:paraId="094EC534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8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xternal Interfaces</w:t>
            </w:r>
          </w:p>
        </w:tc>
      </w:tr>
      <w:tr w:rsidR="00513994" w:rsidRPr="002577C4" w14:paraId="40BF3767" w14:textId="77777777" w:rsidTr="00F10D15">
        <w:trPr>
          <w:trHeight w:val="528"/>
        </w:trPr>
        <w:tc>
          <w:tcPr>
            <w:tcW w:w="1366" w:type="dxa"/>
            <w:vAlign w:val="center"/>
          </w:tcPr>
          <w:p w14:paraId="2BBB293F" w14:textId="5DFD088C" w:rsidR="00513994" w:rsidRPr="002577C4" w:rsidRDefault="00513994" w:rsidP="00BE5346">
            <w:pPr>
              <w:pStyle w:val="TableParagraph"/>
              <w:spacing w:before="10" w:line="276" w:lineRule="auto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3</w:t>
            </w:r>
          </w:p>
        </w:tc>
        <w:tc>
          <w:tcPr>
            <w:tcW w:w="4961" w:type="dxa"/>
          </w:tcPr>
          <w:p w14:paraId="462A1A25" w14:textId="04D77727" w:rsidR="00513994" w:rsidRPr="002577C4" w:rsidRDefault="00513994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he system will be tested with pre-prepared standard data sources</w:t>
            </w:r>
          </w:p>
        </w:tc>
        <w:tc>
          <w:tcPr>
            <w:tcW w:w="2773" w:type="dxa"/>
            <w:vAlign w:val="center"/>
          </w:tcPr>
          <w:p w14:paraId="5839E97D" w14:textId="42E50EBC" w:rsidR="00513994" w:rsidRPr="002577C4" w:rsidRDefault="00513994" w:rsidP="00BE5346">
            <w:pPr>
              <w:pStyle w:val="TableParagraph"/>
              <w:spacing w:before="80" w:line="276" w:lineRule="auto"/>
              <w:ind w:left="108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Data Sources</w:t>
            </w:r>
          </w:p>
        </w:tc>
      </w:tr>
      <w:tr w:rsidR="008956A0" w:rsidRPr="002577C4" w14:paraId="1CDFC153" w14:textId="77777777" w:rsidTr="00F10D15">
        <w:trPr>
          <w:trHeight w:val="344"/>
        </w:trPr>
        <w:tc>
          <w:tcPr>
            <w:tcW w:w="9100" w:type="dxa"/>
            <w:gridSpan w:val="3"/>
            <w:tcBorders>
              <w:left w:val="single" w:sz="2" w:space="0" w:color="7F7F7F"/>
              <w:right w:val="single" w:sz="2" w:space="0" w:color="7F7F7F"/>
            </w:tcBorders>
          </w:tcPr>
          <w:p w14:paraId="6ECF2C34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11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Constraints</w:t>
            </w:r>
          </w:p>
        </w:tc>
      </w:tr>
      <w:tr w:rsidR="008956A0" w:rsidRPr="002577C4" w14:paraId="1F8C752B" w14:textId="77777777" w:rsidTr="00F10D15">
        <w:trPr>
          <w:trHeight w:val="527"/>
        </w:trPr>
        <w:tc>
          <w:tcPr>
            <w:tcW w:w="1366" w:type="dxa"/>
            <w:vAlign w:val="center"/>
          </w:tcPr>
          <w:p w14:paraId="0F447CE2" w14:textId="77777777" w:rsidR="008956A0" w:rsidRPr="002577C4" w:rsidRDefault="00785F63" w:rsidP="00BE5346">
            <w:pPr>
              <w:pStyle w:val="TableParagraph"/>
              <w:spacing w:before="1" w:line="276" w:lineRule="auto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1</w:t>
            </w:r>
          </w:p>
        </w:tc>
        <w:tc>
          <w:tcPr>
            <w:tcW w:w="4961" w:type="dxa"/>
          </w:tcPr>
          <w:p w14:paraId="5177933D" w14:textId="212625F1" w:rsidR="008956A0" w:rsidRPr="002577C4" w:rsidRDefault="007167FE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SConA must be done and delivered by </w:t>
            </w:r>
            <w:r w:rsidR="00C44D02" w:rsidRPr="002577C4">
              <w:rPr>
                <w:sz w:val="22"/>
                <w:szCs w:val="24"/>
              </w:rPr>
              <w:t>December</w:t>
            </w:r>
            <w:r w:rsidRPr="002577C4">
              <w:rPr>
                <w:sz w:val="22"/>
                <w:szCs w:val="24"/>
              </w:rPr>
              <w:t xml:space="preserve"> 15th according to the customer demonstration deadline</w:t>
            </w:r>
          </w:p>
        </w:tc>
        <w:tc>
          <w:tcPr>
            <w:tcW w:w="2773" w:type="dxa"/>
            <w:vAlign w:val="center"/>
          </w:tcPr>
          <w:p w14:paraId="73585A48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8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chedule</w:t>
            </w:r>
          </w:p>
        </w:tc>
      </w:tr>
      <w:tr w:rsidR="008956A0" w:rsidRPr="002577C4" w14:paraId="008E6688" w14:textId="77777777" w:rsidTr="00F10D15">
        <w:trPr>
          <w:trHeight w:val="527"/>
        </w:trPr>
        <w:tc>
          <w:tcPr>
            <w:tcW w:w="1366" w:type="dxa"/>
            <w:vAlign w:val="center"/>
          </w:tcPr>
          <w:p w14:paraId="0D31477B" w14:textId="77777777" w:rsidR="008956A0" w:rsidRPr="002577C4" w:rsidRDefault="00785F63" w:rsidP="00BE5346">
            <w:pPr>
              <w:pStyle w:val="TableParagraph"/>
              <w:spacing w:before="1" w:line="276" w:lineRule="auto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2</w:t>
            </w:r>
          </w:p>
        </w:tc>
        <w:tc>
          <w:tcPr>
            <w:tcW w:w="4961" w:type="dxa"/>
          </w:tcPr>
          <w:p w14:paraId="368FDFD3" w14:textId="2EE5F080" w:rsidR="008956A0" w:rsidRPr="002577C4" w:rsidRDefault="007167FE" w:rsidP="00BE5346">
            <w:pPr>
              <w:pStyle w:val="TableParagraph"/>
              <w:spacing w:before="80" w:line="276" w:lineRule="auto"/>
              <w:ind w:left="109" w:right="7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he project must comply with information security rules</w:t>
            </w:r>
          </w:p>
        </w:tc>
        <w:tc>
          <w:tcPr>
            <w:tcW w:w="2773" w:type="dxa"/>
            <w:vAlign w:val="center"/>
          </w:tcPr>
          <w:p w14:paraId="488A6696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8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ecurity</w:t>
            </w:r>
          </w:p>
        </w:tc>
      </w:tr>
      <w:tr w:rsidR="00513994" w:rsidRPr="002577C4" w14:paraId="4802E877" w14:textId="77777777" w:rsidTr="00F10D15">
        <w:trPr>
          <w:trHeight w:val="527"/>
        </w:trPr>
        <w:tc>
          <w:tcPr>
            <w:tcW w:w="1366" w:type="dxa"/>
            <w:vAlign w:val="center"/>
          </w:tcPr>
          <w:p w14:paraId="72EF5B03" w14:textId="4F3DBDBF" w:rsidR="00513994" w:rsidRPr="002577C4" w:rsidRDefault="00513994" w:rsidP="00BE5346">
            <w:pPr>
              <w:pStyle w:val="TableParagraph"/>
              <w:spacing w:before="10" w:line="276" w:lineRule="auto"/>
              <w:jc w:val="center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3</w:t>
            </w:r>
          </w:p>
        </w:tc>
        <w:tc>
          <w:tcPr>
            <w:tcW w:w="4961" w:type="dxa"/>
          </w:tcPr>
          <w:p w14:paraId="638383DD" w14:textId="4A2F85AD" w:rsidR="00513994" w:rsidRPr="002577C4" w:rsidRDefault="00513994" w:rsidP="00BE5346">
            <w:pPr>
              <w:pStyle w:val="TableParagraph"/>
              <w:spacing w:before="80" w:line="276" w:lineRule="auto"/>
              <w:ind w:left="109" w:right="7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he project must conform to the system architecture specification and end-user requirements</w:t>
            </w:r>
          </w:p>
        </w:tc>
        <w:tc>
          <w:tcPr>
            <w:tcW w:w="2773" w:type="dxa"/>
            <w:vAlign w:val="center"/>
          </w:tcPr>
          <w:p w14:paraId="4766A634" w14:textId="33EF107A" w:rsidR="00513994" w:rsidRPr="002577C4" w:rsidRDefault="00513994" w:rsidP="00BE5346">
            <w:pPr>
              <w:spacing w:line="276" w:lineRule="auto"/>
              <w:jc w:val="center"/>
              <w:rPr>
                <w:rFonts w:eastAsia="Times New Roman"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Consistency</w:t>
            </w:r>
          </w:p>
        </w:tc>
      </w:tr>
      <w:tr w:rsidR="00513994" w:rsidRPr="002577C4" w14:paraId="48D6C526" w14:textId="77777777" w:rsidTr="00F10D15">
        <w:trPr>
          <w:trHeight w:val="527"/>
        </w:trPr>
        <w:tc>
          <w:tcPr>
            <w:tcW w:w="136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2059C933" w14:textId="2775B7A0" w:rsidR="00513994" w:rsidRPr="002577C4" w:rsidRDefault="00513994" w:rsidP="00BE5346">
            <w:pPr>
              <w:pStyle w:val="TableParagraph"/>
              <w:spacing w:before="10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Constraint</w:t>
            </w:r>
          </w:p>
        </w:tc>
        <w:tc>
          <w:tcPr>
            <w:tcW w:w="496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2F886852" w14:textId="77777777" w:rsidR="00513994" w:rsidRPr="002577C4" w:rsidRDefault="00513994" w:rsidP="00BE5346">
            <w:pPr>
              <w:pStyle w:val="TableParagraph"/>
              <w:spacing w:before="80" w:line="276" w:lineRule="auto"/>
              <w:ind w:left="109" w:right="7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Constraints Description</w:t>
            </w:r>
          </w:p>
        </w:tc>
        <w:tc>
          <w:tcPr>
            <w:tcW w:w="277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1F16CD82" w14:textId="77777777" w:rsidR="00513994" w:rsidRPr="002577C4" w:rsidRDefault="00513994" w:rsidP="00BE5346">
            <w:pPr>
              <w:spacing w:line="276" w:lineRule="auto"/>
              <w:rPr>
                <w:color w:val="000000"/>
                <w:sz w:val="22"/>
                <w:szCs w:val="24"/>
              </w:rPr>
            </w:pPr>
            <w:r w:rsidRPr="002577C4">
              <w:rPr>
                <w:color w:val="000000"/>
                <w:sz w:val="22"/>
                <w:szCs w:val="24"/>
              </w:rPr>
              <w:t>Guidelines for Acceptance</w:t>
            </w:r>
          </w:p>
        </w:tc>
      </w:tr>
      <w:tr w:rsidR="00513994" w:rsidRPr="002577C4" w14:paraId="2121D088" w14:textId="77777777" w:rsidTr="00F10D15">
        <w:trPr>
          <w:trHeight w:val="527"/>
        </w:trPr>
        <w:tc>
          <w:tcPr>
            <w:tcW w:w="136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7256233C" w14:textId="77777777" w:rsidR="00513994" w:rsidRPr="002577C4" w:rsidRDefault="00513994" w:rsidP="00BE5346">
            <w:pPr>
              <w:pStyle w:val="TableParagraph"/>
              <w:spacing w:before="10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thical</w:t>
            </w:r>
          </w:p>
        </w:tc>
        <w:tc>
          <w:tcPr>
            <w:tcW w:w="496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6D92AC3B" w14:textId="63D8D76A" w:rsidR="00513994" w:rsidRPr="002577C4" w:rsidRDefault="00513994" w:rsidP="00BE5346">
            <w:pPr>
              <w:pStyle w:val="TableParagraph"/>
              <w:spacing w:before="80" w:line="276" w:lineRule="auto"/>
              <w:ind w:left="109" w:right="7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This is </w:t>
            </w:r>
            <w:r w:rsidR="002E2FEA">
              <w:rPr>
                <w:sz w:val="22"/>
                <w:szCs w:val="24"/>
              </w:rPr>
              <w:t xml:space="preserve">a </w:t>
            </w:r>
            <w:r w:rsidRPr="002577C4">
              <w:rPr>
                <w:sz w:val="22"/>
                <w:szCs w:val="24"/>
              </w:rPr>
              <w:t xml:space="preserve">system for people of school so </w:t>
            </w:r>
            <w:r w:rsidR="002E2FEA">
              <w:rPr>
                <w:sz w:val="22"/>
                <w:szCs w:val="24"/>
              </w:rPr>
              <w:t>outsiders</w:t>
            </w:r>
            <w:r w:rsidRPr="002577C4">
              <w:rPr>
                <w:sz w:val="22"/>
                <w:szCs w:val="24"/>
              </w:rPr>
              <w:t xml:space="preserve"> can’t go into system destructive forum</w:t>
            </w:r>
          </w:p>
          <w:p w14:paraId="2EE641F4" w14:textId="56BD381A" w:rsidR="00513994" w:rsidRPr="002577C4" w:rsidRDefault="00513994" w:rsidP="00BE5346">
            <w:pPr>
              <w:pStyle w:val="TableParagraph"/>
              <w:spacing w:before="80" w:line="276" w:lineRule="auto"/>
              <w:ind w:left="109" w:right="7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Information of </w:t>
            </w:r>
            <w:r w:rsidR="002E2FEA">
              <w:rPr>
                <w:sz w:val="22"/>
                <w:szCs w:val="24"/>
              </w:rPr>
              <w:t>students</w:t>
            </w:r>
            <w:r w:rsidRPr="002577C4">
              <w:rPr>
                <w:sz w:val="22"/>
                <w:szCs w:val="24"/>
              </w:rPr>
              <w:t xml:space="preserve"> or </w:t>
            </w:r>
            <w:r w:rsidR="002E2FEA">
              <w:rPr>
                <w:sz w:val="22"/>
                <w:szCs w:val="24"/>
              </w:rPr>
              <w:t>teachers</w:t>
            </w:r>
            <w:r w:rsidRPr="002577C4">
              <w:rPr>
                <w:sz w:val="22"/>
                <w:szCs w:val="24"/>
              </w:rPr>
              <w:t xml:space="preserve"> can’t expose.</w:t>
            </w:r>
          </w:p>
        </w:tc>
        <w:tc>
          <w:tcPr>
            <w:tcW w:w="277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527D047B" w14:textId="77777777" w:rsidR="00513994" w:rsidRPr="002577C4" w:rsidRDefault="00513994" w:rsidP="00BE5346">
            <w:pPr>
              <w:spacing w:line="276" w:lineRule="auto"/>
              <w:rPr>
                <w:color w:val="000000"/>
                <w:sz w:val="22"/>
                <w:szCs w:val="24"/>
              </w:rPr>
            </w:pPr>
            <w:r w:rsidRPr="002577C4">
              <w:rPr>
                <w:color w:val="000000"/>
                <w:sz w:val="22"/>
                <w:szCs w:val="24"/>
              </w:rPr>
              <w:t>Ethical considerations can be broad. Areas that are typically addressed include intellectual property, reverse- engineering, privacy, security, and the conflict between cost and safety</w:t>
            </w:r>
          </w:p>
        </w:tc>
      </w:tr>
      <w:tr w:rsidR="00513994" w:rsidRPr="002577C4" w14:paraId="0D39C19F" w14:textId="77777777" w:rsidTr="00F10D15">
        <w:trPr>
          <w:trHeight w:val="527"/>
        </w:trPr>
        <w:tc>
          <w:tcPr>
            <w:tcW w:w="136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2949AFD3" w14:textId="77777777" w:rsidR="00513994" w:rsidRPr="002577C4" w:rsidRDefault="00513994" w:rsidP="00BE5346">
            <w:pPr>
              <w:pStyle w:val="TableParagraph"/>
              <w:spacing w:before="1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Public health, safety, and welfare</w:t>
            </w:r>
          </w:p>
        </w:tc>
        <w:tc>
          <w:tcPr>
            <w:tcW w:w="496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0AEAF0E5" w14:textId="6816F34A" w:rsidR="00513994" w:rsidRPr="002577C4" w:rsidRDefault="00513994" w:rsidP="00BE5346">
            <w:pPr>
              <w:pStyle w:val="TableParagraph"/>
              <w:spacing w:before="80" w:line="276" w:lineRule="auto"/>
              <w:ind w:left="109" w:right="7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In the context of the epidemic student and </w:t>
            </w:r>
            <w:r w:rsidR="002E2FEA">
              <w:rPr>
                <w:sz w:val="22"/>
                <w:szCs w:val="24"/>
              </w:rPr>
              <w:t>teachers</w:t>
            </w:r>
            <w:r w:rsidRPr="002577C4">
              <w:rPr>
                <w:sz w:val="22"/>
                <w:szCs w:val="24"/>
              </w:rPr>
              <w:t xml:space="preserve"> don’t need</w:t>
            </w:r>
            <w:r w:rsidR="002E2FEA">
              <w:rPr>
                <w:sz w:val="22"/>
                <w:szCs w:val="24"/>
              </w:rPr>
              <w:t xml:space="preserve"> to</w:t>
            </w:r>
            <w:r w:rsidRPr="002577C4">
              <w:rPr>
                <w:sz w:val="22"/>
                <w:szCs w:val="24"/>
              </w:rPr>
              <w:t xml:space="preserve"> meet face to face </w:t>
            </w:r>
            <w:r w:rsidR="002E2FEA">
              <w:rPr>
                <w:sz w:val="22"/>
                <w:szCs w:val="24"/>
              </w:rPr>
              <w:t>to</w:t>
            </w:r>
            <w:r w:rsidRPr="002577C4">
              <w:rPr>
                <w:sz w:val="22"/>
                <w:szCs w:val="24"/>
              </w:rPr>
              <w:t xml:space="preserve"> limit the spread of disease</w:t>
            </w:r>
          </w:p>
        </w:tc>
        <w:tc>
          <w:tcPr>
            <w:tcW w:w="277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7228405A" w14:textId="1954667A" w:rsidR="00513994" w:rsidRPr="002577C4" w:rsidRDefault="00513994" w:rsidP="00BE5346">
            <w:pPr>
              <w:spacing w:line="276" w:lineRule="auto"/>
              <w:rPr>
                <w:color w:val="000000"/>
                <w:sz w:val="22"/>
                <w:szCs w:val="24"/>
              </w:rPr>
            </w:pPr>
            <w:r w:rsidRPr="002577C4">
              <w:rPr>
                <w:color w:val="000000"/>
                <w:sz w:val="22"/>
                <w:szCs w:val="24"/>
              </w:rPr>
              <w:t xml:space="preserve">Includes safety standards as well as </w:t>
            </w:r>
            <w:r w:rsidR="002E2FEA">
              <w:rPr>
                <w:color w:val="000000"/>
                <w:sz w:val="22"/>
                <w:szCs w:val="24"/>
              </w:rPr>
              <w:t xml:space="preserve">the </w:t>
            </w:r>
            <w:r w:rsidRPr="002577C4">
              <w:rPr>
                <w:color w:val="000000"/>
                <w:sz w:val="22"/>
                <w:szCs w:val="24"/>
              </w:rPr>
              <w:t>impact of the design on users (for example, electrical or physical hazards)</w:t>
            </w:r>
          </w:p>
        </w:tc>
      </w:tr>
      <w:tr w:rsidR="00513994" w:rsidRPr="002577C4" w14:paraId="07D5B790" w14:textId="77777777" w:rsidTr="00F10D15">
        <w:trPr>
          <w:trHeight w:val="527"/>
        </w:trPr>
        <w:tc>
          <w:tcPr>
            <w:tcW w:w="1366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7BC5AD3A" w14:textId="77777777" w:rsidR="00513994" w:rsidRPr="002577C4" w:rsidRDefault="00513994" w:rsidP="00BE5346">
            <w:pPr>
              <w:pStyle w:val="TableParagraph"/>
              <w:spacing w:before="10" w:line="276" w:lineRule="auto"/>
              <w:rPr>
                <w:rStyle w:val="fontstyle01"/>
                <w:rFonts w:ascii="Times New Roman" w:hAnsi="Times New Roman"/>
                <w:color w:val="auto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Cultural</w:t>
            </w:r>
          </w:p>
        </w:tc>
        <w:tc>
          <w:tcPr>
            <w:tcW w:w="4961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69937A50" w14:textId="6652E532" w:rsidR="00513994" w:rsidRPr="002577C4" w:rsidRDefault="00513994" w:rsidP="00BE5346">
            <w:pPr>
              <w:pStyle w:val="TableParagraph"/>
              <w:spacing w:before="80" w:line="276" w:lineRule="auto"/>
              <w:ind w:left="109" w:right="7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This application can </w:t>
            </w:r>
            <w:r w:rsidR="002E2FEA">
              <w:rPr>
                <w:sz w:val="22"/>
                <w:szCs w:val="24"/>
              </w:rPr>
              <w:t>change</w:t>
            </w:r>
            <w:r w:rsidRPr="002577C4">
              <w:rPr>
                <w:sz w:val="22"/>
                <w:szCs w:val="24"/>
              </w:rPr>
              <w:t xml:space="preserve"> communication </w:t>
            </w:r>
            <w:r w:rsidR="002E2FEA">
              <w:rPr>
                <w:sz w:val="22"/>
                <w:szCs w:val="24"/>
              </w:rPr>
              <w:t>students</w:t>
            </w:r>
            <w:r w:rsidRPr="002577C4">
              <w:rPr>
                <w:sz w:val="22"/>
                <w:szCs w:val="24"/>
              </w:rPr>
              <w:t xml:space="preserve"> can contact with school or teacher event they don’t at school or </w:t>
            </w:r>
            <w:r w:rsidR="002E2FEA">
              <w:rPr>
                <w:sz w:val="22"/>
                <w:szCs w:val="24"/>
              </w:rPr>
              <w:t>use</w:t>
            </w:r>
            <w:r w:rsidRPr="002577C4">
              <w:rPr>
                <w:sz w:val="22"/>
                <w:szCs w:val="24"/>
              </w:rPr>
              <w:t xml:space="preserve"> many third </w:t>
            </w:r>
            <w:r w:rsidR="002E2FEA">
              <w:rPr>
                <w:sz w:val="22"/>
                <w:szCs w:val="24"/>
              </w:rPr>
              <w:t>apps</w:t>
            </w:r>
            <w:r w:rsidRPr="002577C4">
              <w:rPr>
                <w:sz w:val="22"/>
                <w:szCs w:val="24"/>
              </w:rPr>
              <w:t xml:space="preserve"> to hold contact</w:t>
            </w:r>
          </w:p>
        </w:tc>
        <w:tc>
          <w:tcPr>
            <w:tcW w:w="2773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auto"/>
          </w:tcPr>
          <w:p w14:paraId="59C82CCC" w14:textId="77777777" w:rsidR="00513994" w:rsidRPr="002577C4" w:rsidRDefault="00513994" w:rsidP="00BE5346">
            <w:pPr>
              <w:spacing w:line="276" w:lineRule="auto"/>
              <w:rPr>
                <w:color w:val="000000"/>
                <w:sz w:val="22"/>
                <w:szCs w:val="24"/>
              </w:rPr>
            </w:pPr>
            <w:r w:rsidRPr="002577C4">
              <w:rPr>
                <w:color w:val="000000"/>
                <w:sz w:val="22"/>
                <w:szCs w:val="24"/>
              </w:rPr>
              <w:t xml:space="preserve">Which cultural characteristics could influence the approach? </w:t>
            </w:r>
          </w:p>
          <w:p w14:paraId="6F6B70DD" w14:textId="2005B88F" w:rsidR="00513994" w:rsidRPr="002577C4" w:rsidRDefault="00513994" w:rsidP="00BE5346">
            <w:pPr>
              <w:spacing w:line="276" w:lineRule="auto"/>
              <w:rPr>
                <w:color w:val="000000"/>
                <w:sz w:val="22"/>
                <w:szCs w:val="24"/>
              </w:rPr>
            </w:pPr>
            <w:r w:rsidRPr="002577C4">
              <w:rPr>
                <w:color w:val="000000"/>
                <w:sz w:val="22"/>
                <w:szCs w:val="24"/>
              </w:rPr>
              <w:t xml:space="preserve">How </w:t>
            </w:r>
            <w:r w:rsidR="002E2FEA">
              <w:rPr>
                <w:color w:val="000000"/>
                <w:sz w:val="22"/>
                <w:szCs w:val="24"/>
              </w:rPr>
              <w:t>does</w:t>
            </w:r>
            <w:r w:rsidRPr="002577C4">
              <w:rPr>
                <w:color w:val="000000"/>
                <w:sz w:val="22"/>
                <w:szCs w:val="24"/>
              </w:rPr>
              <w:t xml:space="preserve"> the design from different cultures differ?</w:t>
            </w:r>
          </w:p>
        </w:tc>
      </w:tr>
    </w:tbl>
    <w:p w14:paraId="5688263A" w14:textId="4465748B" w:rsidR="008956A0" w:rsidRPr="002577C4" w:rsidRDefault="00785F63" w:rsidP="00B46A90">
      <w:pPr>
        <w:pStyle w:val="ListParagraph"/>
        <w:numPr>
          <w:ilvl w:val="0"/>
          <w:numId w:val="4"/>
        </w:numPr>
        <w:spacing w:line="276" w:lineRule="auto"/>
        <w:ind w:left="567" w:hanging="425"/>
        <w:outlineLvl w:val="0"/>
        <w:rPr>
          <w:b/>
          <w:i/>
          <w:sz w:val="24"/>
          <w:szCs w:val="28"/>
        </w:rPr>
      </w:pPr>
      <w:bookmarkStart w:id="33" w:name="1.4._Project_Objectives"/>
      <w:bookmarkStart w:id="34" w:name="_Toc81876449"/>
      <w:bookmarkEnd w:id="33"/>
      <w:r w:rsidRPr="002577C4">
        <w:rPr>
          <w:b/>
          <w:sz w:val="24"/>
          <w:szCs w:val="28"/>
        </w:rPr>
        <w:t>Project</w:t>
      </w:r>
      <w:r w:rsidRPr="002577C4">
        <w:rPr>
          <w:b/>
          <w:spacing w:val="-2"/>
          <w:sz w:val="24"/>
          <w:szCs w:val="28"/>
        </w:rPr>
        <w:t xml:space="preserve"> </w:t>
      </w:r>
      <w:r w:rsidRPr="002577C4">
        <w:rPr>
          <w:b/>
          <w:sz w:val="24"/>
          <w:szCs w:val="28"/>
        </w:rPr>
        <w:t>Objectives</w:t>
      </w:r>
      <w:bookmarkEnd w:id="34"/>
    </w:p>
    <w:p w14:paraId="402F71B6" w14:textId="77777777" w:rsidR="008956A0" w:rsidRPr="002577C4" w:rsidRDefault="00785F63" w:rsidP="00B46A90">
      <w:pPr>
        <w:pStyle w:val="Heading3"/>
        <w:numPr>
          <w:ilvl w:val="0"/>
          <w:numId w:val="61"/>
        </w:numPr>
        <w:ind w:left="993" w:hanging="644"/>
        <w:rPr>
          <w:sz w:val="24"/>
          <w:szCs w:val="28"/>
        </w:rPr>
      </w:pPr>
      <w:bookmarkStart w:id="35" w:name="1.4.1.__Standard_Objectives"/>
      <w:bookmarkStart w:id="36" w:name="_Toc81876450"/>
      <w:bookmarkEnd w:id="35"/>
      <w:r w:rsidRPr="002577C4">
        <w:rPr>
          <w:sz w:val="24"/>
          <w:szCs w:val="28"/>
        </w:rPr>
        <w:t>Standard</w:t>
      </w:r>
      <w:r w:rsidRPr="002577C4">
        <w:rPr>
          <w:spacing w:val="-1"/>
          <w:sz w:val="24"/>
          <w:szCs w:val="28"/>
        </w:rPr>
        <w:t xml:space="preserve"> </w:t>
      </w:r>
      <w:r w:rsidRPr="002577C4">
        <w:rPr>
          <w:sz w:val="24"/>
          <w:szCs w:val="28"/>
        </w:rPr>
        <w:t>Objectives</w:t>
      </w:r>
      <w:bookmarkEnd w:id="36"/>
    </w:p>
    <w:p w14:paraId="772A2982" w14:textId="42A13A3D" w:rsidR="008956A0" w:rsidRPr="002577C4" w:rsidRDefault="00F01FE5" w:rsidP="00F01FE5">
      <w:pPr>
        <w:pStyle w:val="Heading2"/>
        <w:tabs>
          <w:tab w:val="left" w:pos="689"/>
          <w:tab w:val="left" w:pos="690"/>
        </w:tabs>
        <w:spacing w:before="1" w:line="276" w:lineRule="auto"/>
        <w:ind w:firstLine="0"/>
        <w:jc w:val="center"/>
        <w:rPr>
          <w:szCs w:val="22"/>
        </w:rPr>
      </w:pPr>
      <w:bookmarkStart w:id="37" w:name="_Toc81874770"/>
      <w:bookmarkStart w:id="38" w:name="_Toc81875171"/>
      <w:bookmarkStart w:id="39" w:name="_Toc81875864"/>
      <w:bookmarkStart w:id="40" w:name="_Toc81876227"/>
      <w:bookmarkStart w:id="41" w:name="_Toc81876451"/>
      <w:r w:rsidRPr="002577C4">
        <w:rPr>
          <w:szCs w:val="22"/>
        </w:rPr>
        <w:t>Table 3: Standard Objectives</w:t>
      </w:r>
      <w:bookmarkEnd w:id="37"/>
      <w:bookmarkEnd w:id="38"/>
      <w:bookmarkEnd w:id="39"/>
      <w:bookmarkEnd w:id="40"/>
      <w:bookmarkEnd w:id="41"/>
    </w:p>
    <w:tbl>
      <w:tblPr>
        <w:tblW w:w="0" w:type="auto"/>
        <w:tblInd w:w="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20"/>
        <w:gridCol w:w="1528"/>
        <w:gridCol w:w="1352"/>
        <w:gridCol w:w="3621"/>
      </w:tblGrid>
      <w:tr w:rsidR="00BE5346" w:rsidRPr="002577C4" w14:paraId="0D06F512" w14:textId="77777777" w:rsidTr="00F10D15">
        <w:trPr>
          <w:trHeight w:val="301"/>
        </w:trPr>
        <w:tc>
          <w:tcPr>
            <w:tcW w:w="2520" w:type="dxa"/>
            <w:shd w:val="clear" w:color="auto" w:fill="BFBFBF"/>
          </w:tcPr>
          <w:p w14:paraId="0BA0F3B1" w14:textId="77777777" w:rsidR="00BE5346" w:rsidRPr="002577C4" w:rsidRDefault="00BE5346" w:rsidP="00B16D51">
            <w:pPr>
              <w:pStyle w:val="TableParagraph"/>
              <w:spacing w:before="80" w:line="276" w:lineRule="auto"/>
              <w:ind w:left="960" w:right="435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Metrics</w:t>
            </w:r>
          </w:p>
          <w:p w14:paraId="27874AA0" w14:textId="2EA85A67" w:rsidR="00B16D51" w:rsidRPr="002577C4" w:rsidRDefault="00B16D51" w:rsidP="00BE5346">
            <w:pPr>
              <w:pStyle w:val="TableParagraph"/>
              <w:spacing w:before="80" w:line="276" w:lineRule="auto"/>
              <w:ind w:left="960" w:right="949"/>
              <w:jc w:val="center"/>
              <w:rPr>
                <w:b/>
                <w:sz w:val="22"/>
                <w:szCs w:val="24"/>
              </w:rPr>
            </w:pPr>
          </w:p>
        </w:tc>
        <w:tc>
          <w:tcPr>
            <w:tcW w:w="1528" w:type="dxa"/>
            <w:shd w:val="clear" w:color="auto" w:fill="BFBFBF"/>
          </w:tcPr>
          <w:p w14:paraId="0C46B345" w14:textId="7FA4054F" w:rsidR="00BE5346" w:rsidRPr="002577C4" w:rsidRDefault="00BE5346" w:rsidP="00B16D51">
            <w:pPr>
              <w:pStyle w:val="TableParagraph"/>
              <w:spacing w:before="80" w:line="276" w:lineRule="auto"/>
              <w:ind w:left="589" w:right="409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U</w:t>
            </w:r>
            <w:r w:rsidR="00B16D51" w:rsidRPr="002577C4">
              <w:rPr>
                <w:b/>
                <w:sz w:val="22"/>
                <w:szCs w:val="24"/>
              </w:rPr>
              <w:t>n</w:t>
            </w:r>
            <w:r w:rsidRPr="002577C4">
              <w:rPr>
                <w:b/>
                <w:sz w:val="22"/>
                <w:szCs w:val="24"/>
              </w:rPr>
              <w:t>it</w:t>
            </w:r>
          </w:p>
        </w:tc>
        <w:tc>
          <w:tcPr>
            <w:tcW w:w="1352" w:type="dxa"/>
            <w:shd w:val="clear" w:color="auto" w:fill="BFBFBF"/>
          </w:tcPr>
          <w:p w14:paraId="0F581B10" w14:textId="77326601" w:rsidR="00BE5346" w:rsidRPr="002577C4" w:rsidRDefault="00BE5346" w:rsidP="00B16D51">
            <w:pPr>
              <w:pStyle w:val="TableParagraph"/>
              <w:spacing w:before="80" w:line="276" w:lineRule="auto"/>
              <w:ind w:firstLine="16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Committ</w:t>
            </w:r>
            <w:r w:rsidR="00B16D51" w:rsidRPr="002577C4">
              <w:rPr>
                <w:b/>
                <w:sz w:val="22"/>
                <w:szCs w:val="24"/>
              </w:rPr>
              <w:t>e</w:t>
            </w:r>
            <w:r w:rsidRPr="002577C4">
              <w:rPr>
                <w:b/>
                <w:sz w:val="22"/>
                <w:szCs w:val="24"/>
              </w:rPr>
              <w:t>d</w:t>
            </w:r>
          </w:p>
        </w:tc>
        <w:tc>
          <w:tcPr>
            <w:tcW w:w="3621" w:type="dxa"/>
            <w:shd w:val="clear" w:color="auto" w:fill="BFBFBF"/>
          </w:tcPr>
          <w:p w14:paraId="69917A1F" w14:textId="77777777" w:rsidR="00BE5346" w:rsidRPr="002577C4" w:rsidRDefault="00BE5346" w:rsidP="00BE5346">
            <w:pPr>
              <w:pStyle w:val="TableParagraph"/>
              <w:spacing w:before="80" w:line="276" w:lineRule="auto"/>
              <w:ind w:left="983" w:right="970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Note</w:t>
            </w:r>
          </w:p>
        </w:tc>
      </w:tr>
      <w:tr w:rsidR="00BE5346" w:rsidRPr="002577C4" w14:paraId="1CCCDDED" w14:textId="77777777" w:rsidTr="00F10D15">
        <w:trPr>
          <w:trHeight w:val="344"/>
        </w:trPr>
        <w:tc>
          <w:tcPr>
            <w:tcW w:w="2520" w:type="dxa"/>
          </w:tcPr>
          <w:p w14:paraId="5EF4660A" w14:textId="77777777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art Date</w:t>
            </w:r>
          </w:p>
        </w:tc>
        <w:tc>
          <w:tcPr>
            <w:tcW w:w="1528" w:type="dxa"/>
          </w:tcPr>
          <w:p w14:paraId="60FB77CE" w14:textId="77777777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dd-mmm-yy</w:t>
            </w:r>
          </w:p>
        </w:tc>
        <w:tc>
          <w:tcPr>
            <w:tcW w:w="1352" w:type="dxa"/>
          </w:tcPr>
          <w:p w14:paraId="2A300270" w14:textId="527AD490" w:rsidR="00BE5346" w:rsidRPr="002577C4" w:rsidRDefault="00BE5346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18-Aug-2021</w:t>
            </w:r>
          </w:p>
        </w:tc>
        <w:tc>
          <w:tcPr>
            <w:tcW w:w="3621" w:type="dxa"/>
          </w:tcPr>
          <w:p w14:paraId="67A4152A" w14:textId="77777777" w:rsidR="00BE5346" w:rsidRPr="002577C4" w:rsidRDefault="00BE5346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BE5346" w:rsidRPr="002577C4" w14:paraId="1ADC71C0" w14:textId="77777777" w:rsidTr="00F10D15">
        <w:trPr>
          <w:trHeight w:val="343"/>
        </w:trPr>
        <w:tc>
          <w:tcPr>
            <w:tcW w:w="2520" w:type="dxa"/>
          </w:tcPr>
          <w:p w14:paraId="7A6A95A0" w14:textId="77777777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nd Date</w:t>
            </w:r>
          </w:p>
        </w:tc>
        <w:tc>
          <w:tcPr>
            <w:tcW w:w="1528" w:type="dxa"/>
          </w:tcPr>
          <w:p w14:paraId="65FB14BB" w14:textId="77777777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dd-mmm-yy</w:t>
            </w:r>
          </w:p>
        </w:tc>
        <w:tc>
          <w:tcPr>
            <w:tcW w:w="1352" w:type="dxa"/>
          </w:tcPr>
          <w:p w14:paraId="6C5742A4" w14:textId="488D7D3F" w:rsidR="00BE5346" w:rsidRPr="002577C4" w:rsidRDefault="00BE5346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15-Dec-2021</w:t>
            </w:r>
          </w:p>
        </w:tc>
        <w:tc>
          <w:tcPr>
            <w:tcW w:w="3621" w:type="dxa"/>
          </w:tcPr>
          <w:p w14:paraId="43B53C70" w14:textId="77777777" w:rsidR="00BE5346" w:rsidRPr="002577C4" w:rsidRDefault="00BE5346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BE5346" w:rsidRPr="002577C4" w14:paraId="11C6CA13" w14:textId="77777777" w:rsidTr="00F10D15">
        <w:trPr>
          <w:trHeight w:val="344"/>
        </w:trPr>
        <w:tc>
          <w:tcPr>
            <w:tcW w:w="2520" w:type="dxa"/>
          </w:tcPr>
          <w:p w14:paraId="16049D28" w14:textId="7CE26254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Duration</w:t>
            </w:r>
          </w:p>
        </w:tc>
        <w:tc>
          <w:tcPr>
            <w:tcW w:w="1528" w:type="dxa"/>
          </w:tcPr>
          <w:p w14:paraId="4A0DC92B" w14:textId="0F3D6592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days</w:t>
            </w:r>
          </w:p>
        </w:tc>
        <w:tc>
          <w:tcPr>
            <w:tcW w:w="1352" w:type="dxa"/>
          </w:tcPr>
          <w:p w14:paraId="0DEB54F6" w14:textId="11E8C783" w:rsidR="00BE5346" w:rsidRPr="002577C4" w:rsidRDefault="003A48EF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119</w:t>
            </w:r>
          </w:p>
        </w:tc>
        <w:tc>
          <w:tcPr>
            <w:tcW w:w="3621" w:type="dxa"/>
          </w:tcPr>
          <w:p w14:paraId="2C88A8F7" w14:textId="77777777" w:rsidR="00BE5346" w:rsidRPr="002577C4" w:rsidRDefault="00BE5346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BE5346" w:rsidRPr="002577C4" w14:paraId="2CE09AD2" w14:textId="77777777" w:rsidTr="00F10D15">
        <w:trPr>
          <w:trHeight w:val="343"/>
        </w:trPr>
        <w:tc>
          <w:tcPr>
            <w:tcW w:w="2520" w:type="dxa"/>
          </w:tcPr>
          <w:p w14:paraId="1242F32D" w14:textId="416E4F55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lastRenderedPageBreak/>
              <w:t>Team Size</w:t>
            </w:r>
          </w:p>
        </w:tc>
        <w:tc>
          <w:tcPr>
            <w:tcW w:w="1528" w:type="dxa"/>
          </w:tcPr>
          <w:p w14:paraId="2D77C8A2" w14:textId="77777777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erson</w:t>
            </w:r>
          </w:p>
        </w:tc>
        <w:tc>
          <w:tcPr>
            <w:tcW w:w="1352" w:type="dxa"/>
          </w:tcPr>
          <w:p w14:paraId="6758CD09" w14:textId="28A6CC8B" w:rsidR="00BE5346" w:rsidRPr="002577C4" w:rsidRDefault="004229ED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3</w:t>
            </w:r>
          </w:p>
        </w:tc>
        <w:tc>
          <w:tcPr>
            <w:tcW w:w="3621" w:type="dxa"/>
          </w:tcPr>
          <w:p w14:paraId="33B7CA82" w14:textId="77777777" w:rsidR="00BE5346" w:rsidRPr="002577C4" w:rsidRDefault="00BE5346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BE5346" w:rsidRPr="002577C4" w14:paraId="770F28B6" w14:textId="77777777" w:rsidTr="00F10D15">
        <w:trPr>
          <w:trHeight w:val="344"/>
        </w:trPr>
        <w:tc>
          <w:tcPr>
            <w:tcW w:w="2520" w:type="dxa"/>
          </w:tcPr>
          <w:p w14:paraId="3FA0299B" w14:textId="77CA0112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Billable Effort /</w:t>
            </w:r>
          </w:p>
        </w:tc>
        <w:tc>
          <w:tcPr>
            <w:tcW w:w="1528" w:type="dxa"/>
          </w:tcPr>
          <w:p w14:paraId="7E68E570" w14:textId="77777777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erson-day</w:t>
            </w:r>
          </w:p>
        </w:tc>
        <w:tc>
          <w:tcPr>
            <w:tcW w:w="1352" w:type="dxa"/>
          </w:tcPr>
          <w:p w14:paraId="1936FA7E" w14:textId="066AA4ED" w:rsidR="00BE5346" w:rsidRPr="002577C4" w:rsidRDefault="004229ED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3</w:t>
            </w:r>
            <w:r w:rsidR="00BE5346" w:rsidRPr="002577C4">
              <w:rPr>
                <w:sz w:val="22"/>
                <w:szCs w:val="24"/>
              </w:rPr>
              <w:t>/day</w:t>
            </w:r>
          </w:p>
        </w:tc>
        <w:tc>
          <w:tcPr>
            <w:tcW w:w="3621" w:type="dxa"/>
          </w:tcPr>
          <w:p w14:paraId="0FCE43E4" w14:textId="2B92EF98" w:rsidR="00BE5346" w:rsidRPr="002577C4" w:rsidRDefault="00BE5346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BE5346" w:rsidRPr="002577C4" w14:paraId="21A2ACD6" w14:textId="77777777" w:rsidTr="00F10D15">
        <w:trPr>
          <w:trHeight w:val="343"/>
        </w:trPr>
        <w:tc>
          <w:tcPr>
            <w:tcW w:w="2520" w:type="dxa"/>
          </w:tcPr>
          <w:p w14:paraId="3804B3D5" w14:textId="6F7CC1BD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Number of work hours per day for one engineer</w:t>
            </w:r>
          </w:p>
        </w:tc>
        <w:tc>
          <w:tcPr>
            <w:tcW w:w="1528" w:type="dxa"/>
          </w:tcPr>
          <w:p w14:paraId="2773CBB2" w14:textId="202160E1" w:rsidR="00BE5346" w:rsidRPr="002577C4" w:rsidRDefault="00BE5346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erson-hour</w:t>
            </w:r>
          </w:p>
        </w:tc>
        <w:tc>
          <w:tcPr>
            <w:tcW w:w="1352" w:type="dxa"/>
          </w:tcPr>
          <w:p w14:paraId="205A32EC" w14:textId="384667BA" w:rsidR="00BE5346" w:rsidRPr="002577C4" w:rsidRDefault="00BE5346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2</w:t>
            </w:r>
            <w:r w:rsidR="004229ED" w:rsidRPr="002577C4">
              <w:rPr>
                <w:sz w:val="22"/>
                <w:szCs w:val="24"/>
              </w:rPr>
              <w:t>.5</w:t>
            </w:r>
          </w:p>
        </w:tc>
        <w:tc>
          <w:tcPr>
            <w:tcW w:w="3621" w:type="dxa"/>
          </w:tcPr>
          <w:p w14:paraId="6E0DC746" w14:textId="4EC37229" w:rsidR="00BE5346" w:rsidRPr="002577C4" w:rsidRDefault="00BE5346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Can overtime if </w:t>
            </w:r>
            <w:r w:rsidR="002E2FEA">
              <w:rPr>
                <w:sz w:val="22"/>
                <w:szCs w:val="24"/>
              </w:rPr>
              <w:t xml:space="preserve">the </w:t>
            </w:r>
            <w:r w:rsidRPr="002577C4">
              <w:rPr>
                <w:sz w:val="22"/>
                <w:szCs w:val="24"/>
              </w:rPr>
              <w:t xml:space="preserve">project </w:t>
            </w:r>
            <w:r w:rsidR="002E2FEA">
              <w:rPr>
                <w:sz w:val="22"/>
                <w:szCs w:val="24"/>
              </w:rPr>
              <w:t>progresses</w:t>
            </w:r>
            <w:r w:rsidRPr="002577C4">
              <w:rPr>
                <w:sz w:val="22"/>
                <w:szCs w:val="24"/>
              </w:rPr>
              <w:t xml:space="preserve"> late</w:t>
            </w:r>
          </w:p>
        </w:tc>
      </w:tr>
    </w:tbl>
    <w:p w14:paraId="29BCFF55" w14:textId="77777777" w:rsidR="008956A0" w:rsidRPr="002577C4" w:rsidRDefault="008956A0" w:rsidP="00BE5346">
      <w:pPr>
        <w:spacing w:before="10" w:line="276" w:lineRule="auto"/>
        <w:rPr>
          <w:b/>
          <w:sz w:val="18"/>
        </w:rPr>
      </w:pPr>
    </w:p>
    <w:p w14:paraId="49A7CFD5" w14:textId="70A4499E" w:rsidR="008956A0" w:rsidRPr="002577C4" w:rsidRDefault="00785F63" w:rsidP="00B46A90">
      <w:pPr>
        <w:pStyle w:val="ListParagraph"/>
        <w:numPr>
          <w:ilvl w:val="0"/>
          <w:numId w:val="5"/>
        </w:numPr>
        <w:spacing w:line="276" w:lineRule="auto"/>
        <w:ind w:left="993" w:hanging="712"/>
        <w:outlineLvl w:val="2"/>
        <w:rPr>
          <w:b/>
          <w:sz w:val="24"/>
          <w:szCs w:val="28"/>
        </w:rPr>
      </w:pPr>
      <w:bookmarkStart w:id="42" w:name="1.4.2._Specific_Objectives"/>
      <w:bookmarkStart w:id="43" w:name="_Toc81876452"/>
      <w:bookmarkEnd w:id="42"/>
      <w:r w:rsidRPr="002577C4">
        <w:rPr>
          <w:b/>
          <w:sz w:val="24"/>
          <w:szCs w:val="28"/>
        </w:rPr>
        <w:t>Specific Objectives</w:t>
      </w:r>
      <w:bookmarkEnd w:id="43"/>
    </w:p>
    <w:p w14:paraId="318F133D" w14:textId="0E98C393" w:rsidR="00BE5346" w:rsidRPr="002577C4" w:rsidRDefault="00BE5346" w:rsidP="00B46A90">
      <w:pPr>
        <w:pStyle w:val="ListParagraph"/>
        <w:numPr>
          <w:ilvl w:val="0"/>
          <w:numId w:val="2"/>
        </w:numPr>
        <w:spacing w:line="276" w:lineRule="auto"/>
        <w:ind w:left="1276" w:hanging="283"/>
        <w:rPr>
          <w:sz w:val="22"/>
          <w:szCs w:val="24"/>
        </w:rPr>
      </w:pPr>
      <w:r w:rsidRPr="002577C4">
        <w:rPr>
          <w:sz w:val="22"/>
          <w:szCs w:val="24"/>
        </w:rPr>
        <w:t xml:space="preserve">Build </w:t>
      </w:r>
      <w:r w:rsidR="002E2FEA">
        <w:rPr>
          <w:sz w:val="22"/>
          <w:szCs w:val="24"/>
        </w:rPr>
        <w:t xml:space="preserve">a </w:t>
      </w:r>
      <w:r w:rsidR="006D0C7E" w:rsidRPr="002577C4">
        <w:rPr>
          <w:sz w:val="22"/>
          <w:szCs w:val="24"/>
        </w:rPr>
        <w:t xml:space="preserve">website </w:t>
      </w:r>
      <w:r w:rsidR="00D55C0B" w:rsidRPr="002577C4">
        <w:rPr>
          <w:sz w:val="22"/>
          <w:szCs w:val="24"/>
        </w:rPr>
        <w:t xml:space="preserve">where </w:t>
      </w:r>
      <w:r w:rsidR="002E2FEA">
        <w:rPr>
          <w:sz w:val="22"/>
          <w:szCs w:val="24"/>
        </w:rPr>
        <w:t>students</w:t>
      </w:r>
      <w:r w:rsidR="006D0C7E" w:rsidRPr="002577C4">
        <w:rPr>
          <w:sz w:val="22"/>
          <w:szCs w:val="24"/>
        </w:rPr>
        <w:t xml:space="preserve"> and </w:t>
      </w:r>
      <w:r w:rsidR="002E2FEA">
        <w:rPr>
          <w:sz w:val="22"/>
          <w:szCs w:val="24"/>
        </w:rPr>
        <w:t>teachers</w:t>
      </w:r>
      <w:r w:rsidR="006D0C7E" w:rsidRPr="002577C4">
        <w:rPr>
          <w:sz w:val="22"/>
          <w:szCs w:val="24"/>
        </w:rPr>
        <w:t xml:space="preserve"> can </w:t>
      </w:r>
      <w:r w:rsidR="002E2FEA">
        <w:rPr>
          <w:sz w:val="22"/>
          <w:szCs w:val="24"/>
        </w:rPr>
        <w:t>send</w:t>
      </w:r>
      <w:r w:rsidR="006D0C7E" w:rsidRPr="002577C4">
        <w:rPr>
          <w:sz w:val="22"/>
          <w:szCs w:val="24"/>
        </w:rPr>
        <w:t xml:space="preserve"> </w:t>
      </w:r>
      <w:r w:rsidR="002E2FEA">
        <w:rPr>
          <w:sz w:val="22"/>
          <w:szCs w:val="24"/>
        </w:rPr>
        <w:t>messages</w:t>
      </w:r>
      <w:r w:rsidR="006D0C7E" w:rsidRPr="002577C4">
        <w:rPr>
          <w:sz w:val="22"/>
          <w:szCs w:val="24"/>
        </w:rPr>
        <w:t xml:space="preserve"> together</w:t>
      </w:r>
    </w:p>
    <w:p w14:paraId="3702CDBB" w14:textId="57F18630" w:rsidR="00F01FE5" w:rsidRPr="002577C4" w:rsidRDefault="00F01FE5" w:rsidP="00B46A90">
      <w:pPr>
        <w:pStyle w:val="ListParagraph"/>
        <w:numPr>
          <w:ilvl w:val="0"/>
          <w:numId w:val="2"/>
        </w:numPr>
        <w:spacing w:line="276" w:lineRule="auto"/>
        <w:ind w:left="1276" w:hanging="283"/>
        <w:rPr>
          <w:sz w:val="22"/>
          <w:szCs w:val="24"/>
        </w:rPr>
      </w:pPr>
      <w:r w:rsidRPr="002577C4">
        <w:rPr>
          <w:sz w:val="22"/>
          <w:szCs w:val="24"/>
        </w:rPr>
        <w:t xml:space="preserve">Build </w:t>
      </w:r>
      <w:r w:rsidR="002E2FEA">
        <w:rPr>
          <w:sz w:val="22"/>
          <w:szCs w:val="24"/>
        </w:rPr>
        <w:t xml:space="preserve">a </w:t>
      </w:r>
      <w:r w:rsidRPr="002577C4">
        <w:rPr>
          <w:sz w:val="22"/>
          <w:szCs w:val="24"/>
        </w:rPr>
        <w:t xml:space="preserve">website where </w:t>
      </w:r>
      <w:r w:rsidR="002E2FEA">
        <w:rPr>
          <w:sz w:val="22"/>
          <w:szCs w:val="24"/>
        </w:rPr>
        <w:t>students</w:t>
      </w:r>
      <w:r w:rsidR="00A92965" w:rsidRPr="002577C4">
        <w:rPr>
          <w:sz w:val="22"/>
          <w:szCs w:val="24"/>
        </w:rPr>
        <w:t xml:space="preserve">, </w:t>
      </w:r>
      <w:r w:rsidR="002E2FEA">
        <w:rPr>
          <w:sz w:val="22"/>
          <w:szCs w:val="24"/>
        </w:rPr>
        <w:t>teachers</w:t>
      </w:r>
      <w:r w:rsidR="00A92965" w:rsidRPr="002577C4">
        <w:rPr>
          <w:sz w:val="22"/>
          <w:szCs w:val="24"/>
        </w:rPr>
        <w:t>,</w:t>
      </w:r>
      <w:r w:rsidR="00D55C0B" w:rsidRPr="002577C4">
        <w:rPr>
          <w:sz w:val="22"/>
          <w:szCs w:val="24"/>
        </w:rPr>
        <w:t xml:space="preserve"> </w:t>
      </w:r>
      <w:r w:rsidR="002E2FEA">
        <w:rPr>
          <w:sz w:val="22"/>
          <w:szCs w:val="24"/>
        </w:rPr>
        <w:t>censors</w:t>
      </w:r>
      <w:r w:rsidR="00A92965" w:rsidRPr="002577C4">
        <w:rPr>
          <w:sz w:val="22"/>
          <w:szCs w:val="24"/>
        </w:rPr>
        <w:t>, admin</w:t>
      </w:r>
      <w:r w:rsidR="00D55C0B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 xml:space="preserve">can create </w:t>
      </w:r>
      <w:r w:rsidR="002E2FEA">
        <w:rPr>
          <w:sz w:val="22"/>
          <w:szCs w:val="24"/>
        </w:rPr>
        <w:t xml:space="preserve">a </w:t>
      </w:r>
      <w:r w:rsidRPr="002577C4">
        <w:rPr>
          <w:sz w:val="22"/>
          <w:szCs w:val="24"/>
        </w:rPr>
        <w:t>post</w:t>
      </w:r>
    </w:p>
    <w:p w14:paraId="17603261" w14:textId="3A49D314" w:rsidR="00D55C0B" w:rsidRPr="002577C4" w:rsidRDefault="00F01FE5" w:rsidP="00B46A90">
      <w:pPr>
        <w:pStyle w:val="ListParagraph"/>
        <w:numPr>
          <w:ilvl w:val="0"/>
          <w:numId w:val="2"/>
        </w:numPr>
        <w:spacing w:line="276" w:lineRule="auto"/>
        <w:ind w:left="1276" w:hanging="283"/>
        <w:rPr>
          <w:sz w:val="22"/>
          <w:szCs w:val="24"/>
        </w:rPr>
      </w:pPr>
      <w:r w:rsidRPr="002577C4">
        <w:rPr>
          <w:sz w:val="22"/>
          <w:szCs w:val="24"/>
        </w:rPr>
        <w:t>Build website</w:t>
      </w:r>
      <w:r w:rsidR="000509A4" w:rsidRPr="002577C4">
        <w:rPr>
          <w:sz w:val="22"/>
          <w:szCs w:val="24"/>
        </w:rPr>
        <w:t xml:space="preserve"> </w:t>
      </w:r>
      <w:r w:rsidR="00D55C0B" w:rsidRPr="002577C4">
        <w:rPr>
          <w:sz w:val="22"/>
          <w:szCs w:val="24"/>
        </w:rPr>
        <w:t xml:space="preserve">where censor can manage </w:t>
      </w:r>
      <w:r w:rsidR="002E2FEA">
        <w:rPr>
          <w:sz w:val="22"/>
          <w:szCs w:val="24"/>
        </w:rPr>
        <w:t>posts</w:t>
      </w:r>
      <w:r w:rsidR="00D55C0B" w:rsidRPr="002577C4">
        <w:rPr>
          <w:sz w:val="22"/>
          <w:szCs w:val="24"/>
        </w:rPr>
        <w:t xml:space="preserve"> and </w:t>
      </w:r>
      <w:r w:rsidR="002E2FEA">
        <w:rPr>
          <w:sz w:val="22"/>
          <w:szCs w:val="24"/>
        </w:rPr>
        <w:t>members</w:t>
      </w:r>
      <w:r w:rsidR="00D55C0B" w:rsidRPr="002577C4">
        <w:rPr>
          <w:sz w:val="22"/>
          <w:szCs w:val="24"/>
        </w:rPr>
        <w:t xml:space="preserve"> in </w:t>
      </w:r>
      <w:r w:rsidR="002E2FEA">
        <w:rPr>
          <w:sz w:val="22"/>
          <w:szCs w:val="24"/>
        </w:rPr>
        <w:t xml:space="preserve">the </w:t>
      </w:r>
      <w:r w:rsidR="00D55C0B" w:rsidRPr="002577C4">
        <w:rPr>
          <w:sz w:val="22"/>
          <w:szCs w:val="24"/>
        </w:rPr>
        <w:t>forum</w:t>
      </w:r>
    </w:p>
    <w:p w14:paraId="35DB3AE7" w14:textId="29CFDCEC" w:rsidR="00F01FE5" w:rsidRPr="002577C4" w:rsidRDefault="00A92965" w:rsidP="00B46A90">
      <w:pPr>
        <w:pStyle w:val="ListParagraph"/>
        <w:numPr>
          <w:ilvl w:val="0"/>
          <w:numId w:val="2"/>
        </w:numPr>
        <w:spacing w:line="276" w:lineRule="auto"/>
        <w:ind w:left="1276" w:hanging="283"/>
        <w:rPr>
          <w:sz w:val="22"/>
          <w:szCs w:val="24"/>
        </w:rPr>
      </w:pPr>
      <w:r w:rsidRPr="002577C4">
        <w:rPr>
          <w:sz w:val="22"/>
          <w:szCs w:val="24"/>
        </w:rPr>
        <w:t>Admin can manage all account in the system</w:t>
      </w:r>
    </w:p>
    <w:p w14:paraId="49B61CE4" w14:textId="78805D29" w:rsidR="00A92965" w:rsidRPr="002577C4" w:rsidRDefault="00A92965" w:rsidP="00B46A90">
      <w:pPr>
        <w:pStyle w:val="ListParagraph"/>
        <w:numPr>
          <w:ilvl w:val="0"/>
          <w:numId w:val="2"/>
        </w:numPr>
        <w:spacing w:line="276" w:lineRule="auto"/>
        <w:ind w:left="1276" w:hanging="283"/>
        <w:rPr>
          <w:sz w:val="22"/>
          <w:szCs w:val="24"/>
        </w:rPr>
      </w:pPr>
      <w:r w:rsidRPr="002577C4">
        <w:rPr>
          <w:sz w:val="22"/>
          <w:szCs w:val="24"/>
        </w:rPr>
        <w:t>Student, teacher, censor see the post in the forum they join or manage</w:t>
      </w:r>
    </w:p>
    <w:p w14:paraId="55F05F34" w14:textId="421BA442" w:rsidR="006D0C7E" w:rsidRPr="002577C4" w:rsidRDefault="00A92965" w:rsidP="00B46A90">
      <w:pPr>
        <w:pStyle w:val="ListParagraph"/>
        <w:numPr>
          <w:ilvl w:val="0"/>
          <w:numId w:val="2"/>
        </w:numPr>
        <w:spacing w:line="276" w:lineRule="auto"/>
        <w:ind w:left="1276" w:hanging="283"/>
        <w:rPr>
          <w:sz w:val="18"/>
        </w:rPr>
      </w:pPr>
      <w:r w:rsidRPr="002577C4">
        <w:rPr>
          <w:sz w:val="22"/>
          <w:szCs w:val="24"/>
        </w:rPr>
        <w:t xml:space="preserve">Build a website with </w:t>
      </w:r>
      <w:r w:rsidR="002E2FEA">
        <w:rPr>
          <w:sz w:val="22"/>
          <w:szCs w:val="24"/>
        </w:rPr>
        <w:t xml:space="preserve">a </w:t>
      </w:r>
      <w:r w:rsidRPr="002577C4">
        <w:rPr>
          <w:sz w:val="22"/>
          <w:szCs w:val="24"/>
        </w:rPr>
        <w:t>user-friendly interface.</w:t>
      </w:r>
    </w:p>
    <w:p w14:paraId="43F0D5E8" w14:textId="624B47D7" w:rsidR="00B16D51" w:rsidRPr="002577C4" w:rsidRDefault="006D0C7E" w:rsidP="00B46A90">
      <w:pPr>
        <w:pStyle w:val="ListParagraph"/>
        <w:numPr>
          <w:ilvl w:val="0"/>
          <w:numId w:val="7"/>
        </w:numPr>
        <w:spacing w:line="276" w:lineRule="auto"/>
        <w:ind w:left="993" w:hanging="709"/>
        <w:outlineLvl w:val="2"/>
        <w:rPr>
          <w:b/>
          <w:sz w:val="24"/>
          <w:szCs w:val="28"/>
        </w:rPr>
      </w:pPr>
      <w:bookmarkStart w:id="44" w:name="_Toc81876453"/>
      <w:r w:rsidRPr="002577C4">
        <w:rPr>
          <w:b/>
          <w:sz w:val="24"/>
          <w:szCs w:val="28"/>
        </w:rPr>
        <w:t>Quality Attributes</w:t>
      </w:r>
      <w:bookmarkEnd w:id="44"/>
    </w:p>
    <w:p w14:paraId="48F92052" w14:textId="1B205F33" w:rsidR="003A4B17" w:rsidRPr="002577C4" w:rsidRDefault="003A4B17" w:rsidP="003A4B17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45" w:name="_Toc81874773"/>
      <w:bookmarkStart w:id="46" w:name="_Toc81875174"/>
      <w:bookmarkStart w:id="47" w:name="_Toc81875867"/>
      <w:bookmarkStart w:id="48" w:name="_Toc81876230"/>
      <w:bookmarkStart w:id="49" w:name="_Toc81876454"/>
      <w:r w:rsidRPr="002577C4">
        <w:rPr>
          <w:szCs w:val="22"/>
        </w:rPr>
        <w:t>Table 4.1: Quality Attributes: Performance</w:t>
      </w:r>
      <w:bookmarkEnd w:id="45"/>
      <w:bookmarkEnd w:id="46"/>
      <w:bookmarkEnd w:id="47"/>
      <w:bookmarkEnd w:id="48"/>
      <w:bookmarkEnd w:id="49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61"/>
        <w:gridCol w:w="4711"/>
      </w:tblGrid>
      <w:tr w:rsidR="003A4B17" w:rsidRPr="002577C4" w14:paraId="49DD1A89" w14:textId="77777777" w:rsidTr="00F10D15">
        <w:tc>
          <w:tcPr>
            <w:tcW w:w="4361" w:type="dxa"/>
          </w:tcPr>
          <w:p w14:paraId="1859C9A0" w14:textId="6CEEC8C3" w:rsidR="003A4B17" w:rsidRPr="002577C4" w:rsidRDefault="003A4B17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D</w:t>
            </w:r>
          </w:p>
        </w:tc>
        <w:tc>
          <w:tcPr>
            <w:tcW w:w="4711" w:type="dxa"/>
          </w:tcPr>
          <w:p w14:paraId="4798BED0" w14:textId="44949A02" w:rsidR="003A4B17" w:rsidRPr="002577C4" w:rsidRDefault="003A4B17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A01</w:t>
            </w:r>
          </w:p>
        </w:tc>
      </w:tr>
      <w:tr w:rsidR="003A4B17" w:rsidRPr="002577C4" w14:paraId="4C833592" w14:textId="77777777" w:rsidTr="00F10D15">
        <w:tc>
          <w:tcPr>
            <w:tcW w:w="4361" w:type="dxa"/>
          </w:tcPr>
          <w:p w14:paraId="424FE5F7" w14:textId="77777777" w:rsidR="003A4B17" w:rsidRPr="002577C4" w:rsidRDefault="003A4B17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uality Attributes</w:t>
            </w:r>
          </w:p>
        </w:tc>
        <w:tc>
          <w:tcPr>
            <w:tcW w:w="4711" w:type="dxa"/>
          </w:tcPr>
          <w:p w14:paraId="0E3619AA" w14:textId="77777777" w:rsidR="003A4B17" w:rsidRPr="002577C4" w:rsidRDefault="003A4B17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erformance</w:t>
            </w:r>
          </w:p>
        </w:tc>
      </w:tr>
      <w:tr w:rsidR="003A4B17" w:rsidRPr="002577C4" w14:paraId="1A8F7482" w14:textId="77777777" w:rsidTr="00F10D15">
        <w:tc>
          <w:tcPr>
            <w:tcW w:w="4361" w:type="dxa"/>
          </w:tcPr>
          <w:p w14:paraId="60AAFF53" w14:textId="77777777" w:rsidR="003A4B17" w:rsidRPr="002577C4" w:rsidRDefault="003A4B17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imulus</w:t>
            </w:r>
          </w:p>
        </w:tc>
        <w:tc>
          <w:tcPr>
            <w:tcW w:w="4711" w:type="dxa"/>
          </w:tcPr>
          <w:p w14:paraId="1B11F277" w14:textId="29FF0C0A" w:rsidR="003A4B17" w:rsidRPr="002577C4" w:rsidRDefault="009E4D3A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</w:t>
            </w:r>
            <w:r w:rsidR="00A92965" w:rsidRPr="002577C4">
              <w:rPr>
                <w:sz w:val="22"/>
                <w:szCs w:val="24"/>
              </w:rPr>
              <w:t>ent message in the system</w:t>
            </w:r>
          </w:p>
        </w:tc>
      </w:tr>
      <w:tr w:rsidR="003A4B17" w:rsidRPr="002577C4" w14:paraId="42EE6600" w14:textId="77777777" w:rsidTr="00F10D15">
        <w:tc>
          <w:tcPr>
            <w:tcW w:w="4361" w:type="dxa"/>
          </w:tcPr>
          <w:p w14:paraId="0C755853" w14:textId="77777777" w:rsidR="003A4B17" w:rsidRPr="002577C4" w:rsidRDefault="003A4B17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ource(s) of stimulus</w:t>
            </w:r>
          </w:p>
        </w:tc>
        <w:tc>
          <w:tcPr>
            <w:tcW w:w="4711" w:type="dxa"/>
          </w:tcPr>
          <w:p w14:paraId="0CCA2B5E" w14:textId="262FA5B0" w:rsidR="003A4B17" w:rsidRPr="002577C4" w:rsidRDefault="00A92965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udent or teacher, censor</w:t>
            </w:r>
          </w:p>
        </w:tc>
      </w:tr>
      <w:tr w:rsidR="003A4B17" w:rsidRPr="002577C4" w14:paraId="2F034FA1" w14:textId="77777777" w:rsidTr="00F10D15">
        <w:tc>
          <w:tcPr>
            <w:tcW w:w="4361" w:type="dxa"/>
          </w:tcPr>
          <w:p w14:paraId="4ECBF853" w14:textId="77777777" w:rsidR="003A4B17" w:rsidRPr="002577C4" w:rsidRDefault="003A4B17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Artifacts</w:t>
            </w:r>
          </w:p>
        </w:tc>
        <w:tc>
          <w:tcPr>
            <w:tcW w:w="4711" w:type="dxa"/>
          </w:tcPr>
          <w:p w14:paraId="02025854" w14:textId="3F57F785" w:rsidR="003A4B17" w:rsidRPr="002577C4" w:rsidRDefault="004B4E2E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</w:t>
            </w:r>
          </w:p>
        </w:tc>
      </w:tr>
      <w:tr w:rsidR="003A4B17" w:rsidRPr="002577C4" w14:paraId="74D972C2" w14:textId="77777777" w:rsidTr="00F10D15">
        <w:tc>
          <w:tcPr>
            <w:tcW w:w="4361" w:type="dxa"/>
          </w:tcPr>
          <w:p w14:paraId="2D12A769" w14:textId="77777777" w:rsidR="003A4B17" w:rsidRPr="002577C4" w:rsidRDefault="003A4B17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nvironment</w:t>
            </w:r>
          </w:p>
        </w:tc>
        <w:tc>
          <w:tcPr>
            <w:tcW w:w="4711" w:type="dxa"/>
          </w:tcPr>
          <w:p w14:paraId="3FAD4268" w14:textId="2FFF3F62" w:rsidR="003A4B17" w:rsidRPr="002577C4" w:rsidRDefault="004B4E2E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Normal operating system</w:t>
            </w:r>
          </w:p>
        </w:tc>
      </w:tr>
      <w:tr w:rsidR="003A4B17" w:rsidRPr="002577C4" w14:paraId="0D5BBC72" w14:textId="77777777" w:rsidTr="00F10D15">
        <w:tc>
          <w:tcPr>
            <w:tcW w:w="4361" w:type="dxa"/>
          </w:tcPr>
          <w:p w14:paraId="55147AA8" w14:textId="77777777" w:rsidR="003A4B17" w:rsidRPr="002577C4" w:rsidRDefault="003A4B17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 response</w:t>
            </w:r>
          </w:p>
        </w:tc>
        <w:tc>
          <w:tcPr>
            <w:tcW w:w="4711" w:type="dxa"/>
          </w:tcPr>
          <w:p w14:paraId="0DB25461" w14:textId="78AFE775" w:rsidR="003A4B17" w:rsidRPr="002577C4" w:rsidRDefault="004B4E2E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he person receiving the message will receive the message</w:t>
            </w:r>
          </w:p>
        </w:tc>
      </w:tr>
      <w:tr w:rsidR="003A4B17" w:rsidRPr="002577C4" w14:paraId="765E1B9D" w14:textId="77777777" w:rsidTr="00F10D15">
        <w:tc>
          <w:tcPr>
            <w:tcW w:w="4361" w:type="dxa"/>
          </w:tcPr>
          <w:p w14:paraId="13592587" w14:textId="77777777" w:rsidR="003A4B17" w:rsidRPr="002577C4" w:rsidRDefault="003A4B17" w:rsidP="00F10D15">
            <w:pPr>
              <w:spacing w:line="276" w:lineRule="auto"/>
              <w:ind w:left="-682" w:firstLine="682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Response measure(s)</w:t>
            </w:r>
          </w:p>
        </w:tc>
        <w:tc>
          <w:tcPr>
            <w:tcW w:w="4711" w:type="dxa"/>
          </w:tcPr>
          <w:p w14:paraId="5E0163CA" w14:textId="144CF05D" w:rsidR="003A4B17" w:rsidRPr="002577C4" w:rsidRDefault="00E82252" w:rsidP="0083300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</w:t>
            </w:r>
            <w:r w:rsidR="004B5B7B" w:rsidRPr="002577C4">
              <w:rPr>
                <w:sz w:val="22"/>
                <w:szCs w:val="24"/>
              </w:rPr>
              <w:t>n</w:t>
            </w:r>
            <w:r w:rsidR="009E4D3A" w:rsidRPr="002577C4">
              <w:rPr>
                <w:sz w:val="22"/>
                <w:szCs w:val="24"/>
              </w:rPr>
              <w:t xml:space="preserve"> 10 seconds</w:t>
            </w:r>
          </w:p>
        </w:tc>
      </w:tr>
    </w:tbl>
    <w:p w14:paraId="1FCF3F09" w14:textId="652BBED9" w:rsidR="00D55C0B" w:rsidRPr="002577C4" w:rsidRDefault="00D55C0B" w:rsidP="00D55C0B">
      <w:pPr>
        <w:pStyle w:val="Heading2"/>
        <w:spacing w:before="1" w:line="276" w:lineRule="auto"/>
        <w:ind w:firstLine="0"/>
        <w:jc w:val="center"/>
        <w:rPr>
          <w:szCs w:val="22"/>
        </w:rPr>
      </w:pPr>
      <w:r w:rsidRPr="002577C4">
        <w:rPr>
          <w:sz w:val="18"/>
        </w:rPr>
        <w:br/>
      </w:r>
      <w:bookmarkStart w:id="50" w:name="_Toc81874774"/>
      <w:bookmarkStart w:id="51" w:name="_Toc81875175"/>
      <w:bookmarkStart w:id="52" w:name="_Toc81875868"/>
      <w:bookmarkStart w:id="53" w:name="_Toc81876231"/>
      <w:bookmarkStart w:id="54" w:name="_Toc81876455"/>
      <w:r w:rsidRPr="002577C4">
        <w:rPr>
          <w:szCs w:val="22"/>
        </w:rPr>
        <w:t>Table 4.2: Quality Attributes: Performance</w:t>
      </w:r>
      <w:bookmarkEnd w:id="50"/>
      <w:bookmarkEnd w:id="51"/>
      <w:bookmarkEnd w:id="52"/>
      <w:bookmarkEnd w:id="53"/>
      <w:bookmarkEnd w:id="54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61"/>
        <w:gridCol w:w="4711"/>
      </w:tblGrid>
      <w:tr w:rsidR="00D55C0B" w:rsidRPr="002577C4" w14:paraId="0E7D6D6F" w14:textId="77777777" w:rsidTr="00F10D15">
        <w:tc>
          <w:tcPr>
            <w:tcW w:w="4361" w:type="dxa"/>
          </w:tcPr>
          <w:p w14:paraId="6CB1EC99" w14:textId="77777777" w:rsidR="00D55C0B" w:rsidRPr="002577C4" w:rsidRDefault="00D55C0B" w:rsidP="003B3079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D</w:t>
            </w:r>
          </w:p>
        </w:tc>
        <w:tc>
          <w:tcPr>
            <w:tcW w:w="4711" w:type="dxa"/>
          </w:tcPr>
          <w:p w14:paraId="00CE897F" w14:textId="7E26A866" w:rsidR="00D55C0B" w:rsidRPr="002577C4" w:rsidRDefault="00D55C0B" w:rsidP="003B3079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A0</w:t>
            </w:r>
            <w:r w:rsidR="00C932BA" w:rsidRPr="002577C4">
              <w:rPr>
                <w:sz w:val="22"/>
                <w:szCs w:val="24"/>
              </w:rPr>
              <w:t>2</w:t>
            </w:r>
          </w:p>
        </w:tc>
      </w:tr>
      <w:tr w:rsidR="00D55C0B" w:rsidRPr="002577C4" w14:paraId="3DEB6F05" w14:textId="77777777" w:rsidTr="00F10D15">
        <w:tc>
          <w:tcPr>
            <w:tcW w:w="4361" w:type="dxa"/>
          </w:tcPr>
          <w:p w14:paraId="7CDBF9D0" w14:textId="77777777" w:rsidR="00D55C0B" w:rsidRPr="002577C4" w:rsidRDefault="00D55C0B" w:rsidP="003B3079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uality Attributes</w:t>
            </w:r>
          </w:p>
        </w:tc>
        <w:tc>
          <w:tcPr>
            <w:tcW w:w="4711" w:type="dxa"/>
          </w:tcPr>
          <w:p w14:paraId="1E0B98A3" w14:textId="77777777" w:rsidR="00D55C0B" w:rsidRPr="002577C4" w:rsidRDefault="00D55C0B" w:rsidP="003B3079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erformance</w:t>
            </w:r>
          </w:p>
        </w:tc>
      </w:tr>
      <w:tr w:rsidR="00D55C0B" w:rsidRPr="002577C4" w14:paraId="25C89B7C" w14:textId="77777777" w:rsidTr="00F10D15">
        <w:tc>
          <w:tcPr>
            <w:tcW w:w="4361" w:type="dxa"/>
          </w:tcPr>
          <w:p w14:paraId="0C0EE970" w14:textId="77777777" w:rsidR="00D55C0B" w:rsidRPr="002577C4" w:rsidRDefault="00D55C0B" w:rsidP="003B3079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imulus</w:t>
            </w:r>
          </w:p>
        </w:tc>
        <w:tc>
          <w:tcPr>
            <w:tcW w:w="4711" w:type="dxa"/>
          </w:tcPr>
          <w:p w14:paraId="331E2044" w14:textId="7BEB03E1" w:rsidR="00D55C0B" w:rsidRPr="002577C4" w:rsidRDefault="009E4D3A" w:rsidP="003B3079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Create </w:t>
            </w:r>
            <w:r w:rsidR="00751C4F">
              <w:rPr>
                <w:sz w:val="22"/>
                <w:szCs w:val="24"/>
              </w:rPr>
              <w:t xml:space="preserve">a </w:t>
            </w:r>
            <w:r w:rsidR="002E2FEA">
              <w:rPr>
                <w:sz w:val="22"/>
                <w:szCs w:val="24"/>
              </w:rPr>
              <w:t>post</w:t>
            </w:r>
            <w:r w:rsidRPr="002577C4">
              <w:rPr>
                <w:sz w:val="22"/>
                <w:szCs w:val="24"/>
              </w:rPr>
              <w:t xml:space="preserve"> </w:t>
            </w:r>
            <w:r w:rsidR="004B5B7B" w:rsidRPr="002577C4">
              <w:rPr>
                <w:sz w:val="22"/>
                <w:szCs w:val="24"/>
              </w:rPr>
              <w:t>in the forum they join or manage</w:t>
            </w:r>
          </w:p>
        </w:tc>
      </w:tr>
      <w:tr w:rsidR="009E4D3A" w:rsidRPr="002577C4" w14:paraId="55FB2F8F" w14:textId="77777777" w:rsidTr="00F10D15">
        <w:tc>
          <w:tcPr>
            <w:tcW w:w="4361" w:type="dxa"/>
          </w:tcPr>
          <w:p w14:paraId="1C01A22A" w14:textId="77777777" w:rsidR="009E4D3A" w:rsidRPr="002577C4" w:rsidRDefault="009E4D3A" w:rsidP="009E4D3A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ource(s) of stimulus</w:t>
            </w:r>
          </w:p>
        </w:tc>
        <w:tc>
          <w:tcPr>
            <w:tcW w:w="4711" w:type="dxa"/>
          </w:tcPr>
          <w:p w14:paraId="05B6EEFE" w14:textId="7670363E" w:rsidR="009E4D3A" w:rsidRPr="002577C4" w:rsidRDefault="009E4D3A" w:rsidP="009E4D3A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udent or teacher, censor</w:t>
            </w:r>
          </w:p>
        </w:tc>
      </w:tr>
      <w:tr w:rsidR="009E4D3A" w:rsidRPr="002577C4" w14:paraId="21E8C0C7" w14:textId="77777777" w:rsidTr="00F10D15">
        <w:tc>
          <w:tcPr>
            <w:tcW w:w="4361" w:type="dxa"/>
          </w:tcPr>
          <w:p w14:paraId="205C5E03" w14:textId="77777777" w:rsidR="009E4D3A" w:rsidRPr="002577C4" w:rsidRDefault="009E4D3A" w:rsidP="009E4D3A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Artifacts</w:t>
            </w:r>
          </w:p>
        </w:tc>
        <w:tc>
          <w:tcPr>
            <w:tcW w:w="4711" w:type="dxa"/>
          </w:tcPr>
          <w:p w14:paraId="128F637F" w14:textId="1A026875" w:rsidR="009E4D3A" w:rsidRPr="002577C4" w:rsidRDefault="004B4E2E" w:rsidP="009E4D3A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</w:t>
            </w:r>
          </w:p>
        </w:tc>
      </w:tr>
      <w:tr w:rsidR="009E4D3A" w:rsidRPr="002577C4" w14:paraId="4E019724" w14:textId="77777777" w:rsidTr="00F10D15">
        <w:tc>
          <w:tcPr>
            <w:tcW w:w="4361" w:type="dxa"/>
          </w:tcPr>
          <w:p w14:paraId="79384A43" w14:textId="77777777" w:rsidR="009E4D3A" w:rsidRPr="002577C4" w:rsidRDefault="009E4D3A" w:rsidP="009E4D3A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nvironment</w:t>
            </w:r>
          </w:p>
        </w:tc>
        <w:tc>
          <w:tcPr>
            <w:tcW w:w="4711" w:type="dxa"/>
          </w:tcPr>
          <w:p w14:paraId="7F85E07A" w14:textId="7A9690DC" w:rsidR="009E4D3A" w:rsidRPr="002577C4" w:rsidRDefault="004B4E2E" w:rsidP="009E4D3A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Normal operating system</w:t>
            </w:r>
          </w:p>
        </w:tc>
      </w:tr>
      <w:tr w:rsidR="009E4D3A" w:rsidRPr="002577C4" w14:paraId="476DF111" w14:textId="77777777" w:rsidTr="00F10D15">
        <w:tc>
          <w:tcPr>
            <w:tcW w:w="4361" w:type="dxa"/>
          </w:tcPr>
          <w:p w14:paraId="2E100C6E" w14:textId="77777777" w:rsidR="009E4D3A" w:rsidRPr="002577C4" w:rsidRDefault="009E4D3A" w:rsidP="009E4D3A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 response</w:t>
            </w:r>
          </w:p>
        </w:tc>
        <w:tc>
          <w:tcPr>
            <w:tcW w:w="4711" w:type="dxa"/>
          </w:tcPr>
          <w:p w14:paraId="38B9B553" w14:textId="743119BD" w:rsidR="009E4D3A" w:rsidRPr="002577C4" w:rsidRDefault="004B4E2E" w:rsidP="009E4D3A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Another user receives notify from </w:t>
            </w:r>
            <w:r w:rsidR="002E2FEA">
              <w:rPr>
                <w:sz w:val="22"/>
                <w:szCs w:val="24"/>
              </w:rPr>
              <w:t xml:space="preserve">a </w:t>
            </w:r>
            <w:r w:rsidRPr="002577C4">
              <w:rPr>
                <w:sz w:val="22"/>
                <w:szCs w:val="24"/>
              </w:rPr>
              <w:t>new post</w:t>
            </w:r>
          </w:p>
        </w:tc>
      </w:tr>
      <w:tr w:rsidR="009E4D3A" w:rsidRPr="002577C4" w14:paraId="361F7C68" w14:textId="77777777" w:rsidTr="00F10D15">
        <w:tc>
          <w:tcPr>
            <w:tcW w:w="4361" w:type="dxa"/>
          </w:tcPr>
          <w:p w14:paraId="5FC5F0B1" w14:textId="77777777" w:rsidR="009E4D3A" w:rsidRPr="002577C4" w:rsidRDefault="009E4D3A" w:rsidP="009E4D3A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Response measure(s)</w:t>
            </w:r>
          </w:p>
        </w:tc>
        <w:tc>
          <w:tcPr>
            <w:tcW w:w="4711" w:type="dxa"/>
          </w:tcPr>
          <w:p w14:paraId="47AF9622" w14:textId="4C2A3697" w:rsidR="009E4D3A" w:rsidRPr="002577C4" w:rsidRDefault="004B4E2E" w:rsidP="009E4D3A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</w:t>
            </w:r>
            <w:r w:rsidR="004B5B7B" w:rsidRPr="002577C4">
              <w:rPr>
                <w:sz w:val="22"/>
                <w:szCs w:val="24"/>
              </w:rPr>
              <w:t xml:space="preserve">n less </w:t>
            </w:r>
            <w:r w:rsidR="002E2FEA">
              <w:rPr>
                <w:sz w:val="22"/>
                <w:szCs w:val="24"/>
              </w:rPr>
              <w:t xml:space="preserve">than </w:t>
            </w:r>
            <w:r w:rsidR="004B5B7B" w:rsidRPr="002577C4">
              <w:rPr>
                <w:sz w:val="22"/>
                <w:szCs w:val="24"/>
              </w:rPr>
              <w:t>15 second</w:t>
            </w:r>
          </w:p>
        </w:tc>
      </w:tr>
    </w:tbl>
    <w:p w14:paraId="2EF99072" w14:textId="2A8ACA0F" w:rsidR="004B5B7B" w:rsidRPr="002577C4" w:rsidRDefault="004B5B7B" w:rsidP="004B5B7B">
      <w:pPr>
        <w:pStyle w:val="Heading2"/>
        <w:spacing w:before="1" w:line="276" w:lineRule="auto"/>
        <w:ind w:firstLine="0"/>
        <w:jc w:val="center"/>
        <w:rPr>
          <w:szCs w:val="22"/>
        </w:rPr>
      </w:pPr>
      <w:r w:rsidRPr="002577C4">
        <w:rPr>
          <w:sz w:val="18"/>
        </w:rPr>
        <w:br/>
      </w:r>
      <w:r w:rsidRPr="002577C4">
        <w:rPr>
          <w:szCs w:val="22"/>
        </w:rPr>
        <w:t xml:space="preserve">Table 4.3: Quality Attributes: </w:t>
      </w:r>
      <w:r w:rsidR="00E82252" w:rsidRPr="002577C4">
        <w:rPr>
          <w:szCs w:val="22"/>
        </w:rPr>
        <w:t>Security</w:t>
      </w: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61"/>
        <w:gridCol w:w="4711"/>
      </w:tblGrid>
      <w:tr w:rsidR="004B5B7B" w:rsidRPr="002577C4" w14:paraId="1A2771A3" w14:textId="77777777" w:rsidTr="00122740">
        <w:tc>
          <w:tcPr>
            <w:tcW w:w="4361" w:type="dxa"/>
          </w:tcPr>
          <w:p w14:paraId="37272EFF" w14:textId="77777777" w:rsidR="004B5B7B" w:rsidRPr="002577C4" w:rsidRDefault="004B5B7B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D</w:t>
            </w:r>
          </w:p>
        </w:tc>
        <w:tc>
          <w:tcPr>
            <w:tcW w:w="4711" w:type="dxa"/>
          </w:tcPr>
          <w:p w14:paraId="7542AE59" w14:textId="1264C774" w:rsidR="004B5B7B" w:rsidRPr="002577C4" w:rsidRDefault="004B5B7B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A0</w:t>
            </w:r>
            <w:r w:rsidR="00C932BA" w:rsidRPr="002577C4">
              <w:rPr>
                <w:sz w:val="22"/>
                <w:szCs w:val="24"/>
              </w:rPr>
              <w:t>3</w:t>
            </w:r>
          </w:p>
        </w:tc>
      </w:tr>
      <w:tr w:rsidR="004B5B7B" w:rsidRPr="002577C4" w14:paraId="5FA489A2" w14:textId="77777777" w:rsidTr="00122740">
        <w:tc>
          <w:tcPr>
            <w:tcW w:w="4361" w:type="dxa"/>
          </w:tcPr>
          <w:p w14:paraId="763F43DE" w14:textId="77777777" w:rsidR="004B5B7B" w:rsidRPr="002577C4" w:rsidRDefault="004B5B7B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uality Attributes</w:t>
            </w:r>
          </w:p>
        </w:tc>
        <w:tc>
          <w:tcPr>
            <w:tcW w:w="4711" w:type="dxa"/>
          </w:tcPr>
          <w:p w14:paraId="741B8AB0" w14:textId="006401B4" w:rsidR="004B5B7B" w:rsidRPr="002577C4" w:rsidRDefault="004B4E2E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ecurity</w:t>
            </w:r>
          </w:p>
        </w:tc>
      </w:tr>
      <w:tr w:rsidR="004B5B7B" w:rsidRPr="002577C4" w14:paraId="65D1A478" w14:textId="77777777" w:rsidTr="00122740">
        <w:tc>
          <w:tcPr>
            <w:tcW w:w="4361" w:type="dxa"/>
          </w:tcPr>
          <w:p w14:paraId="4640E3E4" w14:textId="77777777" w:rsidR="004B5B7B" w:rsidRPr="002577C4" w:rsidRDefault="004B5B7B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imulus</w:t>
            </w:r>
          </w:p>
        </w:tc>
        <w:tc>
          <w:tcPr>
            <w:tcW w:w="4711" w:type="dxa"/>
          </w:tcPr>
          <w:p w14:paraId="42738C14" w14:textId="2ABED24A" w:rsidR="004B5B7B" w:rsidRPr="002577C4" w:rsidRDefault="004B4E2E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Using website application </w:t>
            </w:r>
          </w:p>
        </w:tc>
      </w:tr>
      <w:tr w:rsidR="004B5B7B" w:rsidRPr="002577C4" w14:paraId="55D6501D" w14:textId="77777777" w:rsidTr="00122740">
        <w:tc>
          <w:tcPr>
            <w:tcW w:w="4361" w:type="dxa"/>
          </w:tcPr>
          <w:p w14:paraId="369F7B31" w14:textId="77777777" w:rsidR="004B5B7B" w:rsidRPr="002577C4" w:rsidRDefault="004B5B7B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ource(s) of stimulus</w:t>
            </w:r>
          </w:p>
        </w:tc>
        <w:tc>
          <w:tcPr>
            <w:tcW w:w="4711" w:type="dxa"/>
          </w:tcPr>
          <w:p w14:paraId="1F45DA59" w14:textId="77777777" w:rsidR="004B5B7B" w:rsidRPr="002577C4" w:rsidRDefault="004B5B7B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udent or teacher, censor</w:t>
            </w:r>
          </w:p>
        </w:tc>
      </w:tr>
      <w:tr w:rsidR="004B5B7B" w:rsidRPr="002577C4" w14:paraId="5F7C0597" w14:textId="77777777" w:rsidTr="00122740">
        <w:tc>
          <w:tcPr>
            <w:tcW w:w="4361" w:type="dxa"/>
          </w:tcPr>
          <w:p w14:paraId="19CC42D4" w14:textId="77777777" w:rsidR="004B5B7B" w:rsidRPr="002577C4" w:rsidRDefault="004B5B7B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Artifacts</w:t>
            </w:r>
          </w:p>
        </w:tc>
        <w:tc>
          <w:tcPr>
            <w:tcW w:w="4711" w:type="dxa"/>
          </w:tcPr>
          <w:p w14:paraId="4C2C6DC5" w14:textId="0482189E" w:rsidR="004B5B7B" w:rsidRPr="002577C4" w:rsidRDefault="004B4E2E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Information in </w:t>
            </w:r>
            <w:r w:rsidR="00E82252" w:rsidRPr="002577C4">
              <w:rPr>
                <w:sz w:val="22"/>
                <w:szCs w:val="24"/>
              </w:rPr>
              <w:t>s</w:t>
            </w:r>
            <w:r w:rsidRPr="002577C4">
              <w:rPr>
                <w:sz w:val="22"/>
                <w:szCs w:val="24"/>
              </w:rPr>
              <w:t>ystem</w:t>
            </w:r>
          </w:p>
        </w:tc>
      </w:tr>
      <w:tr w:rsidR="004B5B7B" w:rsidRPr="002577C4" w14:paraId="6FD97951" w14:textId="77777777" w:rsidTr="00122740">
        <w:tc>
          <w:tcPr>
            <w:tcW w:w="4361" w:type="dxa"/>
          </w:tcPr>
          <w:p w14:paraId="33EF68B1" w14:textId="77777777" w:rsidR="004B5B7B" w:rsidRPr="002577C4" w:rsidRDefault="004B5B7B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nvironment</w:t>
            </w:r>
          </w:p>
        </w:tc>
        <w:tc>
          <w:tcPr>
            <w:tcW w:w="4711" w:type="dxa"/>
          </w:tcPr>
          <w:p w14:paraId="02902B4A" w14:textId="7B6FB815" w:rsidR="004B5B7B" w:rsidRPr="002577C4" w:rsidRDefault="004B4E2E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Normal operating system</w:t>
            </w:r>
          </w:p>
        </w:tc>
      </w:tr>
      <w:tr w:rsidR="004B5B7B" w:rsidRPr="002577C4" w14:paraId="48815DE2" w14:textId="77777777" w:rsidTr="00122740">
        <w:tc>
          <w:tcPr>
            <w:tcW w:w="4361" w:type="dxa"/>
          </w:tcPr>
          <w:p w14:paraId="0510048E" w14:textId="77777777" w:rsidR="004B5B7B" w:rsidRPr="002577C4" w:rsidRDefault="004B5B7B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 response</w:t>
            </w:r>
          </w:p>
        </w:tc>
        <w:tc>
          <w:tcPr>
            <w:tcW w:w="4711" w:type="dxa"/>
          </w:tcPr>
          <w:p w14:paraId="528B63D2" w14:textId="2618DD8B" w:rsidR="004B5B7B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Require user to login</w:t>
            </w:r>
          </w:p>
        </w:tc>
      </w:tr>
      <w:tr w:rsidR="004B5B7B" w:rsidRPr="002577C4" w14:paraId="259B396A" w14:textId="77777777" w:rsidTr="00122740">
        <w:tc>
          <w:tcPr>
            <w:tcW w:w="4361" w:type="dxa"/>
          </w:tcPr>
          <w:p w14:paraId="25FB84D7" w14:textId="77777777" w:rsidR="004B5B7B" w:rsidRPr="002577C4" w:rsidRDefault="004B5B7B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Response measure(s)</w:t>
            </w:r>
          </w:p>
        </w:tc>
        <w:tc>
          <w:tcPr>
            <w:tcW w:w="4711" w:type="dxa"/>
          </w:tcPr>
          <w:p w14:paraId="3D23E880" w14:textId="7DA1C564" w:rsidR="004B5B7B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Prevent access to the website without </w:t>
            </w:r>
            <w:r w:rsidR="002E2FEA">
              <w:rPr>
                <w:sz w:val="22"/>
                <w:szCs w:val="24"/>
              </w:rPr>
              <w:t xml:space="preserve">a </w:t>
            </w:r>
            <w:r w:rsidRPr="002577C4">
              <w:rPr>
                <w:sz w:val="22"/>
                <w:szCs w:val="24"/>
              </w:rPr>
              <w:t>login</w:t>
            </w:r>
          </w:p>
        </w:tc>
      </w:tr>
    </w:tbl>
    <w:p w14:paraId="1471FB6E" w14:textId="176A0A6B" w:rsidR="00E82252" w:rsidRPr="002577C4" w:rsidRDefault="00E82252" w:rsidP="00E82252">
      <w:pPr>
        <w:pStyle w:val="Heading2"/>
        <w:spacing w:before="1" w:line="276" w:lineRule="auto"/>
        <w:ind w:firstLine="0"/>
        <w:jc w:val="center"/>
        <w:rPr>
          <w:szCs w:val="22"/>
        </w:rPr>
      </w:pPr>
      <w:r w:rsidRPr="002577C4">
        <w:rPr>
          <w:sz w:val="18"/>
        </w:rPr>
        <w:br/>
      </w:r>
      <w:r w:rsidRPr="002577C4">
        <w:rPr>
          <w:szCs w:val="22"/>
        </w:rPr>
        <w:t>Table 4.4: Quality Attributes: Security</w:t>
      </w: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61"/>
        <w:gridCol w:w="4711"/>
      </w:tblGrid>
      <w:tr w:rsidR="00E82252" w:rsidRPr="002577C4" w14:paraId="52B2F0C7" w14:textId="77777777" w:rsidTr="00122740">
        <w:tc>
          <w:tcPr>
            <w:tcW w:w="4361" w:type="dxa"/>
          </w:tcPr>
          <w:p w14:paraId="73C75D16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D</w:t>
            </w:r>
          </w:p>
        </w:tc>
        <w:tc>
          <w:tcPr>
            <w:tcW w:w="4711" w:type="dxa"/>
          </w:tcPr>
          <w:p w14:paraId="424B02B0" w14:textId="5CB9CF9C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A04</w:t>
            </w:r>
          </w:p>
        </w:tc>
      </w:tr>
      <w:tr w:rsidR="00E82252" w:rsidRPr="002577C4" w14:paraId="7F37EE5F" w14:textId="77777777" w:rsidTr="00122740">
        <w:tc>
          <w:tcPr>
            <w:tcW w:w="4361" w:type="dxa"/>
          </w:tcPr>
          <w:p w14:paraId="35CBF024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uality Attributes</w:t>
            </w:r>
          </w:p>
        </w:tc>
        <w:tc>
          <w:tcPr>
            <w:tcW w:w="4711" w:type="dxa"/>
          </w:tcPr>
          <w:p w14:paraId="6BC8537E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ecurity</w:t>
            </w:r>
          </w:p>
        </w:tc>
      </w:tr>
      <w:tr w:rsidR="00E82252" w:rsidRPr="002577C4" w14:paraId="24866060" w14:textId="77777777" w:rsidTr="00122740">
        <w:tc>
          <w:tcPr>
            <w:tcW w:w="4361" w:type="dxa"/>
          </w:tcPr>
          <w:p w14:paraId="1FC0BE68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lastRenderedPageBreak/>
              <w:t>Stimulus</w:t>
            </w:r>
          </w:p>
        </w:tc>
        <w:tc>
          <w:tcPr>
            <w:tcW w:w="4711" w:type="dxa"/>
          </w:tcPr>
          <w:p w14:paraId="4055540D" w14:textId="789EC689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Using function delete posts that aren’t theirs, remove members from </w:t>
            </w:r>
            <w:r w:rsidR="002E2FEA">
              <w:rPr>
                <w:sz w:val="22"/>
                <w:szCs w:val="24"/>
              </w:rPr>
              <w:t xml:space="preserve">the </w:t>
            </w:r>
            <w:r w:rsidRPr="002577C4">
              <w:rPr>
                <w:sz w:val="22"/>
                <w:szCs w:val="24"/>
              </w:rPr>
              <w:t>forum</w:t>
            </w:r>
          </w:p>
        </w:tc>
      </w:tr>
      <w:tr w:rsidR="00E82252" w:rsidRPr="002577C4" w14:paraId="5A536932" w14:textId="77777777" w:rsidTr="00122740">
        <w:tc>
          <w:tcPr>
            <w:tcW w:w="4361" w:type="dxa"/>
          </w:tcPr>
          <w:p w14:paraId="522BFAB2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ource(s) of stimulus</w:t>
            </w:r>
          </w:p>
        </w:tc>
        <w:tc>
          <w:tcPr>
            <w:tcW w:w="4711" w:type="dxa"/>
          </w:tcPr>
          <w:p w14:paraId="7C3D64DD" w14:textId="34F75BA2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udent or teacher</w:t>
            </w:r>
          </w:p>
        </w:tc>
      </w:tr>
      <w:tr w:rsidR="00E82252" w:rsidRPr="002577C4" w14:paraId="5996B0CA" w14:textId="77777777" w:rsidTr="00122740">
        <w:tc>
          <w:tcPr>
            <w:tcW w:w="4361" w:type="dxa"/>
          </w:tcPr>
          <w:p w14:paraId="4CF78731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Artifacts</w:t>
            </w:r>
          </w:p>
        </w:tc>
        <w:tc>
          <w:tcPr>
            <w:tcW w:w="4711" w:type="dxa"/>
          </w:tcPr>
          <w:p w14:paraId="4F0A4F72" w14:textId="501A6876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</w:t>
            </w:r>
          </w:p>
        </w:tc>
      </w:tr>
      <w:tr w:rsidR="00E82252" w:rsidRPr="002577C4" w14:paraId="0C48F636" w14:textId="77777777" w:rsidTr="00122740">
        <w:tc>
          <w:tcPr>
            <w:tcW w:w="4361" w:type="dxa"/>
          </w:tcPr>
          <w:p w14:paraId="05091033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nvironment</w:t>
            </w:r>
          </w:p>
        </w:tc>
        <w:tc>
          <w:tcPr>
            <w:tcW w:w="4711" w:type="dxa"/>
          </w:tcPr>
          <w:p w14:paraId="47BF2DB3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Normal operating system</w:t>
            </w:r>
          </w:p>
        </w:tc>
      </w:tr>
      <w:tr w:rsidR="00E82252" w:rsidRPr="002577C4" w14:paraId="2CDC4E8F" w14:textId="77777777" w:rsidTr="00122740">
        <w:tc>
          <w:tcPr>
            <w:tcW w:w="4361" w:type="dxa"/>
          </w:tcPr>
          <w:p w14:paraId="661A2259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 response</w:t>
            </w:r>
          </w:p>
        </w:tc>
        <w:tc>
          <w:tcPr>
            <w:tcW w:w="4711" w:type="dxa"/>
          </w:tcPr>
          <w:p w14:paraId="13A49B08" w14:textId="017DC21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Do not expose those functions to the user</w:t>
            </w:r>
          </w:p>
        </w:tc>
      </w:tr>
      <w:tr w:rsidR="00E82252" w:rsidRPr="002577C4" w14:paraId="2C1E1AA5" w14:textId="77777777" w:rsidTr="00122740">
        <w:tc>
          <w:tcPr>
            <w:tcW w:w="4361" w:type="dxa"/>
          </w:tcPr>
          <w:p w14:paraId="1ABE96D3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Response measure(s)</w:t>
            </w:r>
          </w:p>
        </w:tc>
        <w:tc>
          <w:tcPr>
            <w:tcW w:w="4711" w:type="dxa"/>
          </w:tcPr>
          <w:p w14:paraId="1CACCC16" w14:textId="0C34171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Requires censor users to be able to use that function</w:t>
            </w:r>
          </w:p>
        </w:tc>
      </w:tr>
    </w:tbl>
    <w:p w14:paraId="5404FE06" w14:textId="416A9675" w:rsidR="00617DDE" w:rsidRPr="002577C4" w:rsidRDefault="00617DDE" w:rsidP="00617DDE">
      <w:pPr>
        <w:pStyle w:val="Heading2"/>
        <w:spacing w:before="1" w:line="276" w:lineRule="auto"/>
        <w:ind w:firstLine="0"/>
        <w:jc w:val="center"/>
        <w:rPr>
          <w:szCs w:val="22"/>
        </w:rPr>
      </w:pPr>
      <w:r w:rsidRPr="002577C4">
        <w:rPr>
          <w:sz w:val="18"/>
        </w:rPr>
        <w:br/>
      </w:r>
      <w:r w:rsidRPr="002577C4">
        <w:rPr>
          <w:szCs w:val="22"/>
        </w:rPr>
        <w:t>Table 4.5: Quality Attributes: Security</w:t>
      </w: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61"/>
        <w:gridCol w:w="4711"/>
      </w:tblGrid>
      <w:tr w:rsidR="00617DDE" w:rsidRPr="002577C4" w14:paraId="7B0C6643" w14:textId="77777777" w:rsidTr="00617DDE">
        <w:tc>
          <w:tcPr>
            <w:tcW w:w="4361" w:type="dxa"/>
          </w:tcPr>
          <w:p w14:paraId="5E921E5E" w14:textId="77777777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D</w:t>
            </w:r>
          </w:p>
        </w:tc>
        <w:tc>
          <w:tcPr>
            <w:tcW w:w="4711" w:type="dxa"/>
          </w:tcPr>
          <w:p w14:paraId="26A3F576" w14:textId="6BEFE63D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A05</w:t>
            </w:r>
          </w:p>
        </w:tc>
      </w:tr>
      <w:tr w:rsidR="00617DDE" w:rsidRPr="002577C4" w14:paraId="6D330418" w14:textId="77777777" w:rsidTr="00617DDE">
        <w:tc>
          <w:tcPr>
            <w:tcW w:w="4361" w:type="dxa"/>
          </w:tcPr>
          <w:p w14:paraId="25BC1399" w14:textId="472885DC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uality Attributes</w:t>
            </w:r>
          </w:p>
        </w:tc>
        <w:tc>
          <w:tcPr>
            <w:tcW w:w="4711" w:type="dxa"/>
          </w:tcPr>
          <w:p w14:paraId="3B48A6C7" w14:textId="4A2CF7A7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ecurity</w:t>
            </w:r>
          </w:p>
        </w:tc>
      </w:tr>
      <w:tr w:rsidR="00617DDE" w:rsidRPr="002577C4" w14:paraId="4445391A" w14:textId="77777777" w:rsidTr="00617DDE">
        <w:tc>
          <w:tcPr>
            <w:tcW w:w="4361" w:type="dxa"/>
          </w:tcPr>
          <w:p w14:paraId="59310AD2" w14:textId="4F2AA324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imulus</w:t>
            </w:r>
          </w:p>
        </w:tc>
        <w:tc>
          <w:tcPr>
            <w:tcW w:w="4711" w:type="dxa"/>
          </w:tcPr>
          <w:p w14:paraId="49790F1A" w14:textId="65DB49C8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Create new account</w:t>
            </w:r>
          </w:p>
        </w:tc>
      </w:tr>
      <w:tr w:rsidR="00617DDE" w:rsidRPr="002577C4" w14:paraId="451BC17A" w14:textId="77777777" w:rsidTr="00617DDE">
        <w:tc>
          <w:tcPr>
            <w:tcW w:w="4361" w:type="dxa"/>
          </w:tcPr>
          <w:p w14:paraId="2EAC806D" w14:textId="2E5DC199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ource(s) of stimulus</w:t>
            </w:r>
          </w:p>
        </w:tc>
        <w:tc>
          <w:tcPr>
            <w:tcW w:w="4711" w:type="dxa"/>
          </w:tcPr>
          <w:p w14:paraId="2AC7913E" w14:textId="61953960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Admin</w:t>
            </w:r>
          </w:p>
        </w:tc>
      </w:tr>
      <w:tr w:rsidR="00617DDE" w:rsidRPr="002577C4" w14:paraId="1BBD8F6F" w14:textId="77777777" w:rsidTr="00617DDE">
        <w:tc>
          <w:tcPr>
            <w:tcW w:w="4361" w:type="dxa"/>
          </w:tcPr>
          <w:p w14:paraId="54DA49E0" w14:textId="50D1B887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Artifacts</w:t>
            </w:r>
          </w:p>
        </w:tc>
        <w:tc>
          <w:tcPr>
            <w:tcW w:w="4711" w:type="dxa"/>
          </w:tcPr>
          <w:p w14:paraId="5550E712" w14:textId="73A9095F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</w:t>
            </w:r>
          </w:p>
        </w:tc>
      </w:tr>
      <w:tr w:rsidR="00617DDE" w:rsidRPr="002577C4" w14:paraId="79C7E994" w14:textId="77777777" w:rsidTr="00617DDE">
        <w:tc>
          <w:tcPr>
            <w:tcW w:w="4361" w:type="dxa"/>
          </w:tcPr>
          <w:p w14:paraId="52344C65" w14:textId="4DF3C206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nvironment</w:t>
            </w:r>
          </w:p>
        </w:tc>
        <w:tc>
          <w:tcPr>
            <w:tcW w:w="4711" w:type="dxa"/>
          </w:tcPr>
          <w:p w14:paraId="3B63ABF0" w14:textId="6471293C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n runtime</w:t>
            </w:r>
          </w:p>
        </w:tc>
      </w:tr>
      <w:tr w:rsidR="00617DDE" w:rsidRPr="002577C4" w14:paraId="78BC724C" w14:textId="77777777" w:rsidTr="00617DDE">
        <w:tc>
          <w:tcPr>
            <w:tcW w:w="4361" w:type="dxa"/>
          </w:tcPr>
          <w:p w14:paraId="0558D957" w14:textId="3027DEDC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 response</w:t>
            </w:r>
          </w:p>
        </w:tc>
        <w:tc>
          <w:tcPr>
            <w:tcW w:w="4711" w:type="dxa"/>
          </w:tcPr>
          <w:p w14:paraId="3C969AC6" w14:textId="280565A5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ncrypt password</w:t>
            </w:r>
          </w:p>
        </w:tc>
      </w:tr>
      <w:tr w:rsidR="00617DDE" w:rsidRPr="002577C4" w14:paraId="720C7B97" w14:textId="77777777" w:rsidTr="00617DDE">
        <w:tc>
          <w:tcPr>
            <w:tcW w:w="4361" w:type="dxa"/>
          </w:tcPr>
          <w:p w14:paraId="7079BBAD" w14:textId="493D9A35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Response measure(s)</w:t>
            </w:r>
          </w:p>
        </w:tc>
        <w:tc>
          <w:tcPr>
            <w:tcW w:w="4711" w:type="dxa"/>
          </w:tcPr>
          <w:p w14:paraId="0921D59C" w14:textId="247F95BE" w:rsidR="00617DDE" w:rsidRPr="002577C4" w:rsidRDefault="00617DDE" w:rsidP="00617DD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Encrypted security before being saved to </w:t>
            </w:r>
            <w:r w:rsidR="002E2FEA">
              <w:rPr>
                <w:sz w:val="22"/>
                <w:szCs w:val="24"/>
              </w:rPr>
              <w:t xml:space="preserve">the </w:t>
            </w:r>
            <w:r w:rsidRPr="002577C4">
              <w:rPr>
                <w:sz w:val="22"/>
                <w:szCs w:val="24"/>
              </w:rPr>
              <w:t>database</w:t>
            </w:r>
          </w:p>
        </w:tc>
      </w:tr>
    </w:tbl>
    <w:p w14:paraId="72216659" w14:textId="6420A91F" w:rsidR="00E82252" w:rsidRPr="002577C4" w:rsidRDefault="00E82252" w:rsidP="00E82252">
      <w:pPr>
        <w:pStyle w:val="Heading2"/>
        <w:spacing w:before="1" w:line="276" w:lineRule="auto"/>
        <w:ind w:firstLine="0"/>
        <w:jc w:val="center"/>
        <w:rPr>
          <w:szCs w:val="22"/>
        </w:rPr>
      </w:pPr>
      <w:r w:rsidRPr="002577C4">
        <w:rPr>
          <w:sz w:val="18"/>
        </w:rPr>
        <w:br/>
      </w:r>
      <w:r w:rsidRPr="002577C4">
        <w:rPr>
          <w:szCs w:val="22"/>
        </w:rPr>
        <w:t>Table 4.</w:t>
      </w:r>
      <w:r w:rsidR="00617DDE" w:rsidRPr="002577C4">
        <w:rPr>
          <w:szCs w:val="22"/>
        </w:rPr>
        <w:t>6</w:t>
      </w:r>
      <w:r w:rsidRPr="002577C4">
        <w:rPr>
          <w:szCs w:val="22"/>
        </w:rPr>
        <w:t>: Quality Attributes: Modifiability</w:t>
      </w: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61"/>
        <w:gridCol w:w="4711"/>
      </w:tblGrid>
      <w:tr w:rsidR="00E82252" w:rsidRPr="002577C4" w14:paraId="3134BB87" w14:textId="77777777" w:rsidTr="00122740">
        <w:tc>
          <w:tcPr>
            <w:tcW w:w="4361" w:type="dxa"/>
          </w:tcPr>
          <w:p w14:paraId="06605ACC" w14:textId="77777777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D</w:t>
            </w:r>
          </w:p>
        </w:tc>
        <w:tc>
          <w:tcPr>
            <w:tcW w:w="4711" w:type="dxa"/>
          </w:tcPr>
          <w:p w14:paraId="3987FE54" w14:textId="2E23B416" w:rsidR="00E82252" w:rsidRPr="002577C4" w:rsidRDefault="00E82252" w:rsidP="00122740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A0</w:t>
            </w:r>
            <w:r w:rsidR="00617DDE" w:rsidRPr="002577C4">
              <w:rPr>
                <w:sz w:val="22"/>
                <w:szCs w:val="24"/>
              </w:rPr>
              <w:t>6</w:t>
            </w:r>
          </w:p>
        </w:tc>
      </w:tr>
      <w:tr w:rsidR="00156228" w:rsidRPr="002577C4" w14:paraId="6F3E815E" w14:textId="77777777" w:rsidTr="00122740">
        <w:tc>
          <w:tcPr>
            <w:tcW w:w="4361" w:type="dxa"/>
          </w:tcPr>
          <w:p w14:paraId="4F0AE9CE" w14:textId="6B3C1A80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uality Attributes</w:t>
            </w:r>
          </w:p>
        </w:tc>
        <w:tc>
          <w:tcPr>
            <w:tcW w:w="4711" w:type="dxa"/>
          </w:tcPr>
          <w:p w14:paraId="70B873C7" w14:textId="31A20713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Modifiability</w:t>
            </w:r>
          </w:p>
        </w:tc>
      </w:tr>
      <w:tr w:rsidR="00156228" w:rsidRPr="002577C4" w14:paraId="2A4ADB8E" w14:textId="77777777" w:rsidTr="00122740">
        <w:tc>
          <w:tcPr>
            <w:tcW w:w="4361" w:type="dxa"/>
          </w:tcPr>
          <w:p w14:paraId="4BF5D887" w14:textId="11139D15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imulus</w:t>
            </w:r>
          </w:p>
        </w:tc>
        <w:tc>
          <w:tcPr>
            <w:tcW w:w="4711" w:type="dxa"/>
          </w:tcPr>
          <w:p w14:paraId="318083BE" w14:textId="526E9F6D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Develop additional features for a small social network</w:t>
            </w:r>
          </w:p>
        </w:tc>
      </w:tr>
      <w:tr w:rsidR="00156228" w:rsidRPr="002577C4" w14:paraId="578F9E30" w14:textId="77777777" w:rsidTr="00122740">
        <w:tc>
          <w:tcPr>
            <w:tcW w:w="4361" w:type="dxa"/>
          </w:tcPr>
          <w:p w14:paraId="14D58DA9" w14:textId="4EFB03D7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ource(s) of stimulus</w:t>
            </w:r>
          </w:p>
        </w:tc>
        <w:tc>
          <w:tcPr>
            <w:tcW w:w="4711" w:type="dxa"/>
          </w:tcPr>
          <w:p w14:paraId="5FA85346" w14:textId="3F9E7857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A product manager</w:t>
            </w:r>
          </w:p>
        </w:tc>
      </w:tr>
      <w:tr w:rsidR="00156228" w:rsidRPr="002577C4" w14:paraId="727D1153" w14:textId="77777777" w:rsidTr="00122740">
        <w:tc>
          <w:tcPr>
            <w:tcW w:w="4361" w:type="dxa"/>
          </w:tcPr>
          <w:p w14:paraId="3BB477A5" w14:textId="458652B9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Artifacts</w:t>
            </w:r>
          </w:p>
        </w:tc>
        <w:tc>
          <w:tcPr>
            <w:tcW w:w="4711" w:type="dxa"/>
          </w:tcPr>
          <w:p w14:paraId="155ED77A" w14:textId="6EBDDA19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he next version</w:t>
            </w:r>
          </w:p>
        </w:tc>
      </w:tr>
      <w:tr w:rsidR="00156228" w:rsidRPr="002577C4" w14:paraId="35D20EA7" w14:textId="77777777" w:rsidTr="00122740">
        <w:tc>
          <w:tcPr>
            <w:tcW w:w="4361" w:type="dxa"/>
          </w:tcPr>
          <w:p w14:paraId="430E8B39" w14:textId="2B33C130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nvironment</w:t>
            </w:r>
          </w:p>
        </w:tc>
        <w:tc>
          <w:tcPr>
            <w:tcW w:w="4711" w:type="dxa"/>
          </w:tcPr>
          <w:p w14:paraId="1FFFDD1B" w14:textId="090775A7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he system</w:t>
            </w:r>
          </w:p>
        </w:tc>
      </w:tr>
      <w:tr w:rsidR="00156228" w:rsidRPr="002577C4" w14:paraId="52420E43" w14:textId="77777777" w:rsidTr="00122740">
        <w:tc>
          <w:tcPr>
            <w:tcW w:w="4361" w:type="dxa"/>
          </w:tcPr>
          <w:p w14:paraId="5688FF33" w14:textId="7511C6F0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 response</w:t>
            </w:r>
          </w:p>
        </w:tc>
        <w:tc>
          <w:tcPr>
            <w:tcW w:w="4711" w:type="dxa"/>
          </w:tcPr>
          <w:p w14:paraId="60B31BE5" w14:textId="02F19341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Allows for an expansion</w:t>
            </w:r>
          </w:p>
        </w:tc>
      </w:tr>
      <w:tr w:rsidR="00156228" w:rsidRPr="002577C4" w14:paraId="6BE1F480" w14:textId="77777777" w:rsidTr="00122740">
        <w:tc>
          <w:tcPr>
            <w:tcW w:w="4361" w:type="dxa"/>
          </w:tcPr>
          <w:p w14:paraId="4B29F3A9" w14:textId="1CC660D1" w:rsidR="00156228" w:rsidRPr="002577C4" w:rsidRDefault="00156228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Response measure(s)</w:t>
            </w:r>
          </w:p>
        </w:tc>
        <w:tc>
          <w:tcPr>
            <w:tcW w:w="4711" w:type="dxa"/>
          </w:tcPr>
          <w:p w14:paraId="237573A3" w14:textId="7BD24B3E" w:rsidR="00156228" w:rsidRPr="002577C4" w:rsidRDefault="00B7573B" w:rsidP="00156228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4-person</w:t>
            </w:r>
            <w:r w:rsidR="00156228" w:rsidRPr="002577C4">
              <w:rPr>
                <w:sz w:val="22"/>
                <w:szCs w:val="24"/>
              </w:rPr>
              <w:t xml:space="preserve"> months of effort without affecting existing functions</w:t>
            </w:r>
          </w:p>
        </w:tc>
      </w:tr>
    </w:tbl>
    <w:p w14:paraId="571C0168" w14:textId="28A6DA10" w:rsidR="005D1DF4" w:rsidRPr="002577C4" w:rsidRDefault="005D1DF4" w:rsidP="005D1DF4">
      <w:pPr>
        <w:pStyle w:val="Heading2"/>
        <w:spacing w:before="1" w:line="276" w:lineRule="auto"/>
        <w:ind w:firstLine="0"/>
        <w:jc w:val="center"/>
        <w:rPr>
          <w:szCs w:val="22"/>
        </w:rPr>
      </w:pPr>
      <w:r w:rsidRPr="002577C4">
        <w:rPr>
          <w:szCs w:val="22"/>
        </w:rPr>
        <w:br/>
        <w:t>Table 4.7: Quality Attributes: Correctness</w:t>
      </w:r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61"/>
        <w:gridCol w:w="4711"/>
      </w:tblGrid>
      <w:tr w:rsidR="005D1DF4" w:rsidRPr="002577C4" w14:paraId="2DD05F9E" w14:textId="77777777" w:rsidTr="00842726">
        <w:tc>
          <w:tcPr>
            <w:tcW w:w="4361" w:type="dxa"/>
          </w:tcPr>
          <w:p w14:paraId="686EE4AC" w14:textId="77777777" w:rsidR="005D1DF4" w:rsidRPr="002577C4" w:rsidRDefault="005D1DF4" w:rsidP="00842726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D</w:t>
            </w:r>
          </w:p>
        </w:tc>
        <w:tc>
          <w:tcPr>
            <w:tcW w:w="4711" w:type="dxa"/>
          </w:tcPr>
          <w:p w14:paraId="014777ED" w14:textId="746EC95F" w:rsidR="005D1DF4" w:rsidRPr="002577C4" w:rsidRDefault="005D1DF4" w:rsidP="00842726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A07</w:t>
            </w:r>
          </w:p>
        </w:tc>
      </w:tr>
      <w:tr w:rsidR="005D1DF4" w:rsidRPr="002577C4" w14:paraId="27394952" w14:textId="77777777" w:rsidTr="00842726">
        <w:tc>
          <w:tcPr>
            <w:tcW w:w="4361" w:type="dxa"/>
          </w:tcPr>
          <w:p w14:paraId="2DF103CC" w14:textId="3A238327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Quality Attributes</w:t>
            </w:r>
          </w:p>
        </w:tc>
        <w:tc>
          <w:tcPr>
            <w:tcW w:w="4711" w:type="dxa"/>
          </w:tcPr>
          <w:p w14:paraId="122B6E75" w14:textId="4E110F1C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Correctness</w:t>
            </w:r>
          </w:p>
        </w:tc>
      </w:tr>
      <w:tr w:rsidR="005D1DF4" w:rsidRPr="002577C4" w14:paraId="0293E4B5" w14:textId="77777777" w:rsidTr="00842726">
        <w:tc>
          <w:tcPr>
            <w:tcW w:w="4361" w:type="dxa"/>
          </w:tcPr>
          <w:p w14:paraId="5BBEA392" w14:textId="0E33541C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imulus</w:t>
            </w:r>
          </w:p>
        </w:tc>
        <w:tc>
          <w:tcPr>
            <w:tcW w:w="4711" w:type="dxa"/>
          </w:tcPr>
          <w:p w14:paraId="3B95F2E4" w14:textId="27A96D39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erforms operations with a post</w:t>
            </w:r>
          </w:p>
        </w:tc>
      </w:tr>
      <w:tr w:rsidR="005D1DF4" w:rsidRPr="002577C4" w14:paraId="79D1E90C" w14:textId="77777777" w:rsidTr="00842726">
        <w:tc>
          <w:tcPr>
            <w:tcW w:w="4361" w:type="dxa"/>
          </w:tcPr>
          <w:p w14:paraId="7EB998FD" w14:textId="282B18F8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ource(s) of stimulus</w:t>
            </w:r>
          </w:p>
        </w:tc>
        <w:tc>
          <w:tcPr>
            <w:tcW w:w="4711" w:type="dxa"/>
          </w:tcPr>
          <w:p w14:paraId="312F2CAE" w14:textId="2808B7C7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tudent, teacher, admin</w:t>
            </w:r>
          </w:p>
        </w:tc>
      </w:tr>
      <w:tr w:rsidR="005D1DF4" w:rsidRPr="002577C4" w14:paraId="6715B098" w14:textId="77777777" w:rsidTr="00842726">
        <w:tc>
          <w:tcPr>
            <w:tcW w:w="4361" w:type="dxa"/>
          </w:tcPr>
          <w:p w14:paraId="04E66966" w14:textId="34D0E340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Artifacts</w:t>
            </w:r>
          </w:p>
        </w:tc>
        <w:tc>
          <w:tcPr>
            <w:tcW w:w="4711" w:type="dxa"/>
          </w:tcPr>
          <w:p w14:paraId="1666213C" w14:textId="527718F6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Runtime</w:t>
            </w:r>
          </w:p>
        </w:tc>
      </w:tr>
      <w:tr w:rsidR="005D1DF4" w:rsidRPr="002577C4" w14:paraId="1BB00941" w14:textId="77777777" w:rsidTr="00842726">
        <w:tc>
          <w:tcPr>
            <w:tcW w:w="4361" w:type="dxa"/>
          </w:tcPr>
          <w:p w14:paraId="4624A118" w14:textId="6FFB67C5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nvironment</w:t>
            </w:r>
          </w:p>
        </w:tc>
        <w:tc>
          <w:tcPr>
            <w:tcW w:w="4711" w:type="dxa"/>
          </w:tcPr>
          <w:p w14:paraId="0644E273" w14:textId="28B593BB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he System</w:t>
            </w:r>
          </w:p>
        </w:tc>
      </w:tr>
      <w:tr w:rsidR="005D1DF4" w:rsidRPr="002577C4" w14:paraId="146B31DF" w14:textId="77777777" w:rsidTr="00842726">
        <w:tc>
          <w:tcPr>
            <w:tcW w:w="4361" w:type="dxa"/>
          </w:tcPr>
          <w:p w14:paraId="4B5FD449" w14:textId="383B2DE0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ystem response</w:t>
            </w:r>
          </w:p>
        </w:tc>
        <w:tc>
          <w:tcPr>
            <w:tcW w:w="4711" w:type="dxa"/>
          </w:tcPr>
          <w:p w14:paraId="365FCDE9" w14:textId="456147BC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Change the information post</w:t>
            </w:r>
          </w:p>
        </w:tc>
      </w:tr>
      <w:tr w:rsidR="005D1DF4" w:rsidRPr="002577C4" w14:paraId="024DBFBF" w14:textId="77777777" w:rsidTr="00842726">
        <w:tc>
          <w:tcPr>
            <w:tcW w:w="4361" w:type="dxa"/>
          </w:tcPr>
          <w:p w14:paraId="6F6503C3" w14:textId="536CA01A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Response measure(s)</w:t>
            </w:r>
          </w:p>
        </w:tc>
        <w:tc>
          <w:tcPr>
            <w:tcW w:w="4711" w:type="dxa"/>
          </w:tcPr>
          <w:p w14:paraId="114E422F" w14:textId="00581508" w:rsidR="005D1DF4" w:rsidRPr="002577C4" w:rsidRDefault="005D1DF4" w:rsidP="005D1DF4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he corresponding tour information will be updated correctly on the application.</w:t>
            </w:r>
          </w:p>
        </w:tc>
      </w:tr>
    </w:tbl>
    <w:p w14:paraId="2C531174" w14:textId="6A8ED3F9" w:rsidR="00F01FE5" w:rsidRPr="002577C4" w:rsidRDefault="003A4B17" w:rsidP="00B46A90">
      <w:pPr>
        <w:pStyle w:val="ListParagraph"/>
        <w:numPr>
          <w:ilvl w:val="0"/>
          <w:numId w:val="6"/>
        </w:numPr>
        <w:spacing w:line="276" w:lineRule="auto"/>
        <w:ind w:left="851" w:hanging="567"/>
        <w:outlineLvl w:val="2"/>
        <w:rPr>
          <w:b/>
          <w:sz w:val="24"/>
          <w:szCs w:val="28"/>
        </w:rPr>
      </w:pPr>
      <w:bookmarkStart w:id="55" w:name="_Toc81876456"/>
      <w:r w:rsidRPr="002577C4">
        <w:rPr>
          <w:b/>
          <w:sz w:val="24"/>
          <w:szCs w:val="28"/>
        </w:rPr>
        <w:t>Business goals</w:t>
      </w:r>
      <w:bookmarkEnd w:id="55"/>
    </w:p>
    <w:p w14:paraId="4FA4B47A" w14:textId="5FC287AC" w:rsidR="003A4B17" w:rsidRPr="002577C4" w:rsidRDefault="003A4B17" w:rsidP="000509A4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56" w:name="_Toc81874776"/>
      <w:bookmarkStart w:id="57" w:name="_Toc81875177"/>
      <w:bookmarkStart w:id="58" w:name="_Toc81875870"/>
      <w:bookmarkStart w:id="59" w:name="_Toc81876233"/>
      <w:bookmarkStart w:id="60" w:name="_Toc81876457"/>
      <w:r w:rsidRPr="002577C4">
        <w:rPr>
          <w:szCs w:val="22"/>
        </w:rPr>
        <w:t xml:space="preserve">Table </w:t>
      </w:r>
      <w:r w:rsidR="00D55C0B" w:rsidRPr="002577C4">
        <w:rPr>
          <w:szCs w:val="22"/>
        </w:rPr>
        <w:t>5</w:t>
      </w:r>
      <w:r w:rsidRPr="002577C4">
        <w:rPr>
          <w:szCs w:val="22"/>
        </w:rPr>
        <w:t xml:space="preserve">: </w:t>
      </w:r>
      <w:r w:rsidR="000509A4" w:rsidRPr="002577C4">
        <w:rPr>
          <w:szCs w:val="22"/>
        </w:rPr>
        <w:t>Business goals</w:t>
      </w:r>
      <w:bookmarkEnd w:id="56"/>
      <w:bookmarkEnd w:id="57"/>
      <w:bookmarkEnd w:id="58"/>
      <w:bookmarkEnd w:id="59"/>
      <w:bookmarkEnd w:id="60"/>
    </w:p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4361"/>
        <w:gridCol w:w="4711"/>
      </w:tblGrid>
      <w:tr w:rsidR="003A4B17" w:rsidRPr="002577C4" w14:paraId="4BCB74DB" w14:textId="77777777" w:rsidTr="00F10D15">
        <w:tc>
          <w:tcPr>
            <w:tcW w:w="4361" w:type="dxa"/>
          </w:tcPr>
          <w:p w14:paraId="0DB714A1" w14:textId="21EE9FD7" w:rsidR="003A4B17" w:rsidRPr="002577C4" w:rsidRDefault="003A4B17" w:rsidP="00F01FE5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Business</w:t>
            </w:r>
          </w:p>
        </w:tc>
        <w:tc>
          <w:tcPr>
            <w:tcW w:w="4711" w:type="dxa"/>
          </w:tcPr>
          <w:p w14:paraId="439F27ED" w14:textId="2A84DDB7" w:rsidR="003A4B17" w:rsidRPr="002577C4" w:rsidRDefault="003A4B17" w:rsidP="00F01FE5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Goals</w:t>
            </w:r>
          </w:p>
        </w:tc>
      </w:tr>
      <w:tr w:rsidR="003A4B17" w:rsidRPr="002577C4" w14:paraId="7E0E71F1" w14:textId="77777777" w:rsidTr="00F10D15">
        <w:tc>
          <w:tcPr>
            <w:tcW w:w="4361" w:type="dxa"/>
          </w:tcPr>
          <w:p w14:paraId="574ED384" w14:textId="658A0F18" w:rsidR="003A4B17" w:rsidRPr="002577C4" w:rsidRDefault="000509A4" w:rsidP="00F10D15">
            <w:pPr>
              <w:spacing w:line="276" w:lineRule="auto"/>
              <w:ind w:left="27" w:hanging="27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br/>
            </w:r>
            <w:r w:rsidR="003A4B17" w:rsidRPr="002577C4">
              <w:rPr>
                <w:sz w:val="22"/>
                <w:szCs w:val="24"/>
              </w:rPr>
              <w:t>Cost</w:t>
            </w:r>
          </w:p>
        </w:tc>
        <w:tc>
          <w:tcPr>
            <w:tcW w:w="4711" w:type="dxa"/>
          </w:tcPr>
          <w:p w14:paraId="0615669E" w14:textId="77C4E512" w:rsidR="003A4B17" w:rsidRPr="002577C4" w:rsidRDefault="003A4B17" w:rsidP="003A4B17">
            <w:pPr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Design cost: Must be around $</w:t>
            </w:r>
            <w:r w:rsidR="000509A4" w:rsidRPr="002577C4">
              <w:rPr>
                <w:rStyle w:val="fontstyle01"/>
                <w:rFonts w:ascii="Times New Roman" w:hAnsi="Times New Roman"/>
                <w:szCs w:val="24"/>
              </w:rPr>
              <w:t>500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.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Production cost: Should be under</w:t>
            </w:r>
            <w:r w:rsidR="000509A4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$</w:t>
            </w:r>
            <w:r w:rsidR="000509A4" w:rsidRPr="002577C4">
              <w:rPr>
                <w:rStyle w:val="fontstyle01"/>
                <w:rFonts w:ascii="Times New Roman" w:hAnsi="Times New Roman"/>
                <w:szCs w:val="24"/>
              </w:rPr>
              <w:t>1700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.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Maintenance cost: Should be</w:t>
            </w:r>
            <w:r w:rsidR="000509A4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around $500.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Operation cost: Should be under</w:t>
            </w:r>
            <w:r w:rsidR="000509A4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$</w:t>
            </w:r>
            <w:r w:rsidR="000509A4" w:rsidRPr="002577C4">
              <w:rPr>
                <w:rStyle w:val="fontstyle01"/>
                <w:rFonts w:ascii="Times New Roman" w:hAnsi="Times New Roman"/>
                <w:szCs w:val="24"/>
              </w:rPr>
              <w:t>200</w:t>
            </w:r>
          </w:p>
        </w:tc>
      </w:tr>
    </w:tbl>
    <w:p w14:paraId="1A76F3AE" w14:textId="417FC129" w:rsidR="008956A0" w:rsidRPr="002577C4" w:rsidRDefault="00785F63" w:rsidP="00B46A90">
      <w:pPr>
        <w:pStyle w:val="ListParagraph"/>
        <w:numPr>
          <w:ilvl w:val="1"/>
          <w:numId w:val="29"/>
        </w:numPr>
        <w:spacing w:line="276" w:lineRule="auto"/>
        <w:ind w:left="567" w:hanging="445"/>
        <w:outlineLvl w:val="1"/>
        <w:rPr>
          <w:b/>
          <w:sz w:val="24"/>
          <w:szCs w:val="28"/>
        </w:rPr>
      </w:pPr>
      <w:bookmarkStart w:id="61" w:name="1.5._Critical_Dependencies"/>
      <w:bookmarkStart w:id="62" w:name="_Toc81876458"/>
      <w:bookmarkEnd w:id="61"/>
      <w:r w:rsidRPr="002577C4">
        <w:rPr>
          <w:b/>
          <w:sz w:val="24"/>
          <w:szCs w:val="28"/>
        </w:rPr>
        <w:lastRenderedPageBreak/>
        <w:t>Dependencies</w:t>
      </w:r>
      <w:bookmarkEnd w:id="62"/>
    </w:p>
    <w:p w14:paraId="1C161340" w14:textId="2399E1D3" w:rsidR="008956A0" w:rsidRPr="002577C4" w:rsidRDefault="00D55C0B" w:rsidP="00D55C0B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63" w:name="_Toc81874778"/>
      <w:bookmarkStart w:id="64" w:name="_Toc81875179"/>
      <w:bookmarkStart w:id="65" w:name="_Toc81875872"/>
      <w:bookmarkStart w:id="66" w:name="_Toc81876235"/>
      <w:bookmarkStart w:id="67" w:name="_Toc81876459"/>
      <w:r w:rsidRPr="002577C4">
        <w:rPr>
          <w:szCs w:val="22"/>
        </w:rPr>
        <w:t>Table 6: Dependencies</w:t>
      </w:r>
      <w:bookmarkEnd w:id="63"/>
      <w:bookmarkEnd w:id="64"/>
      <w:bookmarkEnd w:id="65"/>
      <w:bookmarkEnd w:id="66"/>
      <w:bookmarkEnd w:id="67"/>
    </w:p>
    <w:tbl>
      <w:tblPr>
        <w:tblW w:w="9072" w:type="dxa"/>
        <w:tblInd w:w="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"/>
        <w:gridCol w:w="2334"/>
        <w:gridCol w:w="1894"/>
        <w:gridCol w:w="4394"/>
      </w:tblGrid>
      <w:tr w:rsidR="008956A0" w:rsidRPr="002577C4" w14:paraId="2702688C" w14:textId="77777777" w:rsidTr="00F10D15">
        <w:trPr>
          <w:trHeight w:val="343"/>
        </w:trPr>
        <w:tc>
          <w:tcPr>
            <w:tcW w:w="450" w:type="dxa"/>
            <w:shd w:val="clear" w:color="auto" w:fill="BFBFBF"/>
          </w:tcPr>
          <w:p w14:paraId="15ED3806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19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No</w:t>
            </w:r>
          </w:p>
        </w:tc>
        <w:tc>
          <w:tcPr>
            <w:tcW w:w="2334" w:type="dxa"/>
            <w:shd w:val="clear" w:color="auto" w:fill="BFBFBF"/>
          </w:tcPr>
          <w:p w14:paraId="488AF361" w14:textId="10747E91" w:rsidR="008956A0" w:rsidRPr="002577C4" w:rsidRDefault="00C136EF" w:rsidP="00D55C0B">
            <w:pPr>
              <w:pStyle w:val="TableParagraph"/>
              <w:tabs>
                <w:tab w:val="center" w:pos="2230"/>
                <w:tab w:val="left" w:pos="3807"/>
              </w:tabs>
              <w:spacing w:before="80" w:line="276" w:lineRule="auto"/>
              <w:ind w:right="843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Dependency</w:t>
            </w:r>
          </w:p>
        </w:tc>
        <w:tc>
          <w:tcPr>
            <w:tcW w:w="1894" w:type="dxa"/>
            <w:shd w:val="clear" w:color="auto" w:fill="BFBFBF"/>
          </w:tcPr>
          <w:p w14:paraId="15A7A8BB" w14:textId="77777777" w:rsidR="008956A0" w:rsidRPr="002577C4" w:rsidRDefault="00785F63" w:rsidP="00D55C0B">
            <w:pPr>
              <w:pStyle w:val="TableParagraph"/>
              <w:spacing w:before="80"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Expected delivery date</w:t>
            </w:r>
          </w:p>
        </w:tc>
        <w:tc>
          <w:tcPr>
            <w:tcW w:w="4394" w:type="dxa"/>
            <w:shd w:val="clear" w:color="auto" w:fill="BFBFBF"/>
          </w:tcPr>
          <w:p w14:paraId="5C00D544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777" w:right="764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Note</w:t>
            </w:r>
          </w:p>
        </w:tc>
      </w:tr>
      <w:tr w:rsidR="008956A0" w:rsidRPr="002577C4" w14:paraId="5513246E" w14:textId="77777777" w:rsidTr="00F10D15">
        <w:trPr>
          <w:trHeight w:val="343"/>
        </w:trPr>
        <w:tc>
          <w:tcPr>
            <w:tcW w:w="450" w:type="dxa"/>
          </w:tcPr>
          <w:p w14:paraId="22718A58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1</w:t>
            </w:r>
          </w:p>
        </w:tc>
        <w:tc>
          <w:tcPr>
            <w:tcW w:w="2334" w:type="dxa"/>
          </w:tcPr>
          <w:p w14:paraId="78D51062" w14:textId="537ABA27" w:rsidR="008956A0" w:rsidRPr="002577C4" w:rsidRDefault="00C136EF" w:rsidP="00C136EF">
            <w:pPr>
              <w:rPr>
                <w:rFonts w:eastAsia="Times New Roman"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Cloud Server</w:t>
            </w:r>
          </w:p>
        </w:tc>
        <w:tc>
          <w:tcPr>
            <w:tcW w:w="1894" w:type="dxa"/>
          </w:tcPr>
          <w:p w14:paraId="20E26535" w14:textId="131B3A53" w:rsidR="008956A0" w:rsidRPr="002577C4" w:rsidRDefault="00C136EF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Dec 15th</w:t>
            </w:r>
          </w:p>
        </w:tc>
        <w:tc>
          <w:tcPr>
            <w:tcW w:w="4394" w:type="dxa"/>
          </w:tcPr>
          <w:p w14:paraId="2851616C" w14:textId="57200A57" w:rsidR="008956A0" w:rsidRPr="002577C4" w:rsidRDefault="00CE02AB" w:rsidP="00C136EF">
            <w:pPr>
              <w:rPr>
                <w:rFonts w:eastAsia="Times New Roman"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P</w:t>
            </w:r>
            <w:r w:rsidR="00C136EF" w:rsidRPr="002577C4">
              <w:rPr>
                <w:rStyle w:val="fontstyle01"/>
                <w:rFonts w:ascii="Times New Roman" w:hAnsi="Times New Roman"/>
                <w:szCs w:val="24"/>
              </w:rPr>
              <w:t>ut all the necessary modules on</w:t>
            </w:r>
            <w:r w:rsidR="00C136EF" w:rsidRPr="002577C4">
              <w:rPr>
                <w:color w:val="695D46"/>
                <w:sz w:val="22"/>
                <w:szCs w:val="24"/>
              </w:rPr>
              <w:br/>
            </w:r>
            <w:r w:rsidR="00C136EF" w:rsidRPr="002577C4">
              <w:rPr>
                <w:rStyle w:val="fontstyle01"/>
                <w:rFonts w:ascii="Times New Roman" w:hAnsi="Times New Roman"/>
                <w:szCs w:val="24"/>
              </w:rPr>
              <w:t>the server cloud to ensure the</w:t>
            </w:r>
            <w:r w:rsidR="00C136EF" w:rsidRPr="002577C4">
              <w:rPr>
                <w:color w:val="695D46"/>
                <w:sz w:val="22"/>
                <w:szCs w:val="24"/>
              </w:rPr>
              <w:br/>
            </w:r>
            <w:r w:rsidR="00C136EF" w:rsidRPr="002577C4">
              <w:rPr>
                <w:rStyle w:val="fontstyle01"/>
                <w:rFonts w:ascii="Times New Roman" w:hAnsi="Times New Roman"/>
                <w:szCs w:val="24"/>
              </w:rPr>
              <w:t>continuity of the system</w:t>
            </w:r>
          </w:p>
        </w:tc>
      </w:tr>
    </w:tbl>
    <w:p w14:paraId="11B35347" w14:textId="77777777" w:rsidR="008956A0" w:rsidRPr="002577C4" w:rsidRDefault="008956A0" w:rsidP="00BE5346">
      <w:pPr>
        <w:spacing w:before="7" w:line="276" w:lineRule="auto"/>
        <w:rPr>
          <w:i/>
          <w:sz w:val="18"/>
        </w:rPr>
      </w:pPr>
    </w:p>
    <w:p w14:paraId="1EF3E13C" w14:textId="7143C883" w:rsidR="008956A0" w:rsidRPr="002577C4" w:rsidRDefault="00785F63" w:rsidP="00B46A90">
      <w:pPr>
        <w:pStyle w:val="Heading2"/>
        <w:numPr>
          <w:ilvl w:val="1"/>
          <w:numId w:val="8"/>
        </w:numPr>
        <w:spacing w:line="276" w:lineRule="auto"/>
        <w:ind w:left="567" w:hanging="445"/>
        <w:rPr>
          <w:sz w:val="24"/>
          <w:szCs w:val="28"/>
        </w:rPr>
      </w:pPr>
      <w:bookmarkStart w:id="68" w:name="1.6._Project_Risk"/>
      <w:bookmarkStart w:id="69" w:name="_Toc81876460"/>
      <w:bookmarkEnd w:id="68"/>
      <w:r w:rsidRPr="002577C4">
        <w:rPr>
          <w:sz w:val="24"/>
          <w:szCs w:val="28"/>
        </w:rPr>
        <w:t>Project</w:t>
      </w:r>
      <w:r w:rsidRPr="002577C4">
        <w:rPr>
          <w:spacing w:val="-2"/>
          <w:sz w:val="24"/>
          <w:szCs w:val="28"/>
        </w:rPr>
        <w:t xml:space="preserve"> </w:t>
      </w:r>
      <w:r w:rsidRPr="002577C4">
        <w:rPr>
          <w:sz w:val="24"/>
          <w:szCs w:val="28"/>
        </w:rPr>
        <w:t>Risk</w:t>
      </w:r>
      <w:bookmarkEnd w:id="69"/>
    </w:p>
    <w:p w14:paraId="21955112" w14:textId="0DCFD594" w:rsidR="00F058A7" w:rsidRPr="002577C4" w:rsidRDefault="00D55C0B" w:rsidP="00D55C0B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70" w:name="_Toc81874780"/>
      <w:bookmarkStart w:id="71" w:name="_Toc81875181"/>
      <w:bookmarkStart w:id="72" w:name="_Toc81875874"/>
      <w:bookmarkStart w:id="73" w:name="_Toc81876237"/>
      <w:bookmarkStart w:id="74" w:name="_Toc81876461"/>
      <w:r w:rsidRPr="002577C4">
        <w:rPr>
          <w:szCs w:val="22"/>
        </w:rPr>
        <w:t xml:space="preserve">Table 7: </w:t>
      </w:r>
      <w:r w:rsidR="004942F5" w:rsidRPr="002577C4">
        <w:rPr>
          <w:szCs w:val="22"/>
        </w:rPr>
        <w:t>Risk</w:t>
      </w:r>
      <w:bookmarkEnd w:id="70"/>
      <w:bookmarkEnd w:id="71"/>
      <w:bookmarkEnd w:id="72"/>
      <w:bookmarkEnd w:id="73"/>
      <w:bookmarkEnd w:id="74"/>
    </w:p>
    <w:tbl>
      <w:tblPr>
        <w:tblStyle w:val="TableGrid1"/>
        <w:tblW w:w="907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560"/>
        <w:gridCol w:w="2453"/>
        <w:gridCol w:w="1373"/>
        <w:gridCol w:w="1134"/>
        <w:gridCol w:w="2552"/>
      </w:tblGrid>
      <w:tr w:rsidR="00E57D07" w:rsidRPr="002577C4" w14:paraId="53F755D1" w14:textId="77777777" w:rsidTr="00F10D15">
        <w:tc>
          <w:tcPr>
            <w:tcW w:w="1560" w:type="dxa"/>
            <w:shd w:val="clear" w:color="auto" w:fill="B6DDE8" w:themeFill="accent5" w:themeFillTint="66"/>
          </w:tcPr>
          <w:p w14:paraId="03F4A6EE" w14:textId="77777777" w:rsidR="00E57D07" w:rsidRPr="002577C4" w:rsidRDefault="00E57D07" w:rsidP="00BE5346">
            <w:pPr>
              <w:spacing w:after="120" w:line="276" w:lineRule="auto"/>
              <w:rPr>
                <w:b/>
                <w:bCs/>
                <w:color w:val="auto"/>
                <w:sz w:val="22"/>
                <w:szCs w:val="24"/>
              </w:rPr>
            </w:pPr>
            <w:bookmarkStart w:id="75" w:name="_Toc466936536"/>
            <w:bookmarkStart w:id="76" w:name="_Toc466936876"/>
            <w:bookmarkStart w:id="77" w:name="_Toc466937040"/>
            <w:r w:rsidRPr="002577C4">
              <w:rPr>
                <w:b/>
                <w:bCs/>
                <w:color w:val="auto"/>
                <w:sz w:val="22"/>
                <w:szCs w:val="24"/>
              </w:rPr>
              <w:t>Risk</w:t>
            </w:r>
            <w:bookmarkEnd w:id="75"/>
            <w:bookmarkEnd w:id="76"/>
            <w:bookmarkEnd w:id="77"/>
          </w:p>
        </w:tc>
        <w:tc>
          <w:tcPr>
            <w:tcW w:w="2453" w:type="dxa"/>
            <w:shd w:val="clear" w:color="auto" w:fill="B6DDE8" w:themeFill="accent5" w:themeFillTint="66"/>
          </w:tcPr>
          <w:p w14:paraId="5BB4A81D" w14:textId="2445B610" w:rsidR="00E57D07" w:rsidRPr="002577C4" w:rsidRDefault="000B3099" w:rsidP="00BE5346">
            <w:pPr>
              <w:spacing w:after="120" w:line="276" w:lineRule="auto"/>
              <w:rPr>
                <w:b/>
                <w:bCs/>
                <w:color w:val="auto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auto"/>
                <w:sz w:val="22"/>
                <w:szCs w:val="24"/>
              </w:rPr>
              <w:t>Description</w:t>
            </w:r>
          </w:p>
        </w:tc>
        <w:tc>
          <w:tcPr>
            <w:tcW w:w="1373" w:type="dxa"/>
            <w:shd w:val="clear" w:color="auto" w:fill="B6DDE8" w:themeFill="accent5" w:themeFillTint="66"/>
          </w:tcPr>
          <w:p w14:paraId="3CA24E75" w14:textId="77777777" w:rsidR="00E57D07" w:rsidRPr="002577C4" w:rsidRDefault="00E57D07" w:rsidP="00BE5346">
            <w:pPr>
              <w:spacing w:after="120" w:line="276" w:lineRule="auto"/>
              <w:rPr>
                <w:b/>
                <w:bCs/>
                <w:color w:val="auto"/>
                <w:sz w:val="22"/>
                <w:szCs w:val="24"/>
              </w:rPr>
            </w:pPr>
            <w:bookmarkStart w:id="78" w:name="_Toc466936538"/>
            <w:bookmarkStart w:id="79" w:name="_Toc466936878"/>
            <w:bookmarkStart w:id="80" w:name="_Toc466937042"/>
            <w:r w:rsidRPr="002577C4">
              <w:rPr>
                <w:rFonts w:eastAsia="Times New Roman"/>
                <w:b/>
                <w:bCs/>
                <w:color w:val="auto"/>
                <w:w w:val="99"/>
                <w:sz w:val="22"/>
                <w:szCs w:val="24"/>
              </w:rPr>
              <w:t>Probability</w:t>
            </w:r>
            <w:bookmarkEnd w:id="78"/>
            <w:bookmarkEnd w:id="79"/>
            <w:bookmarkEnd w:id="80"/>
          </w:p>
        </w:tc>
        <w:tc>
          <w:tcPr>
            <w:tcW w:w="1134" w:type="dxa"/>
            <w:shd w:val="clear" w:color="auto" w:fill="B6DDE8" w:themeFill="accent5" w:themeFillTint="66"/>
          </w:tcPr>
          <w:p w14:paraId="39A8A3E3" w14:textId="2709620E" w:rsidR="00E57D07" w:rsidRPr="002577C4" w:rsidRDefault="00CE02AB" w:rsidP="00CE02AB">
            <w:pPr>
              <w:rPr>
                <w:rFonts w:eastAsia="Times New Roman"/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Severity</w:t>
            </w:r>
          </w:p>
        </w:tc>
        <w:tc>
          <w:tcPr>
            <w:tcW w:w="2552" w:type="dxa"/>
            <w:shd w:val="clear" w:color="auto" w:fill="B6DDE8" w:themeFill="accent5" w:themeFillTint="66"/>
          </w:tcPr>
          <w:p w14:paraId="15A41CF3" w14:textId="77777777" w:rsidR="00E57D07" w:rsidRPr="002577C4" w:rsidRDefault="00E57D07" w:rsidP="00BE5346">
            <w:pPr>
              <w:spacing w:after="120" w:line="276" w:lineRule="auto"/>
              <w:rPr>
                <w:b/>
                <w:bCs/>
                <w:color w:val="auto"/>
                <w:sz w:val="22"/>
                <w:szCs w:val="24"/>
              </w:rPr>
            </w:pPr>
            <w:bookmarkStart w:id="81" w:name="_Toc466936540"/>
            <w:bookmarkStart w:id="82" w:name="_Toc466936880"/>
            <w:bookmarkStart w:id="83" w:name="_Toc466937044"/>
            <w:r w:rsidRPr="002577C4">
              <w:rPr>
                <w:rFonts w:eastAsia="Times New Roman"/>
                <w:b/>
                <w:bCs/>
                <w:color w:val="auto"/>
                <w:sz w:val="22"/>
                <w:szCs w:val="24"/>
              </w:rPr>
              <w:t>Mitigation Strategy</w:t>
            </w:r>
            <w:bookmarkEnd w:id="81"/>
            <w:bookmarkEnd w:id="82"/>
            <w:bookmarkEnd w:id="83"/>
          </w:p>
        </w:tc>
      </w:tr>
      <w:tr w:rsidR="00E57D07" w:rsidRPr="002577C4" w14:paraId="3E7E4EDA" w14:textId="77777777" w:rsidTr="00F10D15">
        <w:tc>
          <w:tcPr>
            <w:tcW w:w="1560" w:type="dxa"/>
          </w:tcPr>
          <w:p w14:paraId="52A40DF6" w14:textId="5467974A" w:rsidR="00E57D07" w:rsidRPr="002577C4" w:rsidRDefault="00CE02AB" w:rsidP="00BE5346">
            <w:pPr>
              <w:spacing w:after="120" w:line="276" w:lineRule="auto"/>
              <w:rPr>
                <w:bCs/>
                <w:color w:val="auto"/>
                <w:sz w:val="22"/>
                <w:szCs w:val="24"/>
              </w:rPr>
            </w:pPr>
            <w:r w:rsidRPr="002577C4">
              <w:rPr>
                <w:bCs/>
                <w:color w:val="auto"/>
                <w:sz w:val="22"/>
                <w:szCs w:val="24"/>
              </w:rPr>
              <w:t>Lack of coding experiences</w:t>
            </w:r>
          </w:p>
        </w:tc>
        <w:tc>
          <w:tcPr>
            <w:tcW w:w="2453" w:type="dxa"/>
          </w:tcPr>
          <w:p w14:paraId="32C0614D" w14:textId="2FCF2E72" w:rsidR="00CE02AB" w:rsidRPr="002577C4" w:rsidRDefault="00CE02AB" w:rsidP="00CE02AB">
            <w:pPr>
              <w:rPr>
                <w:color w:val="000000"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No one </w:t>
            </w:r>
            <w:r w:rsidR="002E2FEA">
              <w:rPr>
                <w:rStyle w:val="fontstyle01"/>
                <w:rFonts w:ascii="Times New Roman" w:hAnsi="Times New Roman"/>
                <w:szCs w:val="24"/>
              </w:rPr>
              <w:t>on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  <w:r w:rsidR="002E2FEA">
              <w:rPr>
                <w:rStyle w:val="fontstyle01"/>
                <w:rFonts w:ascii="Times New Roman" w:hAnsi="Times New Roman"/>
                <w:szCs w:val="24"/>
              </w:rPr>
              <w:t>t</w:t>
            </w:r>
            <w:r w:rsidR="002E2FEA">
              <w:rPr>
                <w:rStyle w:val="fontstyle01"/>
                <w:szCs w:val="24"/>
              </w:rPr>
              <w:t xml:space="preserve">he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team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member work with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VueJS, </w:t>
            </w:r>
            <w:r w:rsidR="005E567B" w:rsidRPr="002577C4">
              <w:rPr>
                <w:rStyle w:val="fontstyle01"/>
                <w:rFonts w:ascii="Times New Roman" w:hAnsi="Times New Roman"/>
                <w:szCs w:val="24"/>
              </w:rPr>
              <w:t>S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pring </w:t>
            </w:r>
            <w:r w:rsidR="005E567B" w:rsidRPr="002577C4">
              <w:rPr>
                <w:rStyle w:val="fontstyle01"/>
                <w:rFonts w:ascii="Times New Roman" w:hAnsi="Times New Roman"/>
                <w:szCs w:val="24"/>
              </w:rPr>
              <w:t>Boot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,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Restful API</w:t>
            </w:r>
            <w:r w:rsidR="00841F1A">
              <w:rPr>
                <w:rStyle w:val="fontstyle01"/>
                <w:rFonts w:ascii="Times New Roman" w:hAnsi="Times New Roman"/>
                <w:szCs w:val="24"/>
              </w:rPr>
              <w:t>.</w:t>
            </w:r>
          </w:p>
          <w:p w14:paraId="7AB88ACD" w14:textId="2AA0E334" w:rsidR="00E57D07" w:rsidRPr="002577C4" w:rsidRDefault="00E57D07" w:rsidP="00BE5346">
            <w:pPr>
              <w:spacing w:after="120" w:line="276" w:lineRule="auto"/>
              <w:rPr>
                <w:color w:val="auto"/>
                <w:sz w:val="22"/>
                <w:szCs w:val="24"/>
              </w:rPr>
            </w:pPr>
          </w:p>
        </w:tc>
        <w:tc>
          <w:tcPr>
            <w:tcW w:w="1373" w:type="dxa"/>
          </w:tcPr>
          <w:p w14:paraId="14B1E505" w14:textId="5200D291" w:rsidR="00E57D07" w:rsidRPr="002577C4" w:rsidRDefault="00CE02AB" w:rsidP="00BE5346">
            <w:pPr>
              <w:spacing w:after="120" w:line="276" w:lineRule="auto"/>
              <w:rPr>
                <w:bCs/>
                <w:color w:val="auto"/>
                <w:sz w:val="22"/>
                <w:szCs w:val="24"/>
              </w:rPr>
            </w:pPr>
            <w:r w:rsidRPr="002577C4">
              <w:rPr>
                <w:bCs/>
                <w:color w:val="auto"/>
                <w:sz w:val="22"/>
                <w:szCs w:val="24"/>
              </w:rPr>
              <w:t>3</w:t>
            </w:r>
          </w:p>
        </w:tc>
        <w:tc>
          <w:tcPr>
            <w:tcW w:w="1134" w:type="dxa"/>
          </w:tcPr>
          <w:p w14:paraId="07AB9EC0" w14:textId="4725DF4B" w:rsidR="00E57D07" w:rsidRPr="002577C4" w:rsidRDefault="00CE02AB" w:rsidP="00BE5346">
            <w:pPr>
              <w:spacing w:after="120" w:line="276" w:lineRule="auto"/>
              <w:rPr>
                <w:bCs/>
                <w:color w:val="auto"/>
                <w:sz w:val="22"/>
                <w:szCs w:val="24"/>
              </w:rPr>
            </w:pPr>
            <w:r w:rsidRPr="002577C4">
              <w:rPr>
                <w:bCs/>
                <w:color w:val="auto"/>
                <w:sz w:val="22"/>
                <w:szCs w:val="24"/>
              </w:rPr>
              <w:t>2</w:t>
            </w:r>
          </w:p>
        </w:tc>
        <w:tc>
          <w:tcPr>
            <w:tcW w:w="2552" w:type="dxa"/>
          </w:tcPr>
          <w:p w14:paraId="5DF5EC7D" w14:textId="71290B87" w:rsidR="00E57D07" w:rsidRPr="002577C4" w:rsidRDefault="00CE02AB" w:rsidP="00CE02AB">
            <w:pPr>
              <w:spacing w:after="120" w:line="276" w:lineRule="auto"/>
              <w:rPr>
                <w:color w:val="auto"/>
                <w:sz w:val="22"/>
                <w:szCs w:val="24"/>
              </w:rPr>
            </w:pPr>
            <w:r w:rsidRPr="002577C4">
              <w:rPr>
                <w:color w:val="auto"/>
                <w:sz w:val="22"/>
                <w:szCs w:val="24"/>
              </w:rPr>
              <w:t>Each team member</w:t>
            </w:r>
            <w:r w:rsidR="003B652F" w:rsidRPr="002577C4">
              <w:rPr>
                <w:color w:val="auto"/>
                <w:sz w:val="22"/>
                <w:szCs w:val="24"/>
              </w:rPr>
              <w:t xml:space="preserve"> </w:t>
            </w:r>
            <w:r w:rsidRPr="002577C4">
              <w:rPr>
                <w:color w:val="auto"/>
                <w:sz w:val="22"/>
                <w:szCs w:val="24"/>
              </w:rPr>
              <w:t>has to learn and</w:t>
            </w:r>
            <w:r w:rsidR="003B652F" w:rsidRPr="002577C4">
              <w:rPr>
                <w:color w:val="auto"/>
                <w:sz w:val="22"/>
                <w:szCs w:val="24"/>
              </w:rPr>
              <w:t xml:space="preserve"> </w:t>
            </w:r>
            <w:r w:rsidRPr="002577C4">
              <w:rPr>
                <w:color w:val="auto"/>
                <w:sz w:val="22"/>
                <w:szCs w:val="24"/>
              </w:rPr>
              <w:t>help the other to</w:t>
            </w:r>
            <w:r w:rsidR="003B652F" w:rsidRPr="002577C4">
              <w:rPr>
                <w:color w:val="auto"/>
                <w:sz w:val="22"/>
                <w:szCs w:val="24"/>
              </w:rPr>
              <w:t xml:space="preserve"> </w:t>
            </w:r>
            <w:r w:rsidRPr="002577C4">
              <w:rPr>
                <w:color w:val="auto"/>
                <w:sz w:val="22"/>
                <w:szCs w:val="24"/>
              </w:rPr>
              <w:t>learn quickly.</w:t>
            </w:r>
          </w:p>
        </w:tc>
      </w:tr>
      <w:tr w:rsidR="00CE02AB" w:rsidRPr="002577C4" w14:paraId="6EBCCFDA" w14:textId="77777777" w:rsidTr="00F10D15">
        <w:tc>
          <w:tcPr>
            <w:tcW w:w="1560" w:type="dxa"/>
            <w:vAlign w:val="center"/>
          </w:tcPr>
          <w:p w14:paraId="1FDA5958" w14:textId="41463405" w:rsidR="00CE02AB" w:rsidRPr="002577C4" w:rsidRDefault="00CE02AB" w:rsidP="00CE02AB">
            <w:pPr>
              <w:spacing w:after="120" w:line="276" w:lineRule="auto"/>
              <w:rPr>
                <w:b/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ource Code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conflict</w:t>
            </w:r>
          </w:p>
        </w:tc>
        <w:tc>
          <w:tcPr>
            <w:tcW w:w="2453" w:type="dxa"/>
            <w:vAlign w:val="center"/>
          </w:tcPr>
          <w:p w14:paraId="16A235D3" w14:textId="3D46696D" w:rsidR="00CE02AB" w:rsidRPr="002577C4" w:rsidRDefault="00CE02AB" w:rsidP="00CE02AB">
            <w:pPr>
              <w:spacing w:after="12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Problems while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merging code between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members to master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branch</w:t>
            </w:r>
          </w:p>
        </w:tc>
        <w:tc>
          <w:tcPr>
            <w:tcW w:w="1373" w:type="dxa"/>
            <w:vAlign w:val="center"/>
          </w:tcPr>
          <w:p w14:paraId="67F7A39C" w14:textId="51474A9F" w:rsidR="00CE02AB" w:rsidRPr="002577C4" w:rsidRDefault="00CE02AB" w:rsidP="00CE02AB">
            <w:pPr>
              <w:spacing w:after="120" w:line="276" w:lineRule="auto"/>
              <w:rPr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3 </w:t>
            </w:r>
          </w:p>
        </w:tc>
        <w:tc>
          <w:tcPr>
            <w:tcW w:w="1134" w:type="dxa"/>
            <w:vAlign w:val="center"/>
          </w:tcPr>
          <w:p w14:paraId="224C8E36" w14:textId="37068F4D" w:rsidR="00CE02AB" w:rsidRPr="002577C4" w:rsidRDefault="00CE02AB" w:rsidP="00CE02AB">
            <w:pPr>
              <w:spacing w:after="120" w:line="276" w:lineRule="auto"/>
              <w:rPr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3</w:t>
            </w:r>
          </w:p>
        </w:tc>
        <w:tc>
          <w:tcPr>
            <w:tcW w:w="2552" w:type="dxa"/>
            <w:vAlign w:val="center"/>
          </w:tcPr>
          <w:p w14:paraId="6DF86EBA" w14:textId="5E8080BE" w:rsidR="00CE02AB" w:rsidRPr="002577C4" w:rsidRDefault="00CE02AB" w:rsidP="00CE02AB">
            <w:pPr>
              <w:spacing w:after="12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Each team member must</w:t>
            </w:r>
            <w:r w:rsidR="003B652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resolve conflicts by using</w:t>
            </w:r>
            <w:r w:rsidR="003B652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git merge CLI before</w:t>
            </w:r>
            <w:r w:rsidR="003B652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merging to the master</w:t>
            </w:r>
            <w:r w:rsidR="003B652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branch.</w:t>
            </w:r>
          </w:p>
        </w:tc>
      </w:tr>
      <w:tr w:rsidR="00CE02AB" w:rsidRPr="002577C4" w14:paraId="72AB67A1" w14:textId="77777777" w:rsidTr="00F10D15">
        <w:tc>
          <w:tcPr>
            <w:tcW w:w="1560" w:type="dxa"/>
            <w:vAlign w:val="center"/>
          </w:tcPr>
          <w:p w14:paraId="0AC0C75F" w14:textId="4ECC573A" w:rsidR="00CE02AB" w:rsidRPr="002577C4" w:rsidRDefault="00CE02AB" w:rsidP="00CE02AB">
            <w:pPr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Member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conflict</w:t>
            </w:r>
          </w:p>
        </w:tc>
        <w:tc>
          <w:tcPr>
            <w:tcW w:w="2453" w:type="dxa"/>
            <w:vAlign w:val="center"/>
          </w:tcPr>
          <w:p w14:paraId="20AD4A80" w14:textId="103B18CD" w:rsidR="00CE02AB" w:rsidRPr="002577C4" w:rsidRDefault="00CE02AB" w:rsidP="00CE02AB">
            <w:pPr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Team member maybe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conflict with each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other while discussing</w:t>
            </w:r>
          </w:p>
        </w:tc>
        <w:tc>
          <w:tcPr>
            <w:tcW w:w="1373" w:type="dxa"/>
            <w:vAlign w:val="center"/>
          </w:tcPr>
          <w:p w14:paraId="330FD2D0" w14:textId="463323F3" w:rsidR="00CE02AB" w:rsidRPr="002577C4" w:rsidRDefault="00CE02AB" w:rsidP="00CE02AB">
            <w:pPr>
              <w:spacing w:after="120" w:line="276" w:lineRule="auto"/>
              <w:rPr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3 </w:t>
            </w:r>
          </w:p>
        </w:tc>
        <w:tc>
          <w:tcPr>
            <w:tcW w:w="1134" w:type="dxa"/>
            <w:vAlign w:val="center"/>
          </w:tcPr>
          <w:p w14:paraId="011745E4" w14:textId="32F6F2F3" w:rsidR="00CE02AB" w:rsidRPr="002577C4" w:rsidRDefault="00CE02AB" w:rsidP="00CE02AB">
            <w:pPr>
              <w:spacing w:after="120" w:line="276" w:lineRule="auto"/>
              <w:rPr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2</w:t>
            </w:r>
          </w:p>
        </w:tc>
        <w:tc>
          <w:tcPr>
            <w:tcW w:w="2552" w:type="dxa"/>
            <w:vAlign w:val="center"/>
          </w:tcPr>
          <w:p w14:paraId="74E0E483" w14:textId="18CA87E9" w:rsidR="00CE02AB" w:rsidRPr="002577C4" w:rsidRDefault="00CE02AB" w:rsidP="00CE02AB">
            <w:pPr>
              <w:spacing w:after="12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Team building, playing</w:t>
            </w:r>
            <w:r w:rsidR="003B652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board games to get</w:t>
            </w:r>
            <w:r w:rsidR="003B652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everyone together.</w:t>
            </w:r>
          </w:p>
        </w:tc>
      </w:tr>
      <w:tr w:rsidR="00CE02AB" w:rsidRPr="002577C4" w14:paraId="2FF42607" w14:textId="77777777" w:rsidTr="00F10D15">
        <w:tc>
          <w:tcPr>
            <w:tcW w:w="1560" w:type="dxa"/>
            <w:vAlign w:val="center"/>
          </w:tcPr>
          <w:p w14:paraId="7978FFA2" w14:textId="2E8BC759" w:rsidR="00CE02AB" w:rsidRPr="002577C4" w:rsidRDefault="00CE02AB" w:rsidP="00CE02AB">
            <w:pPr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Less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equipment</w:t>
            </w:r>
          </w:p>
        </w:tc>
        <w:tc>
          <w:tcPr>
            <w:tcW w:w="2453" w:type="dxa"/>
            <w:vAlign w:val="center"/>
          </w:tcPr>
          <w:p w14:paraId="31F3E45C" w14:textId="436B6D16" w:rsidR="00CE02AB" w:rsidRPr="002577C4" w:rsidRDefault="00CE02AB" w:rsidP="00CE02AB">
            <w:pPr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No machine or hosting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for deploying the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erver.</w:t>
            </w:r>
          </w:p>
        </w:tc>
        <w:tc>
          <w:tcPr>
            <w:tcW w:w="1373" w:type="dxa"/>
            <w:vAlign w:val="center"/>
          </w:tcPr>
          <w:p w14:paraId="748C76A9" w14:textId="0B44B0F9" w:rsidR="00CE02AB" w:rsidRPr="002577C4" w:rsidRDefault="00CE02AB" w:rsidP="00CE02AB">
            <w:pPr>
              <w:spacing w:after="120" w:line="276" w:lineRule="auto"/>
              <w:rPr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1 </w:t>
            </w:r>
          </w:p>
        </w:tc>
        <w:tc>
          <w:tcPr>
            <w:tcW w:w="1134" w:type="dxa"/>
            <w:vAlign w:val="center"/>
          </w:tcPr>
          <w:p w14:paraId="4BB1180C" w14:textId="6545FAF9" w:rsidR="00CE02AB" w:rsidRPr="002577C4" w:rsidRDefault="00CE02AB" w:rsidP="00CE02AB">
            <w:pPr>
              <w:spacing w:after="120" w:line="276" w:lineRule="auto"/>
              <w:rPr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2 </w:t>
            </w:r>
          </w:p>
        </w:tc>
        <w:tc>
          <w:tcPr>
            <w:tcW w:w="2552" w:type="dxa"/>
            <w:vAlign w:val="center"/>
          </w:tcPr>
          <w:p w14:paraId="63F45881" w14:textId="41AC2581" w:rsidR="00CE02AB" w:rsidRPr="002577C4" w:rsidRDefault="00CE02AB" w:rsidP="00CE02AB">
            <w:pPr>
              <w:spacing w:after="12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Try free hosting for</w:t>
            </w:r>
            <w:r w:rsidR="003B652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eployment.</w:t>
            </w:r>
          </w:p>
        </w:tc>
      </w:tr>
      <w:tr w:rsidR="00CE02AB" w:rsidRPr="002577C4" w14:paraId="7E522644" w14:textId="77777777" w:rsidTr="00F10D15">
        <w:tc>
          <w:tcPr>
            <w:tcW w:w="1560" w:type="dxa"/>
            <w:vAlign w:val="center"/>
          </w:tcPr>
          <w:p w14:paraId="0F74D051" w14:textId="27046840" w:rsidR="00CE02AB" w:rsidRPr="002577C4" w:rsidRDefault="00CE02AB" w:rsidP="00CE02AB">
            <w:pPr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Time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management</w:t>
            </w:r>
          </w:p>
        </w:tc>
        <w:tc>
          <w:tcPr>
            <w:tcW w:w="2453" w:type="dxa"/>
            <w:vAlign w:val="center"/>
          </w:tcPr>
          <w:p w14:paraId="0F686C26" w14:textId="6F202A53" w:rsidR="00CE02AB" w:rsidRPr="002577C4" w:rsidRDefault="00CE02AB" w:rsidP="00CE02AB">
            <w:pPr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Every member has to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go to work or school. </w:t>
            </w:r>
          </w:p>
        </w:tc>
        <w:tc>
          <w:tcPr>
            <w:tcW w:w="1373" w:type="dxa"/>
            <w:vAlign w:val="center"/>
          </w:tcPr>
          <w:p w14:paraId="3409B48A" w14:textId="4004B281" w:rsidR="00CE02AB" w:rsidRPr="002577C4" w:rsidRDefault="00CE02AB" w:rsidP="00CE02AB">
            <w:pPr>
              <w:spacing w:after="120" w:line="276" w:lineRule="auto"/>
              <w:rPr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3 </w:t>
            </w:r>
          </w:p>
        </w:tc>
        <w:tc>
          <w:tcPr>
            <w:tcW w:w="1134" w:type="dxa"/>
            <w:vAlign w:val="center"/>
          </w:tcPr>
          <w:p w14:paraId="735FD797" w14:textId="0F40DE8D" w:rsidR="00CE02AB" w:rsidRPr="002577C4" w:rsidRDefault="00CE02AB" w:rsidP="00CE02AB">
            <w:pPr>
              <w:spacing w:after="120" w:line="276" w:lineRule="auto"/>
              <w:rPr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3 </w:t>
            </w:r>
          </w:p>
        </w:tc>
        <w:tc>
          <w:tcPr>
            <w:tcW w:w="2552" w:type="dxa"/>
            <w:vAlign w:val="center"/>
          </w:tcPr>
          <w:p w14:paraId="3EDEA44E" w14:textId="46A678FA" w:rsidR="00CE02AB" w:rsidRPr="002577C4" w:rsidRDefault="00CE02AB" w:rsidP="00CE02AB">
            <w:pPr>
              <w:spacing w:after="12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Overtime</w:t>
            </w:r>
          </w:p>
        </w:tc>
      </w:tr>
      <w:tr w:rsidR="00CE02AB" w:rsidRPr="002577C4" w14:paraId="27F3FAB8" w14:textId="77777777" w:rsidTr="00F10D15">
        <w:tc>
          <w:tcPr>
            <w:tcW w:w="1560" w:type="dxa"/>
            <w:vAlign w:val="center"/>
          </w:tcPr>
          <w:p w14:paraId="7CD5F277" w14:textId="7B7BD9AC" w:rsidR="00CE02AB" w:rsidRPr="002577C4" w:rsidRDefault="00CE02AB" w:rsidP="00CE02AB">
            <w:pPr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Language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barrier</w:t>
            </w:r>
          </w:p>
        </w:tc>
        <w:tc>
          <w:tcPr>
            <w:tcW w:w="2453" w:type="dxa"/>
            <w:vAlign w:val="center"/>
          </w:tcPr>
          <w:p w14:paraId="36C3B6BE" w14:textId="3A358C9A" w:rsidR="00CE02AB" w:rsidRPr="002577C4" w:rsidRDefault="00CE02AB" w:rsidP="00CE02AB">
            <w:pPr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Most of the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ocuments the are in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English, sometimes it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hard to understand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the articles and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the information</w:t>
            </w:r>
          </w:p>
        </w:tc>
        <w:tc>
          <w:tcPr>
            <w:tcW w:w="1373" w:type="dxa"/>
            <w:vAlign w:val="center"/>
          </w:tcPr>
          <w:p w14:paraId="0D466614" w14:textId="00F74496" w:rsidR="00CE02AB" w:rsidRPr="002577C4" w:rsidRDefault="00CE02AB" w:rsidP="00CE02AB">
            <w:pPr>
              <w:spacing w:after="120" w:line="276" w:lineRule="auto"/>
              <w:rPr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3 </w:t>
            </w:r>
          </w:p>
        </w:tc>
        <w:tc>
          <w:tcPr>
            <w:tcW w:w="1134" w:type="dxa"/>
            <w:vAlign w:val="center"/>
          </w:tcPr>
          <w:p w14:paraId="60C6B294" w14:textId="290EE617" w:rsidR="00CE02AB" w:rsidRPr="002577C4" w:rsidRDefault="00CE02AB" w:rsidP="00CE02AB">
            <w:pPr>
              <w:spacing w:after="120" w:line="276" w:lineRule="auto"/>
              <w:rPr>
                <w:bCs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3</w:t>
            </w:r>
          </w:p>
        </w:tc>
        <w:tc>
          <w:tcPr>
            <w:tcW w:w="2552" w:type="dxa"/>
            <w:vAlign w:val="center"/>
          </w:tcPr>
          <w:p w14:paraId="41BDC323" w14:textId="06B35239" w:rsidR="00CE02AB" w:rsidRPr="002577C4" w:rsidRDefault="003B652F" w:rsidP="003B652F">
            <w:pPr>
              <w:rPr>
                <w:rFonts w:eastAsia="Times New Roman"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Improve the individual</w:t>
            </w:r>
            <w:r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English skills while doing</w:t>
            </w:r>
            <w:r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the project. Asking the</w:t>
            </w:r>
            <w:r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mentor technology for</w:t>
            </w:r>
            <w:r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pecific</w:t>
            </w:r>
          </w:p>
        </w:tc>
      </w:tr>
    </w:tbl>
    <w:tbl>
      <w:tblPr>
        <w:tblStyle w:val="TableGrid"/>
        <w:tblW w:w="9072" w:type="dxa"/>
        <w:tblInd w:w="108" w:type="dxa"/>
        <w:tblLook w:val="04A0" w:firstRow="1" w:lastRow="0" w:firstColumn="1" w:lastColumn="0" w:noHBand="0" w:noVBand="1"/>
      </w:tblPr>
      <w:tblGrid>
        <w:gridCol w:w="1114"/>
        <w:gridCol w:w="3345"/>
        <w:gridCol w:w="1251"/>
        <w:gridCol w:w="3362"/>
      </w:tblGrid>
      <w:tr w:rsidR="00CE02AB" w:rsidRPr="002577C4" w14:paraId="5C627E8A" w14:textId="77777777" w:rsidTr="00F10D15">
        <w:tc>
          <w:tcPr>
            <w:tcW w:w="4459" w:type="dxa"/>
            <w:gridSpan w:val="2"/>
            <w:vAlign w:val="center"/>
          </w:tcPr>
          <w:p w14:paraId="71E2954A" w14:textId="10BBFB5D" w:rsidR="00CE02AB" w:rsidRPr="002577C4" w:rsidRDefault="00CE02AB" w:rsidP="00CE02AB">
            <w:pPr>
              <w:spacing w:before="5" w:line="276" w:lineRule="auto"/>
              <w:rPr>
                <w:b/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 xml:space="preserve">Probability </w:t>
            </w:r>
          </w:p>
        </w:tc>
        <w:tc>
          <w:tcPr>
            <w:tcW w:w="4613" w:type="dxa"/>
            <w:gridSpan w:val="2"/>
            <w:vAlign w:val="center"/>
          </w:tcPr>
          <w:p w14:paraId="61D25061" w14:textId="16A6E8D1" w:rsidR="00CE02AB" w:rsidRPr="002577C4" w:rsidRDefault="00CE02AB" w:rsidP="00CE02AB">
            <w:pPr>
              <w:spacing w:before="5" w:line="276" w:lineRule="auto"/>
              <w:rPr>
                <w:b/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Severity</w:t>
            </w:r>
          </w:p>
        </w:tc>
      </w:tr>
      <w:tr w:rsidR="00CE02AB" w:rsidRPr="002577C4" w14:paraId="41B92B35" w14:textId="77777777" w:rsidTr="00F10D15">
        <w:tc>
          <w:tcPr>
            <w:tcW w:w="1114" w:type="dxa"/>
            <w:vAlign w:val="center"/>
          </w:tcPr>
          <w:p w14:paraId="499D6426" w14:textId="11635A14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1 </w:t>
            </w:r>
          </w:p>
        </w:tc>
        <w:tc>
          <w:tcPr>
            <w:tcW w:w="3345" w:type="dxa"/>
            <w:vAlign w:val="center"/>
          </w:tcPr>
          <w:p w14:paraId="3617F4D9" w14:textId="2B835D66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Rarely happened.</w:t>
            </w:r>
          </w:p>
        </w:tc>
        <w:tc>
          <w:tcPr>
            <w:tcW w:w="1251" w:type="dxa"/>
            <w:vAlign w:val="center"/>
          </w:tcPr>
          <w:p w14:paraId="50190A03" w14:textId="34BD491C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0 </w:t>
            </w:r>
          </w:p>
        </w:tc>
        <w:tc>
          <w:tcPr>
            <w:tcW w:w="3362" w:type="dxa"/>
            <w:vAlign w:val="center"/>
          </w:tcPr>
          <w:p w14:paraId="6BA2057B" w14:textId="5CAA7EA7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Low damaged</w:t>
            </w:r>
          </w:p>
        </w:tc>
      </w:tr>
      <w:tr w:rsidR="00CE02AB" w:rsidRPr="002577C4" w14:paraId="24FE5722" w14:textId="77777777" w:rsidTr="00F10D15">
        <w:tc>
          <w:tcPr>
            <w:tcW w:w="1114" w:type="dxa"/>
            <w:vAlign w:val="center"/>
          </w:tcPr>
          <w:p w14:paraId="77BB5CE7" w14:textId="69A2EB5E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2 </w:t>
            </w:r>
          </w:p>
        </w:tc>
        <w:tc>
          <w:tcPr>
            <w:tcW w:w="3345" w:type="dxa"/>
            <w:vAlign w:val="center"/>
          </w:tcPr>
          <w:p w14:paraId="69E80326" w14:textId="2A2C62C5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ometime happened</w:t>
            </w:r>
          </w:p>
        </w:tc>
        <w:tc>
          <w:tcPr>
            <w:tcW w:w="1251" w:type="dxa"/>
            <w:vAlign w:val="center"/>
          </w:tcPr>
          <w:p w14:paraId="04CDC51D" w14:textId="13C9B173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1 </w:t>
            </w:r>
          </w:p>
        </w:tc>
        <w:tc>
          <w:tcPr>
            <w:tcW w:w="3362" w:type="dxa"/>
            <w:vAlign w:val="center"/>
          </w:tcPr>
          <w:p w14:paraId="650FAA1F" w14:textId="3BA94804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Medium damaged</w:t>
            </w:r>
          </w:p>
        </w:tc>
      </w:tr>
      <w:tr w:rsidR="00CE02AB" w:rsidRPr="002577C4" w14:paraId="53AA2891" w14:textId="77777777" w:rsidTr="00F10D15">
        <w:tc>
          <w:tcPr>
            <w:tcW w:w="1114" w:type="dxa"/>
            <w:vAlign w:val="center"/>
          </w:tcPr>
          <w:p w14:paraId="4C616E18" w14:textId="03D5EF72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3 </w:t>
            </w:r>
          </w:p>
        </w:tc>
        <w:tc>
          <w:tcPr>
            <w:tcW w:w="3345" w:type="dxa"/>
            <w:vAlign w:val="center"/>
          </w:tcPr>
          <w:p w14:paraId="50C97824" w14:textId="414F8DA7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Usually happened</w:t>
            </w:r>
          </w:p>
        </w:tc>
        <w:tc>
          <w:tcPr>
            <w:tcW w:w="1251" w:type="dxa"/>
            <w:vAlign w:val="center"/>
          </w:tcPr>
          <w:p w14:paraId="5C12ECB8" w14:textId="683CA6FB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2 </w:t>
            </w:r>
          </w:p>
        </w:tc>
        <w:tc>
          <w:tcPr>
            <w:tcW w:w="3362" w:type="dxa"/>
            <w:vAlign w:val="center"/>
          </w:tcPr>
          <w:p w14:paraId="5D104168" w14:textId="79DEC9BD" w:rsidR="00CE02AB" w:rsidRPr="002577C4" w:rsidRDefault="00CE02AB" w:rsidP="00CE02AB">
            <w:pPr>
              <w:spacing w:before="5" w:line="276" w:lineRule="auto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erious damaged</w:t>
            </w:r>
          </w:p>
        </w:tc>
      </w:tr>
    </w:tbl>
    <w:p w14:paraId="7E846026" w14:textId="77777777" w:rsidR="002577C4" w:rsidRPr="002577C4" w:rsidRDefault="002577C4" w:rsidP="00A778C9">
      <w:pPr>
        <w:spacing w:line="276" w:lineRule="auto"/>
        <w:ind w:right="476"/>
        <w:jc w:val="both"/>
        <w:rPr>
          <w:sz w:val="18"/>
        </w:rPr>
      </w:pPr>
    </w:p>
    <w:p w14:paraId="1529F8DD" w14:textId="490AF6EB" w:rsidR="008956A0" w:rsidRPr="002577C4" w:rsidRDefault="00DB7755" w:rsidP="002577C4">
      <w:pPr>
        <w:pStyle w:val="Heading1"/>
        <w:numPr>
          <w:ilvl w:val="0"/>
          <w:numId w:val="9"/>
        </w:numPr>
        <w:spacing w:line="276" w:lineRule="auto"/>
        <w:ind w:left="426" w:hanging="305"/>
        <w:rPr>
          <w:sz w:val="32"/>
          <w:szCs w:val="28"/>
        </w:rPr>
      </w:pPr>
      <w:bookmarkStart w:id="84" w:name="2._Project_Development_Approach"/>
      <w:bookmarkStart w:id="85" w:name="_Toc81876462"/>
      <w:bookmarkEnd w:id="84"/>
      <w:r w:rsidRPr="002577C4">
        <w:rPr>
          <w:sz w:val="32"/>
          <w:szCs w:val="28"/>
        </w:rPr>
        <w:t>Project Development</w:t>
      </w:r>
      <w:r w:rsidRPr="002577C4">
        <w:rPr>
          <w:spacing w:val="-13"/>
          <w:sz w:val="32"/>
          <w:szCs w:val="28"/>
        </w:rPr>
        <w:t xml:space="preserve"> </w:t>
      </w:r>
      <w:r w:rsidRPr="002577C4">
        <w:rPr>
          <w:sz w:val="32"/>
          <w:szCs w:val="28"/>
        </w:rPr>
        <w:t>Approach</w:t>
      </w:r>
      <w:bookmarkEnd w:id="85"/>
    </w:p>
    <w:p w14:paraId="2841C9FE" w14:textId="121AD13A" w:rsidR="008956A0" w:rsidRPr="002577C4" w:rsidRDefault="00DB7755" w:rsidP="00B46A90">
      <w:pPr>
        <w:pStyle w:val="Heading2"/>
        <w:numPr>
          <w:ilvl w:val="0"/>
          <w:numId w:val="10"/>
        </w:numPr>
        <w:spacing w:before="1" w:line="276" w:lineRule="auto"/>
        <w:rPr>
          <w:i w:val="0"/>
          <w:sz w:val="24"/>
          <w:szCs w:val="28"/>
        </w:rPr>
      </w:pPr>
      <w:bookmarkStart w:id="86" w:name="2.1._Project_Process"/>
      <w:bookmarkStart w:id="87" w:name="_Toc81876463"/>
      <w:bookmarkEnd w:id="86"/>
      <w:r w:rsidRPr="002577C4">
        <w:rPr>
          <w:i w:val="0"/>
          <w:sz w:val="24"/>
          <w:szCs w:val="28"/>
        </w:rPr>
        <w:t>Project Process</w:t>
      </w:r>
      <w:bookmarkEnd w:id="87"/>
    </w:p>
    <w:p w14:paraId="7EEEDE1A" w14:textId="1E5A9E5A" w:rsidR="008956A0" w:rsidRPr="002577C4" w:rsidRDefault="00370B07" w:rsidP="00B46A90">
      <w:pPr>
        <w:pStyle w:val="Heading3"/>
        <w:numPr>
          <w:ilvl w:val="2"/>
          <w:numId w:val="10"/>
        </w:numPr>
        <w:tabs>
          <w:tab w:val="left" w:pos="993"/>
        </w:tabs>
        <w:ind w:left="851" w:hanging="567"/>
        <w:rPr>
          <w:i/>
          <w:sz w:val="24"/>
          <w:szCs w:val="26"/>
        </w:rPr>
      </w:pPr>
      <w:bookmarkStart w:id="88" w:name="2.2._Requirement_Change_Management"/>
      <w:bookmarkStart w:id="89" w:name="_Toc81876464"/>
      <w:bookmarkEnd w:id="88"/>
      <w:r w:rsidRPr="002577C4">
        <w:rPr>
          <w:i/>
          <w:sz w:val="24"/>
          <w:szCs w:val="26"/>
        </w:rPr>
        <w:t>Reasons for selecting</w:t>
      </w:r>
      <w:bookmarkEnd w:id="89"/>
    </w:p>
    <w:p w14:paraId="423A158F" w14:textId="6E248DCB" w:rsidR="003B652F" w:rsidRPr="002577C4" w:rsidRDefault="003B652F" w:rsidP="00B46A90">
      <w:pPr>
        <w:pStyle w:val="ListParagraph"/>
        <w:numPr>
          <w:ilvl w:val="0"/>
          <w:numId w:val="30"/>
        </w:numPr>
        <w:spacing w:line="276" w:lineRule="auto"/>
        <w:ind w:left="567" w:firstLine="0"/>
        <w:rPr>
          <w:sz w:val="22"/>
          <w:szCs w:val="24"/>
        </w:rPr>
      </w:pPr>
      <w:r w:rsidRPr="002577C4">
        <w:rPr>
          <w:sz w:val="22"/>
          <w:szCs w:val="24"/>
        </w:rPr>
        <w:t>Our team has 4 people</w:t>
      </w:r>
    </w:p>
    <w:p w14:paraId="4959D4EF" w14:textId="14827D2A" w:rsidR="003B652F" w:rsidRPr="002577C4" w:rsidRDefault="003B652F" w:rsidP="00B46A90">
      <w:pPr>
        <w:pStyle w:val="ListParagraph"/>
        <w:numPr>
          <w:ilvl w:val="0"/>
          <w:numId w:val="30"/>
        </w:numPr>
        <w:spacing w:line="276" w:lineRule="auto"/>
        <w:ind w:left="567" w:firstLine="0"/>
        <w:rPr>
          <w:sz w:val="22"/>
          <w:szCs w:val="24"/>
        </w:rPr>
      </w:pPr>
      <w:r w:rsidRPr="002577C4">
        <w:rPr>
          <w:sz w:val="22"/>
          <w:szCs w:val="24"/>
        </w:rPr>
        <w:t>The project will be continuously horizontally scaled up.</w:t>
      </w:r>
    </w:p>
    <w:p w14:paraId="164AA154" w14:textId="77A87BA5" w:rsidR="003B652F" w:rsidRPr="002577C4" w:rsidRDefault="003B652F" w:rsidP="00B46A90">
      <w:pPr>
        <w:pStyle w:val="ListParagraph"/>
        <w:numPr>
          <w:ilvl w:val="0"/>
          <w:numId w:val="30"/>
        </w:numPr>
        <w:spacing w:line="276" w:lineRule="auto"/>
        <w:ind w:left="567" w:firstLine="0"/>
        <w:rPr>
          <w:sz w:val="22"/>
          <w:szCs w:val="24"/>
        </w:rPr>
      </w:pPr>
      <w:r w:rsidRPr="002577C4">
        <w:rPr>
          <w:sz w:val="22"/>
          <w:szCs w:val="24"/>
        </w:rPr>
        <w:t>There is only a short amount of time to finish the project.</w:t>
      </w:r>
    </w:p>
    <w:p w14:paraId="039A5E9F" w14:textId="7E832AEA" w:rsidR="008956A0" w:rsidRPr="002577C4" w:rsidRDefault="00B16D51" w:rsidP="00FB051E">
      <w:pPr>
        <w:spacing w:line="276" w:lineRule="auto"/>
        <w:ind w:left="567"/>
        <w:rPr>
          <w:sz w:val="22"/>
          <w:szCs w:val="24"/>
        </w:rPr>
      </w:pPr>
      <w:r w:rsidRPr="002577C4">
        <w:rPr>
          <w:sz w:val="22"/>
          <w:szCs w:val="24"/>
        </w:rPr>
        <w:t>So,</w:t>
      </w:r>
      <w:r w:rsidR="003B652F" w:rsidRPr="002577C4">
        <w:rPr>
          <w:sz w:val="22"/>
          <w:szCs w:val="24"/>
        </w:rPr>
        <w:t xml:space="preserve"> based on those constraints, we decided to choose SCRUM as the project lifecycle</w:t>
      </w:r>
    </w:p>
    <w:p w14:paraId="542C9BA1" w14:textId="40E0BC1A" w:rsidR="008956A0" w:rsidRPr="002577C4" w:rsidRDefault="003C0D16" w:rsidP="00B46A90">
      <w:pPr>
        <w:pStyle w:val="Heading3"/>
        <w:numPr>
          <w:ilvl w:val="2"/>
          <w:numId w:val="33"/>
        </w:numPr>
        <w:ind w:left="993" w:hanging="709"/>
        <w:rPr>
          <w:i/>
          <w:sz w:val="24"/>
          <w:szCs w:val="26"/>
        </w:rPr>
      </w:pPr>
      <w:bookmarkStart w:id="90" w:name="2.3._Product_Integration_Strategy"/>
      <w:bookmarkStart w:id="91" w:name="_Toc81876465"/>
      <w:bookmarkEnd w:id="90"/>
      <w:r w:rsidRPr="002577C4">
        <w:rPr>
          <w:i/>
          <w:sz w:val="24"/>
          <w:szCs w:val="26"/>
        </w:rPr>
        <w:t>Agile Methodology</w:t>
      </w:r>
      <w:bookmarkEnd w:id="91"/>
    </w:p>
    <w:p w14:paraId="4517AEFC" w14:textId="5B7C72D5" w:rsidR="003B652F" w:rsidRPr="002577C4" w:rsidRDefault="002E2FEA" w:rsidP="003B652F">
      <w:pPr>
        <w:spacing w:before="5" w:line="276" w:lineRule="auto"/>
        <w:jc w:val="center"/>
        <w:rPr>
          <w:sz w:val="22"/>
          <w:szCs w:val="24"/>
        </w:rPr>
      </w:pPr>
      <w:r>
        <w:rPr>
          <w:b/>
          <w:bCs/>
          <w:sz w:val="22"/>
          <w:szCs w:val="24"/>
        </w:rPr>
        <w:lastRenderedPageBreak/>
        <w:t>PRINCIPLE</w:t>
      </w:r>
      <w:r w:rsidR="003B652F" w:rsidRPr="002577C4">
        <w:rPr>
          <w:b/>
          <w:bCs/>
          <w:sz w:val="22"/>
          <w:szCs w:val="24"/>
        </w:rPr>
        <w:t xml:space="preserve"> AND DIFFERENT STAGES</w:t>
      </w:r>
    </w:p>
    <w:p w14:paraId="6E223F4A" w14:textId="6882D74B" w:rsidR="00DF5FF8" w:rsidRPr="002577C4" w:rsidRDefault="003B652F" w:rsidP="00FB051E">
      <w:pPr>
        <w:spacing w:before="5"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he SCRUM methodology relies on the incremental development of a software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application while maintaining a completely transparent list of upgrade or correction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emands to be implemented (backlog). It involves frequent deliveries, usually every four weeks, and the client receives a perfectly operational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application that includes more and more features every time. This is why the method relies on iterative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evelopments at a constant rhythm of 2-4 weeks. Upgrades can therefore be more easily integrated than when using a V-cycle.</w:t>
      </w:r>
    </w:p>
    <w:p w14:paraId="7E8A4111" w14:textId="77777777" w:rsidR="0068759B" w:rsidRPr="002577C4" w:rsidRDefault="0068759B" w:rsidP="00FB051E">
      <w:pPr>
        <w:spacing w:before="5" w:line="276" w:lineRule="auto"/>
        <w:ind w:left="567"/>
        <w:jc w:val="both"/>
        <w:rPr>
          <w:sz w:val="22"/>
          <w:szCs w:val="24"/>
        </w:rPr>
      </w:pPr>
    </w:p>
    <w:p w14:paraId="4B369FB8" w14:textId="18EF2DCD" w:rsidR="00DF5FF8" w:rsidRPr="002577C4" w:rsidRDefault="003B652F" w:rsidP="00FB051E">
      <w:pPr>
        <w:spacing w:before="5"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his method requires four types of meetings:</w:t>
      </w:r>
    </w:p>
    <w:p w14:paraId="2ABCD86E" w14:textId="77777777" w:rsidR="0068759B" w:rsidRPr="002577C4" w:rsidRDefault="0068759B" w:rsidP="00FB051E">
      <w:pPr>
        <w:spacing w:before="5" w:line="276" w:lineRule="auto"/>
        <w:ind w:left="567"/>
        <w:jc w:val="both"/>
        <w:rPr>
          <w:sz w:val="22"/>
          <w:szCs w:val="24"/>
        </w:rPr>
      </w:pPr>
    </w:p>
    <w:p w14:paraId="52655FEF" w14:textId="7084A1B1" w:rsidR="00DF5FF8" w:rsidRPr="002577C4" w:rsidRDefault="003B652F" w:rsidP="00B46A90">
      <w:pPr>
        <w:pStyle w:val="ListParagraph"/>
        <w:numPr>
          <w:ilvl w:val="0"/>
          <w:numId w:val="31"/>
        </w:numPr>
        <w:spacing w:before="5"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 xml:space="preserve">Daily meetings: the entire team meets for approximately 15 minutes every day </w:t>
      </w:r>
      <w:r w:rsidR="002E2FEA">
        <w:rPr>
          <w:sz w:val="22"/>
          <w:szCs w:val="24"/>
        </w:rPr>
        <w:t>to</w:t>
      </w:r>
      <w:r w:rsidRPr="002577C4">
        <w:rPr>
          <w:sz w:val="22"/>
          <w:szCs w:val="24"/>
        </w:rPr>
        <w:t xml:space="preserve"> answer the following three questions, usually while standing: what did I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o yesterday? What am I going to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o today?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s there a cumbersome impediment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oday?</w:t>
      </w:r>
    </w:p>
    <w:p w14:paraId="215FC6B0" w14:textId="07081457" w:rsidR="00DF5FF8" w:rsidRPr="002577C4" w:rsidRDefault="003B652F" w:rsidP="00B46A90">
      <w:pPr>
        <w:pStyle w:val="ListParagraph"/>
        <w:numPr>
          <w:ilvl w:val="0"/>
          <w:numId w:val="31"/>
        </w:numPr>
        <w:spacing w:before="5" w:line="276" w:lineRule="auto"/>
        <w:ind w:left="1134" w:hanging="283"/>
        <w:rPr>
          <w:sz w:val="22"/>
          <w:szCs w:val="24"/>
        </w:rPr>
      </w:pPr>
      <w:r w:rsidRPr="002577C4">
        <w:rPr>
          <w:sz w:val="22"/>
          <w:szCs w:val="24"/>
        </w:rPr>
        <w:t>Planning meetings: the entire team gathers to decide on the features that will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make up the following sprint</w:t>
      </w:r>
    </w:p>
    <w:p w14:paraId="6A1EFE8E" w14:textId="335961C2" w:rsidR="00DF5FF8" w:rsidRPr="002577C4" w:rsidRDefault="003B652F" w:rsidP="00B46A90">
      <w:pPr>
        <w:pStyle w:val="ListParagraph"/>
        <w:numPr>
          <w:ilvl w:val="0"/>
          <w:numId w:val="31"/>
        </w:numPr>
        <w:spacing w:before="5"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Work review meetings: during this meeting, every member presents what he has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one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uring the sprint. They organize a demonstration of the new features or a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presentation of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he architecture. This is an informal meeting lasting for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approximately 2 hours which is attended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by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he</w:t>
      </w:r>
      <w:r w:rsidR="00DF5FF8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entire team.</w:t>
      </w:r>
    </w:p>
    <w:p w14:paraId="7F053317" w14:textId="5DEC9222" w:rsidR="00DF5FF8" w:rsidRPr="002577C4" w:rsidRDefault="003B652F" w:rsidP="00B46A90">
      <w:pPr>
        <w:pStyle w:val="ListParagraph"/>
        <w:numPr>
          <w:ilvl w:val="0"/>
          <w:numId w:val="31"/>
        </w:numPr>
        <w:spacing w:before="5"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Retrospective meetings: at the end of each sprint, the team analyzes both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successful and unsuccessful elements of their activity. During this meeting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lasting between 15 and 30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minutes where everyone is invited and speaks on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heir behalf, a vote of confidence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 xml:space="preserve">is organized </w:t>
      </w:r>
      <w:r w:rsidR="002E2FEA">
        <w:rPr>
          <w:sz w:val="22"/>
          <w:szCs w:val="24"/>
        </w:rPr>
        <w:t>to</w:t>
      </w:r>
      <w:r w:rsidRPr="002577C4">
        <w:rPr>
          <w:sz w:val="22"/>
          <w:szCs w:val="24"/>
        </w:rPr>
        <w:t xml:space="preserve"> decide on the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mprovements to be made.</w:t>
      </w:r>
    </w:p>
    <w:p w14:paraId="0B1D51B0" w14:textId="0B0FBFC1" w:rsidR="003B652F" w:rsidRPr="002577C4" w:rsidRDefault="003B652F" w:rsidP="00FB051E">
      <w:pPr>
        <w:pStyle w:val="ListParagraph"/>
        <w:spacing w:before="5" w:line="276" w:lineRule="auto"/>
        <w:ind w:left="567" w:firstLine="0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he advantage of this method consists in reducing the documentation to the minimum</w:t>
      </w:r>
      <w:r w:rsidRPr="002577C4">
        <w:rPr>
          <w:sz w:val="22"/>
          <w:szCs w:val="24"/>
        </w:rPr>
        <w:br/>
      </w:r>
      <w:r w:rsidR="002E2FEA">
        <w:rPr>
          <w:sz w:val="22"/>
          <w:szCs w:val="24"/>
        </w:rPr>
        <w:t>to</w:t>
      </w:r>
      <w:r w:rsidRPr="002577C4">
        <w:rPr>
          <w:sz w:val="22"/>
          <w:szCs w:val="24"/>
        </w:rPr>
        <w:t xml:space="preserve"> gain productivity. The idea is to write only the minimum documentation which allows to save the history of the decisions taken on the project and to easily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perform interventions on the software when it goes into the maintenance phase.</w:t>
      </w:r>
    </w:p>
    <w:p w14:paraId="12E99A07" w14:textId="77777777" w:rsidR="0068759B" w:rsidRPr="002577C4" w:rsidRDefault="0068759B" w:rsidP="00FB051E">
      <w:pPr>
        <w:pStyle w:val="ListParagraph"/>
        <w:spacing w:before="5" w:line="276" w:lineRule="auto"/>
        <w:ind w:left="567" w:firstLine="0"/>
        <w:jc w:val="both"/>
        <w:rPr>
          <w:sz w:val="22"/>
          <w:szCs w:val="24"/>
        </w:rPr>
      </w:pPr>
    </w:p>
    <w:p w14:paraId="7ED37E89" w14:textId="29C7CE53" w:rsidR="003B652F" w:rsidRPr="002577C4" w:rsidRDefault="003B652F" w:rsidP="003B652F">
      <w:pPr>
        <w:spacing w:before="5" w:line="276" w:lineRule="auto"/>
        <w:jc w:val="center"/>
        <w:rPr>
          <w:b/>
          <w:sz w:val="22"/>
          <w:szCs w:val="24"/>
        </w:rPr>
      </w:pPr>
      <w:r w:rsidRPr="002577C4">
        <w:rPr>
          <w:b/>
          <w:sz w:val="22"/>
          <w:szCs w:val="24"/>
        </w:rPr>
        <w:t>AGILE - SCRUM ORGANISATION</w:t>
      </w:r>
    </w:p>
    <w:p w14:paraId="7143223D" w14:textId="77777777" w:rsidR="0068759B" w:rsidRPr="002577C4" w:rsidRDefault="0068759B" w:rsidP="003B652F">
      <w:pPr>
        <w:spacing w:before="5" w:line="276" w:lineRule="auto"/>
        <w:jc w:val="center"/>
        <w:rPr>
          <w:b/>
          <w:sz w:val="22"/>
          <w:szCs w:val="24"/>
        </w:rPr>
      </w:pPr>
    </w:p>
    <w:p w14:paraId="12AA576A" w14:textId="26C6B1A5" w:rsidR="003B652F" w:rsidRPr="002577C4" w:rsidRDefault="003B652F" w:rsidP="00FB051E">
      <w:pPr>
        <w:spacing w:before="5"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he SCRUM methodology involves the following three main players:</w:t>
      </w:r>
    </w:p>
    <w:p w14:paraId="2F99DC23" w14:textId="77777777" w:rsidR="0068759B" w:rsidRPr="002577C4" w:rsidRDefault="0068759B" w:rsidP="00FB051E">
      <w:pPr>
        <w:spacing w:before="5" w:line="276" w:lineRule="auto"/>
        <w:ind w:left="567"/>
        <w:jc w:val="both"/>
        <w:rPr>
          <w:sz w:val="22"/>
          <w:szCs w:val="24"/>
        </w:rPr>
      </w:pPr>
    </w:p>
    <w:p w14:paraId="3CD376AE" w14:textId="4C0B93C2" w:rsidR="003B652F" w:rsidRPr="002577C4" w:rsidRDefault="003B652F" w:rsidP="00B46A90">
      <w:pPr>
        <w:pStyle w:val="ListParagraph"/>
        <w:numPr>
          <w:ilvl w:val="0"/>
          <w:numId w:val="32"/>
        </w:numPr>
        <w:spacing w:before="5"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Product owner: In most projects, the product owner is the leader of the client's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project team. He is the one who will define and prioritize the product features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and choose the date and content of each sprint based on values (workloads) that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he team communicates to him.</w:t>
      </w:r>
    </w:p>
    <w:p w14:paraId="6849AD78" w14:textId="014FD57B" w:rsidR="003B652F" w:rsidRPr="002577C4" w:rsidRDefault="003B652F" w:rsidP="00B46A90">
      <w:pPr>
        <w:pStyle w:val="ListParagraph"/>
        <w:numPr>
          <w:ilvl w:val="0"/>
          <w:numId w:val="32"/>
        </w:numPr>
        <w:spacing w:before="5"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Scrum Master: He is a genuine facilitator on the project as he makes sure that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everyone works at their full potential by eliminating impediments and protecting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he team from external interference. Moreover, he pays particular attention to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he respect of the different SCRUM phases.</w:t>
      </w:r>
    </w:p>
    <w:p w14:paraId="6875D65C" w14:textId="77777777" w:rsidR="00B3414B" w:rsidRPr="002577C4" w:rsidRDefault="003B652F" w:rsidP="00B46A90">
      <w:pPr>
        <w:pStyle w:val="ListParagraph"/>
        <w:numPr>
          <w:ilvl w:val="0"/>
          <w:numId w:val="32"/>
        </w:numPr>
        <w:spacing w:before="5"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eam: A team is typically made up of 4-10 people and groups together all the IT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specialists who are necessary on a project, i.e. an architect, a designer, a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eveloper, a tester, etc. The team is self-organizing and remains unchanged</w:t>
      </w:r>
      <w:r w:rsidR="00240C60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uring an entire sprint</w:t>
      </w:r>
    </w:p>
    <w:p w14:paraId="73B85521" w14:textId="73BE5343" w:rsidR="003B652F" w:rsidRPr="002577C4" w:rsidRDefault="00B3414B" w:rsidP="00B3414B">
      <w:pPr>
        <w:jc w:val="center"/>
        <w:rPr>
          <w:sz w:val="22"/>
          <w:szCs w:val="24"/>
        </w:rPr>
      </w:pPr>
      <w:r w:rsidRPr="002577C4">
        <w:rPr>
          <w:sz w:val="22"/>
          <w:szCs w:val="24"/>
        </w:rPr>
        <w:br/>
      </w:r>
      <w:r w:rsidR="003B652F" w:rsidRPr="002577C4">
        <w:rPr>
          <w:noProof/>
          <w:sz w:val="18"/>
        </w:rPr>
        <w:lastRenderedPageBreak/>
        <w:drawing>
          <wp:inline distT="0" distB="0" distL="0" distR="0" wp14:anchorId="18310443" wp14:editId="49B8C649">
            <wp:extent cx="4803140" cy="25831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0074" cy="2629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669D4" w14:textId="3E1A06FB" w:rsidR="003B652F" w:rsidRPr="002577C4" w:rsidRDefault="003B652F" w:rsidP="003B652F">
      <w:pPr>
        <w:spacing w:before="5" w:line="276" w:lineRule="auto"/>
        <w:jc w:val="center"/>
        <w:rPr>
          <w:iCs/>
          <w:szCs w:val="22"/>
        </w:rPr>
      </w:pPr>
      <w:r w:rsidRPr="002577C4">
        <w:rPr>
          <w:iCs/>
          <w:szCs w:val="22"/>
        </w:rPr>
        <w:t>Figure 1: Scrum team members</w:t>
      </w:r>
    </w:p>
    <w:p w14:paraId="784DF7EC" w14:textId="77777777" w:rsidR="00FB051E" w:rsidRPr="002577C4" w:rsidRDefault="003B652F" w:rsidP="00FB051E">
      <w:pPr>
        <w:spacing w:before="5" w:line="276" w:lineRule="auto"/>
        <w:ind w:left="567" w:firstLine="284"/>
        <w:jc w:val="center"/>
        <w:rPr>
          <w:b/>
          <w:bCs/>
          <w:sz w:val="22"/>
          <w:szCs w:val="24"/>
        </w:rPr>
      </w:pPr>
      <w:r w:rsidRPr="002577C4">
        <w:rPr>
          <w:b/>
          <w:bCs/>
          <w:sz w:val="22"/>
          <w:szCs w:val="24"/>
        </w:rPr>
        <w:t>AGILE - SCRUM ADVANTAGE</w:t>
      </w:r>
    </w:p>
    <w:p w14:paraId="3A9C07E0" w14:textId="77777777" w:rsidR="0068759B" w:rsidRPr="002577C4" w:rsidRDefault="003B652F" w:rsidP="0068759B">
      <w:pPr>
        <w:spacing w:before="5"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Scrum differs from other development methods through its advantages which turn it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nto a pragmatic response to product owners' current needs:</w:t>
      </w:r>
      <w:r w:rsidR="00FB051E" w:rsidRPr="002577C4">
        <w:rPr>
          <w:sz w:val="22"/>
          <w:szCs w:val="24"/>
        </w:rPr>
        <w:t xml:space="preserve"> </w:t>
      </w:r>
    </w:p>
    <w:p w14:paraId="4E4C8478" w14:textId="77777777" w:rsidR="0068759B" w:rsidRPr="002577C4" w:rsidRDefault="0068759B" w:rsidP="0068759B">
      <w:pPr>
        <w:spacing w:before="5" w:line="276" w:lineRule="auto"/>
        <w:ind w:left="567"/>
        <w:jc w:val="both"/>
        <w:rPr>
          <w:sz w:val="22"/>
          <w:szCs w:val="24"/>
        </w:rPr>
      </w:pPr>
    </w:p>
    <w:p w14:paraId="6AAABBAB" w14:textId="3EBE13CF" w:rsidR="0068759B" w:rsidRPr="002577C4" w:rsidRDefault="003B652F" w:rsidP="00B3414B">
      <w:pPr>
        <w:spacing w:before="5"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Iterative and incremental method: this allows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o avoid the "tunnel effect", i.e. the fact of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seeing the result only at the final delivery, and nothing or almost nothing during the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entire development phase, which is so frequent with V-cycle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evelopments.</w:t>
      </w:r>
    </w:p>
    <w:p w14:paraId="078AAD6B" w14:textId="349DDD43" w:rsidR="003B652F" w:rsidRPr="002577C4" w:rsidRDefault="003B652F" w:rsidP="0068759B">
      <w:pPr>
        <w:spacing w:before="5"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Maximum adaptability for product and application development: the sequential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composition of the sprint content allows the addition of a modification or a feature that was not initially planned. This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s precisely what renders this method "agile".</w:t>
      </w:r>
    </w:p>
    <w:p w14:paraId="3207F89C" w14:textId="72CEEA0C" w:rsidR="0068759B" w:rsidRPr="002577C4" w:rsidRDefault="003B652F" w:rsidP="00B46A90">
      <w:pPr>
        <w:pStyle w:val="ListParagraph"/>
        <w:numPr>
          <w:ilvl w:val="0"/>
          <w:numId w:val="34"/>
        </w:numPr>
        <w:spacing w:before="5" w:line="276" w:lineRule="auto"/>
        <w:ind w:left="851" w:hanging="284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Participatory method: every team member is asked to express his opinions and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can contribute to all the decisions taken on the project. He is</w:t>
      </w:r>
      <w:r w:rsidR="002E2FEA">
        <w:rPr>
          <w:sz w:val="22"/>
          <w:szCs w:val="24"/>
        </w:rPr>
        <w:t>, therefore,</w:t>
      </w:r>
      <w:r w:rsidRPr="002577C4">
        <w:rPr>
          <w:sz w:val="22"/>
          <w:szCs w:val="24"/>
        </w:rPr>
        <w:t xml:space="preserve"> more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nvolved and motivated.</w:t>
      </w:r>
    </w:p>
    <w:p w14:paraId="46983FCE" w14:textId="404B2A06" w:rsidR="0068759B" w:rsidRPr="002577C4" w:rsidRDefault="003B652F" w:rsidP="00B46A90">
      <w:pPr>
        <w:pStyle w:val="ListParagraph"/>
        <w:numPr>
          <w:ilvl w:val="0"/>
          <w:numId w:val="34"/>
        </w:numPr>
        <w:spacing w:before="5" w:line="276" w:lineRule="auto"/>
        <w:ind w:left="851" w:hanging="284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Enhancing communication: by working in the same development room or being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connected through different communication means, the team can easily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 xml:space="preserve">communicate and exchange opinions on the impediments </w:t>
      </w:r>
      <w:r w:rsidR="002E2FEA">
        <w:rPr>
          <w:sz w:val="22"/>
          <w:szCs w:val="24"/>
        </w:rPr>
        <w:t>to</w:t>
      </w:r>
      <w:r w:rsidRPr="002577C4">
        <w:rPr>
          <w:sz w:val="22"/>
          <w:szCs w:val="24"/>
        </w:rPr>
        <w:t xml:space="preserve"> eliminate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hem as early as possible.</w:t>
      </w:r>
    </w:p>
    <w:p w14:paraId="3539CF72" w14:textId="77777777" w:rsidR="0068759B" w:rsidRPr="002577C4" w:rsidRDefault="003B652F" w:rsidP="00B46A90">
      <w:pPr>
        <w:pStyle w:val="ListParagraph"/>
        <w:numPr>
          <w:ilvl w:val="0"/>
          <w:numId w:val="34"/>
        </w:numPr>
        <w:spacing w:before="5" w:line="276" w:lineRule="auto"/>
        <w:ind w:left="851" w:hanging="284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Maximizing cooperation: daily communication between the client and the team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enables them to collaborate more closely.</w:t>
      </w:r>
    </w:p>
    <w:p w14:paraId="06EE1918" w14:textId="0F2A3ECC" w:rsidR="0068759B" w:rsidRPr="002577C4" w:rsidRDefault="003B652F" w:rsidP="00B46A90">
      <w:pPr>
        <w:pStyle w:val="ListParagraph"/>
        <w:numPr>
          <w:ilvl w:val="0"/>
          <w:numId w:val="34"/>
        </w:numPr>
        <w:spacing w:before="5" w:line="276" w:lineRule="auto"/>
        <w:ind w:left="851" w:hanging="284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Increasing productivity: as it removes certain "constraints" of the classical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methods, such as documentation or exaggerated formalization, SCRUM allows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for increased team productivity. By adding to this the qualification of each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module which allows determining an estimation, everyone can compare their</w:t>
      </w:r>
      <w:r w:rsidR="00FB051E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performance to the average team productivity.</w:t>
      </w:r>
    </w:p>
    <w:p w14:paraId="552FBB52" w14:textId="0F19BB2B" w:rsidR="00CE5F45" w:rsidRPr="002577C4" w:rsidRDefault="00370B07" w:rsidP="00B46A90">
      <w:pPr>
        <w:pStyle w:val="ListParagraph"/>
        <w:numPr>
          <w:ilvl w:val="0"/>
          <w:numId w:val="35"/>
        </w:numPr>
        <w:spacing w:line="276" w:lineRule="auto"/>
        <w:ind w:left="993" w:hanging="709"/>
        <w:outlineLvl w:val="2"/>
        <w:rPr>
          <w:b/>
          <w:i/>
          <w:sz w:val="18"/>
        </w:rPr>
      </w:pPr>
      <w:bookmarkStart w:id="92" w:name="_Toc81876466"/>
      <w:r w:rsidRPr="002577C4">
        <w:rPr>
          <w:b/>
          <w:sz w:val="24"/>
          <w:szCs w:val="26"/>
        </w:rPr>
        <w:t>Scrum Process</w:t>
      </w:r>
      <w:bookmarkEnd w:id="92"/>
    </w:p>
    <w:p w14:paraId="309CE227" w14:textId="4A5CC120" w:rsidR="00B3414B" w:rsidRPr="002577C4" w:rsidRDefault="003B652F" w:rsidP="00B3414B">
      <w:pPr>
        <w:pStyle w:val="BodyText"/>
        <w:spacing w:line="276" w:lineRule="auto"/>
        <w:ind w:left="567" w:right="21"/>
        <w:jc w:val="both"/>
        <w:rPr>
          <w:i w:val="0"/>
          <w:sz w:val="22"/>
          <w:szCs w:val="24"/>
        </w:rPr>
      </w:pPr>
      <w:r w:rsidRPr="002577C4">
        <w:rPr>
          <w:i w:val="0"/>
          <w:sz w:val="22"/>
          <w:szCs w:val="24"/>
        </w:rPr>
        <w:t xml:space="preserve">Scrum is an agile method, so it follows the principles of </w:t>
      </w:r>
      <w:r w:rsidR="002E2FEA">
        <w:rPr>
          <w:i w:val="0"/>
          <w:sz w:val="22"/>
          <w:szCs w:val="24"/>
        </w:rPr>
        <w:t xml:space="preserve">the </w:t>
      </w:r>
      <w:r w:rsidRPr="002577C4">
        <w:rPr>
          <w:i w:val="0"/>
          <w:sz w:val="22"/>
          <w:szCs w:val="24"/>
        </w:rPr>
        <w:t>Agile Manifesto (see also Agile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Manifesto). In addition, Scrum operates on three core values, also known as Scrip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Scripps, including Scrutiny,</w:t>
      </w:r>
      <w:r w:rsidR="00B3414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Inspection, and Adaptation.</w:t>
      </w:r>
    </w:p>
    <w:p w14:paraId="1F35093E" w14:textId="514427F7" w:rsidR="003B652F" w:rsidRPr="002577C4" w:rsidRDefault="003B652F" w:rsidP="00B3414B">
      <w:pPr>
        <w:jc w:val="center"/>
        <w:rPr>
          <w:i/>
        </w:rPr>
      </w:pPr>
      <w:r w:rsidRPr="002577C4">
        <w:rPr>
          <w:noProof/>
          <w:sz w:val="18"/>
        </w:rPr>
        <w:lastRenderedPageBreak/>
        <w:drawing>
          <wp:inline distT="0" distB="0" distL="0" distR="0" wp14:anchorId="20829C06" wp14:editId="1C9C81CE">
            <wp:extent cx="3893589" cy="259049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08850" cy="2600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D4EC0" w14:textId="77777777" w:rsidR="003B652F" w:rsidRPr="002577C4" w:rsidRDefault="003B652F" w:rsidP="003B652F">
      <w:pPr>
        <w:pStyle w:val="BodyText"/>
        <w:tabs>
          <w:tab w:val="left" w:pos="1287"/>
        </w:tabs>
        <w:spacing w:line="276" w:lineRule="auto"/>
        <w:ind w:right="780"/>
        <w:jc w:val="center"/>
        <w:rPr>
          <w:i w:val="0"/>
          <w:iCs/>
          <w:szCs w:val="22"/>
        </w:rPr>
      </w:pPr>
      <w:r w:rsidRPr="002577C4">
        <w:rPr>
          <w:i w:val="0"/>
          <w:iCs/>
          <w:szCs w:val="22"/>
        </w:rPr>
        <w:t>Figure 2: Scrum team members</w:t>
      </w:r>
    </w:p>
    <w:p w14:paraId="5EB07044" w14:textId="77777777" w:rsidR="003B652F" w:rsidRPr="002577C4" w:rsidRDefault="003B652F" w:rsidP="003B652F">
      <w:pPr>
        <w:pStyle w:val="BodyText"/>
        <w:tabs>
          <w:tab w:val="left" w:pos="1287"/>
        </w:tabs>
        <w:spacing w:line="276" w:lineRule="auto"/>
        <w:ind w:right="780"/>
        <w:rPr>
          <w:i w:val="0"/>
        </w:rPr>
      </w:pPr>
    </w:p>
    <w:p w14:paraId="39260679" w14:textId="380A2C9E" w:rsidR="00C66F5D" w:rsidRPr="00E658C2" w:rsidRDefault="003B652F" w:rsidP="00E658C2">
      <w:pPr>
        <w:pStyle w:val="BodyText"/>
        <w:spacing w:line="276" w:lineRule="auto"/>
        <w:ind w:left="567" w:right="21"/>
        <w:jc w:val="both"/>
        <w:rPr>
          <w:i w:val="0"/>
          <w:sz w:val="22"/>
          <w:szCs w:val="24"/>
        </w:rPr>
      </w:pPr>
      <w:r w:rsidRPr="002577C4">
        <w:rPr>
          <w:i w:val="0"/>
          <w:sz w:val="22"/>
          <w:szCs w:val="24"/>
        </w:rPr>
        <w:t>Based on the empirical process control theory, Scrum uses iterative and incremental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algorithms to optimize efficiency and control risk. Scrum is simple, easy to learn, and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has wide applicability. To be able to use Scrum, we need to understand and apply the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 xml:space="preserve">elements that </w:t>
      </w:r>
      <w:r w:rsidR="002E2FEA">
        <w:rPr>
          <w:i w:val="0"/>
          <w:sz w:val="22"/>
          <w:szCs w:val="24"/>
        </w:rPr>
        <w:t>make up</w:t>
      </w:r>
      <w:r w:rsidRPr="002577C4">
        <w:rPr>
          <w:i w:val="0"/>
          <w:sz w:val="22"/>
          <w:szCs w:val="24"/>
        </w:rPr>
        <w:t xml:space="preserve"> Scrum include the core values (also known as the "three legs", or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the three pillars of Scrum), roles, Events, and Scrum-specific artifacts.</w:t>
      </w:r>
    </w:p>
    <w:p w14:paraId="332C854A" w14:textId="57490ED6" w:rsidR="00C66F5D" w:rsidRPr="002577C4" w:rsidRDefault="00DB7755" w:rsidP="00B46A90">
      <w:pPr>
        <w:pStyle w:val="BodyText"/>
        <w:numPr>
          <w:ilvl w:val="0"/>
          <w:numId w:val="11"/>
        </w:numPr>
        <w:spacing w:line="276" w:lineRule="auto"/>
        <w:ind w:left="567" w:right="780" w:hanging="425"/>
        <w:outlineLvl w:val="1"/>
        <w:rPr>
          <w:b/>
          <w:i w:val="0"/>
          <w:sz w:val="24"/>
          <w:szCs w:val="28"/>
        </w:rPr>
      </w:pPr>
      <w:bookmarkStart w:id="93" w:name="_Toc81876467"/>
      <w:r w:rsidRPr="002577C4">
        <w:rPr>
          <w:b/>
          <w:i w:val="0"/>
          <w:sz w:val="24"/>
          <w:szCs w:val="28"/>
        </w:rPr>
        <w:t>Requirement Change Management</w:t>
      </w:r>
      <w:bookmarkEnd w:id="93"/>
    </w:p>
    <w:p w14:paraId="457B2095" w14:textId="77777777" w:rsidR="00C66F5D" w:rsidRPr="002577C4" w:rsidRDefault="00C66F5D" w:rsidP="00C66F5D">
      <w:pPr>
        <w:pStyle w:val="BodyText"/>
        <w:spacing w:line="276" w:lineRule="auto"/>
        <w:ind w:right="780"/>
        <w:rPr>
          <w:i w:val="0"/>
        </w:rPr>
      </w:pPr>
    </w:p>
    <w:p w14:paraId="16EF0D24" w14:textId="48D9E6DA" w:rsidR="0068759B" w:rsidRPr="002577C4" w:rsidRDefault="00C66F5D" w:rsidP="0068759B">
      <w:pPr>
        <w:pStyle w:val="BodyText"/>
        <w:spacing w:line="276" w:lineRule="auto"/>
        <w:ind w:left="567" w:right="21"/>
        <w:jc w:val="both"/>
        <w:rPr>
          <w:i w:val="0"/>
          <w:sz w:val="22"/>
          <w:szCs w:val="24"/>
        </w:rPr>
      </w:pPr>
      <w:r w:rsidRPr="002577C4">
        <w:rPr>
          <w:i w:val="0"/>
          <w:sz w:val="22"/>
          <w:szCs w:val="24"/>
        </w:rPr>
        <w:t>We use Ince’s Change Process Model to handle the required changes. Ince’s model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focuses on how software configuration management relates to software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change management. This model has two main sources of change requests, i.e.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 xml:space="preserve">customer and development team as shown in Figure 1. </w:t>
      </w:r>
      <w:r w:rsidR="002E2FEA">
        <w:rPr>
          <w:i w:val="0"/>
          <w:sz w:val="22"/>
          <w:szCs w:val="24"/>
        </w:rPr>
        <w:t>For</w:t>
      </w:r>
      <w:r w:rsidRPr="002577C4">
        <w:rPr>
          <w:i w:val="0"/>
          <w:sz w:val="22"/>
          <w:szCs w:val="24"/>
        </w:rPr>
        <w:t xml:space="preserve"> the change process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to be initiated, a change request must be initiated in a software project. All such change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requests are recorded in a change request note. The change control board then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considers the suggested change. The change control board can reject the change (the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change will not take place), batch the change (the change will take place but not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immediately), or accept the change (the change is to be implemented at the earliest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possible time). If the request for the change is successful, a change authorization note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must be filled. After this, the change can be implemented and a system’s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documentation is modified. After implementation, the change is validated. Validation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and test records are then produced to document the changes that have taken place.</w:t>
      </w:r>
      <w:r w:rsidR="0068759B" w:rsidRPr="002577C4">
        <w:rPr>
          <w:i w:val="0"/>
          <w:sz w:val="22"/>
          <w:szCs w:val="24"/>
        </w:rPr>
        <w:t xml:space="preserve"> </w:t>
      </w:r>
    </w:p>
    <w:p w14:paraId="269F0253" w14:textId="63E658F1" w:rsidR="00C66F5D" w:rsidRPr="002577C4" w:rsidRDefault="00C66F5D" w:rsidP="0068759B">
      <w:pPr>
        <w:pStyle w:val="BodyText"/>
        <w:spacing w:line="276" w:lineRule="auto"/>
        <w:ind w:left="567" w:right="21"/>
        <w:rPr>
          <w:i w:val="0"/>
          <w:sz w:val="22"/>
          <w:szCs w:val="24"/>
        </w:rPr>
      </w:pPr>
      <w:r w:rsidRPr="002577C4">
        <w:rPr>
          <w:i w:val="0"/>
          <w:sz w:val="22"/>
          <w:szCs w:val="24"/>
        </w:rPr>
        <w:t>Finally, the configuration records are updated and the staff is informed about the new</w:t>
      </w:r>
      <w:r w:rsidR="0068759B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changes.</w:t>
      </w:r>
    </w:p>
    <w:p w14:paraId="6B71DB94" w14:textId="77777777" w:rsidR="00C66F5D" w:rsidRPr="002577C4" w:rsidRDefault="00C66F5D" w:rsidP="00C66F5D">
      <w:pPr>
        <w:pStyle w:val="BodyText"/>
        <w:spacing w:line="276" w:lineRule="auto"/>
        <w:ind w:right="780"/>
        <w:jc w:val="center"/>
        <w:rPr>
          <w:i w:val="0"/>
        </w:rPr>
      </w:pPr>
      <w:r w:rsidRPr="002577C4">
        <w:rPr>
          <w:noProof/>
          <w:sz w:val="18"/>
        </w:rPr>
        <w:drawing>
          <wp:inline distT="0" distB="0" distL="0" distR="0" wp14:anchorId="15E300E4" wp14:editId="5E415B7A">
            <wp:extent cx="3745865" cy="2349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60005" cy="2358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7B736" w14:textId="1A4E0112" w:rsidR="00C66F5D" w:rsidRPr="002577C4" w:rsidRDefault="00C66F5D" w:rsidP="00CE5F45">
      <w:pPr>
        <w:pStyle w:val="BodyText"/>
        <w:spacing w:line="276" w:lineRule="auto"/>
        <w:ind w:right="780"/>
        <w:jc w:val="center"/>
        <w:rPr>
          <w:i w:val="0"/>
        </w:rPr>
      </w:pPr>
      <w:r w:rsidRPr="002577C4">
        <w:rPr>
          <w:iCs/>
          <w:szCs w:val="22"/>
        </w:rPr>
        <w:t>Figure 3: Ince’s change process model</w:t>
      </w:r>
    </w:p>
    <w:p w14:paraId="4973FBDE" w14:textId="77777777" w:rsidR="00C66F5D" w:rsidRPr="002577C4" w:rsidRDefault="00C66F5D" w:rsidP="00C66F5D">
      <w:pPr>
        <w:pStyle w:val="BodyText"/>
        <w:spacing w:line="276" w:lineRule="auto"/>
        <w:ind w:right="780"/>
        <w:rPr>
          <w:i w:val="0"/>
        </w:rPr>
      </w:pPr>
    </w:p>
    <w:p w14:paraId="1ED392ED" w14:textId="7B124A12" w:rsidR="00C66F5D" w:rsidRPr="002577C4" w:rsidRDefault="00DB7755" w:rsidP="00B46A90">
      <w:pPr>
        <w:pStyle w:val="BodyText"/>
        <w:numPr>
          <w:ilvl w:val="0"/>
          <w:numId w:val="12"/>
        </w:numPr>
        <w:spacing w:line="276" w:lineRule="auto"/>
        <w:ind w:left="567" w:right="21" w:hanging="425"/>
        <w:outlineLvl w:val="1"/>
        <w:rPr>
          <w:b/>
          <w:i w:val="0"/>
          <w:sz w:val="24"/>
          <w:szCs w:val="28"/>
        </w:rPr>
      </w:pPr>
      <w:bookmarkStart w:id="94" w:name="_Toc81876468"/>
      <w:r w:rsidRPr="002577C4">
        <w:rPr>
          <w:b/>
          <w:i w:val="0"/>
          <w:sz w:val="24"/>
          <w:szCs w:val="28"/>
        </w:rPr>
        <w:t>Product Integration Strategy</w:t>
      </w:r>
      <w:bookmarkEnd w:id="94"/>
    </w:p>
    <w:p w14:paraId="7D8C7E76" w14:textId="77777777" w:rsidR="00C66F5D" w:rsidRPr="002577C4" w:rsidRDefault="00C66F5D" w:rsidP="00C66F5D">
      <w:pPr>
        <w:pStyle w:val="BodyText"/>
        <w:spacing w:line="276" w:lineRule="auto"/>
        <w:ind w:right="780"/>
        <w:rPr>
          <w:i w:val="0"/>
        </w:rPr>
      </w:pPr>
    </w:p>
    <w:p w14:paraId="7D316C0F" w14:textId="77777777" w:rsidR="00C66F5D" w:rsidRPr="002577C4" w:rsidRDefault="00C66F5D" w:rsidP="00CE5F45">
      <w:pPr>
        <w:pStyle w:val="BodyText"/>
        <w:spacing w:line="360" w:lineRule="auto"/>
        <w:ind w:left="567" w:right="21"/>
        <w:jc w:val="both"/>
        <w:rPr>
          <w:i w:val="0"/>
        </w:rPr>
      </w:pPr>
      <w:r w:rsidRPr="002577C4">
        <w:rPr>
          <w:i w:val="0"/>
        </w:rPr>
        <w:t>The project is integrated with Continuous Integration (CI) methods.</w:t>
      </w:r>
    </w:p>
    <w:p w14:paraId="0D40821D" w14:textId="3C9C86B6" w:rsidR="00C66F5D" w:rsidRPr="002577C4" w:rsidRDefault="00C66F5D" w:rsidP="00B46A90">
      <w:pPr>
        <w:pStyle w:val="BodyText"/>
        <w:numPr>
          <w:ilvl w:val="0"/>
          <w:numId w:val="36"/>
        </w:numPr>
        <w:spacing w:line="276" w:lineRule="auto"/>
        <w:ind w:right="21"/>
        <w:jc w:val="both"/>
        <w:rPr>
          <w:i w:val="0"/>
        </w:rPr>
      </w:pPr>
      <w:r w:rsidRPr="002577C4">
        <w:rPr>
          <w:i w:val="0"/>
        </w:rPr>
        <w:t>Develop describes the practices necessary to implement stories and commit the</w:t>
      </w:r>
      <w:r w:rsidR="00CE5F45" w:rsidRPr="002577C4">
        <w:rPr>
          <w:i w:val="0"/>
        </w:rPr>
        <w:t xml:space="preserve"> </w:t>
      </w:r>
      <w:r w:rsidRPr="002577C4">
        <w:rPr>
          <w:i w:val="0"/>
        </w:rPr>
        <w:t>code and components to version control.</w:t>
      </w:r>
    </w:p>
    <w:p w14:paraId="7EF423C2" w14:textId="0C6BAA9A" w:rsidR="00C66F5D" w:rsidRPr="002577C4" w:rsidRDefault="00C66F5D" w:rsidP="00B46A90">
      <w:pPr>
        <w:pStyle w:val="BodyText"/>
        <w:numPr>
          <w:ilvl w:val="0"/>
          <w:numId w:val="36"/>
        </w:numPr>
        <w:spacing w:line="276" w:lineRule="auto"/>
        <w:ind w:right="21"/>
        <w:jc w:val="both"/>
        <w:rPr>
          <w:i w:val="0"/>
        </w:rPr>
      </w:pPr>
      <w:r w:rsidRPr="002577C4">
        <w:rPr>
          <w:i w:val="0"/>
        </w:rPr>
        <w:t>Build describes the practices needed to create deployable binaries and merge</w:t>
      </w:r>
      <w:r w:rsidR="00CE5F45" w:rsidRPr="002577C4">
        <w:rPr>
          <w:i w:val="0"/>
        </w:rPr>
        <w:t xml:space="preserve"> </w:t>
      </w:r>
      <w:r w:rsidRPr="002577C4">
        <w:rPr>
          <w:i w:val="0"/>
        </w:rPr>
        <w:t>development branches into the trunk.</w:t>
      </w:r>
    </w:p>
    <w:p w14:paraId="770CB7B1" w14:textId="19188448" w:rsidR="00C66F5D" w:rsidRPr="002577C4" w:rsidRDefault="00CE5F45" w:rsidP="00B46A90">
      <w:pPr>
        <w:pStyle w:val="BodyText"/>
        <w:numPr>
          <w:ilvl w:val="0"/>
          <w:numId w:val="36"/>
        </w:numPr>
        <w:spacing w:line="276" w:lineRule="auto"/>
        <w:ind w:right="21"/>
        <w:jc w:val="both"/>
        <w:rPr>
          <w:i w:val="0"/>
        </w:rPr>
      </w:pPr>
      <w:r w:rsidRPr="002577C4">
        <w:rPr>
          <w:i w:val="0"/>
        </w:rPr>
        <w:t>T</w:t>
      </w:r>
      <w:r w:rsidR="00C66F5D" w:rsidRPr="002577C4">
        <w:rPr>
          <w:i w:val="0"/>
        </w:rPr>
        <w:t>est end-to-end describes the practices necessary to validate the solution.</w:t>
      </w:r>
    </w:p>
    <w:p w14:paraId="0E72C94A" w14:textId="37DE11CF" w:rsidR="00C66F5D" w:rsidRPr="002577C4" w:rsidRDefault="00C66F5D" w:rsidP="00B46A90">
      <w:pPr>
        <w:pStyle w:val="BodyText"/>
        <w:numPr>
          <w:ilvl w:val="0"/>
          <w:numId w:val="36"/>
        </w:numPr>
        <w:spacing w:line="276" w:lineRule="auto"/>
        <w:ind w:right="21"/>
        <w:jc w:val="both"/>
        <w:rPr>
          <w:i w:val="0"/>
        </w:rPr>
      </w:pPr>
      <w:r w:rsidRPr="002577C4">
        <w:rPr>
          <w:i w:val="0"/>
        </w:rPr>
        <w:t>Stage describes the practices necessary to host and validate the solution in a</w:t>
      </w:r>
      <w:r w:rsidR="00CE5F45" w:rsidRPr="002577C4">
        <w:rPr>
          <w:i w:val="0"/>
        </w:rPr>
        <w:t xml:space="preserve"> </w:t>
      </w:r>
      <w:r w:rsidRPr="002577C4">
        <w:rPr>
          <w:i w:val="0"/>
        </w:rPr>
        <w:t>staging environment before production.</w:t>
      </w:r>
    </w:p>
    <w:p w14:paraId="0AE90F72" w14:textId="77777777" w:rsidR="00C66F5D" w:rsidRPr="002577C4" w:rsidRDefault="00C66F5D" w:rsidP="00C66F5D">
      <w:pPr>
        <w:pStyle w:val="BodyText"/>
        <w:spacing w:line="276" w:lineRule="auto"/>
        <w:ind w:right="780"/>
        <w:rPr>
          <w:i w:val="0"/>
        </w:rPr>
      </w:pPr>
    </w:p>
    <w:p w14:paraId="697B57F4" w14:textId="77777777" w:rsidR="00C66F5D" w:rsidRPr="002577C4" w:rsidRDefault="00C66F5D" w:rsidP="00CE5F45">
      <w:pPr>
        <w:pStyle w:val="BodyText"/>
        <w:spacing w:line="276" w:lineRule="auto"/>
        <w:ind w:left="567" w:right="780"/>
        <w:jc w:val="center"/>
        <w:rPr>
          <w:i w:val="0"/>
        </w:rPr>
      </w:pPr>
      <w:r w:rsidRPr="002577C4">
        <w:rPr>
          <w:noProof/>
          <w:sz w:val="18"/>
        </w:rPr>
        <w:drawing>
          <wp:inline distT="0" distB="0" distL="0" distR="0" wp14:anchorId="7B2EB26E" wp14:editId="7D4D1826">
            <wp:extent cx="5500440" cy="226906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03148" cy="2270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3EF41" w14:textId="222EA619" w:rsidR="00C66F5D" w:rsidRPr="002577C4" w:rsidRDefault="00C66F5D" w:rsidP="00C66F5D">
      <w:pPr>
        <w:pStyle w:val="BodyText"/>
        <w:spacing w:line="276" w:lineRule="auto"/>
        <w:ind w:right="780"/>
        <w:jc w:val="center"/>
        <w:rPr>
          <w:i w:val="0"/>
        </w:rPr>
      </w:pPr>
      <w:r w:rsidRPr="002577C4">
        <w:rPr>
          <w:iCs/>
          <w:szCs w:val="22"/>
        </w:rPr>
        <w:t>Figure 4: Continuous Integration</w:t>
      </w:r>
    </w:p>
    <w:p w14:paraId="338DE9E4" w14:textId="77777777" w:rsidR="00C66F5D" w:rsidRPr="002577C4" w:rsidRDefault="00C66F5D" w:rsidP="00C66F5D">
      <w:pPr>
        <w:pStyle w:val="BodyText"/>
        <w:spacing w:line="276" w:lineRule="auto"/>
        <w:ind w:right="780"/>
        <w:jc w:val="both"/>
        <w:rPr>
          <w:i w:val="0"/>
        </w:rPr>
      </w:pPr>
    </w:p>
    <w:p w14:paraId="7DA28B12" w14:textId="54878C74" w:rsidR="008956A0" w:rsidRPr="00E658C2" w:rsidRDefault="00C66F5D" w:rsidP="00E658C2">
      <w:pPr>
        <w:pStyle w:val="BodyText"/>
        <w:spacing w:line="276" w:lineRule="auto"/>
        <w:ind w:left="567" w:right="21"/>
        <w:jc w:val="both"/>
        <w:rPr>
          <w:i w:val="0"/>
          <w:sz w:val="22"/>
          <w:szCs w:val="24"/>
        </w:rPr>
      </w:pPr>
      <w:r w:rsidRPr="002577C4">
        <w:rPr>
          <w:i w:val="0"/>
          <w:sz w:val="22"/>
          <w:szCs w:val="24"/>
        </w:rPr>
        <w:t xml:space="preserve">We decided to implement the CI method for </w:t>
      </w:r>
      <w:r w:rsidR="00BF1A6D" w:rsidRPr="002577C4">
        <w:rPr>
          <w:i w:val="0"/>
          <w:sz w:val="22"/>
          <w:szCs w:val="24"/>
        </w:rPr>
        <w:t>SConA</w:t>
      </w:r>
      <w:r w:rsidRPr="002577C4">
        <w:rPr>
          <w:i w:val="0"/>
          <w:sz w:val="22"/>
          <w:szCs w:val="24"/>
        </w:rPr>
        <w:t xml:space="preserve"> with Bitbucket Pipeline. Bitbucket</w:t>
      </w:r>
      <w:r w:rsidR="00CE5F45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Pipelines is an integrated CI/CD service, built into Bitbucket. It allows users to</w:t>
      </w:r>
      <w:r w:rsidR="00CE5F45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>automatically build, test, and even deploy</w:t>
      </w:r>
      <w:r w:rsidR="00CE5F45" w:rsidRPr="002577C4">
        <w:rPr>
          <w:i w:val="0"/>
          <w:sz w:val="22"/>
          <w:szCs w:val="24"/>
        </w:rPr>
        <w:t xml:space="preserve"> </w:t>
      </w:r>
      <w:r w:rsidRPr="002577C4">
        <w:rPr>
          <w:i w:val="0"/>
          <w:sz w:val="22"/>
          <w:szCs w:val="24"/>
        </w:rPr>
        <w:t xml:space="preserve">code based on a configuration file in </w:t>
      </w:r>
      <w:r w:rsidR="002E2FEA">
        <w:rPr>
          <w:i w:val="0"/>
          <w:sz w:val="22"/>
          <w:szCs w:val="24"/>
        </w:rPr>
        <w:t>the</w:t>
      </w:r>
      <w:r w:rsidR="00CE5F45" w:rsidRPr="002577C4">
        <w:rPr>
          <w:i w:val="0"/>
          <w:sz w:val="22"/>
          <w:szCs w:val="24"/>
        </w:rPr>
        <w:t xml:space="preserve"> repository</w:t>
      </w:r>
    </w:p>
    <w:p w14:paraId="44C4E7C1" w14:textId="217DA9FD" w:rsidR="008956A0" w:rsidRPr="002577C4" w:rsidRDefault="00785F63" w:rsidP="00B46A90">
      <w:pPr>
        <w:pStyle w:val="Heading2"/>
        <w:numPr>
          <w:ilvl w:val="1"/>
          <w:numId w:val="13"/>
        </w:numPr>
        <w:ind w:left="567" w:hanging="445"/>
        <w:rPr>
          <w:i w:val="0"/>
          <w:sz w:val="24"/>
          <w:szCs w:val="28"/>
        </w:rPr>
      </w:pPr>
      <w:bookmarkStart w:id="95" w:name="2.4._Quality_Management"/>
      <w:bookmarkStart w:id="96" w:name="_Toc81876469"/>
      <w:bookmarkEnd w:id="95"/>
      <w:r w:rsidRPr="002577C4">
        <w:rPr>
          <w:i w:val="0"/>
          <w:sz w:val="24"/>
          <w:szCs w:val="28"/>
        </w:rPr>
        <w:t>Quality</w:t>
      </w:r>
      <w:r w:rsidRPr="002577C4">
        <w:rPr>
          <w:i w:val="0"/>
          <w:spacing w:val="-3"/>
          <w:sz w:val="24"/>
          <w:szCs w:val="28"/>
        </w:rPr>
        <w:t xml:space="preserve"> </w:t>
      </w:r>
      <w:r w:rsidRPr="002577C4">
        <w:rPr>
          <w:i w:val="0"/>
          <w:sz w:val="24"/>
          <w:szCs w:val="28"/>
        </w:rPr>
        <w:t>Management</w:t>
      </w:r>
      <w:bookmarkEnd w:id="96"/>
    </w:p>
    <w:p w14:paraId="63026F56" w14:textId="4179729A" w:rsidR="008956A0" w:rsidRPr="002577C4" w:rsidRDefault="00785F63" w:rsidP="00B46A90">
      <w:pPr>
        <w:pStyle w:val="ListParagraph"/>
        <w:numPr>
          <w:ilvl w:val="2"/>
          <w:numId w:val="13"/>
        </w:numPr>
        <w:spacing w:before="205" w:line="276" w:lineRule="auto"/>
        <w:ind w:left="993" w:hanging="709"/>
        <w:outlineLvl w:val="2"/>
        <w:rPr>
          <w:b/>
          <w:sz w:val="24"/>
          <w:szCs w:val="28"/>
        </w:rPr>
      </w:pPr>
      <w:bookmarkStart w:id="97" w:name="2.4.1._Estimates_of_Defects_to_be_detect"/>
      <w:bookmarkStart w:id="98" w:name="_Toc81876470"/>
      <w:bookmarkEnd w:id="97"/>
      <w:r w:rsidRPr="002577C4">
        <w:rPr>
          <w:b/>
          <w:sz w:val="24"/>
          <w:szCs w:val="28"/>
        </w:rPr>
        <w:t>Estimates of Defects to be</w:t>
      </w:r>
      <w:r w:rsidRPr="002577C4">
        <w:rPr>
          <w:b/>
          <w:spacing w:val="-2"/>
          <w:sz w:val="24"/>
          <w:szCs w:val="28"/>
        </w:rPr>
        <w:t xml:space="preserve"> </w:t>
      </w:r>
      <w:r w:rsidRPr="002577C4">
        <w:rPr>
          <w:b/>
          <w:sz w:val="24"/>
          <w:szCs w:val="28"/>
        </w:rPr>
        <w:t>detected</w:t>
      </w:r>
      <w:bookmarkEnd w:id="98"/>
    </w:p>
    <w:p w14:paraId="6F7623EF" w14:textId="4CFF8C35" w:rsidR="008956A0" w:rsidRPr="002577C4" w:rsidRDefault="00785F63" w:rsidP="00BE5346">
      <w:pPr>
        <w:spacing w:before="130" w:line="276" w:lineRule="auto"/>
        <w:ind w:left="844"/>
        <w:rPr>
          <w:b/>
          <w:szCs w:val="22"/>
        </w:rPr>
      </w:pPr>
      <w:r w:rsidRPr="002577C4">
        <w:rPr>
          <w:b/>
          <w:szCs w:val="22"/>
        </w:rPr>
        <w:t>Pre-release review defects</w:t>
      </w:r>
    </w:p>
    <w:p w14:paraId="02B2AFCA" w14:textId="7AC945DE" w:rsidR="006F58F6" w:rsidRPr="002577C4" w:rsidRDefault="006F58F6" w:rsidP="006F58F6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99" w:name="_Toc81874790"/>
      <w:bookmarkStart w:id="100" w:name="_Toc81875884"/>
      <w:bookmarkStart w:id="101" w:name="_Toc81876247"/>
      <w:bookmarkStart w:id="102" w:name="_Toc81876471"/>
      <w:r w:rsidRPr="002577C4">
        <w:rPr>
          <w:szCs w:val="22"/>
        </w:rPr>
        <w:t xml:space="preserve">Table 8: </w:t>
      </w:r>
      <w:r w:rsidR="00F43096" w:rsidRPr="002577C4">
        <w:rPr>
          <w:szCs w:val="22"/>
        </w:rPr>
        <w:t>Pre-release review defects</w:t>
      </w:r>
      <w:bookmarkEnd w:id="99"/>
      <w:bookmarkEnd w:id="100"/>
      <w:bookmarkEnd w:id="101"/>
      <w:bookmarkEnd w:id="102"/>
    </w:p>
    <w:p w14:paraId="224D8508" w14:textId="77777777" w:rsidR="008956A0" w:rsidRPr="002577C4" w:rsidRDefault="008956A0" w:rsidP="00BE5346">
      <w:pPr>
        <w:spacing w:before="10" w:after="1" w:line="276" w:lineRule="auto"/>
        <w:rPr>
          <w:b/>
          <w:sz w:val="7"/>
        </w:rPr>
      </w:pPr>
    </w:p>
    <w:tbl>
      <w:tblPr>
        <w:tblW w:w="9468" w:type="dxa"/>
        <w:tblInd w:w="289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0"/>
        <w:gridCol w:w="3036"/>
        <w:gridCol w:w="3552"/>
      </w:tblGrid>
      <w:tr w:rsidR="008956A0" w:rsidRPr="002577C4" w14:paraId="79E5D6DA" w14:textId="77777777" w:rsidTr="00B3414B">
        <w:trPr>
          <w:trHeight w:val="343"/>
        </w:trPr>
        <w:tc>
          <w:tcPr>
            <w:tcW w:w="2880" w:type="dxa"/>
            <w:shd w:val="clear" w:color="auto" w:fill="BFBFBF"/>
          </w:tcPr>
          <w:p w14:paraId="12F54B77" w14:textId="77777777" w:rsidR="008956A0" w:rsidRPr="002577C4" w:rsidRDefault="00785F63" w:rsidP="00CE5F45">
            <w:pPr>
              <w:pStyle w:val="TableParagraph"/>
              <w:spacing w:before="80" w:line="276" w:lineRule="auto"/>
              <w:ind w:left="1108" w:right="621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Process</w:t>
            </w:r>
          </w:p>
        </w:tc>
        <w:tc>
          <w:tcPr>
            <w:tcW w:w="3036" w:type="dxa"/>
            <w:shd w:val="clear" w:color="auto" w:fill="BFBFBF"/>
          </w:tcPr>
          <w:p w14:paraId="675CD99D" w14:textId="038CA456" w:rsidR="008956A0" w:rsidRPr="002577C4" w:rsidRDefault="001845FE" w:rsidP="00CE5F45">
            <w:pPr>
              <w:pStyle w:val="TableParagraph"/>
              <w:spacing w:before="80" w:line="276" w:lineRule="auto"/>
              <w:ind w:left="229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Planned found by review</w:t>
            </w:r>
          </w:p>
        </w:tc>
        <w:tc>
          <w:tcPr>
            <w:tcW w:w="3552" w:type="dxa"/>
            <w:shd w:val="clear" w:color="auto" w:fill="BFBFBF"/>
          </w:tcPr>
          <w:p w14:paraId="70153D84" w14:textId="459AF274" w:rsidR="008956A0" w:rsidRPr="002577C4" w:rsidRDefault="002E2FEA" w:rsidP="00CE5F45">
            <w:pPr>
              <w:pStyle w:val="TableParagraph"/>
              <w:spacing w:before="80" w:line="276" w:lineRule="auto"/>
              <w:ind w:left="591"/>
              <w:rPr>
                <w:b/>
                <w:sz w:val="22"/>
                <w:szCs w:val="24"/>
              </w:rPr>
            </w:pPr>
            <w:r>
              <w:rPr>
                <w:b/>
                <w:sz w:val="22"/>
                <w:szCs w:val="24"/>
              </w:rPr>
              <w:t>Found</w:t>
            </w:r>
            <w:r w:rsidR="00785F63" w:rsidRPr="002577C4">
              <w:rPr>
                <w:b/>
                <w:sz w:val="22"/>
                <w:szCs w:val="24"/>
              </w:rPr>
              <w:t xml:space="preserve"> by review</w:t>
            </w:r>
          </w:p>
        </w:tc>
      </w:tr>
      <w:tr w:rsidR="00471DF8" w:rsidRPr="002577C4" w14:paraId="79D47330" w14:textId="77777777" w:rsidTr="00B3414B">
        <w:trPr>
          <w:trHeight w:val="436"/>
        </w:trPr>
        <w:tc>
          <w:tcPr>
            <w:tcW w:w="2880" w:type="dxa"/>
            <w:vAlign w:val="center"/>
          </w:tcPr>
          <w:p w14:paraId="01706A9A" w14:textId="1A2801A1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Requirement </w:t>
            </w:r>
          </w:p>
        </w:tc>
        <w:tc>
          <w:tcPr>
            <w:tcW w:w="3036" w:type="dxa"/>
            <w:vAlign w:val="center"/>
          </w:tcPr>
          <w:p w14:paraId="50B63DBB" w14:textId="26CBA01C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Change business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requirement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Change project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rchitectural design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requirement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Shortcomings in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defining use cases and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user stories</w:t>
            </w:r>
          </w:p>
        </w:tc>
        <w:tc>
          <w:tcPr>
            <w:tcW w:w="3552" w:type="dxa"/>
            <w:vAlign w:val="center"/>
          </w:tcPr>
          <w:p w14:paraId="7A6B1A14" w14:textId="547A443A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Change business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requirement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Change project architectural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design requirement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Shortcomings in defining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use cases and user storie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Change requirements on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data processing and storag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methods</w:t>
            </w:r>
          </w:p>
        </w:tc>
      </w:tr>
      <w:tr w:rsidR="00471DF8" w:rsidRPr="002577C4" w14:paraId="48BE9D73" w14:textId="77777777" w:rsidTr="00B3414B">
        <w:trPr>
          <w:trHeight w:val="343"/>
        </w:trPr>
        <w:tc>
          <w:tcPr>
            <w:tcW w:w="2880" w:type="dxa"/>
            <w:vAlign w:val="center"/>
          </w:tcPr>
          <w:p w14:paraId="6653F770" w14:textId="2FFBA38F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Amount of work </w:t>
            </w:r>
          </w:p>
        </w:tc>
        <w:tc>
          <w:tcPr>
            <w:tcW w:w="3036" w:type="dxa"/>
            <w:vAlign w:val="center"/>
          </w:tcPr>
          <w:p w14:paraId="3E487F65" w14:textId="5152CA5D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A lot of work cause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overload for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programmers who hav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 job</w:t>
            </w:r>
          </w:p>
        </w:tc>
        <w:tc>
          <w:tcPr>
            <w:tcW w:w="3552" w:type="dxa"/>
            <w:vAlign w:val="center"/>
          </w:tcPr>
          <w:p w14:paraId="7E4C1B42" w14:textId="4819A239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A lot of work causes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overload for programmers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who have a job</w:t>
            </w:r>
          </w:p>
        </w:tc>
      </w:tr>
      <w:tr w:rsidR="00471DF8" w:rsidRPr="002577C4" w14:paraId="0BF47073" w14:textId="77777777" w:rsidTr="00B3414B">
        <w:trPr>
          <w:trHeight w:val="343"/>
        </w:trPr>
        <w:tc>
          <w:tcPr>
            <w:tcW w:w="2880" w:type="dxa"/>
            <w:vAlign w:val="center"/>
          </w:tcPr>
          <w:p w14:paraId="53AB22F6" w14:textId="7F673482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Programming tools </w:t>
            </w:r>
          </w:p>
        </w:tc>
        <w:tc>
          <w:tcPr>
            <w:tcW w:w="3036" w:type="dxa"/>
            <w:vAlign w:val="center"/>
          </w:tcPr>
          <w:p w14:paraId="67691D91" w14:textId="05EC645D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Inappropriate use of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programming tools</w:t>
            </w:r>
          </w:p>
        </w:tc>
        <w:tc>
          <w:tcPr>
            <w:tcW w:w="3552" w:type="dxa"/>
            <w:vAlign w:val="center"/>
          </w:tcPr>
          <w:p w14:paraId="46A03A96" w14:textId="77777777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471DF8" w:rsidRPr="002577C4" w14:paraId="23F99FE9" w14:textId="77777777" w:rsidTr="00B3414B">
        <w:trPr>
          <w:trHeight w:val="343"/>
        </w:trPr>
        <w:tc>
          <w:tcPr>
            <w:tcW w:w="2880" w:type="dxa"/>
            <w:vAlign w:val="center"/>
          </w:tcPr>
          <w:p w14:paraId="3B8AAB18" w14:textId="24975CDF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Technologies stack </w:t>
            </w:r>
          </w:p>
        </w:tc>
        <w:tc>
          <w:tcPr>
            <w:tcW w:w="3036" w:type="dxa"/>
            <w:vAlign w:val="center"/>
          </w:tcPr>
          <w:p w14:paraId="51D27DDA" w14:textId="14ACBE38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Inappropriate use of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lastRenderedPageBreak/>
              <w:t>technologies stack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Some technologies ar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no longer supported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Lack of new technology</w:t>
            </w:r>
          </w:p>
        </w:tc>
        <w:tc>
          <w:tcPr>
            <w:tcW w:w="3552" w:type="dxa"/>
            <w:vAlign w:val="center"/>
          </w:tcPr>
          <w:p w14:paraId="1332EEA3" w14:textId="19B96C5E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lastRenderedPageBreak/>
              <w:t>- Inappropriate use of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technologies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lastRenderedPageBreak/>
              <w:t>stack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Some technologies are no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longer supported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Lack of new technology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Difficulty in accessing paid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echnologies</w:t>
            </w:r>
          </w:p>
        </w:tc>
      </w:tr>
      <w:tr w:rsidR="00471DF8" w:rsidRPr="002577C4" w14:paraId="60A10696" w14:textId="77777777" w:rsidTr="00B3414B">
        <w:trPr>
          <w:trHeight w:val="436"/>
        </w:trPr>
        <w:tc>
          <w:tcPr>
            <w:tcW w:w="2880" w:type="dxa"/>
            <w:vAlign w:val="center"/>
          </w:tcPr>
          <w:p w14:paraId="3A786611" w14:textId="319C1828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lastRenderedPageBreak/>
              <w:t xml:space="preserve">Reference studies </w:t>
            </w:r>
          </w:p>
        </w:tc>
        <w:tc>
          <w:tcPr>
            <w:tcW w:w="3036" w:type="dxa"/>
            <w:vAlign w:val="center"/>
          </w:tcPr>
          <w:p w14:paraId="37F06B66" w14:textId="6323102C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Shortage of research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rticles related to th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system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Articles often have a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large academic volum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nd are difficult to apply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 practice</w:t>
            </w:r>
          </w:p>
        </w:tc>
        <w:tc>
          <w:tcPr>
            <w:tcW w:w="3552" w:type="dxa"/>
            <w:vAlign w:val="center"/>
          </w:tcPr>
          <w:p w14:paraId="1D54FE00" w14:textId="5283D848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Shortage of research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rticles related to the system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Articles often have a larg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cademic volume and ar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difficult to apply in practice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Difficult to access internal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research works</w:t>
            </w:r>
          </w:p>
        </w:tc>
      </w:tr>
      <w:tr w:rsidR="00471DF8" w:rsidRPr="002577C4" w14:paraId="2C534AF3" w14:textId="77777777" w:rsidTr="00B3414B">
        <w:trPr>
          <w:trHeight w:val="436"/>
        </w:trPr>
        <w:tc>
          <w:tcPr>
            <w:tcW w:w="2880" w:type="dxa"/>
            <w:vAlign w:val="center"/>
          </w:tcPr>
          <w:p w14:paraId="1C86985D" w14:textId="561E481A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Design </w:t>
            </w:r>
          </w:p>
        </w:tc>
        <w:tc>
          <w:tcPr>
            <w:tcW w:w="3036" w:type="dxa"/>
            <w:vAlign w:val="center"/>
          </w:tcPr>
          <w:p w14:paraId="728FE287" w14:textId="48D076A4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Old version UI is hard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o reuse to extend th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functionality</w:t>
            </w:r>
          </w:p>
        </w:tc>
        <w:tc>
          <w:tcPr>
            <w:tcW w:w="3552" w:type="dxa"/>
            <w:vAlign w:val="center"/>
          </w:tcPr>
          <w:p w14:paraId="14F23E78" w14:textId="7C8D94B7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Old version UI is hard to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reuse to extend th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functionality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Completely change the UI of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he system</w:t>
            </w:r>
          </w:p>
        </w:tc>
      </w:tr>
      <w:tr w:rsidR="00471DF8" w:rsidRPr="002577C4" w14:paraId="35528824" w14:textId="77777777" w:rsidTr="00B3414B">
        <w:trPr>
          <w:trHeight w:val="436"/>
        </w:trPr>
        <w:tc>
          <w:tcPr>
            <w:tcW w:w="2880" w:type="dxa"/>
            <w:vAlign w:val="center"/>
          </w:tcPr>
          <w:p w14:paraId="126F1F73" w14:textId="6EB7969B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utomatic processing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method</w:t>
            </w:r>
          </w:p>
        </w:tc>
        <w:tc>
          <w:tcPr>
            <w:tcW w:w="3036" w:type="dxa"/>
            <w:vAlign w:val="center"/>
          </w:tcPr>
          <w:p w14:paraId="4C164A14" w14:textId="373170FA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Lack of supporting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echnologies and tools</w:t>
            </w:r>
          </w:p>
        </w:tc>
        <w:tc>
          <w:tcPr>
            <w:tcW w:w="3552" w:type="dxa"/>
            <w:vAlign w:val="center"/>
          </w:tcPr>
          <w:p w14:paraId="0E24D02A" w14:textId="3C372AC6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Lack of supporting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echnologies and tool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Data processing results ar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not quite as expected</w:t>
            </w:r>
          </w:p>
        </w:tc>
      </w:tr>
      <w:tr w:rsidR="00471DF8" w:rsidRPr="002577C4" w14:paraId="6E5E71B5" w14:textId="77777777" w:rsidTr="00B3414B">
        <w:trPr>
          <w:trHeight w:val="435"/>
        </w:trPr>
        <w:tc>
          <w:tcPr>
            <w:tcW w:w="2880" w:type="dxa"/>
            <w:vAlign w:val="center"/>
          </w:tcPr>
          <w:p w14:paraId="3A3D9F5A" w14:textId="4334F2EF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Coding </w:t>
            </w:r>
          </w:p>
        </w:tc>
        <w:tc>
          <w:tcPr>
            <w:tcW w:w="3036" w:type="dxa"/>
            <w:vAlign w:val="center"/>
          </w:tcPr>
          <w:p w14:paraId="6917041A" w14:textId="1D7C46F8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Difficult to implement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Use different languages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for each module</w:t>
            </w:r>
          </w:p>
        </w:tc>
        <w:tc>
          <w:tcPr>
            <w:tcW w:w="3552" w:type="dxa"/>
            <w:vAlign w:val="center"/>
          </w:tcPr>
          <w:p w14:paraId="3305536E" w14:textId="062910DE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Difficult to implement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Use different languages for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each module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Dirty code</w:t>
            </w:r>
          </w:p>
        </w:tc>
      </w:tr>
      <w:tr w:rsidR="00471DF8" w:rsidRPr="002577C4" w14:paraId="737BB0E7" w14:textId="77777777" w:rsidTr="00B3414B">
        <w:trPr>
          <w:trHeight w:val="435"/>
        </w:trPr>
        <w:tc>
          <w:tcPr>
            <w:tcW w:w="2880" w:type="dxa"/>
            <w:vAlign w:val="center"/>
          </w:tcPr>
          <w:p w14:paraId="4304FEDA" w14:textId="693D03BC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System integration </w:t>
            </w:r>
          </w:p>
        </w:tc>
        <w:tc>
          <w:tcPr>
            <w:tcW w:w="3036" w:type="dxa"/>
            <w:vAlign w:val="center"/>
          </w:tcPr>
          <w:p w14:paraId="31B1C4E4" w14:textId="33B95547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The difficulty of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creating a fully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utomated pipeline to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run different module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It is very difficult to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tegrate quickly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because the system is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built on many different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programming languages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nd technologies</w:t>
            </w:r>
          </w:p>
        </w:tc>
        <w:tc>
          <w:tcPr>
            <w:tcW w:w="3552" w:type="dxa"/>
            <w:vAlign w:val="center"/>
          </w:tcPr>
          <w:p w14:paraId="0BDB348D" w14:textId="585FE25E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The difficulty of creating a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fully automated pipeline to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run different module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It is very difficult t</w:t>
            </w:r>
            <w:r w:rsidR="00CE5F45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o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tegrate quickly because the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system is built on many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different programming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languages and technologies</w:t>
            </w:r>
          </w:p>
        </w:tc>
      </w:tr>
      <w:tr w:rsidR="00471DF8" w:rsidRPr="002577C4" w14:paraId="1EA4AE45" w14:textId="77777777" w:rsidTr="00B3414B">
        <w:trPr>
          <w:trHeight w:val="435"/>
        </w:trPr>
        <w:tc>
          <w:tcPr>
            <w:tcW w:w="2880" w:type="dxa"/>
            <w:vAlign w:val="center"/>
          </w:tcPr>
          <w:p w14:paraId="12BE531D" w14:textId="4792E043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Deliver on time </w:t>
            </w:r>
          </w:p>
        </w:tc>
        <w:tc>
          <w:tcPr>
            <w:tcW w:w="3036" w:type="dxa"/>
            <w:vAlign w:val="center"/>
          </w:tcPr>
          <w:p w14:paraId="2A8742BF" w14:textId="19C36BD4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Large workload leads to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late deadline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- Difficulty </w:t>
            </w:r>
            <w:r w:rsidR="00CE5F45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mplementation causing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slow progress</w:t>
            </w:r>
          </w:p>
        </w:tc>
        <w:tc>
          <w:tcPr>
            <w:tcW w:w="3552" w:type="dxa"/>
            <w:vAlign w:val="center"/>
          </w:tcPr>
          <w:p w14:paraId="2218709B" w14:textId="2C3EC51F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Large workload leads to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late deadline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Difficulty in implementation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causing slow progress</w:t>
            </w:r>
          </w:p>
        </w:tc>
      </w:tr>
      <w:tr w:rsidR="00471DF8" w:rsidRPr="002577C4" w14:paraId="411AC0FA" w14:textId="77777777" w:rsidTr="006F1284">
        <w:trPr>
          <w:trHeight w:val="435"/>
        </w:trPr>
        <w:tc>
          <w:tcPr>
            <w:tcW w:w="2880" w:type="dxa"/>
            <w:tcBorders>
              <w:bottom w:val="single" w:sz="4" w:space="0" w:color="7F7F7F"/>
            </w:tcBorders>
            <w:vAlign w:val="center"/>
          </w:tcPr>
          <w:p w14:paraId="080E13FA" w14:textId="75DD635F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Other </w:t>
            </w:r>
          </w:p>
        </w:tc>
        <w:tc>
          <w:tcPr>
            <w:tcW w:w="3036" w:type="dxa"/>
            <w:tcBorders>
              <w:bottom w:val="single" w:sz="4" w:space="0" w:color="7F7F7F"/>
            </w:tcBorders>
            <w:vAlign w:val="center"/>
          </w:tcPr>
          <w:p w14:paraId="1F212382" w14:textId="31090033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Lack of money to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maintain the cloud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server and organize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weekly meetings</w:t>
            </w:r>
          </w:p>
        </w:tc>
        <w:tc>
          <w:tcPr>
            <w:tcW w:w="3552" w:type="dxa"/>
            <w:tcBorders>
              <w:bottom w:val="single" w:sz="4" w:space="0" w:color="7F7F7F"/>
            </w:tcBorders>
            <w:vAlign w:val="center"/>
          </w:tcPr>
          <w:p w14:paraId="555BE2DB" w14:textId="7F69BA1B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- Lack of money to maintain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he cloud server and</w:t>
            </w:r>
            <w:r w:rsidR="00CE5F45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organize weekly meetings</w:t>
            </w:r>
          </w:p>
        </w:tc>
      </w:tr>
      <w:tr w:rsidR="00471DF8" w:rsidRPr="002577C4" w14:paraId="7F5EFE3A" w14:textId="77777777" w:rsidTr="006F1284">
        <w:trPr>
          <w:trHeight w:val="436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BFBFBF"/>
          </w:tcPr>
          <w:p w14:paraId="383D2949" w14:textId="77777777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otal</w:t>
            </w:r>
          </w:p>
        </w:tc>
        <w:tc>
          <w:tcPr>
            <w:tcW w:w="3036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1D65AB2A" w14:textId="2D5F591D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18 </w:t>
            </w:r>
          </w:p>
        </w:tc>
        <w:tc>
          <w:tcPr>
            <w:tcW w:w="3552" w:type="dxa"/>
            <w:tcBorders>
              <w:bottom w:val="single" w:sz="4" w:space="0" w:color="auto"/>
            </w:tcBorders>
            <w:shd w:val="clear" w:color="auto" w:fill="BFBFBF"/>
            <w:vAlign w:val="center"/>
          </w:tcPr>
          <w:p w14:paraId="60643556" w14:textId="3DEA82CE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24</w:t>
            </w:r>
          </w:p>
        </w:tc>
      </w:tr>
    </w:tbl>
    <w:p w14:paraId="604F74E6" w14:textId="7E820244" w:rsidR="008956A0" w:rsidRPr="002577C4" w:rsidRDefault="007B288F" w:rsidP="00B46A90">
      <w:pPr>
        <w:pStyle w:val="ListParagraph"/>
        <w:numPr>
          <w:ilvl w:val="0"/>
          <w:numId w:val="37"/>
        </w:numPr>
        <w:spacing w:before="10" w:after="1" w:line="276" w:lineRule="auto"/>
        <w:ind w:left="993" w:hanging="709"/>
        <w:outlineLvl w:val="2"/>
        <w:rPr>
          <w:b/>
          <w:sz w:val="24"/>
          <w:szCs w:val="28"/>
        </w:rPr>
      </w:pPr>
      <w:bookmarkStart w:id="103" w:name="2.4.2._Strategy_for_Meeting_Quality_Obje"/>
      <w:bookmarkStart w:id="104" w:name="_Toc81876472"/>
      <w:bookmarkEnd w:id="103"/>
      <w:r w:rsidRPr="002577C4">
        <w:rPr>
          <w:b/>
          <w:sz w:val="24"/>
          <w:szCs w:val="28"/>
        </w:rPr>
        <w:t>Strategy for Meeting Quality Objectives</w:t>
      </w:r>
      <w:bookmarkEnd w:id="104"/>
    </w:p>
    <w:p w14:paraId="5C9DD6C0" w14:textId="4F9B560F" w:rsidR="008663AA" w:rsidRPr="002577C4" w:rsidRDefault="004942F5" w:rsidP="004942F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05" w:name="_Toc81874792"/>
      <w:bookmarkStart w:id="106" w:name="_Toc81875886"/>
      <w:bookmarkStart w:id="107" w:name="_Toc81876249"/>
      <w:bookmarkStart w:id="108" w:name="_Toc81876473"/>
      <w:r w:rsidRPr="002577C4">
        <w:rPr>
          <w:szCs w:val="22"/>
        </w:rPr>
        <w:t>Table 9: Strategy for Meeting Quality Objectives</w:t>
      </w:r>
      <w:bookmarkEnd w:id="105"/>
      <w:bookmarkEnd w:id="106"/>
      <w:bookmarkEnd w:id="107"/>
      <w:bookmarkEnd w:id="108"/>
    </w:p>
    <w:tbl>
      <w:tblPr>
        <w:tblW w:w="0" w:type="auto"/>
        <w:tblInd w:w="302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618"/>
        <w:gridCol w:w="4583"/>
      </w:tblGrid>
      <w:tr w:rsidR="008956A0" w:rsidRPr="002577C4" w14:paraId="5213EAA8" w14:textId="77777777" w:rsidTr="007B288F">
        <w:trPr>
          <w:trHeight w:val="344"/>
        </w:trPr>
        <w:tc>
          <w:tcPr>
            <w:tcW w:w="4618" w:type="dxa"/>
            <w:shd w:val="clear" w:color="auto" w:fill="BFBFBF"/>
          </w:tcPr>
          <w:p w14:paraId="63449337" w14:textId="77777777" w:rsidR="008956A0" w:rsidRPr="002577C4" w:rsidRDefault="00785F63" w:rsidP="007B288F">
            <w:pPr>
              <w:pStyle w:val="TableParagraph"/>
              <w:spacing w:before="80" w:line="276" w:lineRule="auto"/>
              <w:ind w:left="1408" w:right="1957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Strategy</w:t>
            </w:r>
          </w:p>
        </w:tc>
        <w:tc>
          <w:tcPr>
            <w:tcW w:w="4583" w:type="dxa"/>
            <w:shd w:val="clear" w:color="auto" w:fill="BFBFBF"/>
          </w:tcPr>
          <w:p w14:paraId="58D081E4" w14:textId="77777777" w:rsidR="008956A0" w:rsidRPr="002577C4" w:rsidRDefault="00785F63" w:rsidP="007B288F">
            <w:pPr>
              <w:pStyle w:val="TableParagraph"/>
              <w:spacing w:before="80" w:line="276" w:lineRule="auto"/>
              <w:ind w:left="1035" w:right="1695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Expected Benefits</w:t>
            </w:r>
          </w:p>
        </w:tc>
      </w:tr>
      <w:tr w:rsidR="00471DF8" w:rsidRPr="002577C4" w14:paraId="0894D447" w14:textId="77777777" w:rsidTr="007B288F">
        <w:trPr>
          <w:trHeight w:val="711"/>
        </w:trPr>
        <w:tc>
          <w:tcPr>
            <w:tcW w:w="4618" w:type="dxa"/>
            <w:vAlign w:val="center"/>
          </w:tcPr>
          <w:p w14:paraId="611E1F46" w14:textId="61672313" w:rsidR="00471DF8" w:rsidRPr="002577C4" w:rsidRDefault="00471DF8" w:rsidP="00471DF8">
            <w:pPr>
              <w:pStyle w:val="TableParagraph"/>
              <w:spacing w:before="80" w:line="276" w:lineRule="auto"/>
              <w:ind w:left="109" w:right="96"/>
              <w:jc w:val="both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Use standards and design patterns t</w:t>
            </w:r>
            <w:r w:rsidR="007B288F" w:rsidRPr="002577C4">
              <w:rPr>
                <w:rStyle w:val="fontstyle01"/>
                <w:rFonts w:ascii="Times New Roman" w:hAnsi="Times New Roman"/>
                <w:szCs w:val="24"/>
              </w:rPr>
              <w:t>o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implement, prevent unnecessary defects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uring system installation</w:t>
            </w:r>
          </w:p>
        </w:tc>
        <w:tc>
          <w:tcPr>
            <w:tcW w:w="4583" w:type="dxa"/>
            <w:vAlign w:val="center"/>
          </w:tcPr>
          <w:p w14:paraId="5BA29E04" w14:textId="3BD68949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5-10% reduction in defect injection rat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and about 2% improvement in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productivity</w:t>
            </w:r>
          </w:p>
        </w:tc>
      </w:tr>
      <w:tr w:rsidR="00471DF8" w:rsidRPr="002577C4" w14:paraId="200E8435" w14:textId="77777777" w:rsidTr="007B288F">
        <w:trPr>
          <w:trHeight w:val="1056"/>
        </w:trPr>
        <w:tc>
          <w:tcPr>
            <w:tcW w:w="4618" w:type="dxa"/>
            <w:vAlign w:val="center"/>
          </w:tcPr>
          <w:p w14:paraId="30A6D116" w14:textId="3BC82C9E" w:rsidR="00471DF8" w:rsidRPr="002577C4" w:rsidRDefault="00471DF8" w:rsidP="00471DF8">
            <w:pPr>
              <w:pStyle w:val="TableParagraph"/>
              <w:spacing w:before="16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lastRenderedPageBreak/>
              <w:t>Public project to perform public user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acceptance test, ensure test samples ar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verified with a large number of users to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evaluate system performance and find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potential defects</w:t>
            </w:r>
          </w:p>
        </w:tc>
        <w:tc>
          <w:tcPr>
            <w:tcW w:w="4583" w:type="dxa"/>
            <w:vAlign w:val="center"/>
          </w:tcPr>
          <w:p w14:paraId="0AB0147C" w14:textId="515BAF3E" w:rsidR="00471DF8" w:rsidRPr="002577C4" w:rsidRDefault="00471DF8" w:rsidP="00471DF8">
            <w:pPr>
              <w:pStyle w:val="TableParagraph"/>
              <w:spacing w:before="80" w:line="276" w:lineRule="auto"/>
              <w:ind w:left="108" w:right="93"/>
              <w:jc w:val="both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Find out most defects in UI/UX and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ata processing, take correctiv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measures as soon as possible, through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which can improve the system quality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in the best way</w:t>
            </w:r>
          </w:p>
        </w:tc>
      </w:tr>
      <w:tr w:rsidR="00471DF8" w:rsidRPr="002577C4" w14:paraId="0099E3B7" w14:textId="77777777" w:rsidTr="007B288F">
        <w:trPr>
          <w:trHeight w:val="712"/>
        </w:trPr>
        <w:tc>
          <w:tcPr>
            <w:tcW w:w="4618" w:type="dxa"/>
            <w:vAlign w:val="center"/>
          </w:tcPr>
          <w:p w14:paraId="67F2B0B4" w14:textId="6E98BD83" w:rsidR="00471DF8" w:rsidRPr="002577C4" w:rsidRDefault="00471DF8" w:rsidP="00471DF8">
            <w:pPr>
              <w:pStyle w:val="TableParagraph"/>
              <w:spacing w:before="80" w:line="276" w:lineRule="auto"/>
              <w:ind w:left="109" w:right="96"/>
              <w:jc w:val="both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Write as many test cases as possible, mak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ure to cover all test cases</w:t>
            </w:r>
          </w:p>
        </w:tc>
        <w:tc>
          <w:tcPr>
            <w:tcW w:w="4583" w:type="dxa"/>
            <w:vAlign w:val="center"/>
          </w:tcPr>
          <w:p w14:paraId="6471E638" w14:textId="138A39C8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Ensure that the testing process is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continuous without being forced at th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end of the project, increasing th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quality of each module of the system.</w:t>
            </w:r>
          </w:p>
        </w:tc>
      </w:tr>
      <w:tr w:rsidR="00471DF8" w:rsidRPr="002577C4" w14:paraId="0DC7D797" w14:textId="77777777" w:rsidTr="007B288F">
        <w:trPr>
          <w:trHeight w:val="712"/>
        </w:trPr>
        <w:tc>
          <w:tcPr>
            <w:tcW w:w="4618" w:type="dxa"/>
            <w:vAlign w:val="center"/>
          </w:tcPr>
          <w:p w14:paraId="1075C41C" w14:textId="697E09A2" w:rsidR="00471DF8" w:rsidRPr="002577C4" w:rsidRDefault="00471DF8" w:rsidP="00471DF8">
            <w:pPr>
              <w:pStyle w:val="TableParagraph"/>
              <w:spacing w:before="80" w:line="276" w:lineRule="auto"/>
              <w:ind w:left="109" w:right="96"/>
              <w:jc w:val="both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Use rolling wave planning to execute test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cases continuously during development</w:t>
            </w:r>
          </w:p>
        </w:tc>
        <w:tc>
          <w:tcPr>
            <w:tcW w:w="4583" w:type="dxa"/>
            <w:vAlign w:val="center"/>
          </w:tcPr>
          <w:p w14:paraId="10F12291" w14:textId="23CF1A59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Approximately 5% reduction in defect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injection rate and 1% improvement in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overall productivity</w:t>
            </w:r>
          </w:p>
        </w:tc>
      </w:tr>
      <w:tr w:rsidR="00471DF8" w:rsidRPr="002577C4" w14:paraId="0A1E7B95" w14:textId="77777777" w:rsidTr="007B288F">
        <w:trPr>
          <w:trHeight w:val="712"/>
        </w:trPr>
        <w:tc>
          <w:tcPr>
            <w:tcW w:w="4618" w:type="dxa"/>
            <w:vAlign w:val="center"/>
          </w:tcPr>
          <w:p w14:paraId="23002622" w14:textId="14BB696C" w:rsidR="00471DF8" w:rsidRPr="002577C4" w:rsidRDefault="00471DF8" w:rsidP="00471DF8">
            <w:pPr>
              <w:pStyle w:val="TableParagraph"/>
              <w:spacing w:before="80" w:line="276" w:lineRule="auto"/>
              <w:ind w:left="109" w:right="96"/>
              <w:jc w:val="both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Use proven technologies, absolutely do not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use tools that are no longer supported</w:t>
            </w:r>
          </w:p>
        </w:tc>
        <w:tc>
          <w:tcPr>
            <w:tcW w:w="4583" w:type="dxa"/>
            <w:vAlign w:val="center"/>
          </w:tcPr>
          <w:p w14:paraId="57C3B5B3" w14:textId="165EF52A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Ensure the continuity and scalability of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the system, avoiding the case of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udden system death when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technologies stop supporting</w:t>
            </w:r>
          </w:p>
        </w:tc>
      </w:tr>
    </w:tbl>
    <w:p w14:paraId="2AC19024" w14:textId="77777777" w:rsidR="008956A0" w:rsidRPr="002577C4" w:rsidRDefault="008956A0" w:rsidP="00BE5346">
      <w:pPr>
        <w:spacing w:before="9" w:line="276" w:lineRule="auto"/>
        <w:rPr>
          <w:b/>
          <w:sz w:val="18"/>
        </w:rPr>
      </w:pPr>
    </w:p>
    <w:p w14:paraId="5EC37272" w14:textId="77777777" w:rsidR="008956A0" w:rsidRPr="002577C4" w:rsidRDefault="00785F63" w:rsidP="00B46A90">
      <w:pPr>
        <w:pStyle w:val="ListParagraph"/>
        <w:numPr>
          <w:ilvl w:val="2"/>
          <w:numId w:val="14"/>
        </w:numPr>
        <w:spacing w:line="276" w:lineRule="auto"/>
        <w:ind w:left="993" w:hanging="709"/>
        <w:outlineLvl w:val="2"/>
        <w:rPr>
          <w:b/>
          <w:sz w:val="24"/>
          <w:szCs w:val="26"/>
        </w:rPr>
      </w:pPr>
      <w:bookmarkStart w:id="109" w:name="2.4.3._Quality_Control"/>
      <w:bookmarkStart w:id="110" w:name="_Toc81876474"/>
      <w:bookmarkEnd w:id="109"/>
      <w:r w:rsidRPr="002577C4">
        <w:rPr>
          <w:b/>
          <w:sz w:val="24"/>
          <w:szCs w:val="26"/>
        </w:rPr>
        <w:t>Quality</w:t>
      </w:r>
      <w:r w:rsidRPr="002577C4">
        <w:rPr>
          <w:b/>
          <w:spacing w:val="-3"/>
          <w:sz w:val="24"/>
          <w:szCs w:val="26"/>
        </w:rPr>
        <w:t xml:space="preserve"> </w:t>
      </w:r>
      <w:r w:rsidRPr="002577C4">
        <w:rPr>
          <w:b/>
          <w:sz w:val="24"/>
          <w:szCs w:val="26"/>
        </w:rPr>
        <w:t>Control</w:t>
      </w:r>
      <w:bookmarkEnd w:id="110"/>
    </w:p>
    <w:p w14:paraId="0B0A5BB1" w14:textId="6C584FCF" w:rsidR="008956A0" w:rsidRPr="002577C4" w:rsidRDefault="004942F5" w:rsidP="004942F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11" w:name="_Toc81874794"/>
      <w:bookmarkStart w:id="112" w:name="_Toc81875888"/>
      <w:bookmarkStart w:id="113" w:name="_Toc81876251"/>
      <w:bookmarkStart w:id="114" w:name="_Toc81876475"/>
      <w:r w:rsidRPr="002577C4">
        <w:rPr>
          <w:szCs w:val="22"/>
        </w:rPr>
        <w:t>Table 10: Quality Control</w:t>
      </w:r>
      <w:bookmarkEnd w:id="111"/>
      <w:bookmarkEnd w:id="112"/>
      <w:bookmarkEnd w:id="113"/>
      <w:bookmarkEnd w:id="114"/>
    </w:p>
    <w:tbl>
      <w:tblPr>
        <w:tblW w:w="0" w:type="auto"/>
        <w:tblInd w:w="302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1"/>
        <w:gridCol w:w="1656"/>
        <w:gridCol w:w="2393"/>
        <w:gridCol w:w="1911"/>
      </w:tblGrid>
      <w:tr w:rsidR="008956A0" w:rsidRPr="002577C4" w14:paraId="08557076" w14:textId="77777777" w:rsidTr="00EC3556">
        <w:trPr>
          <w:trHeight w:val="343"/>
        </w:trPr>
        <w:tc>
          <w:tcPr>
            <w:tcW w:w="3241" w:type="dxa"/>
            <w:shd w:val="clear" w:color="auto" w:fill="BFBFBF"/>
          </w:tcPr>
          <w:p w14:paraId="276C500C" w14:textId="77777777" w:rsidR="008956A0" w:rsidRPr="002577C4" w:rsidRDefault="00785F63" w:rsidP="007B288F">
            <w:pPr>
              <w:pStyle w:val="TableParagraph"/>
              <w:spacing w:before="80" w:line="276" w:lineRule="auto"/>
              <w:ind w:left="700" w:right="698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Review Item</w:t>
            </w:r>
          </w:p>
        </w:tc>
        <w:tc>
          <w:tcPr>
            <w:tcW w:w="1656" w:type="dxa"/>
            <w:shd w:val="clear" w:color="auto" w:fill="BFBFBF"/>
          </w:tcPr>
          <w:p w14:paraId="01479F6D" w14:textId="77777777" w:rsidR="008956A0" w:rsidRPr="002577C4" w:rsidRDefault="00785F63" w:rsidP="007B288F">
            <w:pPr>
              <w:pStyle w:val="TableParagraph"/>
              <w:spacing w:before="80"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Type of Review</w:t>
            </w:r>
          </w:p>
        </w:tc>
        <w:tc>
          <w:tcPr>
            <w:tcW w:w="2393" w:type="dxa"/>
            <w:shd w:val="clear" w:color="auto" w:fill="BFBFBF"/>
          </w:tcPr>
          <w:p w14:paraId="33BBBB84" w14:textId="77777777" w:rsidR="008956A0" w:rsidRPr="002577C4" w:rsidRDefault="00785F63" w:rsidP="007B288F">
            <w:pPr>
              <w:pStyle w:val="TableParagraph"/>
              <w:spacing w:before="80" w:line="276" w:lineRule="auto"/>
              <w:ind w:left="188" w:right="357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Reviewer</w:t>
            </w:r>
          </w:p>
        </w:tc>
        <w:tc>
          <w:tcPr>
            <w:tcW w:w="1911" w:type="dxa"/>
            <w:shd w:val="clear" w:color="auto" w:fill="BFBFBF"/>
          </w:tcPr>
          <w:p w14:paraId="44158328" w14:textId="77777777" w:rsidR="008956A0" w:rsidRPr="002577C4" w:rsidRDefault="00785F63" w:rsidP="007B288F">
            <w:pPr>
              <w:pStyle w:val="TableParagraph"/>
              <w:spacing w:before="80" w:line="276" w:lineRule="auto"/>
              <w:ind w:left="635" w:right="534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When</w:t>
            </w:r>
          </w:p>
        </w:tc>
      </w:tr>
      <w:tr w:rsidR="00471DF8" w:rsidRPr="002577C4" w14:paraId="33A86077" w14:textId="77777777" w:rsidTr="00EC3556">
        <w:trPr>
          <w:trHeight w:val="872"/>
        </w:trPr>
        <w:tc>
          <w:tcPr>
            <w:tcW w:w="3241" w:type="dxa"/>
            <w:vAlign w:val="center"/>
          </w:tcPr>
          <w:p w14:paraId="50C80F45" w14:textId="7CB16D15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ystem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Requirement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pecification</w:t>
            </w:r>
          </w:p>
        </w:tc>
        <w:tc>
          <w:tcPr>
            <w:tcW w:w="1656" w:type="dxa"/>
            <w:vAlign w:val="center"/>
          </w:tcPr>
          <w:p w14:paraId="25FEB0F2" w14:textId="629EE62E" w:rsidR="00471DF8" w:rsidRPr="002577C4" w:rsidRDefault="00471DF8" w:rsidP="00471DF8">
            <w:pPr>
              <w:pStyle w:val="TableParagraph"/>
              <w:spacing w:before="80" w:line="276" w:lineRule="auto"/>
              <w:ind w:left="108" w:right="96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One-person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review</w:t>
            </w:r>
          </w:p>
        </w:tc>
        <w:tc>
          <w:tcPr>
            <w:tcW w:w="2393" w:type="dxa"/>
            <w:vAlign w:val="center"/>
          </w:tcPr>
          <w:p w14:paraId="0FAF4C40" w14:textId="388CC7F2" w:rsidR="00471DF8" w:rsidRPr="002577C4" w:rsidRDefault="00471DF8" w:rsidP="00471DF8">
            <w:pPr>
              <w:pStyle w:val="TableParagraph"/>
              <w:spacing w:before="1" w:line="276" w:lineRule="auto"/>
              <w:ind w:left="43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Scrum Master </w:t>
            </w:r>
          </w:p>
        </w:tc>
        <w:tc>
          <w:tcPr>
            <w:tcW w:w="1911" w:type="dxa"/>
            <w:vAlign w:val="center"/>
          </w:tcPr>
          <w:p w14:paraId="530CF88F" w14:textId="1B984945" w:rsidR="00471DF8" w:rsidRPr="002577C4" w:rsidRDefault="00471DF8" w:rsidP="00EC355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Before the project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kick-off meeting</w:t>
            </w:r>
          </w:p>
        </w:tc>
      </w:tr>
      <w:tr w:rsidR="00471DF8" w:rsidRPr="002577C4" w14:paraId="606F2D60" w14:textId="77777777" w:rsidTr="00EC3556">
        <w:trPr>
          <w:trHeight w:val="1031"/>
        </w:trPr>
        <w:tc>
          <w:tcPr>
            <w:tcW w:w="3241" w:type="dxa"/>
            <w:vAlign w:val="center"/>
          </w:tcPr>
          <w:p w14:paraId="7DEF9D7D" w14:textId="0AA961A6" w:rsidR="00471DF8" w:rsidRPr="002577C4" w:rsidRDefault="00471DF8" w:rsidP="00471DF8">
            <w:pPr>
              <w:pStyle w:val="TableParagraph"/>
              <w:spacing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cope, Objective,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and Goal</w:t>
            </w:r>
          </w:p>
        </w:tc>
        <w:tc>
          <w:tcPr>
            <w:tcW w:w="1656" w:type="dxa"/>
            <w:vAlign w:val="center"/>
          </w:tcPr>
          <w:p w14:paraId="153C5B03" w14:textId="39576048" w:rsidR="00471DF8" w:rsidRPr="002577C4" w:rsidRDefault="00471DF8" w:rsidP="00471DF8">
            <w:pPr>
              <w:pStyle w:val="TableParagraph"/>
              <w:spacing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One-person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review</w:t>
            </w:r>
          </w:p>
        </w:tc>
        <w:tc>
          <w:tcPr>
            <w:tcW w:w="2393" w:type="dxa"/>
            <w:vAlign w:val="center"/>
          </w:tcPr>
          <w:p w14:paraId="477C351E" w14:textId="7DA3D126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Scrum Master </w:t>
            </w:r>
          </w:p>
        </w:tc>
        <w:tc>
          <w:tcPr>
            <w:tcW w:w="1911" w:type="dxa"/>
            <w:vAlign w:val="center"/>
          </w:tcPr>
          <w:p w14:paraId="030E8E21" w14:textId="6EF0E7F7" w:rsidR="00471DF8" w:rsidRPr="002577C4" w:rsidRDefault="00471DF8" w:rsidP="00EC355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End of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requirements 90%</w:t>
            </w:r>
          </w:p>
        </w:tc>
      </w:tr>
      <w:tr w:rsidR="00471DF8" w:rsidRPr="002577C4" w14:paraId="140905E8" w14:textId="77777777" w:rsidTr="00EC3556">
        <w:trPr>
          <w:trHeight w:val="528"/>
        </w:trPr>
        <w:tc>
          <w:tcPr>
            <w:tcW w:w="3241" w:type="dxa"/>
            <w:vAlign w:val="center"/>
          </w:tcPr>
          <w:p w14:paraId="242CAE38" w14:textId="593CD7CC" w:rsidR="00471DF8" w:rsidRPr="002577C4" w:rsidRDefault="00471DF8" w:rsidP="00471DF8">
            <w:pPr>
              <w:pStyle w:val="TableParagraph"/>
              <w:tabs>
                <w:tab w:val="left" w:pos="957"/>
                <w:tab w:val="left" w:pos="1733"/>
                <w:tab w:val="left" w:pos="2199"/>
              </w:tabs>
              <w:spacing w:before="80" w:line="276" w:lineRule="auto"/>
              <w:ind w:left="109" w:right="9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ystem architectur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pecification</w:t>
            </w:r>
          </w:p>
        </w:tc>
        <w:tc>
          <w:tcPr>
            <w:tcW w:w="1656" w:type="dxa"/>
            <w:vAlign w:val="center"/>
          </w:tcPr>
          <w:p w14:paraId="61246BDD" w14:textId="7857A496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Group review </w:t>
            </w:r>
          </w:p>
        </w:tc>
        <w:tc>
          <w:tcPr>
            <w:tcW w:w="2393" w:type="dxa"/>
            <w:vAlign w:val="center"/>
          </w:tcPr>
          <w:p w14:paraId="4D4AEF1A" w14:textId="55520ACC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crum Master,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eveloper</w:t>
            </w:r>
          </w:p>
        </w:tc>
        <w:tc>
          <w:tcPr>
            <w:tcW w:w="1911" w:type="dxa"/>
            <w:vAlign w:val="center"/>
          </w:tcPr>
          <w:p w14:paraId="3F78B01C" w14:textId="7D595E51" w:rsidR="00471DF8" w:rsidRPr="002577C4" w:rsidRDefault="00471DF8" w:rsidP="00EC355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After finishing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ystem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Requirement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pecification</w:t>
            </w:r>
          </w:p>
        </w:tc>
      </w:tr>
      <w:tr w:rsidR="00471DF8" w:rsidRPr="002577C4" w14:paraId="6483F76E" w14:textId="77777777" w:rsidTr="00EC3556">
        <w:trPr>
          <w:trHeight w:val="343"/>
        </w:trPr>
        <w:tc>
          <w:tcPr>
            <w:tcW w:w="3241" w:type="dxa"/>
            <w:vAlign w:val="center"/>
          </w:tcPr>
          <w:p w14:paraId="39343FB1" w14:textId="561C7D1B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UI/UX Design </w:t>
            </w:r>
          </w:p>
        </w:tc>
        <w:tc>
          <w:tcPr>
            <w:tcW w:w="1656" w:type="dxa"/>
            <w:vAlign w:val="center"/>
          </w:tcPr>
          <w:p w14:paraId="247C3BCD" w14:textId="5DB6BC64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Group review </w:t>
            </w:r>
          </w:p>
        </w:tc>
        <w:tc>
          <w:tcPr>
            <w:tcW w:w="2393" w:type="dxa"/>
            <w:vAlign w:val="center"/>
          </w:tcPr>
          <w:p w14:paraId="4D0EDA6C" w14:textId="4666405D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crum Master,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eveloper</w:t>
            </w:r>
          </w:p>
        </w:tc>
        <w:tc>
          <w:tcPr>
            <w:tcW w:w="1911" w:type="dxa"/>
            <w:vAlign w:val="center"/>
          </w:tcPr>
          <w:p w14:paraId="4DDE4EDB" w14:textId="408CE48F" w:rsidR="00471DF8" w:rsidRPr="002577C4" w:rsidRDefault="00471DF8" w:rsidP="00EC355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After finishing th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ystem architectur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pecification</w:t>
            </w:r>
          </w:p>
        </w:tc>
      </w:tr>
      <w:tr w:rsidR="00471DF8" w:rsidRPr="002577C4" w14:paraId="18CE45C0" w14:textId="77777777" w:rsidTr="00EC3556">
        <w:trPr>
          <w:trHeight w:val="343"/>
        </w:trPr>
        <w:tc>
          <w:tcPr>
            <w:tcW w:w="3241" w:type="dxa"/>
            <w:vAlign w:val="center"/>
          </w:tcPr>
          <w:p w14:paraId="35B828EE" w14:textId="521C35A5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Project Plan,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crum Schedule</w:t>
            </w:r>
          </w:p>
        </w:tc>
        <w:tc>
          <w:tcPr>
            <w:tcW w:w="1656" w:type="dxa"/>
            <w:vAlign w:val="center"/>
          </w:tcPr>
          <w:p w14:paraId="7506F080" w14:textId="61B38A5A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Group review </w:t>
            </w:r>
          </w:p>
        </w:tc>
        <w:tc>
          <w:tcPr>
            <w:tcW w:w="2393" w:type="dxa"/>
            <w:vAlign w:val="center"/>
          </w:tcPr>
          <w:p w14:paraId="264547A0" w14:textId="707421CE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crum Master,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eveloper,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Tester</w:t>
            </w:r>
          </w:p>
        </w:tc>
        <w:tc>
          <w:tcPr>
            <w:tcW w:w="1911" w:type="dxa"/>
            <w:vAlign w:val="center"/>
          </w:tcPr>
          <w:p w14:paraId="4AD998F8" w14:textId="75EEF042" w:rsidR="00471DF8" w:rsidRPr="002577C4" w:rsidRDefault="00471DF8" w:rsidP="007B288F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After finishing th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ystem architectur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pecification</w:t>
            </w:r>
          </w:p>
        </w:tc>
      </w:tr>
      <w:tr w:rsidR="00471DF8" w:rsidRPr="002577C4" w14:paraId="48F0B540" w14:textId="77777777" w:rsidTr="00EC3556">
        <w:trPr>
          <w:trHeight w:val="712"/>
        </w:trPr>
        <w:tc>
          <w:tcPr>
            <w:tcW w:w="3241" w:type="dxa"/>
            <w:vAlign w:val="center"/>
          </w:tcPr>
          <w:p w14:paraId="1C7E9B29" w14:textId="154C5BE7" w:rsidR="00471DF8" w:rsidRPr="002577C4" w:rsidRDefault="00471DF8" w:rsidP="00471DF8">
            <w:pPr>
              <w:pStyle w:val="TableParagraph"/>
              <w:spacing w:before="80" w:line="276" w:lineRule="auto"/>
              <w:ind w:left="15" w:right="78" w:firstLine="136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Resource allocation </w:t>
            </w:r>
          </w:p>
        </w:tc>
        <w:tc>
          <w:tcPr>
            <w:tcW w:w="1656" w:type="dxa"/>
            <w:vAlign w:val="center"/>
          </w:tcPr>
          <w:p w14:paraId="40133203" w14:textId="7F8BA7D1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One-person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review</w:t>
            </w:r>
          </w:p>
        </w:tc>
        <w:tc>
          <w:tcPr>
            <w:tcW w:w="2393" w:type="dxa"/>
            <w:vAlign w:val="center"/>
          </w:tcPr>
          <w:p w14:paraId="3B7266D2" w14:textId="2BB1EC92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Scrum Master </w:t>
            </w:r>
          </w:p>
        </w:tc>
        <w:tc>
          <w:tcPr>
            <w:tcW w:w="1911" w:type="dxa"/>
            <w:vAlign w:val="center"/>
          </w:tcPr>
          <w:p w14:paraId="2EDF55F0" w14:textId="2435D6DC" w:rsidR="00471DF8" w:rsidRPr="002577C4" w:rsidRDefault="00471DF8" w:rsidP="00EC355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After finishing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Project Plan</w:t>
            </w:r>
          </w:p>
        </w:tc>
      </w:tr>
      <w:tr w:rsidR="00471DF8" w:rsidRPr="002577C4" w14:paraId="17DD269D" w14:textId="77777777" w:rsidTr="00EC3556">
        <w:trPr>
          <w:trHeight w:val="527"/>
        </w:trPr>
        <w:tc>
          <w:tcPr>
            <w:tcW w:w="3241" w:type="dxa"/>
            <w:vAlign w:val="center"/>
          </w:tcPr>
          <w:p w14:paraId="556622A7" w14:textId="03DAF180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Design document,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object model</w:t>
            </w:r>
          </w:p>
        </w:tc>
        <w:tc>
          <w:tcPr>
            <w:tcW w:w="1656" w:type="dxa"/>
            <w:vAlign w:val="center"/>
          </w:tcPr>
          <w:p w14:paraId="4A4C48AB" w14:textId="2BE73426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Group review </w:t>
            </w:r>
          </w:p>
        </w:tc>
        <w:tc>
          <w:tcPr>
            <w:tcW w:w="2393" w:type="dxa"/>
            <w:vAlign w:val="center"/>
          </w:tcPr>
          <w:p w14:paraId="6B8CA674" w14:textId="52FA45B2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crum Master,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eveloper,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Tester</w:t>
            </w:r>
          </w:p>
        </w:tc>
        <w:tc>
          <w:tcPr>
            <w:tcW w:w="1911" w:type="dxa"/>
            <w:vAlign w:val="center"/>
          </w:tcPr>
          <w:p w14:paraId="0DDAA448" w14:textId="0231086F" w:rsidR="00471DF8" w:rsidRPr="002577C4" w:rsidRDefault="00471DF8" w:rsidP="00EC355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End of 90% design</w:t>
            </w:r>
          </w:p>
        </w:tc>
      </w:tr>
      <w:tr w:rsidR="00471DF8" w:rsidRPr="002577C4" w14:paraId="3E65B459" w14:textId="77777777" w:rsidTr="00EC3556">
        <w:trPr>
          <w:trHeight w:val="527"/>
        </w:trPr>
        <w:tc>
          <w:tcPr>
            <w:tcW w:w="3241" w:type="dxa"/>
            <w:vAlign w:val="center"/>
          </w:tcPr>
          <w:p w14:paraId="4A55C825" w14:textId="2E1D4140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Database design </w:t>
            </w:r>
          </w:p>
        </w:tc>
        <w:tc>
          <w:tcPr>
            <w:tcW w:w="1656" w:type="dxa"/>
            <w:vAlign w:val="center"/>
          </w:tcPr>
          <w:p w14:paraId="57EC215C" w14:textId="335CED33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Group review </w:t>
            </w:r>
          </w:p>
        </w:tc>
        <w:tc>
          <w:tcPr>
            <w:tcW w:w="2393" w:type="dxa"/>
            <w:vAlign w:val="center"/>
          </w:tcPr>
          <w:p w14:paraId="18C8B22C" w14:textId="3DBCB6EE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crum Master,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eveloper</w:t>
            </w:r>
          </w:p>
        </w:tc>
        <w:tc>
          <w:tcPr>
            <w:tcW w:w="1911" w:type="dxa"/>
            <w:vAlign w:val="center"/>
          </w:tcPr>
          <w:p w14:paraId="6667FD1A" w14:textId="19E43EC0" w:rsidR="00471DF8" w:rsidRPr="002577C4" w:rsidRDefault="00471DF8" w:rsidP="00EC355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After finishing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="002E2FEA">
              <w:rPr>
                <w:color w:val="695D46"/>
                <w:sz w:val="22"/>
                <w:szCs w:val="24"/>
              </w:rPr>
              <w:t xml:space="preserve">the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object model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esign</w:t>
            </w:r>
          </w:p>
        </w:tc>
      </w:tr>
      <w:tr w:rsidR="00471DF8" w:rsidRPr="002577C4" w14:paraId="41CB70DD" w14:textId="77777777" w:rsidTr="00EC3556">
        <w:trPr>
          <w:trHeight w:val="527"/>
        </w:trPr>
        <w:tc>
          <w:tcPr>
            <w:tcW w:w="3241" w:type="dxa"/>
            <w:vAlign w:val="center"/>
          </w:tcPr>
          <w:p w14:paraId="3BFC7086" w14:textId="5188ED78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Testing plan </w:t>
            </w:r>
          </w:p>
        </w:tc>
        <w:tc>
          <w:tcPr>
            <w:tcW w:w="1656" w:type="dxa"/>
            <w:vAlign w:val="center"/>
          </w:tcPr>
          <w:p w14:paraId="5E75A03E" w14:textId="0D0AEBBD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Group review </w:t>
            </w:r>
          </w:p>
        </w:tc>
        <w:tc>
          <w:tcPr>
            <w:tcW w:w="2393" w:type="dxa"/>
            <w:vAlign w:val="center"/>
          </w:tcPr>
          <w:p w14:paraId="61914303" w14:textId="04B3E9B9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crum Master,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Tester</w:t>
            </w:r>
          </w:p>
        </w:tc>
        <w:tc>
          <w:tcPr>
            <w:tcW w:w="1911" w:type="dxa"/>
            <w:vAlign w:val="center"/>
          </w:tcPr>
          <w:p w14:paraId="1CC4B7CA" w14:textId="42EF30A6" w:rsidR="00471DF8" w:rsidRPr="002577C4" w:rsidRDefault="00471DF8" w:rsidP="00EC355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End of Sprint</w:t>
            </w:r>
            <w:r w:rsidR="007B288F" w:rsidRPr="002577C4">
              <w:rPr>
                <w:rStyle w:val="fontstyle01"/>
                <w:rFonts w:ascii="Times New Roman" w:hAnsi="Times New Roman"/>
                <w:szCs w:val="24"/>
              </w:rPr>
              <w:t xml:space="preserve"> 1</w:t>
            </w:r>
          </w:p>
        </w:tc>
      </w:tr>
      <w:tr w:rsidR="00471DF8" w:rsidRPr="002577C4" w14:paraId="1F3848D4" w14:textId="77777777" w:rsidTr="00EC3556">
        <w:trPr>
          <w:trHeight w:val="527"/>
        </w:trPr>
        <w:tc>
          <w:tcPr>
            <w:tcW w:w="3241" w:type="dxa"/>
            <w:vAlign w:val="center"/>
          </w:tcPr>
          <w:p w14:paraId="77EE8D9A" w14:textId="646C548B" w:rsidR="00471DF8" w:rsidRPr="002577C4" w:rsidRDefault="00471DF8" w:rsidP="00471DF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Code </w:t>
            </w:r>
          </w:p>
        </w:tc>
        <w:tc>
          <w:tcPr>
            <w:tcW w:w="1656" w:type="dxa"/>
            <w:vAlign w:val="center"/>
          </w:tcPr>
          <w:p w14:paraId="15BB39BE" w14:textId="2AF436E8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Group review </w:t>
            </w:r>
          </w:p>
        </w:tc>
        <w:tc>
          <w:tcPr>
            <w:tcW w:w="2393" w:type="dxa"/>
            <w:vAlign w:val="center"/>
          </w:tcPr>
          <w:p w14:paraId="4AA2FDF9" w14:textId="75EB3706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crum Master,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eveloper</w:t>
            </w:r>
          </w:p>
        </w:tc>
        <w:tc>
          <w:tcPr>
            <w:tcW w:w="1911" w:type="dxa"/>
            <w:vAlign w:val="center"/>
          </w:tcPr>
          <w:p w14:paraId="69F60C07" w14:textId="61B04D58" w:rsidR="00471DF8" w:rsidRPr="002577C4" w:rsidRDefault="00471DF8" w:rsidP="00EC3556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After each modul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built</w:t>
            </w:r>
          </w:p>
        </w:tc>
      </w:tr>
      <w:tr w:rsidR="008956A0" w:rsidRPr="002577C4" w14:paraId="1BED6DCA" w14:textId="77777777" w:rsidTr="00EC3556">
        <w:trPr>
          <w:trHeight w:val="350"/>
        </w:trPr>
        <w:tc>
          <w:tcPr>
            <w:tcW w:w="3241" w:type="dxa"/>
            <w:shd w:val="clear" w:color="auto" w:fill="BFBFBF"/>
          </w:tcPr>
          <w:p w14:paraId="1A1F2151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  <w:tc>
          <w:tcPr>
            <w:tcW w:w="1656" w:type="dxa"/>
            <w:shd w:val="clear" w:color="auto" w:fill="BFBFBF"/>
          </w:tcPr>
          <w:p w14:paraId="374DD075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  <w:tc>
          <w:tcPr>
            <w:tcW w:w="2393" w:type="dxa"/>
            <w:shd w:val="clear" w:color="auto" w:fill="BFBFBF"/>
          </w:tcPr>
          <w:p w14:paraId="3F42DC8A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  <w:tc>
          <w:tcPr>
            <w:tcW w:w="1911" w:type="dxa"/>
            <w:shd w:val="clear" w:color="auto" w:fill="BFBFBF"/>
          </w:tcPr>
          <w:p w14:paraId="03137147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</w:tbl>
    <w:p w14:paraId="3CC33C33" w14:textId="77777777" w:rsidR="00EE17A3" w:rsidRPr="002577C4" w:rsidRDefault="00EE17A3" w:rsidP="00BE5346">
      <w:pPr>
        <w:spacing w:before="11" w:line="276" w:lineRule="auto"/>
        <w:rPr>
          <w:b/>
          <w:sz w:val="18"/>
        </w:rPr>
      </w:pPr>
    </w:p>
    <w:p w14:paraId="111B3D09" w14:textId="11D2CDAF" w:rsidR="00EE17A3" w:rsidRPr="002577C4" w:rsidRDefault="00EE17A3" w:rsidP="00B46A90">
      <w:pPr>
        <w:pStyle w:val="ListParagraph"/>
        <w:numPr>
          <w:ilvl w:val="2"/>
          <w:numId w:val="15"/>
        </w:numPr>
        <w:spacing w:line="276" w:lineRule="auto"/>
        <w:ind w:left="993" w:hanging="709"/>
        <w:outlineLvl w:val="2"/>
        <w:rPr>
          <w:b/>
          <w:sz w:val="24"/>
          <w:szCs w:val="28"/>
        </w:rPr>
      </w:pPr>
      <w:bookmarkStart w:id="115" w:name="2.4.4._Measurements_Program"/>
      <w:bookmarkStart w:id="116" w:name="_Toc81876476"/>
      <w:bookmarkEnd w:id="115"/>
      <w:r w:rsidRPr="002577C4">
        <w:rPr>
          <w:b/>
          <w:sz w:val="24"/>
          <w:szCs w:val="28"/>
        </w:rPr>
        <w:lastRenderedPageBreak/>
        <w:t>Measurements</w:t>
      </w:r>
      <w:r w:rsidRPr="002577C4">
        <w:rPr>
          <w:b/>
          <w:spacing w:val="1"/>
          <w:sz w:val="24"/>
          <w:szCs w:val="28"/>
        </w:rPr>
        <w:t xml:space="preserve"> </w:t>
      </w:r>
      <w:r w:rsidRPr="002577C4">
        <w:rPr>
          <w:b/>
          <w:sz w:val="24"/>
          <w:szCs w:val="28"/>
        </w:rPr>
        <w:t>Program</w:t>
      </w:r>
      <w:bookmarkEnd w:id="116"/>
    </w:p>
    <w:p w14:paraId="5D014A59" w14:textId="4145FFB3" w:rsidR="00EE17A3" w:rsidRPr="002577C4" w:rsidRDefault="004942F5" w:rsidP="004942F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17" w:name="_Toc81874796"/>
      <w:bookmarkStart w:id="118" w:name="_Toc81875890"/>
      <w:bookmarkStart w:id="119" w:name="_Toc81876477"/>
      <w:r w:rsidRPr="002577C4">
        <w:rPr>
          <w:szCs w:val="22"/>
        </w:rPr>
        <w:t>Table 11: Measurements</w:t>
      </w:r>
      <w:bookmarkEnd w:id="117"/>
      <w:bookmarkEnd w:id="118"/>
      <w:bookmarkEnd w:id="119"/>
    </w:p>
    <w:tbl>
      <w:tblPr>
        <w:tblW w:w="0" w:type="auto"/>
        <w:tblInd w:w="302" w:type="dxa"/>
        <w:tblBorders>
          <w:top w:val="single" w:sz="2" w:space="0" w:color="7F7F7F"/>
          <w:left w:val="single" w:sz="2" w:space="0" w:color="7F7F7F"/>
          <w:bottom w:val="single" w:sz="2" w:space="0" w:color="7F7F7F"/>
          <w:right w:val="single" w:sz="2" w:space="0" w:color="7F7F7F"/>
          <w:insideH w:val="single" w:sz="2" w:space="0" w:color="7F7F7F"/>
          <w:insideV w:val="single" w:sz="2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701"/>
        <w:gridCol w:w="1980"/>
        <w:gridCol w:w="1399"/>
        <w:gridCol w:w="3119"/>
      </w:tblGrid>
      <w:tr w:rsidR="00EE17A3" w:rsidRPr="002577C4" w14:paraId="4AD7415B" w14:textId="77777777" w:rsidTr="00EC3556">
        <w:trPr>
          <w:trHeight w:val="341"/>
        </w:trPr>
        <w:tc>
          <w:tcPr>
            <w:tcW w:w="2701" w:type="dxa"/>
            <w:tcBorders>
              <w:bottom w:val="single" w:sz="4" w:space="0" w:color="7F7F7F"/>
              <w:right w:val="single" w:sz="4" w:space="0" w:color="7F7F7F"/>
            </w:tcBorders>
            <w:shd w:val="clear" w:color="auto" w:fill="BFBFBF"/>
          </w:tcPr>
          <w:p w14:paraId="0D4417A2" w14:textId="77777777" w:rsidR="00EE17A3" w:rsidRPr="002577C4" w:rsidRDefault="00EE17A3" w:rsidP="007B288F">
            <w:pPr>
              <w:pStyle w:val="TableParagraph"/>
              <w:spacing w:before="77" w:line="276" w:lineRule="auto"/>
              <w:ind w:left="416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Data to be collected</w:t>
            </w:r>
          </w:p>
        </w:tc>
        <w:tc>
          <w:tcPr>
            <w:tcW w:w="1980" w:type="dxa"/>
            <w:tcBorders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BFBFBF"/>
          </w:tcPr>
          <w:p w14:paraId="084B4D9D" w14:textId="77777777" w:rsidR="00EE17A3" w:rsidRPr="002577C4" w:rsidRDefault="00EE17A3" w:rsidP="007B288F">
            <w:pPr>
              <w:pStyle w:val="TableParagraph"/>
              <w:spacing w:before="77" w:line="276" w:lineRule="auto"/>
              <w:ind w:left="646" w:right="437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Purpose</w:t>
            </w:r>
          </w:p>
        </w:tc>
        <w:tc>
          <w:tcPr>
            <w:tcW w:w="1399" w:type="dxa"/>
            <w:tcBorders>
              <w:left w:val="single" w:sz="4" w:space="0" w:color="7F7F7F"/>
              <w:bottom w:val="single" w:sz="4" w:space="0" w:color="7F7F7F"/>
              <w:right w:val="single" w:sz="4" w:space="0" w:color="7F7F7F"/>
            </w:tcBorders>
            <w:shd w:val="clear" w:color="auto" w:fill="BFBFBF"/>
          </w:tcPr>
          <w:p w14:paraId="4BED3682" w14:textId="77777777" w:rsidR="00EE17A3" w:rsidRPr="002577C4" w:rsidRDefault="00EE17A3" w:rsidP="007B288F">
            <w:pPr>
              <w:pStyle w:val="TableParagraph"/>
              <w:spacing w:before="77" w:line="276" w:lineRule="auto"/>
              <w:ind w:left="118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Responsible</w:t>
            </w:r>
          </w:p>
        </w:tc>
        <w:tc>
          <w:tcPr>
            <w:tcW w:w="3119" w:type="dxa"/>
            <w:tcBorders>
              <w:left w:val="single" w:sz="4" w:space="0" w:color="7F7F7F"/>
              <w:bottom w:val="single" w:sz="4" w:space="0" w:color="7F7F7F"/>
            </w:tcBorders>
            <w:shd w:val="clear" w:color="auto" w:fill="BFBFBF"/>
          </w:tcPr>
          <w:p w14:paraId="6650F516" w14:textId="77777777" w:rsidR="00EE17A3" w:rsidRPr="002577C4" w:rsidRDefault="00EE17A3" w:rsidP="00F16081">
            <w:pPr>
              <w:pStyle w:val="TableParagraph"/>
              <w:spacing w:before="77" w:line="276" w:lineRule="auto"/>
              <w:ind w:left="1426" w:right="845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When</w:t>
            </w:r>
          </w:p>
        </w:tc>
      </w:tr>
      <w:tr w:rsidR="00471DF8" w:rsidRPr="002577C4" w14:paraId="3E3DD927" w14:textId="77777777" w:rsidTr="00EC3556">
        <w:trPr>
          <w:trHeight w:val="343"/>
        </w:trPr>
        <w:tc>
          <w:tcPr>
            <w:tcW w:w="2701" w:type="dxa"/>
            <w:tcBorders>
              <w:top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3EF31D45" w14:textId="006B0D0E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ize: No. of KLOC//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FP</w:t>
            </w:r>
          </w:p>
        </w:tc>
        <w:tc>
          <w:tcPr>
            <w:tcW w:w="198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FB6B869" w14:textId="5BB25A82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Group review or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One-person review</w:t>
            </w:r>
          </w:p>
        </w:tc>
        <w:tc>
          <w:tcPr>
            <w:tcW w:w="139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6FCD4D89" w14:textId="12DA5352" w:rsidR="00471DF8" w:rsidRPr="002577C4" w:rsidRDefault="003A75CF" w:rsidP="003A75CF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bCs/>
                <w:color w:val="202124"/>
                <w:sz w:val="22"/>
                <w:szCs w:val="24"/>
                <w:shd w:val="clear" w:color="auto" w:fill="FFFFFF"/>
              </w:rPr>
              <w:t>Project Manager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  <w:r w:rsidR="00471DF8" w:rsidRPr="002577C4">
              <w:rPr>
                <w:rStyle w:val="fontstyle01"/>
                <w:rFonts w:ascii="Times New Roman" w:hAnsi="Times New Roman"/>
                <w:szCs w:val="24"/>
              </w:rPr>
              <w:t>/</w:t>
            </w:r>
            <w:r w:rsidRPr="002577C4">
              <w:rPr>
                <w:sz w:val="22"/>
                <w:szCs w:val="24"/>
              </w:rPr>
              <w:t xml:space="preserve"> Scrum Master</w:t>
            </w:r>
          </w:p>
        </w:tc>
        <w:tc>
          <w:tcPr>
            <w:tcW w:w="311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</w:tcBorders>
            <w:vAlign w:val="center"/>
          </w:tcPr>
          <w:p w14:paraId="32248638" w14:textId="1431F0F5" w:rsidR="00471DF8" w:rsidRPr="002577C4" w:rsidRDefault="00471DF8" w:rsidP="00471DF8">
            <w:pPr>
              <w:pStyle w:val="TableParagraph"/>
              <w:spacing w:before="80" w:line="276" w:lineRule="auto"/>
              <w:ind w:left="104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At the end of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stages</w:t>
            </w:r>
          </w:p>
        </w:tc>
      </w:tr>
      <w:tr w:rsidR="00471DF8" w:rsidRPr="002577C4" w14:paraId="179DBE48" w14:textId="77777777" w:rsidTr="00EC3556">
        <w:trPr>
          <w:trHeight w:val="344"/>
        </w:trPr>
        <w:tc>
          <w:tcPr>
            <w:tcW w:w="2701" w:type="dxa"/>
            <w:tcBorders>
              <w:top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65C07998" w14:textId="31373993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Effort: No.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person-day</w:t>
            </w:r>
          </w:p>
        </w:tc>
        <w:tc>
          <w:tcPr>
            <w:tcW w:w="198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2405A08D" w14:textId="7353BCFB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  <w:tc>
          <w:tcPr>
            <w:tcW w:w="139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06ECFD05" w14:textId="6EE6F1EB" w:rsidR="00471DF8" w:rsidRPr="002577C4" w:rsidRDefault="00471DF8" w:rsidP="00471DF8">
            <w:pPr>
              <w:pStyle w:val="TableParagraph"/>
              <w:spacing w:before="80" w:line="276" w:lineRule="auto"/>
              <w:ind w:left="104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Team members </w:t>
            </w:r>
          </w:p>
        </w:tc>
        <w:tc>
          <w:tcPr>
            <w:tcW w:w="311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</w:tcBorders>
            <w:vAlign w:val="center"/>
          </w:tcPr>
          <w:p w14:paraId="4CB35A58" w14:textId="32E2F179" w:rsidR="00471DF8" w:rsidRPr="002577C4" w:rsidRDefault="00471DF8" w:rsidP="00471DF8">
            <w:pPr>
              <w:pStyle w:val="TableParagraph"/>
              <w:spacing w:before="80" w:line="276" w:lineRule="auto"/>
              <w:ind w:left="104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Daily</w:t>
            </w:r>
          </w:p>
        </w:tc>
      </w:tr>
      <w:tr w:rsidR="00471DF8" w:rsidRPr="002577C4" w14:paraId="1B2F778E" w14:textId="77777777" w:rsidTr="00EC3556">
        <w:trPr>
          <w:trHeight w:val="344"/>
        </w:trPr>
        <w:tc>
          <w:tcPr>
            <w:tcW w:w="2701" w:type="dxa"/>
            <w:tcBorders>
              <w:top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1999A19B" w14:textId="115B4F82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Quality: No. defects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detected</w:t>
            </w:r>
          </w:p>
        </w:tc>
        <w:tc>
          <w:tcPr>
            <w:tcW w:w="1980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35D97BCB" w14:textId="6E85D0CF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  <w:tc>
          <w:tcPr>
            <w:tcW w:w="139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  <w:right w:val="single" w:sz="4" w:space="0" w:color="7F7F7F"/>
            </w:tcBorders>
            <w:vAlign w:val="center"/>
          </w:tcPr>
          <w:p w14:paraId="736EF555" w14:textId="068CA7AB" w:rsidR="00471DF8" w:rsidRPr="002577C4" w:rsidRDefault="00471DF8" w:rsidP="00471DF8">
            <w:pPr>
              <w:pStyle w:val="TableParagraph"/>
              <w:spacing w:before="80" w:line="276" w:lineRule="auto"/>
              <w:ind w:left="104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Reviewer, Tester </w:t>
            </w:r>
          </w:p>
        </w:tc>
        <w:tc>
          <w:tcPr>
            <w:tcW w:w="3119" w:type="dxa"/>
            <w:tcBorders>
              <w:top w:val="single" w:sz="4" w:space="0" w:color="7F7F7F"/>
              <w:left w:val="single" w:sz="4" w:space="0" w:color="7F7F7F"/>
              <w:bottom w:val="single" w:sz="4" w:space="0" w:color="7F7F7F"/>
            </w:tcBorders>
            <w:vAlign w:val="center"/>
          </w:tcPr>
          <w:p w14:paraId="02C6AEE0" w14:textId="1A767AE5" w:rsidR="00471DF8" w:rsidRPr="002577C4" w:rsidRDefault="00471DF8" w:rsidP="00471DF8">
            <w:pPr>
              <w:pStyle w:val="TableParagraph"/>
              <w:spacing w:before="80" w:line="276" w:lineRule="auto"/>
              <w:ind w:left="104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Right after th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review/test</w:t>
            </w:r>
          </w:p>
        </w:tc>
      </w:tr>
      <w:tr w:rsidR="00471DF8" w:rsidRPr="002577C4" w14:paraId="43A57731" w14:textId="77777777" w:rsidTr="00EC3556">
        <w:trPr>
          <w:trHeight w:val="341"/>
        </w:trPr>
        <w:tc>
          <w:tcPr>
            <w:tcW w:w="2701" w:type="dxa"/>
            <w:tcBorders>
              <w:top w:val="single" w:sz="4" w:space="0" w:color="7F7F7F"/>
              <w:right w:val="single" w:sz="4" w:space="0" w:color="7F7F7F"/>
            </w:tcBorders>
            <w:vAlign w:val="center"/>
          </w:tcPr>
          <w:p w14:paraId="070A5490" w14:textId="709A913F" w:rsidR="00471DF8" w:rsidRPr="002577C4" w:rsidRDefault="00471DF8" w:rsidP="00471DF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Schedule </w:t>
            </w:r>
          </w:p>
        </w:tc>
        <w:tc>
          <w:tcPr>
            <w:tcW w:w="1980" w:type="dxa"/>
            <w:tcBorders>
              <w:top w:val="single" w:sz="4" w:space="0" w:color="7F7F7F"/>
              <w:left w:val="single" w:sz="4" w:space="0" w:color="7F7F7F"/>
              <w:right w:val="single" w:sz="4" w:space="0" w:color="7F7F7F"/>
            </w:tcBorders>
            <w:vAlign w:val="center"/>
          </w:tcPr>
          <w:p w14:paraId="325AD7DA" w14:textId="1EA87722" w:rsidR="00471DF8" w:rsidRPr="002577C4" w:rsidRDefault="00471DF8" w:rsidP="00471DF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  <w:tc>
          <w:tcPr>
            <w:tcW w:w="1399" w:type="dxa"/>
            <w:tcBorders>
              <w:top w:val="single" w:sz="4" w:space="0" w:color="7F7F7F"/>
              <w:left w:val="single" w:sz="4" w:space="0" w:color="7F7F7F"/>
              <w:right w:val="single" w:sz="4" w:space="0" w:color="7F7F7F"/>
            </w:tcBorders>
            <w:vAlign w:val="center"/>
          </w:tcPr>
          <w:p w14:paraId="6217A13B" w14:textId="04B93985" w:rsidR="00471DF8" w:rsidRPr="002577C4" w:rsidRDefault="003A75CF" w:rsidP="00471DF8">
            <w:pPr>
              <w:pStyle w:val="TableParagraph"/>
              <w:spacing w:before="80" w:line="276" w:lineRule="auto"/>
              <w:ind w:left="104"/>
              <w:rPr>
                <w:sz w:val="22"/>
                <w:szCs w:val="24"/>
              </w:rPr>
            </w:pPr>
            <w:r w:rsidRPr="002577C4">
              <w:rPr>
                <w:bCs/>
                <w:color w:val="202124"/>
                <w:sz w:val="22"/>
                <w:szCs w:val="24"/>
                <w:shd w:val="clear" w:color="auto" w:fill="FFFFFF"/>
              </w:rPr>
              <w:t>Project Manager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 /</w:t>
            </w:r>
            <w:r w:rsidRPr="002577C4">
              <w:rPr>
                <w:sz w:val="22"/>
                <w:szCs w:val="24"/>
              </w:rPr>
              <w:t xml:space="preserve"> Scrum Master</w:t>
            </w:r>
          </w:p>
        </w:tc>
        <w:tc>
          <w:tcPr>
            <w:tcW w:w="3119" w:type="dxa"/>
            <w:tcBorders>
              <w:top w:val="single" w:sz="4" w:space="0" w:color="7F7F7F"/>
              <w:left w:val="single" w:sz="4" w:space="0" w:color="7F7F7F"/>
            </w:tcBorders>
            <w:vAlign w:val="center"/>
          </w:tcPr>
          <w:p w14:paraId="3F9148DF" w14:textId="3B5DAA9F" w:rsidR="00471DF8" w:rsidRPr="002577C4" w:rsidRDefault="00471DF8" w:rsidP="00471DF8">
            <w:pPr>
              <w:pStyle w:val="TableParagraph"/>
              <w:spacing w:before="80" w:line="276" w:lineRule="auto"/>
              <w:ind w:left="104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Weekly and at the</w:t>
            </w:r>
            <w:r w:rsidR="007B288F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end of stages</w:t>
            </w:r>
          </w:p>
        </w:tc>
      </w:tr>
    </w:tbl>
    <w:p w14:paraId="158E2E7F" w14:textId="77777777" w:rsidR="00EE17A3" w:rsidRPr="002577C4" w:rsidRDefault="00EE17A3" w:rsidP="00BE5346">
      <w:pPr>
        <w:spacing w:before="10" w:after="1" w:line="276" w:lineRule="auto"/>
        <w:rPr>
          <w:i/>
          <w:sz w:val="18"/>
        </w:rPr>
      </w:pPr>
    </w:p>
    <w:p w14:paraId="26202610" w14:textId="09E293BE" w:rsidR="008956A0" w:rsidRPr="002577C4" w:rsidRDefault="00785F63" w:rsidP="00B46A90">
      <w:pPr>
        <w:pStyle w:val="Heading2"/>
        <w:numPr>
          <w:ilvl w:val="1"/>
          <w:numId w:val="16"/>
        </w:numPr>
        <w:spacing w:line="276" w:lineRule="auto"/>
        <w:ind w:left="567" w:hanging="425"/>
        <w:rPr>
          <w:i w:val="0"/>
          <w:sz w:val="24"/>
          <w:szCs w:val="28"/>
        </w:rPr>
      </w:pPr>
      <w:bookmarkStart w:id="120" w:name="2.5._Unit_Testing_Strategy"/>
      <w:bookmarkStart w:id="121" w:name="_Toc81876478"/>
      <w:bookmarkEnd w:id="120"/>
      <w:r w:rsidRPr="002577C4">
        <w:rPr>
          <w:i w:val="0"/>
          <w:sz w:val="24"/>
          <w:szCs w:val="28"/>
        </w:rPr>
        <w:t>Unit Testing</w:t>
      </w:r>
      <w:r w:rsidRPr="002577C4">
        <w:rPr>
          <w:i w:val="0"/>
          <w:spacing w:val="-2"/>
          <w:sz w:val="24"/>
          <w:szCs w:val="28"/>
        </w:rPr>
        <w:t xml:space="preserve"> </w:t>
      </w:r>
      <w:r w:rsidRPr="002577C4">
        <w:rPr>
          <w:i w:val="0"/>
          <w:sz w:val="24"/>
          <w:szCs w:val="28"/>
        </w:rPr>
        <w:t>Strategy</w:t>
      </w:r>
      <w:bookmarkEnd w:id="121"/>
    </w:p>
    <w:p w14:paraId="28C50ADD" w14:textId="30421A1D" w:rsidR="00F4006C" w:rsidRPr="002577C4" w:rsidRDefault="00FA30A3" w:rsidP="003A75CF">
      <w:pPr>
        <w:spacing w:before="4" w:line="276" w:lineRule="auto"/>
        <w:ind w:left="567"/>
        <w:rPr>
          <w:sz w:val="22"/>
          <w:szCs w:val="24"/>
        </w:rPr>
      </w:pPr>
      <w:r w:rsidRPr="002577C4">
        <w:rPr>
          <w:sz w:val="22"/>
          <w:szCs w:val="24"/>
        </w:rPr>
        <w:t>In this project, most of the functionality is highly specific, so we focus on using manual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 xml:space="preserve">testing. </w:t>
      </w:r>
    </w:p>
    <w:p w14:paraId="3A60EF62" w14:textId="379CC345" w:rsidR="008956A0" w:rsidRPr="002577C4" w:rsidRDefault="00F4006C" w:rsidP="003A75CF">
      <w:pPr>
        <w:spacing w:before="4" w:line="276" w:lineRule="auto"/>
        <w:ind w:left="567"/>
        <w:rPr>
          <w:sz w:val="22"/>
          <w:szCs w:val="24"/>
        </w:rPr>
      </w:pPr>
      <w:r w:rsidRPr="002577C4">
        <w:rPr>
          <w:b/>
          <w:sz w:val="22"/>
          <w:szCs w:val="24"/>
        </w:rPr>
        <w:t>Tool</w:t>
      </w:r>
      <w:r w:rsidR="003A75CF" w:rsidRPr="002577C4">
        <w:rPr>
          <w:sz w:val="22"/>
          <w:szCs w:val="24"/>
        </w:rPr>
        <w:t>:</w:t>
      </w:r>
      <w:r w:rsidRPr="002577C4">
        <w:rPr>
          <w:sz w:val="22"/>
          <w:szCs w:val="24"/>
        </w:rPr>
        <w:t xml:space="preserve"> Manual Test: Google Sheet</w:t>
      </w:r>
    </w:p>
    <w:p w14:paraId="267FFE49" w14:textId="77777777" w:rsidR="00F4006C" w:rsidRPr="002577C4" w:rsidRDefault="00F4006C" w:rsidP="003A75CF">
      <w:pPr>
        <w:spacing w:before="4" w:line="276" w:lineRule="auto"/>
        <w:ind w:left="567"/>
        <w:rPr>
          <w:sz w:val="22"/>
          <w:szCs w:val="24"/>
        </w:rPr>
      </w:pPr>
      <w:r w:rsidRPr="002577C4">
        <w:rPr>
          <w:sz w:val="22"/>
          <w:szCs w:val="24"/>
        </w:rPr>
        <w:t>There are principles while doing unit tests:</w:t>
      </w:r>
    </w:p>
    <w:p w14:paraId="174B0712" w14:textId="0E2BB1F7" w:rsidR="00F4006C" w:rsidRPr="002577C4" w:rsidRDefault="00F4006C" w:rsidP="00B46A90">
      <w:pPr>
        <w:pStyle w:val="ListParagraph"/>
        <w:numPr>
          <w:ilvl w:val="0"/>
          <w:numId w:val="38"/>
        </w:numPr>
        <w:spacing w:before="4" w:line="276" w:lineRule="auto"/>
        <w:ind w:left="1134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For each class, there should be a test class that tests all the public methods.</w:t>
      </w:r>
    </w:p>
    <w:p w14:paraId="345AFB22" w14:textId="4CB6C908" w:rsidR="00F4006C" w:rsidRPr="002577C4" w:rsidRDefault="00F4006C" w:rsidP="00B46A90">
      <w:pPr>
        <w:pStyle w:val="ListParagraph"/>
        <w:numPr>
          <w:ilvl w:val="0"/>
          <w:numId w:val="38"/>
        </w:numPr>
        <w:spacing w:before="4" w:line="276" w:lineRule="auto"/>
        <w:ind w:left="1134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ests cover at least positive tests and negative tests.</w:t>
      </w:r>
    </w:p>
    <w:p w14:paraId="216106AB" w14:textId="2A1CDC40" w:rsidR="00F4006C" w:rsidRPr="002577C4" w:rsidRDefault="00F4006C" w:rsidP="00B46A90">
      <w:pPr>
        <w:pStyle w:val="ListParagraph"/>
        <w:numPr>
          <w:ilvl w:val="0"/>
          <w:numId w:val="38"/>
        </w:numPr>
        <w:spacing w:before="4" w:line="276" w:lineRule="auto"/>
        <w:ind w:left="1134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Dependencies to other classes should be substituted by mock objects.</w:t>
      </w:r>
    </w:p>
    <w:p w14:paraId="22499442" w14:textId="471B2F2B" w:rsidR="00F4006C" w:rsidRPr="002577C4" w:rsidRDefault="00F4006C" w:rsidP="00B46A90">
      <w:pPr>
        <w:pStyle w:val="ListParagraph"/>
        <w:numPr>
          <w:ilvl w:val="0"/>
          <w:numId w:val="38"/>
        </w:numPr>
        <w:spacing w:before="4" w:line="276" w:lineRule="auto"/>
        <w:ind w:left="1134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Each test case covers exactly one functionality to achieve a quick bug fixing.</w:t>
      </w:r>
    </w:p>
    <w:p w14:paraId="7B92E64D" w14:textId="474D4F85" w:rsidR="00F4006C" w:rsidRPr="002577C4" w:rsidRDefault="00F4006C" w:rsidP="00B46A90">
      <w:pPr>
        <w:pStyle w:val="ListParagraph"/>
        <w:numPr>
          <w:ilvl w:val="0"/>
          <w:numId w:val="38"/>
        </w:numPr>
        <w:spacing w:before="4"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For each abstract class, an abstract test class will be implemented. This abstract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est class tests the implementation parts of the abstract class and outlines the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correct use of the abstract class and the test classes to implement for the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concrete classes.</w:t>
      </w:r>
    </w:p>
    <w:p w14:paraId="4D9A1301" w14:textId="77777777" w:rsidR="00F4006C" w:rsidRPr="002577C4" w:rsidRDefault="00F4006C" w:rsidP="003A75CF">
      <w:pPr>
        <w:spacing w:before="4" w:line="276" w:lineRule="auto"/>
        <w:ind w:left="567"/>
        <w:rPr>
          <w:b/>
          <w:sz w:val="22"/>
          <w:szCs w:val="24"/>
        </w:rPr>
      </w:pPr>
      <w:r w:rsidRPr="002577C4">
        <w:rPr>
          <w:b/>
          <w:sz w:val="22"/>
          <w:szCs w:val="24"/>
        </w:rPr>
        <w:t>Requirements:</w:t>
      </w:r>
    </w:p>
    <w:p w14:paraId="2AD7F118" w14:textId="1CA2D3D9" w:rsidR="00F4006C" w:rsidRPr="002577C4" w:rsidRDefault="00F4006C" w:rsidP="00B46A90">
      <w:pPr>
        <w:pStyle w:val="ListParagraph"/>
        <w:numPr>
          <w:ilvl w:val="0"/>
          <w:numId w:val="39"/>
        </w:numPr>
        <w:spacing w:before="4"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At least 70% of lines of code get coverage.</w:t>
      </w:r>
    </w:p>
    <w:p w14:paraId="3F251245" w14:textId="51E46F4E" w:rsidR="00F4006C" w:rsidRPr="002577C4" w:rsidRDefault="00F4006C" w:rsidP="00B46A90">
      <w:pPr>
        <w:pStyle w:val="ListParagraph"/>
        <w:numPr>
          <w:ilvl w:val="0"/>
          <w:numId w:val="39"/>
        </w:numPr>
        <w:spacing w:before="4"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Unit tests must be done once before the tester executes test cases in each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sprint.</w:t>
      </w:r>
    </w:p>
    <w:p w14:paraId="4B79F0B6" w14:textId="4626A46F" w:rsidR="00F4006C" w:rsidRPr="002577C4" w:rsidRDefault="00F4006C" w:rsidP="00B46A90">
      <w:pPr>
        <w:pStyle w:val="ListParagraph"/>
        <w:numPr>
          <w:ilvl w:val="0"/>
          <w:numId w:val="39"/>
        </w:numPr>
        <w:spacing w:before="4"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Unit tests must be performed consistently, ensuring that there is no fluctuation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n the number of unit tests per module.</w:t>
      </w:r>
    </w:p>
    <w:p w14:paraId="241E0871" w14:textId="77777777" w:rsidR="008956A0" w:rsidRPr="002577C4" w:rsidRDefault="00785F63" w:rsidP="00B46A90">
      <w:pPr>
        <w:pStyle w:val="Heading2"/>
        <w:numPr>
          <w:ilvl w:val="1"/>
          <w:numId w:val="17"/>
        </w:numPr>
        <w:spacing w:line="276" w:lineRule="auto"/>
        <w:ind w:left="567" w:hanging="425"/>
        <w:rPr>
          <w:sz w:val="24"/>
          <w:szCs w:val="28"/>
        </w:rPr>
      </w:pPr>
      <w:bookmarkStart w:id="122" w:name="2.6._Integration_Testing_Strategy"/>
      <w:bookmarkStart w:id="123" w:name="_Toc81876479"/>
      <w:bookmarkEnd w:id="122"/>
      <w:r w:rsidRPr="002577C4">
        <w:rPr>
          <w:sz w:val="24"/>
          <w:szCs w:val="28"/>
        </w:rPr>
        <w:t>Integration Testing</w:t>
      </w:r>
      <w:r w:rsidRPr="002577C4">
        <w:rPr>
          <w:spacing w:val="-1"/>
          <w:sz w:val="24"/>
          <w:szCs w:val="28"/>
        </w:rPr>
        <w:t xml:space="preserve"> </w:t>
      </w:r>
      <w:r w:rsidRPr="002577C4">
        <w:rPr>
          <w:sz w:val="24"/>
          <w:szCs w:val="28"/>
        </w:rPr>
        <w:t>Strategy</w:t>
      </w:r>
      <w:bookmarkEnd w:id="123"/>
    </w:p>
    <w:p w14:paraId="2F36AD72" w14:textId="77777777" w:rsidR="008956A0" w:rsidRPr="002577C4" w:rsidRDefault="008956A0" w:rsidP="00BE5346">
      <w:pPr>
        <w:spacing w:before="10" w:line="276" w:lineRule="auto"/>
        <w:rPr>
          <w:b/>
          <w:i/>
          <w:sz w:val="18"/>
        </w:rPr>
      </w:pPr>
    </w:p>
    <w:p w14:paraId="0E6912FB" w14:textId="30ED8761" w:rsidR="00F4006C" w:rsidRPr="002577C4" w:rsidRDefault="00F4006C" w:rsidP="003A75CF">
      <w:pPr>
        <w:spacing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esters must design a test plan for integration testing with both Sub-component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ntegration testing and Component integration testing because a component is typically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composed of a set of sub-components and these sub-components consist of classes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and packages.</w:t>
      </w:r>
    </w:p>
    <w:p w14:paraId="5D2D1F50" w14:textId="61939320" w:rsidR="00F4006C" w:rsidRPr="002577C4" w:rsidRDefault="00F4006C" w:rsidP="00B46A90">
      <w:pPr>
        <w:pStyle w:val="ListParagraph"/>
        <w:numPr>
          <w:ilvl w:val="0"/>
          <w:numId w:val="40"/>
        </w:numPr>
        <w:spacing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Sub-component integration testing: The integration tests between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 xml:space="preserve">sub-components ensure </w:t>
      </w:r>
      <w:r w:rsidR="002E2FEA">
        <w:rPr>
          <w:sz w:val="22"/>
          <w:szCs w:val="24"/>
        </w:rPr>
        <w:t xml:space="preserve">the </w:t>
      </w:r>
      <w:r w:rsidRPr="002577C4">
        <w:rPr>
          <w:sz w:val="22"/>
          <w:szCs w:val="24"/>
        </w:rPr>
        <w:t>compatibility of these software units across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evelopment cycles. An example of a sub-component integration test in the Design Environment is the validation of outputs from the Modelling Library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against the expected inputs of the Modelling Tool.</w:t>
      </w:r>
    </w:p>
    <w:p w14:paraId="4C275622" w14:textId="312D1CED" w:rsidR="008956A0" w:rsidRDefault="00F4006C" w:rsidP="00B46A90">
      <w:pPr>
        <w:pStyle w:val="ListParagraph"/>
        <w:numPr>
          <w:ilvl w:val="0"/>
          <w:numId w:val="40"/>
        </w:numPr>
        <w:spacing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Component integration testing: These tests will examine the compatibility of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components’ APIs according to a predefined set of rules. Furthermore, they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examine the basic functionalities of a group of components as a sub-system. An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example of such tests is between Design and Algorithm Optimization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environments, where the outputs of the Modelling Tool will be tested against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expected inputs of the Optimization Tool</w:t>
      </w:r>
    </w:p>
    <w:p w14:paraId="2ABB9088" w14:textId="7454DE8D" w:rsidR="00A84D18" w:rsidRDefault="00A84D18" w:rsidP="00A84D18">
      <w:pPr>
        <w:spacing w:line="276" w:lineRule="auto"/>
        <w:jc w:val="both"/>
        <w:rPr>
          <w:sz w:val="22"/>
          <w:szCs w:val="24"/>
        </w:rPr>
      </w:pPr>
    </w:p>
    <w:p w14:paraId="76EAB690" w14:textId="77777777" w:rsidR="00A84D18" w:rsidRPr="00A84D18" w:rsidRDefault="00A84D18" w:rsidP="00A84D18">
      <w:pPr>
        <w:spacing w:line="276" w:lineRule="auto"/>
        <w:jc w:val="both"/>
        <w:rPr>
          <w:sz w:val="22"/>
          <w:szCs w:val="24"/>
        </w:rPr>
      </w:pPr>
    </w:p>
    <w:p w14:paraId="26B4DFEC" w14:textId="7F69499C" w:rsidR="00EE17A3" w:rsidRPr="00A84D18" w:rsidRDefault="00EE17A3" w:rsidP="00BE5346">
      <w:pPr>
        <w:pStyle w:val="Heading2"/>
        <w:numPr>
          <w:ilvl w:val="1"/>
          <w:numId w:val="18"/>
        </w:numPr>
        <w:spacing w:line="276" w:lineRule="auto"/>
        <w:ind w:left="567" w:hanging="445"/>
        <w:rPr>
          <w:sz w:val="24"/>
          <w:szCs w:val="28"/>
        </w:rPr>
      </w:pPr>
      <w:bookmarkStart w:id="124" w:name="_Toc81876480"/>
      <w:r w:rsidRPr="002577C4">
        <w:rPr>
          <w:sz w:val="24"/>
          <w:szCs w:val="28"/>
        </w:rPr>
        <w:lastRenderedPageBreak/>
        <w:t>System Testing Strategy</w:t>
      </w:r>
      <w:bookmarkEnd w:id="124"/>
    </w:p>
    <w:p w14:paraId="731F5C78" w14:textId="77777777" w:rsidR="00F4006C" w:rsidRPr="002577C4" w:rsidRDefault="00F4006C" w:rsidP="003A75CF">
      <w:pPr>
        <w:spacing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For system testing, we use the following technique:</w:t>
      </w:r>
    </w:p>
    <w:p w14:paraId="3C793772" w14:textId="2549262C" w:rsidR="00F4006C" w:rsidRPr="002577C4" w:rsidRDefault="00F4006C" w:rsidP="00B46A90">
      <w:pPr>
        <w:pStyle w:val="ListParagraph"/>
        <w:numPr>
          <w:ilvl w:val="0"/>
          <w:numId w:val="41"/>
        </w:numPr>
        <w:spacing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Usability Testing: Test focus on user-friendly, easy-to-interact interface, flexibility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n handling controls, and ability of the system to meet project objectives.</w:t>
      </w:r>
    </w:p>
    <w:p w14:paraId="6948A4FF" w14:textId="7365CB81" w:rsidR="00F4006C" w:rsidRPr="002577C4" w:rsidRDefault="00F4006C" w:rsidP="00B46A90">
      <w:pPr>
        <w:pStyle w:val="ListParagraph"/>
        <w:numPr>
          <w:ilvl w:val="0"/>
          <w:numId w:val="41"/>
        </w:numPr>
        <w:spacing w:line="276" w:lineRule="auto"/>
        <w:ind w:left="1134" w:hanging="294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Load Testing: Check whether the performance of the system is balanced and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stable, whether the criterion is met in quality attribute or not.</w:t>
      </w:r>
    </w:p>
    <w:p w14:paraId="11F958DE" w14:textId="3A7871FA" w:rsidR="00EE17A3" w:rsidRPr="002577C4" w:rsidRDefault="00F4006C" w:rsidP="00B46A90">
      <w:pPr>
        <w:pStyle w:val="ListParagraph"/>
        <w:numPr>
          <w:ilvl w:val="0"/>
          <w:numId w:val="41"/>
        </w:numPr>
        <w:spacing w:line="276" w:lineRule="auto"/>
        <w:ind w:left="1134" w:hanging="283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Functional Testing: provide missing functionality, functions list that testers think</w:t>
      </w:r>
      <w:r w:rsidR="003A75CF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are likely to affect the product.</w:t>
      </w:r>
    </w:p>
    <w:p w14:paraId="2725BE19" w14:textId="28C58039" w:rsidR="008956A0" w:rsidRPr="002577C4" w:rsidRDefault="00785F63" w:rsidP="00B46A90">
      <w:pPr>
        <w:pStyle w:val="Heading1"/>
        <w:numPr>
          <w:ilvl w:val="0"/>
          <w:numId w:val="18"/>
        </w:numPr>
        <w:spacing w:line="276" w:lineRule="auto"/>
        <w:rPr>
          <w:sz w:val="32"/>
        </w:rPr>
      </w:pPr>
      <w:bookmarkStart w:id="125" w:name="2.7._System_Testing_Strategy"/>
      <w:bookmarkStart w:id="126" w:name="3._Estimate"/>
      <w:bookmarkStart w:id="127" w:name="_Toc81876481"/>
      <w:bookmarkEnd w:id="125"/>
      <w:bookmarkEnd w:id="126"/>
      <w:r w:rsidRPr="002577C4">
        <w:rPr>
          <w:spacing w:val="-3"/>
          <w:sz w:val="32"/>
        </w:rPr>
        <w:t>E</w:t>
      </w:r>
      <w:r w:rsidR="00DB7755" w:rsidRPr="002577C4">
        <w:rPr>
          <w:spacing w:val="-3"/>
          <w:sz w:val="32"/>
        </w:rPr>
        <w:t>stimation</w:t>
      </w:r>
      <w:bookmarkEnd w:id="127"/>
    </w:p>
    <w:p w14:paraId="40009451" w14:textId="0EC86752" w:rsidR="008956A0" w:rsidRPr="002577C4" w:rsidRDefault="00785F63" w:rsidP="00B46A90">
      <w:pPr>
        <w:pStyle w:val="Heading2"/>
        <w:numPr>
          <w:ilvl w:val="1"/>
          <w:numId w:val="19"/>
        </w:numPr>
        <w:spacing w:before="1" w:line="276" w:lineRule="auto"/>
        <w:rPr>
          <w:i w:val="0"/>
          <w:sz w:val="24"/>
          <w:szCs w:val="28"/>
        </w:rPr>
      </w:pPr>
      <w:bookmarkStart w:id="128" w:name="3.1._Size"/>
      <w:bookmarkStart w:id="129" w:name="_Toc81876482"/>
      <w:bookmarkEnd w:id="128"/>
      <w:r w:rsidRPr="002577C4">
        <w:rPr>
          <w:i w:val="0"/>
          <w:sz w:val="24"/>
          <w:szCs w:val="28"/>
        </w:rPr>
        <w:t>Size</w:t>
      </w:r>
      <w:bookmarkEnd w:id="129"/>
    </w:p>
    <w:p w14:paraId="4F44F17A" w14:textId="1B436BCE" w:rsidR="00842726" w:rsidRPr="002577C4" w:rsidRDefault="00842726" w:rsidP="00C56C2C">
      <w:pPr>
        <w:ind w:left="121"/>
        <w:rPr>
          <w:sz w:val="24"/>
          <w:szCs w:val="26"/>
        </w:rPr>
      </w:pPr>
      <w:r w:rsidRPr="002577C4">
        <w:rPr>
          <w:sz w:val="24"/>
          <w:szCs w:val="26"/>
        </w:rPr>
        <w:t xml:space="preserve">Total number of FP: </w:t>
      </w:r>
      <w:r w:rsidR="002E2FEA">
        <w:rPr>
          <w:sz w:val="24"/>
          <w:szCs w:val="26"/>
        </w:rPr>
        <w:t>45</w:t>
      </w:r>
    </w:p>
    <w:p w14:paraId="22F0B96D" w14:textId="77777777" w:rsidR="00842726" w:rsidRPr="002577C4" w:rsidRDefault="00842726" w:rsidP="00842726">
      <w:pPr>
        <w:rPr>
          <w:b/>
          <w:sz w:val="24"/>
          <w:szCs w:val="26"/>
        </w:rPr>
      </w:pPr>
    </w:p>
    <w:tbl>
      <w:tblPr>
        <w:tblStyle w:val="TableGrid1"/>
        <w:tblpPr w:leftFromText="180" w:rightFromText="180" w:vertAnchor="text" w:tblpY="1"/>
        <w:tblW w:w="0" w:type="auto"/>
        <w:tblLook w:val="04A0" w:firstRow="1" w:lastRow="0" w:firstColumn="1" w:lastColumn="0" w:noHBand="0" w:noVBand="1"/>
      </w:tblPr>
      <w:tblGrid>
        <w:gridCol w:w="3085"/>
        <w:gridCol w:w="1386"/>
      </w:tblGrid>
      <w:tr w:rsidR="00842726" w:rsidRPr="002577C4" w14:paraId="76650415" w14:textId="77777777" w:rsidTr="00842726">
        <w:tc>
          <w:tcPr>
            <w:tcW w:w="4471" w:type="dxa"/>
            <w:gridSpan w:val="2"/>
            <w:shd w:val="clear" w:color="auto" w:fill="BFBFBF"/>
          </w:tcPr>
          <w:p w14:paraId="080657DA" w14:textId="77777777" w:rsidR="00842726" w:rsidRPr="002577C4" w:rsidRDefault="00842726" w:rsidP="00842726">
            <w:pPr>
              <w:rPr>
                <w:b/>
                <w:sz w:val="24"/>
                <w:szCs w:val="26"/>
              </w:rPr>
            </w:pPr>
            <w:r w:rsidRPr="002577C4">
              <w:rPr>
                <w:rFonts w:eastAsia="Times New Roman"/>
                <w:b/>
                <w:sz w:val="24"/>
                <w:szCs w:val="26"/>
              </w:rPr>
              <w:t>Software Scale Drivers</w:t>
            </w:r>
          </w:p>
        </w:tc>
      </w:tr>
      <w:tr w:rsidR="00842726" w:rsidRPr="002577C4" w14:paraId="2C6AE804" w14:textId="77777777" w:rsidTr="00842726">
        <w:tc>
          <w:tcPr>
            <w:tcW w:w="3085" w:type="dxa"/>
          </w:tcPr>
          <w:p w14:paraId="1C5A9B2F" w14:textId="0208D3A5" w:rsidR="00842726" w:rsidRPr="002577C4" w:rsidRDefault="007D6354" w:rsidP="007D6354">
            <w:pPr>
              <w:rPr>
                <w:sz w:val="24"/>
                <w:szCs w:val="26"/>
              </w:rPr>
            </w:pPr>
            <w:r w:rsidRPr="002577C4">
              <w:rPr>
                <w:rFonts w:eastAsia="Times New Roman"/>
                <w:sz w:val="24"/>
                <w:szCs w:val="26"/>
              </w:rPr>
              <w:t>Precedentedness</w:t>
            </w:r>
          </w:p>
        </w:tc>
        <w:tc>
          <w:tcPr>
            <w:tcW w:w="1386" w:type="dxa"/>
          </w:tcPr>
          <w:p w14:paraId="5B000FCC" w14:textId="77777777" w:rsidR="00842726" w:rsidRPr="002577C4" w:rsidRDefault="00842726" w:rsidP="00842726">
            <w:pPr>
              <w:rPr>
                <w:rFonts w:eastAsia="Times New Roman"/>
                <w:i/>
                <w:sz w:val="24"/>
                <w:szCs w:val="26"/>
              </w:rPr>
            </w:pPr>
            <w:r w:rsidRPr="002577C4">
              <w:rPr>
                <w:rFonts w:eastAsia="Times New Roman"/>
                <w:i/>
                <w:sz w:val="24"/>
                <w:szCs w:val="26"/>
              </w:rPr>
              <w:t>Nominal</w:t>
            </w:r>
          </w:p>
        </w:tc>
      </w:tr>
      <w:tr w:rsidR="00842726" w:rsidRPr="002577C4" w14:paraId="252DE3BC" w14:textId="77777777" w:rsidTr="00842726">
        <w:tc>
          <w:tcPr>
            <w:tcW w:w="3085" w:type="dxa"/>
          </w:tcPr>
          <w:p w14:paraId="1C53B24E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rFonts w:eastAsia="Times New Roman"/>
                <w:sz w:val="24"/>
                <w:szCs w:val="26"/>
              </w:rPr>
              <w:t>Development Flexibility</w:t>
            </w:r>
          </w:p>
        </w:tc>
        <w:tc>
          <w:tcPr>
            <w:tcW w:w="1386" w:type="dxa"/>
          </w:tcPr>
          <w:p w14:paraId="51EC0D70" w14:textId="77777777" w:rsidR="00842726" w:rsidRPr="002577C4" w:rsidRDefault="00842726" w:rsidP="00842726">
            <w:pPr>
              <w:rPr>
                <w:rFonts w:eastAsia="Times New Roman"/>
                <w:i/>
                <w:sz w:val="24"/>
                <w:szCs w:val="26"/>
              </w:rPr>
            </w:pPr>
            <w:r w:rsidRPr="002577C4">
              <w:rPr>
                <w:rFonts w:eastAsia="Times New Roman"/>
                <w:i/>
                <w:sz w:val="24"/>
                <w:szCs w:val="26"/>
              </w:rPr>
              <w:t>Nominal</w:t>
            </w:r>
          </w:p>
          <w:p w14:paraId="67CC56E1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</w:tr>
      <w:tr w:rsidR="00842726" w:rsidRPr="002577C4" w14:paraId="7CC76099" w14:textId="77777777" w:rsidTr="00842726">
        <w:tc>
          <w:tcPr>
            <w:tcW w:w="3085" w:type="dxa"/>
          </w:tcPr>
          <w:p w14:paraId="6C866FA5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Architecture / Risk Resolution</w:t>
            </w:r>
          </w:p>
        </w:tc>
        <w:tc>
          <w:tcPr>
            <w:tcW w:w="1386" w:type="dxa"/>
          </w:tcPr>
          <w:p w14:paraId="7C7610A9" w14:textId="77777777" w:rsidR="00842726" w:rsidRPr="002577C4" w:rsidRDefault="00842726" w:rsidP="00842726">
            <w:pPr>
              <w:rPr>
                <w:rFonts w:eastAsia="Times New Roman"/>
                <w:i/>
                <w:sz w:val="24"/>
                <w:szCs w:val="26"/>
              </w:rPr>
            </w:pPr>
            <w:r w:rsidRPr="002577C4">
              <w:rPr>
                <w:rFonts w:eastAsia="Times New Roman"/>
                <w:i/>
                <w:sz w:val="24"/>
                <w:szCs w:val="26"/>
              </w:rPr>
              <w:t>Nominal</w:t>
            </w:r>
          </w:p>
          <w:p w14:paraId="586A302F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</w:tr>
      <w:tr w:rsidR="00842726" w:rsidRPr="002577C4" w14:paraId="77CD538A" w14:textId="77777777" w:rsidTr="00842726">
        <w:trPr>
          <w:trHeight w:val="293"/>
        </w:trPr>
        <w:tc>
          <w:tcPr>
            <w:tcW w:w="3085" w:type="dxa"/>
          </w:tcPr>
          <w:p w14:paraId="07D1D282" w14:textId="0DFAE0C7" w:rsidR="00842726" w:rsidRPr="002577C4" w:rsidRDefault="007D6354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Team Cohesion</w:t>
            </w:r>
          </w:p>
        </w:tc>
        <w:tc>
          <w:tcPr>
            <w:tcW w:w="1386" w:type="dxa"/>
          </w:tcPr>
          <w:p w14:paraId="178581B2" w14:textId="03898A11" w:rsidR="00842726" w:rsidRPr="00807B7F" w:rsidRDefault="00807B7F" w:rsidP="00807B7F">
            <w:pPr>
              <w:rPr>
                <w:rFonts w:eastAsia="Times New Roman"/>
                <w:i/>
                <w:sz w:val="24"/>
                <w:szCs w:val="26"/>
              </w:rPr>
            </w:pPr>
            <w:r w:rsidRPr="002577C4">
              <w:rPr>
                <w:rFonts w:eastAsia="Times New Roman"/>
                <w:i/>
                <w:sz w:val="24"/>
                <w:szCs w:val="26"/>
              </w:rPr>
              <w:t>Nominal</w:t>
            </w:r>
          </w:p>
        </w:tc>
      </w:tr>
      <w:tr w:rsidR="00842726" w:rsidRPr="002577C4" w14:paraId="73C419CC" w14:textId="77777777" w:rsidTr="00842726">
        <w:trPr>
          <w:trHeight w:val="453"/>
        </w:trPr>
        <w:tc>
          <w:tcPr>
            <w:tcW w:w="3085" w:type="dxa"/>
          </w:tcPr>
          <w:p w14:paraId="1B0AD916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rFonts w:eastAsia="Times New Roman"/>
                <w:sz w:val="24"/>
                <w:szCs w:val="26"/>
              </w:rPr>
              <w:t>Process Maturity</w:t>
            </w:r>
          </w:p>
        </w:tc>
        <w:tc>
          <w:tcPr>
            <w:tcW w:w="1386" w:type="dxa"/>
          </w:tcPr>
          <w:p w14:paraId="0A36CF87" w14:textId="77777777" w:rsidR="00842726" w:rsidRPr="002577C4" w:rsidRDefault="00842726" w:rsidP="00842726">
            <w:pPr>
              <w:rPr>
                <w:rFonts w:eastAsia="Times New Roman"/>
                <w:i/>
                <w:sz w:val="24"/>
                <w:szCs w:val="26"/>
              </w:rPr>
            </w:pPr>
            <w:r w:rsidRPr="002577C4">
              <w:rPr>
                <w:rFonts w:eastAsia="Times New Roman"/>
                <w:i/>
                <w:sz w:val="24"/>
                <w:szCs w:val="26"/>
              </w:rPr>
              <w:t>Nominal</w:t>
            </w:r>
          </w:p>
        </w:tc>
      </w:tr>
    </w:tbl>
    <w:p w14:paraId="451EAA4F" w14:textId="77777777" w:rsidR="00842726" w:rsidRPr="002577C4" w:rsidRDefault="00842726" w:rsidP="00842726">
      <w:pPr>
        <w:rPr>
          <w:sz w:val="24"/>
          <w:szCs w:val="26"/>
        </w:rPr>
      </w:pPr>
    </w:p>
    <w:p w14:paraId="447874A3" w14:textId="77777777" w:rsidR="00842726" w:rsidRPr="002577C4" w:rsidRDefault="00842726" w:rsidP="00842726">
      <w:pPr>
        <w:rPr>
          <w:sz w:val="24"/>
          <w:szCs w:val="26"/>
        </w:rPr>
      </w:pPr>
    </w:p>
    <w:p w14:paraId="5C1F662F" w14:textId="77777777" w:rsidR="00842726" w:rsidRPr="002577C4" w:rsidRDefault="00842726" w:rsidP="00842726">
      <w:pPr>
        <w:rPr>
          <w:sz w:val="24"/>
          <w:szCs w:val="26"/>
        </w:rPr>
      </w:pPr>
    </w:p>
    <w:p w14:paraId="3B9FF22A" w14:textId="77777777" w:rsidR="00842726" w:rsidRPr="002577C4" w:rsidRDefault="00842726" w:rsidP="00842726">
      <w:pPr>
        <w:rPr>
          <w:sz w:val="24"/>
          <w:szCs w:val="26"/>
        </w:rPr>
      </w:pPr>
    </w:p>
    <w:p w14:paraId="021A0DFA" w14:textId="77777777" w:rsidR="00842726" w:rsidRPr="002577C4" w:rsidRDefault="00842726" w:rsidP="00842726">
      <w:pPr>
        <w:rPr>
          <w:sz w:val="24"/>
          <w:szCs w:val="26"/>
        </w:rPr>
      </w:pPr>
    </w:p>
    <w:p w14:paraId="3C96E5B2" w14:textId="77777777" w:rsidR="00842726" w:rsidRPr="002577C4" w:rsidRDefault="00842726" w:rsidP="00842726">
      <w:pPr>
        <w:rPr>
          <w:sz w:val="24"/>
          <w:szCs w:val="26"/>
        </w:rPr>
      </w:pPr>
    </w:p>
    <w:p w14:paraId="0E0215E0" w14:textId="2012824C" w:rsidR="00842726" w:rsidRDefault="00842726" w:rsidP="00842726">
      <w:pPr>
        <w:rPr>
          <w:sz w:val="24"/>
          <w:szCs w:val="26"/>
        </w:rPr>
      </w:pPr>
    </w:p>
    <w:p w14:paraId="011D501D" w14:textId="5C972C58" w:rsidR="00E658C2" w:rsidRDefault="00E658C2" w:rsidP="00842726">
      <w:pPr>
        <w:rPr>
          <w:sz w:val="24"/>
          <w:szCs w:val="26"/>
        </w:rPr>
      </w:pPr>
    </w:p>
    <w:p w14:paraId="2E8D1492" w14:textId="77777777" w:rsidR="00E658C2" w:rsidRPr="002577C4" w:rsidRDefault="00E658C2" w:rsidP="00842726">
      <w:pPr>
        <w:rPr>
          <w:sz w:val="24"/>
          <w:szCs w:val="26"/>
        </w:rPr>
      </w:pPr>
    </w:p>
    <w:tbl>
      <w:tblPr>
        <w:tblStyle w:val="TableGrid"/>
        <w:tblpPr w:leftFromText="180" w:rightFromText="180" w:vertAnchor="text" w:horzAnchor="margin" w:tblpY="22"/>
        <w:tblW w:w="0" w:type="auto"/>
        <w:tblLook w:val="04A0" w:firstRow="1" w:lastRow="0" w:firstColumn="1" w:lastColumn="0" w:noHBand="0" w:noVBand="1"/>
      </w:tblPr>
      <w:tblGrid>
        <w:gridCol w:w="2717"/>
        <w:gridCol w:w="1297"/>
        <w:gridCol w:w="2898"/>
        <w:gridCol w:w="1560"/>
      </w:tblGrid>
      <w:tr w:rsidR="00842726" w:rsidRPr="002577C4" w14:paraId="0EECBD9F" w14:textId="77777777" w:rsidTr="00842726">
        <w:tc>
          <w:tcPr>
            <w:tcW w:w="8472" w:type="dxa"/>
            <w:gridSpan w:val="4"/>
            <w:shd w:val="clear" w:color="auto" w:fill="BFBFBF"/>
          </w:tcPr>
          <w:p w14:paraId="0F035BFD" w14:textId="77777777" w:rsidR="00842726" w:rsidRPr="002577C4" w:rsidRDefault="00842726" w:rsidP="00842726">
            <w:pPr>
              <w:rPr>
                <w:b/>
                <w:sz w:val="24"/>
                <w:szCs w:val="26"/>
              </w:rPr>
            </w:pPr>
            <w:r w:rsidRPr="002577C4">
              <w:rPr>
                <w:b/>
                <w:sz w:val="24"/>
                <w:szCs w:val="26"/>
              </w:rPr>
              <w:t>Software Cost Drivers</w:t>
            </w:r>
          </w:p>
        </w:tc>
      </w:tr>
      <w:tr w:rsidR="00842726" w:rsidRPr="002577C4" w14:paraId="37A3002C" w14:textId="77777777" w:rsidTr="00842726">
        <w:trPr>
          <w:trHeight w:val="269"/>
        </w:trPr>
        <w:tc>
          <w:tcPr>
            <w:tcW w:w="4014" w:type="dxa"/>
            <w:gridSpan w:val="2"/>
            <w:shd w:val="clear" w:color="auto" w:fill="BFBFBF"/>
          </w:tcPr>
          <w:p w14:paraId="2B3345E5" w14:textId="77777777" w:rsidR="00842726" w:rsidRPr="002577C4" w:rsidRDefault="00842726" w:rsidP="00842726">
            <w:pPr>
              <w:rPr>
                <w:b/>
                <w:sz w:val="24"/>
                <w:szCs w:val="26"/>
              </w:rPr>
            </w:pPr>
            <w:r w:rsidRPr="002577C4">
              <w:rPr>
                <w:b/>
                <w:sz w:val="24"/>
                <w:szCs w:val="26"/>
              </w:rPr>
              <w:t>Product</w:t>
            </w:r>
          </w:p>
        </w:tc>
        <w:tc>
          <w:tcPr>
            <w:tcW w:w="4458" w:type="dxa"/>
            <w:gridSpan w:val="2"/>
            <w:shd w:val="clear" w:color="auto" w:fill="BFBFBF"/>
          </w:tcPr>
          <w:p w14:paraId="690D2074" w14:textId="77777777" w:rsidR="00842726" w:rsidRPr="002577C4" w:rsidRDefault="00842726" w:rsidP="00842726">
            <w:pPr>
              <w:rPr>
                <w:b/>
                <w:sz w:val="24"/>
                <w:szCs w:val="26"/>
              </w:rPr>
            </w:pPr>
            <w:r w:rsidRPr="002577C4">
              <w:rPr>
                <w:b/>
                <w:sz w:val="24"/>
                <w:szCs w:val="26"/>
              </w:rPr>
              <w:t>Personnel</w:t>
            </w:r>
          </w:p>
        </w:tc>
      </w:tr>
      <w:tr w:rsidR="00842726" w:rsidRPr="002577C4" w14:paraId="3177DAAA" w14:textId="77777777" w:rsidTr="00842726">
        <w:tc>
          <w:tcPr>
            <w:tcW w:w="2717" w:type="dxa"/>
          </w:tcPr>
          <w:p w14:paraId="034A5F65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Required Software Reliability</w:t>
            </w:r>
            <w:r w:rsidRPr="002577C4">
              <w:rPr>
                <w:sz w:val="24"/>
                <w:szCs w:val="26"/>
              </w:rPr>
              <w:tab/>
            </w:r>
          </w:p>
        </w:tc>
        <w:tc>
          <w:tcPr>
            <w:tcW w:w="1297" w:type="dxa"/>
          </w:tcPr>
          <w:p w14:paraId="573A5D23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  <w:p w14:paraId="7513F170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  <w:tc>
          <w:tcPr>
            <w:tcW w:w="2898" w:type="dxa"/>
          </w:tcPr>
          <w:p w14:paraId="192251D9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Analyst Capability</w:t>
            </w:r>
          </w:p>
        </w:tc>
        <w:tc>
          <w:tcPr>
            <w:tcW w:w="1560" w:type="dxa"/>
          </w:tcPr>
          <w:p w14:paraId="54AAA48F" w14:textId="0835DD88" w:rsidR="00842726" w:rsidRPr="002577C4" w:rsidRDefault="000D73ED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</w:tc>
      </w:tr>
      <w:tr w:rsidR="00842726" w:rsidRPr="002577C4" w14:paraId="1E08DB6B" w14:textId="77777777" w:rsidTr="00842726">
        <w:trPr>
          <w:trHeight w:val="567"/>
        </w:trPr>
        <w:tc>
          <w:tcPr>
            <w:tcW w:w="2717" w:type="dxa"/>
          </w:tcPr>
          <w:p w14:paraId="5E0C87FE" w14:textId="34783C96" w:rsidR="00842726" w:rsidRPr="002577C4" w:rsidRDefault="002E2FEA" w:rsidP="00842726">
            <w:pPr>
              <w:rPr>
                <w:sz w:val="24"/>
                <w:szCs w:val="26"/>
              </w:rPr>
            </w:pPr>
            <w:r>
              <w:rPr>
                <w:sz w:val="24"/>
                <w:szCs w:val="26"/>
              </w:rPr>
              <w:t>DataBase</w:t>
            </w:r>
            <w:r w:rsidR="00842726" w:rsidRPr="002577C4">
              <w:rPr>
                <w:sz w:val="24"/>
                <w:szCs w:val="26"/>
              </w:rPr>
              <w:t xml:space="preserve"> Size</w:t>
            </w:r>
          </w:p>
        </w:tc>
        <w:tc>
          <w:tcPr>
            <w:tcW w:w="1297" w:type="dxa"/>
          </w:tcPr>
          <w:p w14:paraId="21CA0C1E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</w:tc>
        <w:tc>
          <w:tcPr>
            <w:tcW w:w="2898" w:type="dxa"/>
          </w:tcPr>
          <w:p w14:paraId="5F3FA381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Programmer Capability</w:t>
            </w:r>
          </w:p>
        </w:tc>
        <w:tc>
          <w:tcPr>
            <w:tcW w:w="1560" w:type="dxa"/>
          </w:tcPr>
          <w:p w14:paraId="27706614" w14:textId="3C33BBCC" w:rsidR="00842726" w:rsidRPr="002577C4" w:rsidRDefault="000D73ED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</w:tc>
      </w:tr>
      <w:tr w:rsidR="00842726" w:rsidRPr="002577C4" w14:paraId="32EF179E" w14:textId="77777777" w:rsidTr="00842726">
        <w:tc>
          <w:tcPr>
            <w:tcW w:w="2717" w:type="dxa"/>
          </w:tcPr>
          <w:p w14:paraId="54D65CA8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Product Complexity</w:t>
            </w:r>
            <w:r w:rsidRPr="002577C4">
              <w:rPr>
                <w:sz w:val="24"/>
                <w:szCs w:val="26"/>
              </w:rPr>
              <w:tab/>
            </w:r>
          </w:p>
          <w:p w14:paraId="3EAD6921" w14:textId="77777777" w:rsidR="00842726" w:rsidRPr="002577C4" w:rsidRDefault="00842726" w:rsidP="00842726">
            <w:pPr>
              <w:rPr>
                <w:sz w:val="24"/>
                <w:szCs w:val="26"/>
              </w:rPr>
            </w:pPr>
          </w:p>
        </w:tc>
        <w:tc>
          <w:tcPr>
            <w:tcW w:w="1297" w:type="dxa"/>
          </w:tcPr>
          <w:p w14:paraId="1DA6F780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  <w:p w14:paraId="29719B2E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  <w:tc>
          <w:tcPr>
            <w:tcW w:w="2898" w:type="dxa"/>
          </w:tcPr>
          <w:p w14:paraId="065AF79A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Personnel Continuity</w:t>
            </w:r>
          </w:p>
        </w:tc>
        <w:tc>
          <w:tcPr>
            <w:tcW w:w="1560" w:type="dxa"/>
          </w:tcPr>
          <w:p w14:paraId="6AD971C9" w14:textId="4A8B4716" w:rsidR="00842726" w:rsidRPr="002577C4" w:rsidRDefault="000D73ED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Low</w:t>
            </w:r>
          </w:p>
        </w:tc>
      </w:tr>
      <w:tr w:rsidR="00842726" w:rsidRPr="002577C4" w14:paraId="276F3F57" w14:textId="77777777" w:rsidTr="00842726">
        <w:tc>
          <w:tcPr>
            <w:tcW w:w="2717" w:type="dxa"/>
          </w:tcPr>
          <w:p w14:paraId="1969DBF2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eveloped for Reusability</w:t>
            </w:r>
          </w:p>
        </w:tc>
        <w:tc>
          <w:tcPr>
            <w:tcW w:w="1297" w:type="dxa"/>
          </w:tcPr>
          <w:p w14:paraId="0D279AB3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High</w:t>
            </w:r>
          </w:p>
          <w:p w14:paraId="436678F4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  <w:tc>
          <w:tcPr>
            <w:tcW w:w="2898" w:type="dxa"/>
          </w:tcPr>
          <w:p w14:paraId="4D3AFDC2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Application Experience</w:t>
            </w:r>
          </w:p>
        </w:tc>
        <w:tc>
          <w:tcPr>
            <w:tcW w:w="1560" w:type="dxa"/>
          </w:tcPr>
          <w:p w14:paraId="6B25E280" w14:textId="6F4EAA68" w:rsidR="00842726" w:rsidRPr="002577C4" w:rsidRDefault="000D73ED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</w:tc>
      </w:tr>
      <w:tr w:rsidR="00842726" w:rsidRPr="002577C4" w14:paraId="7483088E" w14:textId="77777777" w:rsidTr="00842726">
        <w:tc>
          <w:tcPr>
            <w:tcW w:w="2717" w:type="dxa"/>
          </w:tcPr>
          <w:p w14:paraId="71DDA360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ocumentation Match to Lifecycle Needs</w:t>
            </w:r>
          </w:p>
          <w:p w14:paraId="5ED1919C" w14:textId="77777777" w:rsidR="00842726" w:rsidRPr="002577C4" w:rsidRDefault="00842726" w:rsidP="00842726">
            <w:pPr>
              <w:rPr>
                <w:sz w:val="24"/>
                <w:szCs w:val="26"/>
              </w:rPr>
            </w:pPr>
          </w:p>
        </w:tc>
        <w:tc>
          <w:tcPr>
            <w:tcW w:w="1297" w:type="dxa"/>
          </w:tcPr>
          <w:p w14:paraId="28CBF1B4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  <w:p w14:paraId="33044CAD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  <w:tc>
          <w:tcPr>
            <w:tcW w:w="2898" w:type="dxa"/>
          </w:tcPr>
          <w:p w14:paraId="46FE4ADC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Platform Experience</w:t>
            </w:r>
          </w:p>
        </w:tc>
        <w:tc>
          <w:tcPr>
            <w:tcW w:w="1560" w:type="dxa"/>
          </w:tcPr>
          <w:p w14:paraId="248AB4BD" w14:textId="02243E82" w:rsidR="00842726" w:rsidRPr="002577C4" w:rsidRDefault="000D73ED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Low</w:t>
            </w:r>
          </w:p>
          <w:p w14:paraId="78446FD4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</w:tr>
      <w:tr w:rsidR="00842726" w:rsidRPr="002577C4" w14:paraId="23A3E058" w14:textId="77777777" w:rsidTr="00842726">
        <w:tc>
          <w:tcPr>
            <w:tcW w:w="4014" w:type="dxa"/>
            <w:gridSpan w:val="2"/>
          </w:tcPr>
          <w:p w14:paraId="61EC2931" w14:textId="77777777" w:rsidR="00842726" w:rsidRPr="002577C4" w:rsidRDefault="00842726" w:rsidP="00842726">
            <w:pPr>
              <w:rPr>
                <w:b/>
                <w:sz w:val="24"/>
                <w:szCs w:val="26"/>
              </w:rPr>
            </w:pPr>
          </w:p>
        </w:tc>
        <w:tc>
          <w:tcPr>
            <w:tcW w:w="2898" w:type="dxa"/>
          </w:tcPr>
          <w:p w14:paraId="3BF53583" w14:textId="77777777" w:rsidR="00842726" w:rsidRPr="002577C4" w:rsidRDefault="00842726" w:rsidP="00842726">
            <w:pPr>
              <w:rPr>
                <w:b/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Language and Toolset Experience</w:t>
            </w:r>
          </w:p>
        </w:tc>
        <w:tc>
          <w:tcPr>
            <w:tcW w:w="1560" w:type="dxa"/>
          </w:tcPr>
          <w:p w14:paraId="4912ADF8" w14:textId="3C355FA7" w:rsidR="00842726" w:rsidRPr="002577C4" w:rsidRDefault="000D73ED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Low</w:t>
            </w:r>
          </w:p>
          <w:p w14:paraId="6CA8D297" w14:textId="77777777" w:rsidR="00842726" w:rsidRPr="002577C4" w:rsidRDefault="00842726" w:rsidP="00842726">
            <w:pPr>
              <w:rPr>
                <w:b/>
                <w:i/>
                <w:sz w:val="24"/>
                <w:szCs w:val="26"/>
              </w:rPr>
            </w:pPr>
          </w:p>
        </w:tc>
      </w:tr>
      <w:tr w:rsidR="00842726" w:rsidRPr="002577C4" w14:paraId="31C0BDE6" w14:textId="77777777" w:rsidTr="00842726">
        <w:tc>
          <w:tcPr>
            <w:tcW w:w="4014" w:type="dxa"/>
            <w:gridSpan w:val="2"/>
            <w:shd w:val="clear" w:color="auto" w:fill="BFBFBF"/>
          </w:tcPr>
          <w:p w14:paraId="60E2629D" w14:textId="77777777" w:rsidR="00842726" w:rsidRPr="002577C4" w:rsidRDefault="00842726" w:rsidP="00842726">
            <w:pPr>
              <w:rPr>
                <w:b/>
                <w:sz w:val="24"/>
                <w:szCs w:val="26"/>
              </w:rPr>
            </w:pPr>
            <w:r w:rsidRPr="002577C4">
              <w:rPr>
                <w:b/>
                <w:sz w:val="24"/>
                <w:szCs w:val="26"/>
              </w:rPr>
              <w:t>Project</w:t>
            </w:r>
          </w:p>
        </w:tc>
        <w:tc>
          <w:tcPr>
            <w:tcW w:w="4458" w:type="dxa"/>
            <w:gridSpan w:val="2"/>
            <w:shd w:val="clear" w:color="auto" w:fill="BFBFBF"/>
          </w:tcPr>
          <w:p w14:paraId="67EE0849" w14:textId="77777777" w:rsidR="00842726" w:rsidRPr="002577C4" w:rsidRDefault="00842726" w:rsidP="00842726">
            <w:pPr>
              <w:rPr>
                <w:b/>
                <w:sz w:val="24"/>
                <w:szCs w:val="26"/>
              </w:rPr>
            </w:pPr>
            <w:r w:rsidRPr="002577C4">
              <w:rPr>
                <w:b/>
                <w:sz w:val="24"/>
                <w:szCs w:val="26"/>
              </w:rPr>
              <w:t>Platform</w:t>
            </w:r>
          </w:p>
        </w:tc>
      </w:tr>
      <w:tr w:rsidR="00842726" w:rsidRPr="002577C4" w14:paraId="7737391C" w14:textId="77777777" w:rsidTr="00842726">
        <w:tc>
          <w:tcPr>
            <w:tcW w:w="2717" w:type="dxa"/>
          </w:tcPr>
          <w:p w14:paraId="4A41F12D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Use of Software Tools</w:t>
            </w:r>
          </w:p>
        </w:tc>
        <w:tc>
          <w:tcPr>
            <w:tcW w:w="1297" w:type="dxa"/>
          </w:tcPr>
          <w:p w14:paraId="5ECE3645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High</w:t>
            </w:r>
          </w:p>
          <w:p w14:paraId="2804D6A0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  <w:tc>
          <w:tcPr>
            <w:tcW w:w="2898" w:type="dxa"/>
          </w:tcPr>
          <w:p w14:paraId="5CAA7EA2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Time Constraint</w:t>
            </w:r>
          </w:p>
        </w:tc>
        <w:tc>
          <w:tcPr>
            <w:tcW w:w="1560" w:type="dxa"/>
          </w:tcPr>
          <w:p w14:paraId="13C8E3C5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  <w:p w14:paraId="1CD6CB05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</w:tr>
      <w:tr w:rsidR="00842726" w:rsidRPr="002577C4" w14:paraId="32AA6D8E" w14:textId="77777777" w:rsidTr="00842726">
        <w:tc>
          <w:tcPr>
            <w:tcW w:w="2717" w:type="dxa"/>
          </w:tcPr>
          <w:p w14:paraId="1C96CD27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Development</w:t>
            </w:r>
          </w:p>
        </w:tc>
        <w:tc>
          <w:tcPr>
            <w:tcW w:w="1297" w:type="dxa"/>
          </w:tcPr>
          <w:p w14:paraId="60490CE2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  <w:p w14:paraId="6D803163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  <w:tc>
          <w:tcPr>
            <w:tcW w:w="2898" w:type="dxa"/>
          </w:tcPr>
          <w:p w14:paraId="69F38365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Storage Constraint</w:t>
            </w:r>
          </w:p>
          <w:p w14:paraId="3E04B134" w14:textId="77777777" w:rsidR="00842726" w:rsidRPr="002577C4" w:rsidRDefault="00842726" w:rsidP="00842726">
            <w:pPr>
              <w:jc w:val="center"/>
              <w:rPr>
                <w:sz w:val="24"/>
                <w:szCs w:val="26"/>
              </w:rPr>
            </w:pPr>
          </w:p>
        </w:tc>
        <w:tc>
          <w:tcPr>
            <w:tcW w:w="1560" w:type="dxa"/>
          </w:tcPr>
          <w:p w14:paraId="550EE6DD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  <w:p w14:paraId="37BB975C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</w:tr>
      <w:tr w:rsidR="00842726" w:rsidRPr="002577C4" w14:paraId="5911D43D" w14:textId="77777777" w:rsidTr="00842726">
        <w:tc>
          <w:tcPr>
            <w:tcW w:w="2717" w:type="dxa"/>
          </w:tcPr>
          <w:p w14:paraId="4F399EDA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Required Development Schedule</w:t>
            </w:r>
          </w:p>
        </w:tc>
        <w:tc>
          <w:tcPr>
            <w:tcW w:w="1297" w:type="dxa"/>
          </w:tcPr>
          <w:p w14:paraId="708FE8DC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</w:tc>
        <w:tc>
          <w:tcPr>
            <w:tcW w:w="2898" w:type="dxa"/>
          </w:tcPr>
          <w:p w14:paraId="5BE52DB1" w14:textId="77777777" w:rsidR="00842726" w:rsidRPr="002577C4" w:rsidRDefault="00842726" w:rsidP="00842726">
            <w:pPr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</w:rPr>
              <w:t>Platform Volatility</w:t>
            </w:r>
          </w:p>
        </w:tc>
        <w:tc>
          <w:tcPr>
            <w:tcW w:w="1560" w:type="dxa"/>
          </w:tcPr>
          <w:p w14:paraId="0216BD31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  <w:r w:rsidRPr="002577C4">
              <w:rPr>
                <w:i/>
                <w:sz w:val="24"/>
                <w:szCs w:val="26"/>
              </w:rPr>
              <w:t>Nominal</w:t>
            </w:r>
          </w:p>
          <w:p w14:paraId="3D64A4C4" w14:textId="77777777" w:rsidR="00842726" w:rsidRPr="002577C4" w:rsidRDefault="00842726" w:rsidP="00842726">
            <w:pPr>
              <w:rPr>
                <w:i/>
                <w:sz w:val="24"/>
                <w:szCs w:val="26"/>
              </w:rPr>
            </w:pPr>
          </w:p>
        </w:tc>
      </w:tr>
    </w:tbl>
    <w:p w14:paraId="1C07FB42" w14:textId="77777777" w:rsidR="00842726" w:rsidRPr="002577C4" w:rsidRDefault="00842726" w:rsidP="00842726">
      <w:pPr>
        <w:rPr>
          <w:sz w:val="24"/>
          <w:szCs w:val="26"/>
        </w:rPr>
      </w:pPr>
    </w:p>
    <w:p w14:paraId="793ED74F" w14:textId="77777777" w:rsidR="00842726" w:rsidRPr="002577C4" w:rsidRDefault="00842726" w:rsidP="00842726">
      <w:pPr>
        <w:widowControl/>
        <w:autoSpaceDE/>
        <w:autoSpaceDN/>
        <w:rPr>
          <w:rFonts w:eastAsia="Times New Roman"/>
          <w:sz w:val="24"/>
          <w:szCs w:val="26"/>
        </w:rPr>
      </w:pPr>
      <w:r w:rsidRPr="002577C4">
        <w:rPr>
          <w:rFonts w:eastAsia="Times New Roman"/>
          <w:sz w:val="24"/>
          <w:szCs w:val="26"/>
        </w:rPr>
        <w:tab/>
      </w:r>
    </w:p>
    <w:p w14:paraId="3606B11D" w14:textId="77777777" w:rsidR="00E658C2" w:rsidRDefault="00E658C2" w:rsidP="002577C4">
      <w:pPr>
        <w:widowControl/>
        <w:autoSpaceDE/>
        <w:autoSpaceDN/>
        <w:rPr>
          <w:rFonts w:eastAsia="Times New Roman"/>
          <w:sz w:val="24"/>
          <w:szCs w:val="26"/>
        </w:rPr>
      </w:pPr>
    </w:p>
    <w:p w14:paraId="696C4F45" w14:textId="77777777" w:rsidR="00E658C2" w:rsidRDefault="00E658C2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0D026803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76EE7138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549A2543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30C212C9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55E57EE1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498C8F1D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33B8856B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4E9446AD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20D651CA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4D028B34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0FCC6108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27B7CB6A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0CF91E82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3AAD0094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747D59D3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7E3C953D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3D1B7D9A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524D50D5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045A4000" w14:textId="77777777" w:rsidR="00444C5B" w:rsidRDefault="00444C5B" w:rsidP="002577C4">
      <w:pPr>
        <w:widowControl/>
        <w:autoSpaceDE/>
        <w:autoSpaceDN/>
        <w:rPr>
          <w:b/>
          <w:bCs/>
          <w:color w:val="000000"/>
          <w:sz w:val="24"/>
          <w:szCs w:val="26"/>
        </w:rPr>
      </w:pPr>
    </w:p>
    <w:p w14:paraId="7AE4B0BA" w14:textId="7B22E28D" w:rsidR="000D73ED" w:rsidRPr="002577C4" w:rsidRDefault="000D73ED" w:rsidP="002577C4">
      <w:pPr>
        <w:widowControl/>
        <w:autoSpaceDE/>
        <w:autoSpaceDN/>
        <w:rPr>
          <w:rFonts w:eastAsia="Times New Roman"/>
          <w:sz w:val="24"/>
          <w:szCs w:val="26"/>
        </w:rPr>
      </w:pPr>
      <w:r w:rsidRPr="002577C4">
        <w:rPr>
          <w:b/>
          <w:bCs/>
          <w:color w:val="000000"/>
          <w:sz w:val="24"/>
          <w:szCs w:val="26"/>
        </w:rPr>
        <w:t>Software Labor Rates</w:t>
      </w:r>
    </w:p>
    <w:p w14:paraId="251CAFEB" w14:textId="1C8535DD" w:rsidR="00C56C2C" w:rsidRPr="002577C4" w:rsidRDefault="000D73ED" w:rsidP="00842726">
      <w:pPr>
        <w:tabs>
          <w:tab w:val="left" w:pos="7938"/>
        </w:tabs>
        <w:rPr>
          <w:bCs/>
          <w:color w:val="000000"/>
          <w:sz w:val="22"/>
          <w:szCs w:val="24"/>
        </w:rPr>
      </w:pPr>
      <w:r w:rsidRPr="002577C4">
        <w:rPr>
          <w:bCs/>
          <w:color w:val="000000"/>
          <w:sz w:val="22"/>
          <w:szCs w:val="24"/>
        </w:rPr>
        <w:t>Cost per Person-Month (Dollars): 113</w:t>
      </w:r>
    </w:p>
    <w:p w14:paraId="7105D05C" w14:textId="77777777" w:rsidR="00751C4F" w:rsidRPr="00751C4F" w:rsidRDefault="00842726" w:rsidP="00751C4F">
      <w:pPr>
        <w:tabs>
          <w:tab w:val="left" w:pos="7938"/>
        </w:tabs>
        <w:rPr>
          <w:color w:val="000000"/>
          <w:sz w:val="24"/>
          <w:szCs w:val="26"/>
        </w:rPr>
      </w:pPr>
      <w:r w:rsidRPr="002577C4">
        <w:rPr>
          <w:b/>
          <w:bCs/>
          <w:color w:val="000000"/>
          <w:sz w:val="24"/>
          <w:szCs w:val="26"/>
        </w:rPr>
        <w:t>Software Development (Elaboration and Construction)</w:t>
      </w:r>
      <w:r w:rsidRPr="002577C4">
        <w:rPr>
          <w:color w:val="000000"/>
          <w:sz w:val="24"/>
          <w:szCs w:val="26"/>
        </w:rPr>
        <w:br/>
      </w:r>
      <w:r w:rsidR="00751C4F" w:rsidRPr="00751C4F">
        <w:rPr>
          <w:color w:val="000000"/>
          <w:sz w:val="24"/>
          <w:szCs w:val="26"/>
        </w:rPr>
        <w:t>Effort = 9.8 Person-months</w:t>
      </w:r>
    </w:p>
    <w:p w14:paraId="07174AF1" w14:textId="77777777" w:rsidR="00751C4F" w:rsidRPr="00751C4F" w:rsidRDefault="00751C4F" w:rsidP="00751C4F">
      <w:pPr>
        <w:tabs>
          <w:tab w:val="left" w:pos="7938"/>
        </w:tabs>
        <w:rPr>
          <w:color w:val="000000"/>
          <w:sz w:val="24"/>
          <w:szCs w:val="26"/>
        </w:rPr>
      </w:pPr>
      <w:r w:rsidRPr="00751C4F">
        <w:rPr>
          <w:color w:val="000000"/>
          <w:sz w:val="24"/>
          <w:szCs w:val="26"/>
        </w:rPr>
        <w:t>Schedule = 7.6 Months</w:t>
      </w:r>
    </w:p>
    <w:p w14:paraId="2C2E47DB" w14:textId="77777777" w:rsidR="00751C4F" w:rsidRPr="00751C4F" w:rsidRDefault="00751C4F" w:rsidP="00751C4F">
      <w:pPr>
        <w:tabs>
          <w:tab w:val="left" w:pos="7938"/>
        </w:tabs>
        <w:rPr>
          <w:color w:val="000000"/>
          <w:sz w:val="24"/>
          <w:szCs w:val="26"/>
        </w:rPr>
      </w:pPr>
      <w:r w:rsidRPr="00751C4F">
        <w:rPr>
          <w:color w:val="000000"/>
          <w:sz w:val="24"/>
          <w:szCs w:val="26"/>
        </w:rPr>
        <w:lastRenderedPageBreak/>
        <w:t>Cost = $734</w:t>
      </w:r>
      <w:r w:rsidR="00842726" w:rsidRPr="002577C4">
        <w:rPr>
          <w:color w:val="000000"/>
          <w:sz w:val="24"/>
          <w:szCs w:val="26"/>
        </w:rPr>
        <w:br/>
      </w:r>
      <w:r w:rsidRPr="00751C4F">
        <w:rPr>
          <w:color w:val="000000"/>
          <w:sz w:val="24"/>
          <w:szCs w:val="26"/>
        </w:rPr>
        <w:t>Total Equivalent Size = 2385 SLOC</w:t>
      </w:r>
    </w:p>
    <w:p w14:paraId="4A0925D8" w14:textId="0687743B" w:rsidR="00842726" w:rsidRPr="002577C4" w:rsidRDefault="00751C4F" w:rsidP="00751C4F">
      <w:pPr>
        <w:tabs>
          <w:tab w:val="left" w:pos="7938"/>
        </w:tabs>
        <w:rPr>
          <w:color w:val="000000"/>
          <w:sz w:val="24"/>
          <w:szCs w:val="26"/>
        </w:rPr>
      </w:pPr>
      <w:r w:rsidRPr="00751C4F">
        <w:rPr>
          <w:color w:val="000000"/>
          <w:sz w:val="24"/>
          <w:szCs w:val="26"/>
        </w:rPr>
        <w:t>Effort Adjustment Factor (EAF) = 1.28</w:t>
      </w:r>
    </w:p>
    <w:tbl>
      <w:tblPr>
        <w:tblW w:w="0" w:type="auto"/>
        <w:tblCellSpacing w:w="7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66"/>
        <w:gridCol w:w="57"/>
      </w:tblGrid>
      <w:tr w:rsidR="00842726" w:rsidRPr="002577C4" w14:paraId="1C399CC2" w14:textId="77777777" w:rsidTr="00842726">
        <w:trPr>
          <w:tblCellSpacing w:w="7" w:type="dxa"/>
        </w:trPr>
        <w:tc>
          <w:tcPr>
            <w:tcW w:w="0" w:type="auto"/>
            <w:hideMark/>
          </w:tcPr>
          <w:p w14:paraId="2BB16041" w14:textId="1163FF4E" w:rsidR="00842726" w:rsidRPr="002577C4" w:rsidRDefault="00842726" w:rsidP="00842726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4"/>
                <w:szCs w:val="26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4"/>
                <w:szCs w:val="26"/>
              </w:rPr>
              <w:t>Acquisition Phase Distribution</w:t>
            </w:r>
          </w:p>
          <w:tbl>
            <w:tblPr>
              <w:tblW w:w="0" w:type="auto"/>
              <w:tblCellSpacing w:w="0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1"/>
              <w:gridCol w:w="1911"/>
              <w:gridCol w:w="1601"/>
              <w:gridCol w:w="1181"/>
              <w:gridCol w:w="1191"/>
            </w:tblGrid>
            <w:tr w:rsidR="00751C4F" w:rsidRPr="002577C4" w14:paraId="2C8DD31D" w14:textId="77777777" w:rsidTr="00751C4F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4EC66ADD" w14:textId="655444F5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color w:val="000000"/>
                      <w:sz w:val="24"/>
                      <w:szCs w:val="26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Phase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2CFE848A" w14:textId="5D80AF60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color w:val="000000"/>
                      <w:sz w:val="24"/>
                      <w:szCs w:val="26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Effort (Person-months)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3B2F7D52" w14:textId="7C22E649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color w:val="000000"/>
                      <w:sz w:val="24"/>
                      <w:szCs w:val="26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Schedule (Months)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27E78ECE" w14:textId="557B9348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color w:val="000000"/>
                      <w:sz w:val="24"/>
                      <w:szCs w:val="26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Average Staff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795E2A68" w14:textId="7C210373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color w:val="000000"/>
                      <w:sz w:val="24"/>
                      <w:szCs w:val="26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st (Dollars)</w:t>
                  </w:r>
                </w:p>
              </w:tc>
            </w:tr>
            <w:tr w:rsidR="00751C4F" w:rsidRPr="002577C4" w14:paraId="1B9D9BA1" w14:textId="77777777" w:rsidTr="00751C4F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57E8D8C6" w14:textId="05C450DF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FF0000"/>
                      <w:sz w:val="18"/>
                      <w:szCs w:val="18"/>
                    </w:rPr>
                    <w:t>Inception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1AD10A96" w14:textId="7808F447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0.6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608FCA1F" w14:textId="5DBC2112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0.9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0749F8DB" w14:textId="5F73082B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0.6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3BDCAB1F" w14:textId="2872B9E4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$44</w:t>
                  </w:r>
                </w:p>
              </w:tc>
            </w:tr>
            <w:tr w:rsidR="00751C4F" w:rsidRPr="002577C4" w14:paraId="6C81D3C3" w14:textId="77777777" w:rsidTr="00751C4F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08684163" w14:textId="6C20047B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800000"/>
                      <w:sz w:val="18"/>
                      <w:szCs w:val="18"/>
                    </w:rPr>
                    <w:t>Elaboration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22A13AE6" w14:textId="1F958339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2.4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1E5D4B6B" w14:textId="068441F2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2.8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7C2314BF" w14:textId="00C5791E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0.8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68DFCB29" w14:textId="298F0667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$176</w:t>
                  </w:r>
                </w:p>
              </w:tc>
            </w:tr>
            <w:tr w:rsidR="00751C4F" w:rsidRPr="002577C4" w14:paraId="6B27FD03" w14:textId="77777777" w:rsidTr="00751C4F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4BA5C0F2" w14:textId="59D1A1E0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30E7ED57" w14:textId="4A3975C5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7.4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4C88EBE3" w14:textId="4032D1CD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4.7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3BCE2FAB" w14:textId="4A64CD69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1.6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7007828B" w14:textId="7A0E2CC4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$559</w:t>
                  </w:r>
                </w:p>
              </w:tc>
            </w:tr>
            <w:tr w:rsidR="00751C4F" w:rsidRPr="002577C4" w14:paraId="50DF2DC0" w14:textId="77777777" w:rsidTr="00751C4F">
              <w:trPr>
                <w:tblCellSpacing w:w="0" w:type="dxa"/>
              </w:trPr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7822594B" w14:textId="64CFA429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8000"/>
                      <w:sz w:val="18"/>
                      <w:szCs w:val="18"/>
                    </w:rPr>
                    <w:t>Transition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58C8802A" w14:textId="17232B51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1.2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1EE9B715" w14:textId="5CD2E85E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0.9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072162B8" w14:textId="25AB702D" w:rsidR="00751C4F" w:rsidRPr="00807B7F" w:rsidRDefault="00751C4F" w:rsidP="00751C4F">
                  <w:pPr>
                    <w:widowControl/>
                    <w:autoSpaceDE/>
                    <w:autoSpaceDN/>
                    <w:jc w:val="center"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1.2</w:t>
                  </w:r>
                </w:p>
              </w:tc>
              <w:tc>
                <w:tcPr>
                  <w:tcW w:w="0" w:type="auto"/>
                  <w:tcBorders>
                    <w:top w:val="single" w:sz="12" w:space="0" w:color="auto"/>
                    <w:left w:val="single" w:sz="12" w:space="0" w:color="auto"/>
                    <w:bottom w:val="single" w:sz="12" w:space="0" w:color="auto"/>
                    <w:right w:val="single" w:sz="12" w:space="0" w:color="auto"/>
                  </w:tcBorders>
                  <w:vAlign w:val="center"/>
                  <w:hideMark/>
                </w:tcPr>
                <w:p w14:paraId="26D4E844" w14:textId="09C907C4" w:rsidR="00751C4F" w:rsidRPr="00807B7F" w:rsidRDefault="00751C4F" w:rsidP="00751C4F">
                  <w:pPr>
                    <w:widowControl/>
                    <w:autoSpaceDE/>
                    <w:autoSpaceDN/>
                    <w:rPr>
                      <w:rFonts w:eastAsia="Times New Roman"/>
                      <w:color w:val="000000"/>
                      <w:sz w:val="22"/>
                      <w:szCs w:val="24"/>
                    </w:rPr>
                  </w:pPr>
                  <w:r>
                    <w:rPr>
                      <w:rFonts w:ascii="Arial" w:hAnsi="Arial" w:cs="Arial"/>
                      <w:color w:val="000000"/>
                      <w:sz w:val="18"/>
                      <w:szCs w:val="18"/>
                    </w:rPr>
                    <w:t>$88</w:t>
                  </w:r>
                </w:p>
              </w:tc>
            </w:tr>
          </w:tbl>
          <w:p w14:paraId="1CEB0FAB" w14:textId="77777777" w:rsidR="00842726" w:rsidRPr="002577C4" w:rsidRDefault="00842726" w:rsidP="00842726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6"/>
              </w:rPr>
            </w:pPr>
          </w:p>
        </w:tc>
        <w:tc>
          <w:tcPr>
            <w:tcW w:w="0" w:type="auto"/>
            <w:hideMark/>
          </w:tcPr>
          <w:p w14:paraId="00C4E2B3" w14:textId="77777777" w:rsidR="00842726" w:rsidRPr="002577C4" w:rsidRDefault="00842726" w:rsidP="00842726">
            <w:pPr>
              <w:widowControl/>
              <w:autoSpaceDE/>
              <w:autoSpaceDN/>
              <w:spacing w:before="100" w:beforeAutospacing="1" w:after="100" w:afterAutospacing="1"/>
              <w:jc w:val="center"/>
              <w:rPr>
                <w:rFonts w:eastAsia="Times New Roman"/>
                <w:color w:val="000000"/>
                <w:sz w:val="24"/>
                <w:szCs w:val="26"/>
              </w:rPr>
            </w:pPr>
          </w:p>
        </w:tc>
      </w:tr>
    </w:tbl>
    <w:p w14:paraId="1BD6B82B" w14:textId="3D701F0D" w:rsidR="00842726" w:rsidRPr="002577C4" w:rsidRDefault="00842726" w:rsidP="00842726">
      <w:pPr>
        <w:widowControl/>
        <w:autoSpaceDE/>
        <w:autoSpaceDN/>
        <w:rPr>
          <w:rFonts w:eastAsia="Times New Roman"/>
          <w:b/>
          <w:bCs/>
          <w:color w:val="000000"/>
          <w:sz w:val="24"/>
          <w:szCs w:val="26"/>
        </w:rPr>
      </w:pPr>
      <w:r w:rsidRPr="002577C4">
        <w:rPr>
          <w:rFonts w:eastAsia="Times New Roman"/>
          <w:b/>
          <w:bCs/>
          <w:color w:val="000000"/>
          <w:sz w:val="24"/>
          <w:szCs w:val="26"/>
        </w:rPr>
        <w:t>Software Effort Distribution for RUP/MBASE (Person-Months)</w:t>
      </w:r>
    </w:p>
    <w:tbl>
      <w:tblPr>
        <w:tblW w:w="0" w:type="auto"/>
        <w:tblCellSpacing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31"/>
        <w:gridCol w:w="821"/>
        <w:gridCol w:w="1001"/>
        <w:gridCol w:w="1101"/>
        <w:gridCol w:w="881"/>
      </w:tblGrid>
      <w:tr w:rsidR="00751C4F" w:rsidRPr="002577C4" w14:paraId="19A2558F" w14:textId="77777777" w:rsidTr="00751C4F">
        <w:trPr>
          <w:tblCellSpacing w:w="0" w:type="dxa"/>
        </w:trPr>
        <w:tc>
          <w:tcPr>
            <w:tcW w:w="0" w:type="auto"/>
            <w:vAlign w:val="center"/>
            <w:hideMark/>
          </w:tcPr>
          <w:p w14:paraId="17641CB8" w14:textId="652196C4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6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Phase/Activity</w:t>
            </w:r>
          </w:p>
        </w:tc>
        <w:tc>
          <w:tcPr>
            <w:tcW w:w="0" w:type="auto"/>
            <w:vAlign w:val="center"/>
            <w:hideMark/>
          </w:tcPr>
          <w:p w14:paraId="76AE832D" w14:textId="604A755E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6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nception</w:t>
            </w:r>
          </w:p>
        </w:tc>
        <w:tc>
          <w:tcPr>
            <w:tcW w:w="0" w:type="auto"/>
            <w:vAlign w:val="center"/>
            <w:hideMark/>
          </w:tcPr>
          <w:p w14:paraId="1FEB485D" w14:textId="51B3E6ED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6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laboration</w:t>
            </w:r>
          </w:p>
        </w:tc>
        <w:tc>
          <w:tcPr>
            <w:tcW w:w="0" w:type="auto"/>
            <w:vAlign w:val="center"/>
            <w:hideMark/>
          </w:tcPr>
          <w:p w14:paraId="2043EABC" w14:textId="3B505FD7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6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Construction</w:t>
            </w:r>
          </w:p>
        </w:tc>
        <w:tc>
          <w:tcPr>
            <w:tcW w:w="0" w:type="auto"/>
            <w:vAlign w:val="center"/>
            <w:hideMark/>
          </w:tcPr>
          <w:p w14:paraId="6890E4B1" w14:textId="7636C3DB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4"/>
                <w:szCs w:val="26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Transition</w:t>
            </w:r>
          </w:p>
        </w:tc>
      </w:tr>
      <w:tr w:rsidR="00751C4F" w:rsidRPr="002577C4" w14:paraId="0871D84E" w14:textId="77777777" w:rsidTr="00751C4F">
        <w:trPr>
          <w:tblCellSpacing w:w="0" w:type="dxa"/>
        </w:trPr>
        <w:tc>
          <w:tcPr>
            <w:tcW w:w="0" w:type="auto"/>
            <w:vAlign w:val="center"/>
            <w:hideMark/>
          </w:tcPr>
          <w:p w14:paraId="03B92113" w14:textId="0374D678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nagement</w:t>
            </w:r>
          </w:p>
        </w:tc>
        <w:tc>
          <w:tcPr>
            <w:tcW w:w="0" w:type="auto"/>
            <w:vAlign w:val="center"/>
            <w:hideMark/>
          </w:tcPr>
          <w:p w14:paraId="70368C5F" w14:textId="282AE338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vAlign w:val="center"/>
            <w:hideMark/>
          </w:tcPr>
          <w:p w14:paraId="77B41ABC" w14:textId="25CA65B6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0" w:type="auto"/>
            <w:vAlign w:val="center"/>
            <w:hideMark/>
          </w:tcPr>
          <w:p w14:paraId="537292CF" w14:textId="5C24AEDD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7</w:t>
            </w:r>
          </w:p>
        </w:tc>
        <w:tc>
          <w:tcPr>
            <w:tcW w:w="0" w:type="auto"/>
            <w:vAlign w:val="center"/>
            <w:hideMark/>
          </w:tcPr>
          <w:p w14:paraId="6D76FA6B" w14:textId="0CD4736E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</w:tr>
      <w:tr w:rsidR="00751C4F" w:rsidRPr="002577C4" w14:paraId="3C9C9D33" w14:textId="77777777" w:rsidTr="00751C4F">
        <w:trPr>
          <w:tblCellSpacing w:w="0" w:type="dxa"/>
        </w:trPr>
        <w:tc>
          <w:tcPr>
            <w:tcW w:w="0" w:type="auto"/>
            <w:vAlign w:val="center"/>
            <w:hideMark/>
          </w:tcPr>
          <w:p w14:paraId="1283DE83" w14:textId="02F3D207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Environment/CM</w:t>
            </w:r>
          </w:p>
        </w:tc>
        <w:tc>
          <w:tcPr>
            <w:tcW w:w="0" w:type="auto"/>
            <w:vAlign w:val="center"/>
            <w:hideMark/>
          </w:tcPr>
          <w:p w14:paraId="67FC0794" w14:textId="7970E5B9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vAlign w:val="center"/>
            <w:hideMark/>
          </w:tcPr>
          <w:p w14:paraId="4ABB9740" w14:textId="108BA17C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vAlign w:val="center"/>
            <w:hideMark/>
          </w:tcPr>
          <w:p w14:paraId="19A64DF7" w14:textId="4B6A85D6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0" w:type="auto"/>
            <w:vAlign w:val="center"/>
            <w:hideMark/>
          </w:tcPr>
          <w:p w14:paraId="1C09BCCC" w14:textId="3B46B082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</w:t>
            </w:r>
          </w:p>
        </w:tc>
      </w:tr>
      <w:tr w:rsidR="00751C4F" w:rsidRPr="002577C4" w14:paraId="7DE577D5" w14:textId="77777777" w:rsidTr="00751C4F">
        <w:trPr>
          <w:tblCellSpacing w:w="0" w:type="dxa"/>
        </w:trPr>
        <w:tc>
          <w:tcPr>
            <w:tcW w:w="0" w:type="auto"/>
            <w:vAlign w:val="center"/>
            <w:hideMark/>
          </w:tcPr>
          <w:p w14:paraId="5F47851E" w14:textId="4C5DF48A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Requirements</w:t>
            </w:r>
          </w:p>
        </w:tc>
        <w:tc>
          <w:tcPr>
            <w:tcW w:w="0" w:type="auto"/>
            <w:vAlign w:val="center"/>
            <w:hideMark/>
          </w:tcPr>
          <w:p w14:paraId="55CAB6B3" w14:textId="4DAF1403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vAlign w:val="center"/>
            <w:hideMark/>
          </w:tcPr>
          <w:p w14:paraId="5CCFD2F5" w14:textId="12A4E1DD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</w:t>
            </w:r>
          </w:p>
        </w:tc>
        <w:tc>
          <w:tcPr>
            <w:tcW w:w="0" w:type="auto"/>
            <w:vAlign w:val="center"/>
            <w:hideMark/>
          </w:tcPr>
          <w:p w14:paraId="2BDCEA5B" w14:textId="049A5E30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6</w:t>
            </w:r>
          </w:p>
        </w:tc>
        <w:tc>
          <w:tcPr>
            <w:tcW w:w="0" w:type="auto"/>
            <w:vAlign w:val="center"/>
            <w:hideMark/>
          </w:tcPr>
          <w:p w14:paraId="5517675F" w14:textId="1C2C0110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</w:t>
            </w:r>
          </w:p>
        </w:tc>
      </w:tr>
      <w:tr w:rsidR="00751C4F" w:rsidRPr="002577C4" w14:paraId="536D4DC9" w14:textId="77777777" w:rsidTr="00751C4F">
        <w:trPr>
          <w:tblCellSpacing w:w="0" w:type="dxa"/>
        </w:trPr>
        <w:tc>
          <w:tcPr>
            <w:tcW w:w="0" w:type="auto"/>
            <w:vAlign w:val="center"/>
            <w:hideMark/>
          </w:tcPr>
          <w:p w14:paraId="67331BCA" w14:textId="077707DA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sign</w:t>
            </w:r>
          </w:p>
        </w:tc>
        <w:tc>
          <w:tcPr>
            <w:tcW w:w="0" w:type="auto"/>
            <w:vAlign w:val="center"/>
            <w:hideMark/>
          </w:tcPr>
          <w:p w14:paraId="2EBE0680" w14:textId="2C913905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vAlign w:val="center"/>
            <w:hideMark/>
          </w:tcPr>
          <w:p w14:paraId="4B0C287A" w14:textId="2D57F231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8</w:t>
            </w:r>
          </w:p>
        </w:tc>
        <w:tc>
          <w:tcPr>
            <w:tcW w:w="0" w:type="auto"/>
            <w:vAlign w:val="center"/>
            <w:hideMark/>
          </w:tcPr>
          <w:p w14:paraId="2C79B134" w14:textId="037B96A8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2</w:t>
            </w:r>
          </w:p>
        </w:tc>
        <w:tc>
          <w:tcPr>
            <w:tcW w:w="0" w:type="auto"/>
            <w:vAlign w:val="center"/>
            <w:hideMark/>
          </w:tcPr>
          <w:p w14:paraId="538FEC69" w14:textId="78658FDD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</w:t>
            </w:r>
          </w:p>
        </w:tc>
      </w:tr>
      <w:tr w:rsidR="00751C4F" w:rsidRPr="002577C4" w14:paraId="1F7EC135" w14:textId="77777777" w:rsidTr="00751C4F">
        <w:trPr>
          <w:tblCellSpacing w:w="0" w:type="dxa"/>
        </w:trPr>
        <w:tc>
          <w:tcPr>
            <w:tcW w:w="0" w:type="auto"/>
            <w:vAlign w:val="center"/>
            <w:hideMark/>
          </w:tcPr>
          <w:p w14:paraId="234E0977" w14:textId="06EF76CC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Implementation</w:t>
            </w:r>
          </w:p>
        </w:tc>
        <w:tc>
          <w:tcPr>
            <w:tcW w:w="0" w:type="auto"/>
            <w:vAlign w:val="center"/>
            <w:hideMark/>
          </w:tcPr>
          <w:p w14:paraId="03CDCDDC" w14:textId="2E68AA14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vAlign w:val="center"/>
            <w:hideMark/>
          </w:tcPr>
          <w:p w14:paraId="095F2A2C" w14:textId="50D2E4DE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3</w:t>
            </w:r>
          </w:p>
        </w:tc>
        <w:tc>
          <w:tcPr>
            <w:tcW w:w="0" w:type="auto"/>
            <w:vAlign w:val="center"/>
            <w:hideMark/>
          </w:tcPr>
          <w:p w14:paraId="22E184C5" w14:textId="163AD11C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.5</w:t>
            </w:r>
          </w:p>
        </w:tc>
        <w:tc>
          <w:tcPr>
            <w:tcW w:w="0" w:type="auto"/>
            <w:vAlign w:val="center"/>
            <w:hideMark/>
          </w:tcPr>
          <w:p w14:paraId="40AF488B" w14:textId="44CFD8CD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</w:tr>
      <w:tr w:rsidR="00751C4F" w:rsidRPr="002577C4" w14:paraId="1B2E2B17" w14:textId="77777777" w:rsidTr="00751C4F">
        <w:trPr>
          <w:tblCellSpacing w:w="0" w:type="dxa"/>
        </w:trPr>
        <w:tc>
          <w:tcPr>
            <w:tcW w:w="0" w:type="auto"/>
            <w:vAlign w:val="center"/>
            <w:hideMark/>
          </w:tcPr>
          <w:p w14:paraId="5CC6D762" w14:textId="11EE3FFF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Assessment</w:t>
            </w:r>
          </w:p>
        </w:tc>
        <w:tc>
          <w:tcPr>
            <w:tcW w:w="0" w:type="auto"/>
            <w:vAlign w:val="center"/>
            <w:hideMark/>
          </w:tcPr>
          <w:p w14:paraId="5341AF3B" w14:textId="08AFF73D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vAlign w:val="center"/>
            <w:hideMark/>
          </w:tcPr>
          <w:p w14:paraId="19EC421A" w14:textId="373429D9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vAlign w:val="center"/>
            <w:hideMark/>
          </w:tcPr>
          <w:p w14:paraId="17B0A6DB" w14:textId="28FFA173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1.8</w:t>
            </w:r>
          </w:p>
        </w:tc>
        <w:tc>
          <w:tcPr>
            <w:tcW w:w="0" w:type="auto"/>
            <w:vAlign w:val="center"/>
            <w:hideMark/>
          </w:tcPr>
          <w:p w14:paraId="6EFDD701" w14:textId="73782373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3</w:t>
            </w:r>
          </w:p>
        </w:tc>
      </w:tr>
      <w:tr w:rsidR="00751C4F" w:rsidRPr="002577C4" w14:paraId="110753FA" w14:textId="77777777" w:rsidTr="00751C4F">
        <w:trPr>
          <w:trHeight w:val="64"/>
          <w:tblCellSpacing w:w="0" w:type="dxa"/>
        </w:trPr>
        <w:tc>
          <w:tcPr>
            <w:tcW w:w="0" w:type="auto"/>
            <w:vAlign w:val="center"/>
            <w:hideMark/>
          </w:tcPr>
          <w:p w14:paraId="5537D038" w14:textId="69905F23" w:rsidR="00751C4F" w:rsidRPr="00807B7F" w:rsidRDefault="00751C4F" w:rsidP="00751C4F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Deployment</w:t>
            </w:r>
          </w:p>
        </w:tc>
        <w:tc>
          <w:tcPr>
            <w:tcW w:w="0" w:type="auto"/>
            <w:vAlign w:val="center"/>
            <w:hideMark/>
          </w:tcPr>
          <w:p w14:paraId="593BDD64" w14:textId="7BA272A8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0</w:t>
            </w:r>
          </w:p>
        </w:tc>
        <w:tc>
          <w:tcPr>
            <w:tcW w:w="0" w:type="auto"/>
            <w:vAlign w:val="center"/>
            <w:hideMark/>
          </w:tcPr>
          <w:p w14:paraId="68A9387E" w14:textId="319F873D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1</w:t>
            </w:r>
          </w:p>
        </w:tc>
        <w:tc>
          <w:tcPr>
            <w:tcW w:w="0" w:type="auto"/>
            <w:vAlign w:val="center"/>
            <w:hideMark/>
          </w:tcPr>
          <w:p w14:paraId="3EE91A95" w14:textId="27A7E4D8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2</w:t>
            </w:r>
          </w:p>
        </w:tc>
        <w:tc>
          <w:tcPr>
            <w:tcW w:w="0" w:type="auto"/>
            <w:vAlign w:val="center"/>
            <w:hideMark/>
          </w:tcPr>
          <w:p w14:paraId="0FAD93AF" w14:textId="5F2D9036" w:rsidR="00751C4F" w:rsidRPr="00807B7F" w:rsidRDefault="00751C4F" w:rsidP="00751C4F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0.4</w:t>
            </w:r>
          </w:p>
        </w:tc>
      </w:tr>
    </w:tbl>
    <w:p w14:paraId="551444E6" w14:textId="59B2058B" w:rsidR="002577C4" w:rsidRPr="002577C4" w:rsidRDefault="002577C4" w:rsidP="000D73ED">
      <w:pPr>
        <w:rPr>
          <w:sz w:val="18"/>
        </w:rPr>
      </w:pPr>
      <w:bookmarkStart w:id="130" w:name="_bookmark17"/>
      <w:bookmarkEnd w:id="130"/>
    </w:p>
    <w:p w14:paraId="7DB9D668" w14:textId="05EC4A97" w:rsidR="004942F5" w:rsidRPr="002577C4" w:rsidRDefault="00785F63" w:rsidP="00B46A90">
      <w:pPr>
        <w:pStyle w:val="ListParagraph"/>
        <w:numPr>
          <w:ilvl w:val="1"/>
          <w:numId w:val="20"/>
        </w:numPr>
        <w:spacing w:line="276" w:lineRule="auto"/>
        <w:outlineLvl w:val="1"/>
        <w:rPr>
          <w:b/>
          <w:sz w:val="24"/>
          <w:szCs w:val="28"/>
        </w:rPr>
      </w:pPr>
      <w:bookmarkStart w:id="131" w:name="3.2._Effort"/>
      <w:bookmarkStart w:id="132" w:name="_Toc81876484"/>
      <w:bookmarkEnd w:id="131"/>
      <w:r w:rsidRPr="002577C4">
        <w:rPr>
          <w:b/>
          <w:sz w:val="24"/>
          <w:szCs w:val="28"/>
        </w:rPr>
        <w:t>Effort</w:t>
      </w:r>
      <w:bookmarkEnd w:id="132"/>
    </w:p>
    <w:p w14:paraId="192D664A" w14:textId="21799E0F" w:rsidR="004942F5" w:rsidRPr="002577C4" w:rsidRDefault="004942F5" w:rsidP="004942F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33" w:name="_Toc81874804"/>
      <w:bookmarkStart w:id="134" w:name="_Toc81875898"/>
      <w:bookmarkStart w:id="135" w:name="_Toc81876261"/>
      <w:bookmarkStart w:id="136" w:name="_Toc81876485"/>
      <w:r w:rsidRPr="002577C4">
        <w:rPr>
          <w:szCs w:val="22"/>
        </w:rPr>
        <w:t>Table 13: Estimation Effort Project</w:t>
      </w:r>
      <w:bookmarkEnd w:id="133"/>
      <w:bookmarkEnd w:id="134"/>
      <w:bookmarkEnd w:id="135"/>
      <w:bookmarkEnd w:id="136"/>
    </w:p>
    <w:p w14:paraId="253F9E39" w14:textId="77777777" w:rsidR="008956A0" w:rsidRPr="002577C4" w:rsidRDefault="008956A0" w:rsidP="00BE5346">
      <w:pPr>
        <w:spacing w:before="3" w:after="1" w:line="276" w:lineRule="auto"/>
        <w:rPr>
          <w:sz w:val="8"/>
        </w:rPr>
      </w:pPr>
    </w:p>
    <w:tbl>
      <w:tblPr>
        <w:tblW w:w="9811" w:type="dxa"/>
        <w:tblInd w:w="108" w:type="dxa"/>
        <w:tblLook w:val="04A0" w:firstRow="1" w:lastRow="0" w:firstColumn="1" w:lastColumn="0" w:noHBand="0" w:noVBand="1"/>
      </w:tblPr>
      <w:tblGrid>
        <w:gridCol w:w="1353"/>
        <w:gridCol w:w="1152"/>
        <w:gridCol w:w="1152"/>
        <w:gridCol w:w="758"/>
        <w:gridCol w:w="750"/>
        <w:gridCol w:w="22"/>
        <w:gridCol w:w="764"/>
        <w:gridCol w:w="777"/>
        <w:gridCol w:w="35"/>
        <w:gridCol w:w="748"/>
        <w:gridCol w:w="769"/>
        <w:gridCol w:w="25"/>
        <w:gridCol w:w="741"/>
        <w:gridCol w:w="754"/>
        <w:gridCol w:w="11"/>
      </w:tblGrid>
      <w:tr w:rsidR="00615BF2" w:rsidRPr="002577C4" w14:paraId="2752F011" w14:textId="77777777" w:rsidTr="00615BF2">
        <w:trPr>
          <w:trHeight w:val="312"/>
        </w:trPr>
        <w:tc>
          <w:tcPr>
            <w:tcW w:w="1276" w:type="dxa"/>
            <w:tcBorders>
              <w:top w:val="single" w:sz="8" w:space="0" w:color="7F7F7F"/>
              <w:left w:val="single" w:sz="8" w:space="0" w:color="7F7F7F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6A425E4D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1163" w:type="dxa"/>
            <w:vMerge w:val="restart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0F28A251" w14:textId="5F361962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Total budgeted Effort Usage (</w:t>
            </w:r>
            <w:r w:rsidR="002E2FEA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PD</w:t>
            </w: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)</w:t>
            </w:r>
          </w:p>
        </w:tc>
        <w:tc>
          <w:tcPr>
            <w:tcW w:w="1163" w:type="dxa"/>
            <w:vMerge w:val="restart"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24E7B7F2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Total % budgeted Effort Usage (%)</w:t>
            </w:r>
          </w:p>
        </w:tc>
        <w:tc>
          <w:tcPr>
            <w:tcW w:w="1544" w:type="dxa"/>
            <w:gridSpan w:val="3"/>
            <w:tcBorders>
              <w:top w:val="single" w:sz="8" w:space="0" w:color="7F7F7F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6888936E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1592" w:type="dxa"/>
            <w:gridSpan w:val="3"/>
            <w:tcBorders>
              <w:top w:val="single" w:sz="8" w:space="0" w:color="7F7F7F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5A8CDEF7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1556" w:type="dxa"/>
            <w:gridSpan w:val="3"/>
            <w:tcBorders>
              <w:top w:val="single" w:sz="8" w:space="0" w:color="7F7F7F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69529B2B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1517" w:type="dxa"/>
            <w:gridSpan w:val="3"/>
            <w:tcBorders>
              <w:top w:val="single" w:sz="8" w:space="0" w:color="7F7F7F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2117C0FA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</w:tr>
      <w:tr w:rsidR="00615BF2" w:rsidRPr="002577C4" w14:paraId="1B431C66" w14:textId="77777777" w:rsidTr="00615BF2">
        <w:trPr>
          <w:trHeight w:val="636"/>
        </w:trPr>
        <w:tc>
          <w:tcPr>
            <w:tcW w:w="1276" w:type="dxa"/>
            <w:tcBorders>
              <w:top w:val="nil"/>
              <w:left w:val="single" w:sz="8" w:space="0" w:color="7F7F7F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33D08D53" w14:textId="77777777" w:rsidR="00FD15DA" w:rsidRPr="002577C4" w:rsidRDefault="00FD15DA" w:rsidP="00615BF2">
            <w:pPr>
              <w:widowControl/>
              <w:autoSpaceDE/>
              <w:autoSpaceDN/>
              <w:ind w:right="216" w:firstLineChars="15" w:firstLine="33"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Activity/</w:t>
            </w:r>
          </w:p>
        </w:tc>
        <w:tc>
          <w:tcPr>
            <w:tcW w:w="1163" w:type="dxa"/>
            <w:vMerge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vAlign w:val="center"/>
            <w:hideMark/>
          </w:tcPr>
          <w:p w14:paraId="62CA7820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</w:p>
        </w:tc>
        <w:tc>
          <w:tcPr>
            <w:tcW w:w="1163" w:type="dxa"/>
            <w:vMerge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vAlign w:val="center"/>
            <w:hideMark/>
          </w:tcPr>
          <w:p w14:paraId="0C6F4EB3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</w:p>
        </w:tc>
        <w:tc>
          <w:tcPr>
            <w:tcW w:w="1544" w:type="dxa"/>
            <w:gridSpan w:val="3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252AF229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Sprint 1</w:t>
            </w:r>
          </w:p>
        </w:tc>
        <w:tc>
          <w:tcPr>
            <w:tcW w:w="1592" w:type="dxa"/>
            <w:gridSpan w:val="3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7B98CD28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Sprint 2</w:t>
            </w:r>
          </w:p>
        </w:tc>
        <w:tc>
          <w:tcPr>
            <w:tcW w:w="1556" w:type="dxa"/>
            <w:gridSpan w:val="3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30037590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 xml:space="preserve"> Sprint 3</w:t>
            </w:r>
          </w:p>
        </w:tc>
        <w:tc>
          <w:tcPr>
            <w:tcW w:w="1517" w:type="dxa"/>
            <w:gridSpan w:val="3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0FC1DCDF" w14:textId="77777777" w:rsidR="00FD15DA" w:rsidRPr="002577C4" w:rsidRDefault="00FD15DA" w:rsidP="00FD15DA">
            <w:pPr>
              <w:widowControl/>
              <w:autoSpaceDE/>
              <w:autoSpaceDN/>
              <w:ind w:firstLineChars="100" w:firstLine="221"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Sprint 4</w:t>
            </w:r>
          </w:p>
        </w:tc>
      </w:tr>
      <w:tr w:rsidR="00615BF2" w:rsidRPr="002577C4" w14:paraId="5608132A" w14:textId="77777777" w:rsidTr="00615BF2">
        <w:trPr>
          <w:gridAfter w:val="1"/>
          <w:wAfter w:w="11" w:type="dxa"/>
          <w:trHeight w:val="624"/>
        </w:trPr>
        <w:tc>
          <w:tcPr>
            <w:tcW w:w="1276" w:type="dxa"/>
            <w:tcBorders>
              <w:top w:val="nil"/>
              <w:left w:val="single" w:sz="8" w:space="0" w:color="7F7F7F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78A5302C" w14:textId="77777777" w:rsidR="00FD15DA" w:rsidRPr="002577C4" w:rsidRDefault="00FD15DA" w:rsidP="00615BF2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Process</w:t>
            </w:r>
          </w:p>
        </w:tc>
        <w:tc>
          <w:tcPr>
            <w:tcW w:w="1163" w:type="dxa"/>
            <w:vMerge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vAlign w:val="center"/>
            <w:hideMark/>
          </w:tcPr>
          <w:p w14:paraId="7435EDE2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</w:p>
        </w:tc>
        <w:tc>
          <w:tcPr>
            <w:tcW w:w="1163" w:type="dxa"/>
            <w:vMerge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vAlign w:val="center"/>
            <w:hideMark/>
          </w:tcPr>
          <w:p w14:paraId="53F3F880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51913B03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4B91CD3D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337B6D42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780" w:type="dxa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211B5D7D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31DE3617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771" w:type="dxa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34CDD43E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575417BA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  <w:tc>
          <w:tcPr>
            <w:tcW w:w="756" w:type="dxa"/>
            <w:tcBorders>
              <w:top w:val="nil"/>
              <w:left w:val="nil"/>
              <w:bottom w:val="nil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501F262B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 </w:t>
            </w:r>
          </w:p>
        </w:tc>
      </w:tr>
      <w:tr w:rsidR="00615BF2" w:rsidRPr="002577C4" w14:paraId="0CC3762A" w14:textId="77777777" w:rsidTr="00615BF2">
        <w:trPr>
          <w:gridAfter w:val="1"/>
          <w:wAfter w:w="11" w:type="dxa"/>
          <w:trHeight w:val="60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000000" w:fill="BFBFBF"/>
            <w:hideMark/>
          </w:tcPr>
          <w:p w14:paraId="0ED42068" w14:textId="77777777" w:rsidR="00FD15DA" w:rsidRPr="002577C4" w:rsidRDefault="00FD15DA" w:rsidP="00FD15DA">
            <w:pPr>
              <w:widowControl/>
              <w:autoSpaceDE/>
              <w:autoSpaceDN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2577C4">
              <w:rPr>
                <w:rFonts w:ascii="Calibri" w:eastAsia="Times New Roman" w:hAnsi="Calibri" w:cs="Calibri"/>
                <w:color w:val="000000"/>
                <w:szCs w:val="22"/>
              </w:rPr>
              <w:t> </w:t>
            </w:r>
          </w:p>
        </w:tc>
        <w:tc>
          <w:tcPr>
            <w:tcW w:w="1163" w:type="dxa"/>
            <w:vMerge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vAlign w:val="center"/>
            <w:hideMark/>
          </w:tcPr>
          <w:p w14:paraId="7AEBE9B4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</w:p>
        </w:tc>
        <w:tc>
          <w:tcPr>
            <w:tcW w:w="1163" w:type="dxa"/>
            <w:vMerge/>
            <w:tcBorders>
              <w:top w:val="single" w:sz="8" w:space="0" w:color="7F7F7F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vAlign w:val="center"/>
            <w:hideMark/>
          </w:tcPr>
          <w:p w14:paraId="477199DF" w14:textId="77777777" w:rsidR="00FD15DA" w:rsidRPr="002577C4" w:rsidRDefault="00FD15DA" w:rsidP="00FD15DA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6C28E709" w14:textId="77777777" w:rsidR="00FD15DA" w:rsidRPr="002577C4" w:rsidRDefault="00FD15DA" w:rsidP="00615BF2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No.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78343B1A" w14:textId="77777777" w:rsidR="00FD15DA" w:rsidRPr="002577C4" w:rsidRDefault="00FD15DA" w:rsidP="00615BF2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%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06CC57F3" w14:textId="77777777" w:rsidR="00FD15DA" w:rsidRPr="002577C4" w:rsidRDefault="00FD15DA" w:rsidP="00615BF2">
            <w:pPr>
              <w:widowControl/>
              <w:autoSpaceDE/>
              <w:autoSpaceDN/>
              <w:ind w:leftChars="-21" w:left="-4" w:hangingChars="17" w:hanging="38"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No.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6856B05C" w14:textId="77777777" w:rsidR="00FD15DA" w:rsidRPr="002577C4" w:rsidRDefault="00FD15DA" w:rsidP="00615BF2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%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60B8A445" w14:textId="33FEEB0D" w:rsidR="00FD15DA" w:rsidRPr="002577C4" w:rsidRDefault="00FD15DA" w:rsidP="00615BF2">
            <w:pPr>
              <w:widowControl/>
              <w:autoSpaceDE/>
              <w:autoSpaceDN/>
              <w:ind w:leftChars="-29" w:left="-5" w:hangingChars="24" w:hanging="53"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N</w:t>
            </w:r>
            <w:r w:rsidR="00615BF2"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o</w:t>
            </w: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.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2682C5A8" w14:textId="77777777" w:rsidR="00FD15DA" w:rsidRPr="002577C4" w:rsidRDefault="00FD15DA" w:rsidP="00615BF2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%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01E588AA" w14:textId="77777777" w:rsidR="00FD15DA" w:rsidRPr="002577C4" w:rsidRDefault="00FD15DA" w:rsidP="00615BF2">
            <w:pPr>
              <w:widowControl/>
              <w:autoSpaceDE/>
              <w:autoSpaceDN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No.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FBFBF"/>
            <w:vAlign w:val="center"/>
            <w:hideMark/>
          </w:tcPr>
          <w:p w14:paraId="5DB891EF" w14:textId="77777777" w:rsidR="00FD15DA" w:rsidRPr="002577C4" w:rsidRDefault="00FD15DA" w:rsidP="00615BF2">
            <w:pPr>
              <w:widowControl/>
              <w:autoSpaceDE/>
              <w:autoSpaceDN/>
              <w:jc w:val="center"/>
              <w:rPr>
                <w:rFonts w:eastAsia="Times New Roman"/>
                <w:b/>
                <w:bCs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bCs/>
                <w:color w:val="000000"/>
                <w:sz w:val="22"/>
                <w:szCs w:val="24"/>
              </w:rPr>
              <w:t>%</w:t>
            </w:r>
          </w:p>
        </w:tc>
      </w:tr>
      <w:tr w:rsidR="00615BF2" w:rsidRPr="002577C4" w14:paraId="579F9595" w14:textId="77777777" w:rsidTr="00615BF2">
        <w:trPr>
          <w:gridAfter w:val="1"/>
          <w:wAfter w:w="11" w:type="dxa"/>
          <w:trHeight w:val="636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198E8CC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Requirement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227B526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85D40E1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1.03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5C8EDBEA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7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F979A9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8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61272FE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6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2CD22F8D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4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676ED52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6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B7B25F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4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6E6DA53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6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7F68194D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4</w:t>
            </w:r>
          </w:p>
        </w:tc>
      </w:tr>
      <w:tr w:rsidR="00615BF2" w:rsidRPr="002577C4" w14:paraId="4685966E" w14:textId="77777777" w:rsidTr="00615BF2">
        <w:trPr>
          <w:gridAfter w:val="1"/>
          <w:wAfter w:w="11" w:type="dxa"/>
          <w:trHeight w:val="324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03A63A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Design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7B0DAE12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0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56DBCF6A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3.24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9B0FE7B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9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261FA0E2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0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66BBCAB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7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0E31B94D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3.3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49E75E6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7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E1DB17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3.3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042F5724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7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272EB940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3.3</w:t>
            </w:r>
          </w:p>
        </w:tc>
      </w:tr>
      <w:tr w:rsidR="00615BF2" w:rsidRPr="002577C4" w14:paraId="0941C06E" w14:textId="77777777" w:rsidTr="00615BF2">
        <w:trPr>
          <w:gridAfter w:val="1"/>
          <w:wAfter w:w="11" w:type="dxa"/>
          <w:trHeight w:val="324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0DE8CD0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Coding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70F7CC9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725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832F7AB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1.99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0654545C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8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C34FCD9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.5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7D51036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8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53DBB95D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.5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F630525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77.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04C9268D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4.48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3D894FD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77.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16D8765E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4.48</w:t>
            </w:r>
          </w:p>
        </w:tc>
      </w:tr>
      <w:tr w:rsidR="00615BF2" w:rsidRPr="002577C4" w14:paraId="5AEB6219" w14:textId="77777777" w:rsidTr="00615BF2">
        <w:trPr>
          <w:gridAfter w:val="1"/>
          <w:wAfter w:w="11" w:type="dxa"/>
          <w:trHeight w:val="636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A7FEBFE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Unit Testing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588D334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5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3BF634D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6.62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6F55FF75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4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51362629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6.7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562DA13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4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5C54C2F3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6.7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AC7B906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1B11DF5E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3.3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7B2D7DE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43101466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3.3</w:t>
            </w:r>
          </w:p>
        </w:tc>
      </w:tr>
      <w:tr w:rsidR="00615BF2" w:rsidRPr="002577C4" w14:paraId="2C86F0AA" w14:textId="77777777" w:rsidTr="00615BF2">
        <w:trPr>
          <w:gridAfter w:val="1"/>
          <w:wAfter w:w="11" w:type="dxa"/>
          <w:trHeight w:val="324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31F3925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Testing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FDFEEAC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0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3CD41919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4.41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FD39B0A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3EFA8F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7C331AB8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4F950E1D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44B3F63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75CB6C10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7FD9D5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778B0D3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</w:tr>
      <w:tr w:rsidR="00615BF2" w:rsidRPr="002577C4" w14:paraId="74F9D914" w14:textId="77777777" w:rsidTr="00615BF2">
        <w:trPr>
          <w:gridAfter w:val="1"/>
          <w:wAfter w:w="11" w:type="dxa"/>
          <w:trHeight w:val="636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FCB82F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Deployment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D6D574A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0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76BA85E0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4.41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6CAED3F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0A0692A9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0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9350E79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437910D2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0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687327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5BA7C17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DB5E1F3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7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55A9FA72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75</w:t>
            </w:r>
          </w:p>
        </w:tc>
      </w:tr>
      <w:tr w:rsidR="00615BF2" w:rsidRPr="002577C4" w14:paraId="5241A006" w14:textId="77777777" w:rsidTr="00615BF2">
        <w:trPr>
          <w:gridAfter w:val="1"/>
          <w:wAfter w:w="11" w:type="dxa"/>
          <w:trHeight w:val="1260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009C329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Support for Acceptance Test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0190CF25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1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2B676A5A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4.85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967C31B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1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5CB4C1EE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9.09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D80A4D3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1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B3FF290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9.09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0F497C32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4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112E43A3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0.91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6E583E8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4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1E021DE5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0.91</w:t>
            </w:r>
          </w:p>
        </w:tc>
      </w:tr>
      <w:tr w:rsidR="00615BF2" w:rsidRPr="002577C4" w14:paraId="598705C5" w14:textId="77777777" w:rsidTr="00615BF2">
        <w:trPr>
          <w:gridAfter w:val="1"/>
          <w:wAfter w:w="11" w:type="dxa"/>
          <w:trHeight w:val="636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4" w:space="0" w:color="auto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AA4EB1C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Project Planning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63DC5E59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0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4" w:space="0" w:color="auto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181C599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8.83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2A6E1B6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7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272DB865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5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007B3CA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7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4" w:space="0" w:color="auto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2890F9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5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F281170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4" w:space="0" w:color="auto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7F31B9A5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5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4" w:space="0" w:color="auto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1ABE57B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4" w:space="0" w:color="auto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2A8F60F3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5</w:t>
            </w:r>
          </w:p>
        </w:tc>
      </w:tr>
      <w:tr w:rsidR="00615BF2" w:rsidRPr="002577C4" w14:paraId="3AFD26A8" w14:textId="77777777" w:rsidTr="00615BF2">
        <w:trPr>
          <w:gridAfter w:val="1"/>
          <w:wAfter w:w="11" w:type="dxa"/>
          <w:trHeight w:val="948"/>
        </w:trPr>
        <w:tc>
          <w:tcPr>
            <w:tcW w:w="1276" w:type="dxa"/>
            <w:tcBorders>
              <w:top w:val="single" w:sz="4" w:space="0" w:color="auto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BF538F3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Project monitoring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799688B5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75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1F077E11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7.72</w:t>
            </w: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7D7C24D1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43.75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1E9D738B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99" w:type="dxa"/>
            <w:gridSpan w:val="2"/>
            <w:tcBorders>
              <w:top w:val="single" w:sz="4" w:space="0" w:color="auto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9665AAA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43.75</w:t>
            </w:r>
          </w:p>
        </w:tc>
        <w:tc>
          <w:tcPr>
            <w:tcW w:w="780" w:type="dxa"/>
            <w:tcBorders>
              <w:top w:val="single" w:sz="4" w:space="0" w:color="auto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06B0E3F5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95" w:type="dxa"/>
            <w:gridSpan w:val="2"/>
            <w:tcBorders>
              <w:top w:val="single" w:sz="4" w:space="0" w:color="auto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B25EA52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43.75</w:t>
            </w:r>
          </w:p>
        </w:tc>
        <w:tc>
          <w:tcPr>
            <w:tcW w:w="771" w:type="dxa"/>
            <w:tcBorders>
              <w:top w:val="single" w:sz="4" w:space="0" w:color="auto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089B2E19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75" w:type="dxa"/>
            <w:gridSpan w:val="2"/>
            <w:tcBorders>
              <w:top w:val="single" w:sz="4" w:space="0" w:color="auto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444348C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43.75</w:t>
            </w:r>
          </w:p>
        </w:tc>
        <w:tc>
          <w:tcPr>
            <w:tcW w:w="756" w:type="dxa"/>
            <w:tcBorders>
              <w:top w:val="single" w:sz="4" w:space="0" w:color="auto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07A0B2E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</w:tr>
      <w:tr w:rsidR="00615BF2" w:rsidRPr="002577C4" w14:paraId="0602B3C8" w14:textId="77777777" w:rsidTr="00615BF2">
        <w:trPr>
          <w:gridAfter w:val="1"/>
          <w:wAfter w:w="11" w:type="dxa"/>
          <w:trHeight w:val="948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CC0DED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lastRenderedPageBreak/>
              <w:t>Quality Assurance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E318F7C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0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3E5A566C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4.41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AB246ED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1457B5D6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03E78E04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53FD690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5D174B78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1B72FC8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BB0E8CB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5CDF851E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25</w:t>
            </w:r>
          </w:p>
        </w:tc>
      </w:tr>
      <w:tr w:rsidR="00615BF2" w:rsidRPr="002577C4" w14:paraId="5F0702E3" w14:textId="77777777" w:rsidTr="00615BF2">
        <w:trPr>
          <w:gridAfter w:val="1"/>
          <w:wAfter w:w="11" w:type="dxa"/>
          <w:trHeight w:val="324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0B7B801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Training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31AC89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0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058F2F7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.32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611CA871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3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2376EA71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100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40CC067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0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183DF09C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0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B444533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0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251F75AB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0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2F1E72E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0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553EA32E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0</w:t>
            </w:r>
          </w:p>
        </w:tc>
      </w:tr>
      <w:tr w:rsidR="00615BF2" w:rsidRPr="002577C4" w14:paraId="1F9577CB" w14:textId="77777777" w:rsidTr="00615BF2">
        <w:trPr>
          <w:gridAfter w:val="1"/>
          <w:wAfter w:w="11" w:type="dxa"/>
          <w:trHeight w:val="324"/>
        </w:trPr>
        <w:tc>
          <w:tcPr>
            <w:tcW w:w="1276" w:type="dxa"/>
            <w:tcBorders>
              <w:top w:val="nil"/>
              <w:left w:val="single" w:sz="8" w:space="0" w:color="7F7F7F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2B069CE0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color w:val="000000"/>
                <w:sz w:val="22"/>
                <w:szCs w:val="24"/>
              </w:rPr>
              <w:t>Total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37BD121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color w:val="000000"/>
                <w:sz w:val="22"/>
                <w:szCs w:val="24"/>
              </w:rPr>
              <w:t>2266</w:t>
            </w:r>
          </w:p>
        </w:tc>
        <w:tc>
          <w:tcPr>
            <w:tcW w:w="1163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8CCE4"/>
            <w:vAlign w:val="center"/>
            <w:hideMark/>
          </w:tcPr>
          <w:p w14:paraId="6B6CF372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color w:val="000000"/>
                <w:sz w:val="22"/>
                <w:szCs w:val="24"/>
              </w:rPr>
            </w:pPr>
            <w:r w:rsidRPr="002577C4">
              <w:rPr>
                <w:rFonts w:eastAsia="Times New Roman"/>
                <w:b/>
                <w:color w:val="000000"/>
                <w:sz w:val="22"/>
                <w:szCs w:val="24"/>
              </w:rPr>
              <w:t>100</w:t>
            </w:r>
          </w:p>
        </w:tc>
        <w:tc>
          <w:tcPr>
            <w:tcW w:w="76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4DC4417E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color w:val="000000"/>
                <w:sz w:val="18"/>
              </w:rPr>
            </w:pPr>
            <w:r w:rsidRPr="002577C4">
              <w:rPr>
                <w:rFonts w:eastAsia="Times New Roman"/>
                <w:b/>
                <w:color w:val="000000"/>
                <w:sz w:val="18"/>
              </w:rPr>
              <w:t>599.7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4C6E7"/>
            <w:vAlign w:val="center"/>
            <w:hideMark/>
          </w:tcPr>
          <w:p w14:paraId="7D1159F5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color w:val="000000"/>
                <w:sz w:val="18"/>
              </w:rPr>
            </w:pPr>
            <w:r w:rsidRPr="002577C4">
              <w:rPr>
                <w:rFonts w:eastAsia="Times New Roman"/>
                <w:b/>
                <w:color w:val="000000"/>
                <w:sz w:val="18"/>
              </w:rPr>
              <w:t>26.47</w:t>
            </w:r>
          </w:p>
        </w:tc>
        <w:tc>
          <w:tcPr>
            <w:tcW w:w="799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DB50E62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color w:val="000000"/>
                <w:sz w:val="18"/>
              </w:rPr>
            </w:pPr>
            <w:r w:rsidRPr="002577C4">
              <w:rPr>
                <w:rFonts w:eastAsia="Times New Roman"/>
                <w:b/>
                <w:color w:val="000000"/>
                <w:sz w:val="18"/>
              </w:rPr>
              <w:t>539.75</w:t>
            </w:r>
          </w:p>
        </w:tc>
        <w:tc>
          <w:tcPr>
            <w:tcW w:w="780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4C6E7"/>
            <w:vAlign w:val="center"/>
            <w:hideMark/>
          </w:tcPr>
          <w:p w14:paraId="45F57B2D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color w:val="000000"/>
                <w:sz w:val="18"/>
              </w:rPr>
            </w:pPr>
            <w:r w:rsidRPr="002577C4">
              <w:rPr>
                <w:rFonts w:eastAsia="Times New Roman"/>
                <w:b/>
                <w:color w:val="000000"/>
                <w:sz w:val="18"/>
              </w:rPr>
              <w:t>23.82</w:t>
            </w:r>
          </w:p>
        </w:tc>
        <w:tc>
          <w:tcPr>
            <w:tcW w:w="79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75834250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color w:val="000000"/>
                <w:sz w:val="18"/>
              </w:rPr>
            </w:pPr>
            <w:r w:rsidRPr="002577C4">
              <w:rPr>
                <w:rFonts w:eastAsia="Times New Roman"/>
                <w:b/>
                <w:color w:val="000000"/>
                <w:sz w:val="18"/>
              </w:rPr>
              <w:t>525.25</w:t>
            </w:r>
          </w:p>
        </w:tc>
        <w:tc>
          <w:tcPr>
            <w:tcW w:w="771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4C6E7"/>
            <w:vAlign w:val="center"/>
            <w:hideMark/>
          </w:tcPr>
          <w:p w14:paraId="4793F684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color w:val="000000"/>
                <w:sz w:val="18"/>
              </w:rPr>
            </w:pPr>
            <w:r w:rsidRPr="002577C4">
              <w:rPr>
                <w:rFonts w:eastAsia="Times New Roman"/>
                <w:b/>
                <w:color w:val="000000"/>
                <w:sz w:val="18"/>
              </w:rPr>
              <w:t>23.18</w:t>
            </w:r>
          </w:p>
        </w:tc>
        <w:tc>
          <w:tcPr>
            <w:tcW w:w="775" w:type="dxa"/>
            <w:gridSpan w:val="2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auto" w:fill="auto"/>
            <w:vAlign w:val="center"/>
            <w:hideMark/>
          </w:tcPr>
          <w:p w14:paraId="1264FEBF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color w:val="000000"/>
                <w:sz w:val="18"/>
              </w:rPr>
            </w:pPr>
            <w:r w:rsidRPr="002577C4">
              <w:rPr>
                <w:rFonts w:eastAsia="Times New Roman"/>
                <w:b/>
                <w:color w:val="000000"/>
                <w:sz w:val="18"/>
              </w:rPr>
              <w:t>575.25</w:t>
            </w:r>
          </w:p>
        </w:tc>
        <w:tc>
          <w:tcPr>
            <w:tcW w:w="756" w:type="dxa"/>
            <w:tcBorders>
              <w:top w:val="nil"/>
              <w:left w:val="nil"/>
              <w:bottom w:val="single" w:sz="8" w:space="0" w:color="7F7F7F"/>
              <w:right w:val="single" w:sz="8" w:space="0" w:color="7F7F7F"/>
            </w:tcBorders>
            <w:shd w:val="clear" w:color="000000" w:fill="B4C6E7"/>
            <w:vAlign w:val="center"/>
            <w:hideMark/>
          </w:tcPr>
          <w:p w14:paraId="478DA23A" w14:textId="77777777" w:rsidR="00FD15DA" w:rsidRPr="002577C4" w:rsidRDefault="00FD15DA" w:rsidP="00FD15DA">
            <w:pPr>
              <w:widowControl/>
              <w:autoSpaceDE/>
              <w:autoSpaceDN/>
              <w:jc w:val="center"/>
              <w:rPr>
                <w:rFonts w:eastAsia="Times New Roman"/>
                <w:b/>
                <w:color w:val="000000"/>
                <w:sz w:val="18"/>
              </w:rPr>
            </w:pPr>
            <w:r w:rsidRPr="002577C4">
              <w:rPr>
                <w:rFonts w:eastAsia="Times New Roman"/>
                <w:b/>
                <w:color w:val="000000"/>
                <w:sz w:val="18"/>
              </w:rPr>
              <w:t>25.39</w:t>
            </w:r>
          </w:p>
        </w:tc>
      </w:tr>
    </w:tbl>
    <w:p w14:paraId="42A90AB3" w14:textId="64361D2F" w:rsidR="008956A0" w:rsidRPr="002577C4" w:rsidRDefault="008956A0" w:rsidP="00BE5346">
      <w:pPr>
        <w:spacing w:before="9" w:line="276" w:lineRule="auto"/>
        <w:rPr>
          <w:sz w:val="5"/>
        </w:rPr>
      </w:pPr>
    </w:p>
    <w:p w14:paraId="1FBCAF87" w14:textId="77777777" w:rsidR="008956A0" w:rsidRPr="002577C4" w:rsidRDefault="008956A0" w:rsidP="00BE5346">
      <w:pPr>
        <w:spacing w:before="7" w:line="276" w:lineRule="auto"/>
      </w:pPr>
    </w:p>
    <w:p w14:paraId="24BD863B" w14:textId="12224B94" w:rsidR="008956A0" w:rsidRPr="002577C4" w:rsidRDefault="00785F63" w:rsidP="00B46A90">
      <w:pPr>
        <w:pStyle w:val="Heading2"/>
        <w:numPr>
          <w:ilvl w:val="1"/>
          <w:numId w:val="21"/>
        </w:numPr>
        <w:spacing w:line="276" w:lineRule="auto"/>
        <w:rPr>
          <w:i w:val="0"/>
          <w:sz w:val="24"/>
          <w:szCs w:val="28"/>
        </w:rPr>
      </w:pPr>
      <w:bookmarkStart w:id="137" w:name="3.3._Schedule"/>
      <w:bookmarkStart w:id="138" w:name="_Toc81876486"/>
      <w:bookmarkEnd w:id="137"/>
      <w:r w:rsidRPr="002577C4">
        <w:rPr>
          <w:i w:val="0"/>
          <w:sz w:val="24"/>
          <w:szCs w:val="28"/>
        </w:rPr>
        <w:t>Schedule</w:t>
      </w:r>
      <w:bookmarkEnd w:id="138"/>
    </w:p>
    <w:p w14:paraId="03451127" w14:textId="69DFDCB1" w:rsidR="006F58F6" w:rsidRPr="002577C4" w:rsidRDefault="00785F63" w:rsidP="002577C4">
      <w:pPr>
        <w:pStyle w:val="ListParagraph"/>
        <w:numPr>
          <w:ilvl w:val="2"/>
          <w:numId w:val="42"/>
        </w:numPr>
        <w:spacing w:before="205" w:line="276" w:lineRule="auto"/>
        <w:ind w:left="993" w:hanging="709"/>
        <w:outlineLvl w:val="1"/>
        <w:rPr>
          <w:b/>
          <w:sz w:val="24"/>
          <w:szCs w:val="28"/>
        </w:rPr>
      </w:pPr>
      <w:bookmarkStart w:id="139" w:name="3.3.1._Project_Milestone_&amp;_Deliverables"/>
      <w:bookmarkStart w:id="140" w:name="_Toc81876487"/>
      <w:bookmarkEnd w:id="139"/>
      <w:r w:rsidRPr="002577C4">
        <w:rPr>
          <w:b/>
          <w:sz w:val="24"/>
          <w:szCs w:val="28"/>
        </w:rPr>
        <w:t>Project Milestone &amp;</w:t>
      </w:r>
      <w:r w:rsidRPr="002577C4">
        <w:rPr>
          <w:b/>
          <w:spacing w:val="-2"/>
          <w:sz w:val="24"/>
          <w:szCs w:val="28"/>
        </w:rPr>
        <w:t xml:space="preserve"> </w:t>
      </w:r>
      <w:r w:rsidRPr="002577C4">
        <w:rPr>
          <w:b/>
          <w:sz w:val="24"/>
          <w:szCs w:val="28"/>
        </w:rPr>
        <w:t>Deliverables</w:t>
      </w:r>
      <w:bookmarkEnd w:id="140"/>
    </w:p>
    <w:p w14:paraId="63B3CEE2" w14:textId="6DBECC75" w:rsidR="008956A0" w:rsidRPr="002577C4" w:rsidRDefault="002C6433" w:rsidP="00BE5346">
      <w:pPr>
        <w:spacing w:before="10" w:line="276" w:lineRule="auto"/>
        <w:rPr>
          <w:b/>
          <w:sz w:val="18"/>
        </w:rPr>
      </w:pPr>
      <w:r w:rsidRPr="002577C4">
        <w:rPr>
          <w:noProof/>
          <w:sz w:val="18"/>
        </w:rPr>
        <w:drawing>
          <wp:inline distT="0" distB="0" distL="0" distR="0" wp14:anchorId="5EF9BD97" wp14:editId="2DEB3E25">
            <wp:extent cx="5972175" cy="1042035"/>
            <wp:effectExtent l="0" t="0" r="9525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TimeLin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68CD3" w14:textId="354546B5" w:rsidR="006F58F6" w:rsidRPr="002577C4" w:rsidRDefault="006F58F6" w:rsidP="00BE5346">
      <w:pPr>
        <w:spacing w:before="10" w:line="276" w:lineRule="auto"/>
        <w:rPr>
          <w:b/>
          <w:sz w:val="18"/>
        </w:rPr>
      </w:pPr>
    </w:p>
    <w:p w14:paraId="508006CF" w14:textId="690EC7AC" w:rsidR="00F43096" w:rsidRPr="002577C4" w:rsidRDefault="00F43096" w:rsidP="00F43096">
      <w:pPr>
        <w:pStyle w:val="BodyText"/>
        <w:spacing w:line="276" w:lineRule="auto"/>
        <w:ind w:right="780"/>
        <w:jc w:val="center"/>
        <w:rPr>
          <w:i w:val="0"/>
        </w:rPr>
      </w:pPr>
      <w:r w:rsidRPr="002577C4">
        <w:rPr>
          <w:iCs/>
          <w:szCs w:val="22"/>
        </w:rPr>
        <w:t>Figure 5: Project Timeline</w:t>
      </w:r>
    </w:p>
    <w:p w14:paraId="5ECC44D6" w14:textId="77777777" w:rsidR="002577C4" w:rsidRPr="002577C4" w:rsidRDefault="002577C4" w:rsidP="00BE5346">
      <w:pPr>
        <w:spacing w:before="10" w:line="276" w:lineRule="auto"/>
        <w:rPr>
          <w:b/>
          <w:sz w:val="18"/>
        </w:rPr>
      </w:pPr>
    </w:p>
    <w:p w14:paraId="3849880D" w14:textId="77777777" w:rsidR="00E658C2" w:rsidRDefault="00E658C2" w:rsidP="00BE5346">
      <w:pPr>
        <w:spacing w:before="10" w:line="276" w:lineRule="auto"/>
        <w:rPr>
          <w:b/>
          <w:sz w:val="18"/>
        </w:rPr>
      </w:pPr>
    </w:p>
    <w:p w14:paraId="5BB20A46" w14:textId="17AF39CF" w:rsidR="002C6433" w:rsidRPr="002577C4" w:rsidRDefault="002C6433" w:rsidP="00BE5346">
      <w:pPr>
        <w:spacing w:before="10" w:line="276" w:lineRule="auto"/>
        <w:rPr>
          <w:b/>
          <w:sz w:val="18"/>
        </w:rPr>
      </w:pPr>
      <w:r w:rsidRPr="002577C4">
        <w:rPr>
          <w:b/>
          <w:sz w:val="18"/>
        </w:rPr>
        <w:t>DELIVERABLES</w:t>
      </w:r>
    </w:p>
    <w:p w14:paraId="7871C854" w14:textId="223A0954" w:rsidR="001F5925" w:rsidRPr="002577C4" w:rsidRDefault="001F5925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r w:rsidRPr="002577C4">
        <w:rPr>
          <w:b w:val="0"/>
          <w:sz w:val="18"/>
        </w:rPr>
        <w:tab/>
      </w:r>
      <w:bookmarkStart w:id="141" w:name="_Toc81874807"/>
      <w:bookmarkStart w:id="142" w:name="_Toc81875901"/>
      <w:bookmarkStart w:id="143" w:name="_Toc81876264"/>
      <w:bookmarkStart w:id="144" w:name="_Toc81876488"/>
      <w:r w:rsidRPr="002577C4">
        <w:rPr>
          <w:szCs w:val="22"/>
        </w:rPr>
        <w:t>Table 14: Deliverables Project</w:t>
      </w:r>
      <w:bookmarkEnd w:id="141"/>
      <w:bookmarkEnd w:id="142"/>
      <w:bookmarkEnd w:id="143"/>
      <w:bookmarkEnd w:id="144"/>
    </w:p>
    <w:tbl>
      <w:tblPr>
        <w:tblStyle w:val="TableGrid"/>
        <w:tblW w:w="9355" w:type="dxa"/>
        <w:tblInd w:w="392" w:type="dxa"/>
        <w:tblLook w:val="04A0" w:firstRow="1" w:lastRow="0" w:firstColumn="1" w:lastColumn="0" w:noHBand="0" w:noVBand="1"/>
      </w:tblPr>
      <w:tblGrid>
        <w:gridCol w:w="804"/>
        <w:gridCol w:w="3172"/>
        <w:gridCol w:w="5379"/>
      </w:tblGrid>
      <w:tr w:rsidR="002C6433" w:rsidRPr="002577C4" w14:paraId="377C6AAC" w14:textId="77777777" w:rsidTr="008663AA">
        <w:tc>
          <w:tcPr>
            <w:tcW w:w="804" w:type="dxa"/>
          </w:tcPr>
          <w:p w14:paraId="63F9D498" w14:textId="79FC5168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No</w:t>
            </w:r>
          </w:p>
        </w:tc>
        <w:tc>
          <w:tcPr>
            <w:tcW w:w="3172" w:type="dxa"/>
            <w:vAlign w:val="center"/>
          </w:tcPr>
          <w:p w14:paraId="025DAA88" w14:textId="50EDF9D9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 xml:space="preserve">Activities </w:t>
            </w:r>
          </w:p>
        </w:tc>
        <w:tc>
          <w:tcPr>
            <w:tcW w:w="5379" w:type="dxa"/>
            <w:vAlign w:val="center"/>
          </w:tcPr>
          <w:p w14:paraId="5E63D8AE" w14:textId="5496E055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Deliverables</w:t>
            </w:r>
          </w:p>
        </w:tc>
      </w:tr>
      <w:tr w:rsidR="002C6433" w:rsidRPr="002577C4" w14:paraId="3F4E503C" w14:textId="77777777" w:rsidTr="008663AA">
        <w:tc>
          <w:tcPr>
            <w:tcW w:w="804" w:type="dxa"/>
            <w:vAlign w:val="center"/>
          </w:tcPr>
          <w:p w14:paraId="3B1522B3" w14:textId="59BFF2B0" w:rsidR="002C6433" w:rsidRPr="002577C4" w:rsidRDefault="002C6433" w:rsidP="00EC3556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0 </w:t>
            </w:r>
          </w:p>
        </w:tc>
        <w:tc>
          <w:tcPr>
            <w:tcW w:w="3172" w:type="dxa"/>
            <w:vAlign w:val="center"/>
          </w:tcPr>
          <w:p w14:paraId="34E0FB2E" w14:textId="33CE34A3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Requirements Description </w:t>
            </w:r>
          </w:p>
        </w:tc>
        <w:tc>
          <w:tcPr>
            <w:tcW w:w="5379" w:type="dxa"/>
            <w:vAlign w:val="center"/>
          </w:tcPr>
          <w:p w14:paraId="3610D87F" w14:textId="24C2D526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Requirements Description </w:t>
            </w:r>
            <w:r w:rsidR="008F3A83" w:rsidRPr="002577C4">
              <w:rPr>
                <w:rStyle w:val="fontstyle01"/>
                <w:rFonts w:ascii="Times New Roman" w:hAnsi="Times New Roman"/>
                <w:szCs w:val="24"/>
              </w:rPr>
              <w:t>1.0</w:t>
            </w:r>
          </w:p>
        </w:tc>
      </w:tr>
      <w:tr w:rsidR="002C6433" w:rsidRPr="002577C4" w14:paraId="2411FBD5" w14:textId="77777777" w:rsidTr="008663AA">
        <w:tc>
          <w:tcPr>
            <w:tcW w:w="804" w:type="dxa"/>
            <w:vAlign w:val="center"/>
          </w:tcPr>
          <w:p w14:paraId="3A68EE4E" w14:textId="1C3EE41D" w:rsidR="002C6433" w:rsidRPr="002577C4" w:rsidRDefault="002C6433" w:rsidP="00EC3556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1 </w:t>
            </w:r>
          </w:p>
        </w:tc>
        <w:tc>
          <w:tcPr>
            <w:tcW w:w="3172" w:type="dxa"/>
            <w:vAlign w:val="center"/>
          </w:tcPr>
          <w:p w14:paraId="668AFE60" w14:textId="33C1DF30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Project Proposal </w:t>
            </w:r>
          </w:p>
        </w:tc>
        <w:tc>
          <w:tcPr>
            <w:tcW w:w="5379" w:type="dxa"/>
            <w:vAlign w:val="center"/>
          </w:tcPr>
          <w:p w14:paraId="7D4D931F" w14:textId="78D5F93F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Project Proposal Document </w:t>
            </w:r>
            <w:r w:rsidR="008F3A83" w:rsidRPr="002577C4">
              <w:rPr>
                <w:rStyle w:val="fontstyle01"/>
                <w:rFonts w:ascii="Times New Roman" w:hAnsi="Times New Roman"/>
                <w:szCs w:val="24"/>
              </w:rPr>
              <w:t>1.0</w:t>
            </w:r>
          </w:p>
        </w:tc>
      </w:tr>
      <w:tr w:rsidR="002C6433" w:rsidRPr="002577C4" w14:paraId="476C204F" w14:textId="77777777" w:rsidTr="008663AA">
        <w:tc>
          <w:tcPr>
            <w:tcW w:w="804" w:type="dxa"/>
            <w:vAlign w:val="center"/>
          </w:tcPr>
          <w:p w14:paraId="7110952E" w14:textId="217A1FF6" w:rsidR="002C6433" w:rsidRPr="002577C4" w:rsidRDefault="00BF1A6D" w:rsidP="00EC3556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2</w:t>
            </w:r>
            <w:r w:rsidR="002C6433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3172" w:type="dxa"/>
            <w:vAlign w:val="center"/>
          </w:tcPr>
          <w:p w14:paraId="2437FA60" w14:textId="42084E89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Project Plan </w:t>
            </w:r>
          </w:p>
        </w:tc>
        <w:tc>
          <w:tcPr>
            <w:tcW w:w="5379" w:type="dxa"/>
            <w:vAlign w:val="center"/>
          </w:tcPr>
          <w:p w14:paraId="128D07AD" w14:textId="79022CE4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Project Plan Document </w:t>
            </w:r>
            <w:r w:rsidR="00BF1A6D" w:rsidRPr="002577C4">
              <w:rPr>
                <w:rStyle w:val="fontstyle01"/>
                <w:rFonts w:ascii="Times New Roman" w:hAnsi="Times New Roman"/>
                <w:szCs w:val="24"/>
              </w:rPr>
              <w:t>1.0</w:t>
            </w:r>
          </w:p>
        </w:tc>
      </w:tr>
      <w:tr w:rsidR="002C6433" w:rsidRPr="002577C4" w14:paraId="02966739" w14:textId="77777777" w:rsidTr="008663AA">
        <w:tc>
          <w:tcPr>
            <w:tcW w:w="804" w:type="dxa"/>
            <w:vAlign w:val="center"/>
          </w:tcPr>
          <w:p w14:paraId="1A2053D6" w14:textId="6D1CB711" w:rsidR="002C6433" w:rsidRPr="002577C4" w:rsidRDefault="00BF1A6D" w:rsidP="00EC3556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3</w:t>
            </w:r>
            <w:r w:rsidR="002C6433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3172" w:type="dxa"/>
            <w:vAlign w:val="center"/>
          </w:tcPr>
          <w:p w14:paraId="653D0A1D" w14:textId="3F186A59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Product Backlog </w:t>
            </w:r>
          </w:p>
        </w:tc>
        <w:tc>
          <w:tcPr>
            <w:tcW w:w="5379" w:type="dxa"/>
            <w:vAlign w:val="center"/>
          </w:tcPr>
          <w:p w14:paraId="71B9DE69" w14:textId="5A612E12" w:rsidR="002C6433" w:rsidRPr="002577C4" w:rsidRDefault="00BF1A6D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Product Backlog and User story </w:t>
            </w:r>
            <w:r w:rsidR="002C6433" w:rsidRPr="002577C4">
              <w:rPr>
                <w:rStyle w:val="fontstyle01"/>
                <w:rFonts w:ascii="Times New Roman" w:hAnsi="Times New Roman"/>
                <w:szCs w:val="24"/>
              </w:rPr>
              <w:t xml:space="preserve">Document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1.0</w:t>
            </w:r>
          </w:p>
        </w:tc>
      </w:tr>
      <w:tr w:rsidR="002C6433" w:rsidRPr="002577C4" w14:paraId="40958FA4" w14:textId="77777777" w:rsidTr="008663AA">
        <w:tc>
          <w:tcPr>
            <w:tcW w:w="804" w:type="dxa"/>
            <w:vAlign w:val="center"/>
          </w:tcPr>
          <w:p w14:paraId="5F029999" w14:textId="65E1FA29" w:rsidR="002C6433" w:rsidRPr="002577C4" w:rsidRDefault="00BF1A6D" w:rsidP="00EC3556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4</w:t>
            </w:r>
            <w:r w:rsidR="002C6433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3172" w:type="dxa"/>
            <w:vAlign w:val="center"/>
          </w:tcPr>
          <w:p w14:paraId="01CB5CA7" w14:textId="43A1100C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Architecture Document </w:t>
            </w:r>
          </w:p>
        </w:tc>
        <w:tc>
          <w:tcPr>
            <w:tcW w:w="5379" w:type="dxa"/>
            <w:vAlign w:val="center"/>
          </w:tcPr>
          <w:p w14:paraId="71AE2385" w14:textId="79A5D348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Architecture Document </w:t>
            </w:r>
            <w:r w:rsidR="00BF1A6D" w:rsidRPr="002577C4">
              <w:rPr>
                <w:rStyle w:val="fontstyle01"/>
                <w:rFonts w:ascii="Times New Roman" w:hAnsi="Times New Roman"/>
                <w:szCs w:val="24"/>
              </w:rPr>
              <w:t>1.0</w:t>
            </w:r>
          </w:p>
        </w:tc>
      </w:tr>
      <w:tr w:rsidR="002C6433" w:rsidRPr="002577C4" w14:paraId="604779C8" w14:textId="77777777" w:rsidTr="008663AA">
        <w:tc>
          <w:tcPr>
            <w:tcW w:w="804" w:type="dxa"/>
            <w:vAlign w:val="center"/>
          </w:tcPr>
          <w:p w14:paraId="44B46DC1" w14:textId="20B38094" w:rsidR="002C6433" w:rsidRPr="002577C4" w:rsidRDefault="00BF1A6D" w:rsidP="00EC3556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5</w:t>
            </w:r>
            <w:r w:rsidR="002C6433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3172" w:type="dxa"/>
            <w:vAlign w:val="center"/>
          </w:tcPr>
          <w:p w14:paraId="58E36386" w14:textId="106998D9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Database Design </w:t>
            </w:r>
          </w:p>
        </w:tc>
        <w:tc>
          <w:tcPr>
            <w:tcW w:w="5379" w:type="dxa"/>
            <w:vAlign w:val="center"/>
          </w:tcPr>
          <w:p w14:paraId="266DE06D" w14:textId="6F4DB1E7" w:rsidR="002C6433" w:rsidRPr="002577C4" w:rsidRDefault="002C6433" w:rsidP="002C6433">
            <w:pPr>
              <w:spacing w:before="10"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Database Design Document </w:t>
            </w:r>
            <w:r w:rsidR="00BF1A6D" w:rsidRPr="002577C4">
              <w:rPr>
                <w:rStyle w:val="fontstyle01"/>
                <w:rFonts w:ascii="Times New Roman" w:hAnsi="Times New Roman"/>
                <w:szCs w:val="24"/>
              </w:rPr>
              <w:t>1.0</w:t>
            </w:r>
          </w:p>
        </w:tc>
      </w:tr>
      <w:tr w:rsidR="002C6433" w:rsidRPr="002577C4" w14:paraId="07D1958B" w14:textId="77777777" w:rsidTr="008663AA">
        <w:tc>
          <w:tcPr>
            <w:tcW w:w="804" w:type="dxa"/>
            <w:vAlign w:val="center"/>
          </w:tcPr>
          <w:p w14:paraId="10D379DB" w14:textId="58382671" w:rsidR="002C6433" w:rsidRPr="002577C4" w:rsidRDefault="00BF1A6D" w:rsidP="00EC3556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6</w:t>
            </w:r>
            <w:r w:rsidR="002C6433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3172" w:type="dxa"/>
            <w:vAlign w:val="center"/>
          </w:tcPr>
          <w:p w14:paraId="1BF6807B" w14:textId="7287057B" w:rsidR="002C6433" w:rsidRPr="002577C4" w:rsidRDefault="002C6433" w:rsidP="00BF1A6D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Interface Design </w:t>
            </w:r>
          </w:p>
        </w:tc>
        <w:tc>
          <w:tcPr>
            <w:tcW w:w="5379" w:type="dxa"/>
            <w:vAlign w:val="center"/>
          </w:tcPr>
          <w:p w14:paraId="5AABB1D1" w14:textId="05F9EDE9" w:rsidR="002C6433" w:rsidRPr="002577C4" w:rsidRDefault="002C6433" w:rsidP="00BF1A6D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Interface Design Document </w:t>
            </w:r>
            <w:r w:rsidR="00BF1A6D" w:rsidRPr="002577C4">
              <w:rPr>
                <w:rStyle w:val="fontstyle01"/>
                <w:rFonts w:ascii="Times New Roman" w:hAnsi="Times New Roman"/>
                <w:szCs w:val="24"/>
              </w:rPr>
              <w:t>1.0</w:t>
            </w:r>
          </w:p>
        </w:tc>
      </w:tr>
      <w:tr w:rsidR="002C6433" w:rsidRPr="002577C4" w14:paraId="07895E8B" w14:textId="77777777" w:rsidTr="008663AA">
        <w:tc>
          <w:tcPr>
            <w:tcW w:w="804" w:type="dxa"/>
            <w:vAlign w:val="center"/>
          </w:tcPr>
          <w:p w14:paraId="76A2DB15" w14:textId="7BAA48C7" w:rsidR="002C6433" w:rsidRPr="002577C4" w:rsidRDefault="00BF1A6D" w:rsidP="00EC3556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7</w:t>
            </w:r>
            <w:r w:rsidR="002C6433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3172" w:type="dxa"/>
            <w:vAlign w:val="center"/>
          </w:tcPr>
          <w:p w14:paraId="60BBAB8A" w14:textId="7258221C" w:rsidR="002C6433" w:rsidRPr="002577C4" w:rsidRDefault="002C6433" w:rsidP="00BF1A6D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Test Plan </w:t>
            </w:r>
          </w:p>
        </w:tc>
        <w:tc>
          <w:tcPr>
            <w:tcW w:w="5379" w:type="dxa"/>
            <w:vAlign w:val="center"/>
          </w:tcPr>
          <w:p w14:paraId="1AB0B12A" w14:textId="612834EB" w:rsidR="002C6433" w:rsidRPr="002577C4" w:rsidRDefault="002C6433" w:rsidP="00BF1A6D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Test Plan Document </w:t>
            </w:r>
            <w:r w:rsidR="00BF1A6D" w:rsidRPr="002577C4">
              <w:rPr>
                <w:rStyle w:val="fontstyle01"/>
                <w:rFonts w:ascii="Times New Roman" w:hAnsi="Times New Roman"/>
                <w:szCs w:val="24"/>
              </w:rPr>
              <w:t>1.0</w:t>
            </w:r>
          </w:p>
        </w:tc>
      </w:tr>
      <w:tr w:rsidR="002C6433" w:rsidRPr="002577C4" w14:paraId="68F3D365" w14:textId="77777777" w:rsidTr="008663AA">
        <w:tc>
          <w:tcPr>
            <w:tcW w:w="804" w:type="dxa"/>
            <w:vAlign w:val="center"/>
          </w:tcPr>
          <w:p w14:paraId="7A16F0CC" w14:textId="78B28B28" w:rsidR="002C6433" w:rsidRPr="002577C4" w:rsidRDefault="00BF1A6D" w:rsidP="00EC3556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8</w:t>
            </w:r>
            <w:r w:rsidR="002C6433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3172" w:type="dxa"/>
            <w:vAlign w:val="center"/>
          </w:tcPr>
          <w:p w14:paraId="5D20BB91" w14:textId="0E52F3EC" w:rsidR="002C6433" w:rsidRPr="002577C4" w:rsidRDefault="002C6433" w:rsidP="00BF1A6D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Test Case </w:t>
            </w:r>
          </w:p>
        </w:tc>
        <w:tc>
          <w:tcPr>
            <w:tcW w:w="5379" w:type="dxa"/>
            <w:vAlign w:val="center"/>
          </w:tcPr>
          <w:p w14:paraId="4BC89473" w14:textId="58FF4554" w:rsidR="002C6433" w:rsidRPr="002577C4" w:rsidRDefault="002C6433" w:rsidP="00BF1A6D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Test Case Document </w:t>
            </w:r>
            <w:r w:rsidR="00BF1A6D" w:rsidRPr="002577C4">
              <w:rPr>
                <w:rStyle w:val="fontstyle01"/>
                <w:rFonts w:ascii="Times New Roman" w:hAnsi="Times New Roman"/>
                <w:szCs w:val="24"/>
              </w:rPr>
              <w:t>1.0</w:t>
            </w:r>
          </w:p>
        </w:tc>
      </w:tr>
      <w:tr w:rsidR="002C6433" w:rsidRPr="002577C4" w14:paraId="3859911B" w14:textId="77777777" w:rsidTr="008663AA">
        <w:tc>
          <w:tcPr>
            <w:tcW w:w="804" w:type="dxa"/>
            <w:vAlign w:val="center"/>
          </w:tcPr>
          <w:p w14:paraId="2A157C60" w14:textId="0C398973" w:rsidR="002C6433" w:rsidRPr="002577C4" w:rsidRDefault="00BF1A6D" w:rsidP="00EC3556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9</w:t>
            </w:r>
            <w:r w:rsidR="002C6433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3172" w:type="dxa"/>
            <w:vAlign w:val="center"/>
          </w:tcPr>
          <w:p w14:paraId="15512C3F" w14:textId="5FEDFB50" w:rsidR="002C6433" w:rsidRPr="002577C4" w:rsidRDefault="002C6433" w:rsidP="00BF1A6D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Sprint Backlog &amp; Burndown Chart </w:t>
            </w:r>
          </w:p>
        </w:tc>
        <w:tc>
          <w:tcPr>
            <w:tcW w:w="5379" w:type="dxa"/>
            <w:vAlign w:val="center"/>
          </w:tcPr>
          <w:p w14:paraId="661B174B" w14:textId="34563485" w:rsidR="002C6433" w:rsidRPr="002577C4" w:rsidRDefault="002C6433" w:rsidP="00BF1A6D">
            <w:pPr>
              <w:spacing w:before="10" w:line="276" w:lineRule="auto"/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Sprint Backlog &amp; Burndown Chart Document</w:t>
            </w:r>
            <w:r w:rsidR="00615BF2"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  <w:r w:rsidR="00615BF2" w:rsidRPr="002577C4">
              <w:rPr>
                <w:rStyle w:val="fontstyle01"/>
                <w:sz w:val="20"/>
              </w:rPr>
              <w:t>1.0</w:t>
            </w:r>
          </w:p>
        </w:tc>
      </w:tr>
    </w:tbl>
    <w:p w14:paraId="69C447F2" w14:textId="5719B299" w:rsidR="00E07A50" w:rsidRPr="002577C4" w:rsidRDefault="00E07A50" w:rsidP="000D73ED">
      <w:pPr>
        <w:spacing w:line="276" w:lineRule="auto"/>
        <w:rPr>
          <w:i/>
          <w:sz w:val="18"/>
        </w:rPr>
      </w:pPr>
    </w:p>
    <w:p w14:paraId="43DDA60D" w14:textId="77777777" w:rsidR="008956A0" w:rsidRPr="002577C4" w:rsidRDefault="008956A0" w:rsidP="00BE5346">
      <w:pPr>
        <w:spacing w:line="276" w:lineRule="auto"/>
        <w:rPr>
          <w:i/>
          <w:sz w:val="18"/>
        </w:rPr>
      </w:pPr>
    </w:p>
    <w:p w14:paraId="26CD7ECB" w14:textId="62B5C3C5" w:rsidR="008956A0" w:rsidRPr="002577C4" w:rsidRDefault="00087A9A" w:rsidP="00B46A90">
      <w:pPr>
        <w:pStyle w:val="ListParagraph"/>
        <w:numPr>
          <w:ilvl w:val="2"/>
          <w:numId w:val="43"/>
        </w:numPr>
        <w:spacing w:before="7" w:line="276" w:lineRule="auto"/>
        <w:ind w:left="993" w:hanging="709"/>
        <w:outlineLvl w:val="2"/>
        <w:rPr>
          <w:i/>
          <w:sz w:val="24"/>
          <w:szCs w:val="28"/>
        </w:rPr>
      </w:pPr>
      <w:bookmarkStart w:id="145" w:name="_Toc81876489"/>
      <w:r w:rsidRPr="002577C4">
        <w:rPr>
          <w:b/>
          <w:sz w:val="24"/>
          <w:szCs w:val="28"/>
        </w:rPr>
        <w:t>Work Breakdown Structure</w:t>
      </w:r>
      <w:bookmarkEnd w:id="145"/>
    </w:p>
    <w:p w14:paraId="327F95AD" w14:textId="64AC6BD1" w:rsidR="00BF1A6D" w:rsidRPr="002577C4" w:rsidRDefault="007E3A24" w:rsidP="006A0E7D">
      <w:pPr>
        <w:pStyle w:val="BodyText"/>
        <w:spacing w:line="276" w:lineRule="auto"/>
        <w:ind w:right="780"/>
        <w:jc w:val="center"/>
        <w:rPr>
          <w:iCs/>
          <w:szCs w:val="22"/>
        </w:rPr>
      </w:pPr>
      <w:r w:rsidRPr="002577C4">
        <w:rPr>
          <w:iCs/>
          <w:noProof/>
          <w:szCs w:val="22"/>
        </w:rPr>
        <w:lastRenderedPageBreak/>
        <w:drawing>
          <wp:inline distT="0" distB="0" distL="0" distR="0" wp14:anchorId="45B11A0D" wp14:editId="33677ACB">
            <wp:extent cx="6224270" cy="36715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WBS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427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43A27" w14:textId="11E42CAC" w:rsidR="00087A9A" w:rsidRPr="002577C4" w:rsidRDefault="00BF1A6D" w:rsidP="00BF1A6D">
      <w:pPr>
        <w:pStyle w:val="BodyText"/>
        <w:spacing w:line="276" w:lineRule="auto"/>
        <w:ind w:left="549" w:right="780"/>
        <w:jc w:val="center"/>
        <w:rPr>
          <w:i w:val="0"/>
        </w:rPr>
      </w:pPr>
      <w:r w:rsidRPr="002577C4">
        <w:rPr>
          <w:iCs/>
          <w:szCs w:val="22"/>
        </w:rPr>
        <w:t>Figure 6: Work Breakdown Structure</w:t>
      </w:r>
    </w:p>
    <w:p w14:paraId="274F2AD4" w14:textId="77777777" w:rsidR="00112F49" w:rsidRPr="002577C4" w:rsidRDefault="00112F49" w:rsidP="00BE5346">
      <w:pPr>
        <w:spacing w:before="7" w:line="276" w:lineRule="auto"/>
        <w:ind w:left="1440" w:firstLine="720"/>
        <w:rPr>
          <w:color w:val="0000FF"/>
          <w:sz w:val="16"/>
          <w:szCs w:val="18"/>
        </w:rPr>
      </w:pPr>
    </w:p>
    <w:p w14:paraId="30D21D78" w14:textId="5F0E5B6E" w:rsidR="00D778C6" w:rsidRPr="002577C4" w:rsidRDefault="00D778C6" w:rsidP="00B46A90">
      <w:pPr>
        <w:pStyle w:val="ListParagraph"/>
        <w:numPr>
          <w:ilvl w:val="2"/>
          <w:numId w:val="44"/>
        </w:numPr>
        <w:spacing w:before="7" w:line="276" w:lineRule="auto"/>
        <w:ind w:left="993" w:hanging="709"/>
        <w:rPr>
          <w:i/>
          <w:sz w:val="24"/>
          <w:szCs w:val="28"/>
        </w:rPr>
      </w:pPr>
      <w:r w:rsidRPr="002577C4">
        <w:rPr>
          <w:b/>
          <w:sz w:val="24"/>
          <w:szCs w:val="28"/>
        </w:rPr>
        <w:t>Detailed Schedule</w:t>
      </w:r>
    </w:p>
    <w:p w14:paraId="44D66B8B" w14:textId="2B9D94D4" w:rsidR="001F5925" w:rsidRPr="002577C4" w:rsidRDefault="001F5925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46" w:name="_Toc81874809"/>
      <w:bookmarkStart w:id="147" w:name="_Toc81875903"/>
      <w:bookmarkStart w:id="148" w:name="_Toc81876266"/>
      <w:bookmarkStart w:id="149" w:name="_Toc81876490"/>
      <w:r w:rsidRPr="002577C4">
        <w:rPr>
          <w:szCs w:val="22"/>
        </w:rPr>
        <w:t>Table 15: Schedule Project</w:t>
      </w:r>
      <w:bookmarkEnd w:id="146"/>
      <w:bookmarkEnd w:id="147"/>
      <w:bookmarkEnd w:id="148"/>
      <w:bookmarkEnd w:id="149"/>
    </w:p>
    <w:tbl>
      <w:tblPr>
        <w:tblStyle w:val="TableGrid"/>
        <w:tblpPr w:leftFromText="180" w:rightFromText="180" w:vertAnchor="text" w:horzAnchor="margin" w:tblpXSpec="center" w:tblpY="146"/>
        <w:tblW w:w="9747" w:type="dxa"/>
        <w:jc w:val="center"/>
        <w:tblLook w:val="04A0" w:firstRow="1" w:lastRow="0" w:firstColumn="1" w:lastColumn="0" w:noHBand="0" w:noVBand="1"/>
      </w:tblPr>
      <w:tblGrid>
        <w:gridCol w:w="776"/>
        <w:gridCol w:w="2734"/>
        <w:gridCol w:w="1113"/>
        <w:gridCol w:w="1505"/>
        <w:gridCol w:w="1530"/>
        <w:gridCol w:w="2089"/>
      </w:tblGrid>
      <w:tr w:rsidR="00EA3600" w:rsidRPr="00EC15DE" w14:paraId="0B96C5AE" w14:textId="77777777" w:rsidTr="00631324">
        <w:trPr>
          <w:trHeight w:val="440"/>
          <w:jc w:val="center"/>
        </w:trPr>
        <w:tc>
          <w:tcPr>
            <w:tcW w:w="776" w:type="dxa"/>
            <w:shd w:val="clear" w:color="auto" w:fill="DDD9C3" w:themeFill="background2" w:themeFillShade="E6"/>
            <w:vAlign w:val="center"/>
          </w:tcPr>
          <w:p w14:paraId="2E6C98DC" w14:textId="77777777" w:rsidR="00EA3600" w:rsidRPr="00EC15DE" w:rsidRDefault="00EA3600" w:rsidP="008663AA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No.</w:t>
            </w:r>
          </w:p>
        </w:tc>
        <w:tc>
          <w:tcPr>
            <w:tcW w:w="2734" w:type="dxa"/>
            <w:shd w:val="clear" w:color="auto" w:fill="DDD9C3" w:themeFill="background2" w:themeFillShade="E6"/>
            <w:vAlign w:val="center"/>
          </w:tcPr>
          <w:p w14:paraId="1730F708" w14:textId="77777777" w:rsidR="00EA3600" w:rsidRPr="00EC15DE" w:rsidRDefault="00EA3600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Task Name</w:t>
            </w:r>
          </w:p>
        </w:tc>
        <w:tc>
          <w:tcPr>
            <w:tcW w:w="1113" w:type="dxa"/>
            <w:shd w:val="clear" w:color="auto" w:fill="DDD9C3" w:themeFill="background2" w:themeFillShade="E6"/>
            <w:vAlign w:val="center"/>
          </w:tcPr>
          <w:p w14:paraId="2643C551" w14:textId="3FCA3FAB" w:rsidR="00EA3600" w:rsidRPr="00EC15DE" w:rsidRDefault="00C25453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Duration (</w:t>
            </w:r>
            <w:r w:rsidR="00B7573B" w:rsidRPr="00EC15DE">
              <w:rPr>
                <w:b/>
                <w:sz w:val="24"/>
                <w:szCs w:val="24"/>
              </w:rPr>
              <w:t>hours</w:t>
            </w:r>
            <w:r w:rsidRPr="00EC15DE">
              <w:rPr>
                <w:b/>
                <w:sz w:val="24"/>
                <w:szCs w:val="24"/>
              </w:rPr>
              <w:t>)</w:t>
            </w:r>
          </w:p>
        </w:tc>
        <w:tc>
          <w:tcPr>
            <w:tcW w:w="1505" w:type="dxa"/>
            <w:shd w:val="clear" w:color="auto" w:fill="DDD9C3" w:themeFill="background2" w:themeFillShade="E6"/>
            <w:vAlign w:val="center"/>
          </w:tcPr>
          <w:p w14:paraId="10F571B8" w14:textId="77777777" w:rsidR="00EA3600" w:rsidRPr="00EC15DE" w:rsidRDefault="00EA3600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Start</w:t>
            </w:r>
          </w:p>
        </w:tc>
        <w:tc>
          <w:tcPr>
            <w:tcW w:w="1530" w:type="dxa"/>
            <w:shd w:val="clear" w:color="auto" w:fill="DDD9C3" w:themeFill="background2" w:themeFillShade="E6"/>
            <w:vAlign w:val="center"/>
          </w:tcPr>
          <w:p w14:paraId="331869A6" w14:textId="77777777" w:rsidR="00EA3600" w:rsidRPr="00EC15DE" w:rsidRDefault="00EA3600" w:rsidP="008663AA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Finish</w:t>
            </w:r>
          </w:p>
        </w:tc>
        <w:tc>
          <w:tcPr>
            <w:tcW w:w="2089" w:type="dxa"/>
            <w:shd w:val="clear" w:color="auto" w:fill="DDD9C3" w:themeFill="background2" w:themeFillShade="E6"/>
            <w:vAlign w:val="center"/>
          </w:tcPr>
          <w:p w14:paraId="4A99DBEC" w14:textId="111E1975" w:rsidR="00EA3600" w:rsidRPr="00EC15DE" w:rsidRDefault="00EA3600" w:rsidP="008663AA">
            <w:pPr>
              <w:spacing w:line="276" w:lineRule="auto"/>
              <w:ind w:right="-228"/>
              <w:contextualSpacing/>
              <w:jc w:val="center"/>
              <w:rPr>
                <w:b/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Assign to</w:t>
            </w:r>
          </w:p>
        </w:tc>
      </w:tr>
      <w:tr w:rsidR="00122740" w:rsidRPr="00EC15DE" w14:paraId="2459B964" w14:textId="77777777" w:rsidTr="00631324">
        <w:trPr>
          <w:jc w:val="center"/>
        </w:trPr>
        <w:tc>
          <w:tcPr>
            <w:tcW w:w="776" w:type="dxa"/>
            <w:shd w:val="clear" w:color="auto" w:fill="EEECE1" w:themeFill="background2"/>
            <w:vAlign w:val="center"/>
          </w:tcPr>
          <w:p w14:paraId="322A48A1" w14:textId="77777777" w:rsidR="00122740" w:rsidRPr="00EC15DE" w:rsidRDefault="00122740" w:rsidP="00122740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1.</w:t>
            </w:r>
          </w:p>
        </w:tc>
        <w:tc>
          <w:tcPr>
            <w:tcW w:w="2734" w:type="dxa"/>
            <w:shd w:val="clear" w:color="auto" w:fill="EEECE1" w:themeFill="background2"/>
            <w:vAlign w:val="center"/>
          </w:tcPr>
          <w:p w14:paraId="1B31069B" w14:textId="77777777" w:rsidR="00122740" w:rsidRPr="00EC15DE" w:rsidRDefault="00122740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Initial</w:t>
            </w:r>
          </w:p>
        </w:tc>
        <w:tc>
          <w:tcPr>
            <w:tcW w:w="1113" w:type="dxa"/>
            <w:shd w:val="clear" w:color="auto" w:fill="EEECE1" w:themeFill="background2"/>
            <w:vAlign w:val="center"/>
          </w:tcPr>
          <w:p w14:paraId="42D7320A" w14:textId="0E3BBC2B" w:rsidR="00122740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152.5</w:t>
            </w:r>
          </w:p>
        </w:tc>
        <w:tc>
          <w:tcPr>
            <w:tcW w:w="1505" w:type="dxa"/>
            <w:shd w:val="clear" w:color="auto" w:fill="EEECE1" w:themeFill="background2"/>
            <w:vAlign w:val="center"/>
          </w:tcPr>
          <w:p w14:paraId="54A77948" w14:textId="024BD171" w:rsidR="00122740" w:rsidRPr="00EC15DE" w:rsidRDefault="00122740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18/8/2021</w:t>
            </w:r>
          </w:p>
        </w:tc>
        <w:tc>
          <w:tcPr>
            <w:tcW w:w="1530" w:type="dxa"/>
            <w:shd w:val="clear" w:color="auto" w:fill="EEECE1" w:themeFill="background2"/>
            <w:vAlign w:val="center"/>
          </w:tcPr>
          <w:p w14:paraId="37E49C38" w14:textId="31AE936D" w:rsidR="00122740" w:rsidRPr="00EC15DE" w:rsidRDefault="00122740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05/9/2021</w:t>
            </w:r>
          </w:p>
        </w:tc>
        <w:tc>
          <w:tcPr>
            <w:tcW w:w="2089" w:type="dxa"/>
            <w:shd w:val="clear" w:color="auto" w:fill="EEECE1" w:themeFill="background2"/>
            <w:vAlign w:val="center"/>
          </w:tcPr>
          <w:p w14:paraId="5849DABF" w14:textId="77777777" w:rsidR="00122740" w:rsidRPr="00EC15DE" w:rsidRDefault="00122740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</w:p>
        </w:tc>
      </w:tr>
      <w:tr w:rsidR="00122740" w:rsidRPr="00EC15DE" w14:paraId="52B4C9C7" w14:textId="77777777" w:rsidTr="00631324">
        <w:trPr>
          <w:trHeight w:hRule="exact" w:val="708"/>
          <w:jc w:val="center"/>
        </w:trPr>
        <w:tc>
          <w:tcPr>
            <w:tcW w:w="776" w:type="dxa"/>
            <w:vAlign w:val="center"/>
          </w:tcPr>
          <w:p w14:paraId="2129E94D" w14:textId="43643AA8" w:rsidR="00122740" w:rsidRPr="00EC15DE" w:rsidRDefault="00122740" w:rsidP="00122740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.1</w:t>
            </w:r>
          </w:p>
        </w:tc>
        <w:tc>
          <w:tcPr>
            <w:tcW w:w="2734" w:type="dxa"/>
            <w:vAlign w:val="center"/>
          </w:tcPr>
          <w:p w14:paraId="5FE7FCBF" w14:textId="772B235B" w:rsidR="00122740" w:rsidRPr="00EC15DE" w:rsidRDefault="00122740" w:rsidP="00EC15DE">
            <w:pPr>
              <w:spacing w:line="276" w:lineRule="auto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roject’s Kick-off</w:t>
            </w:r>
            <w:r w:rsidRPr="00EC15DE">
              <w:rPr>
                <w:color w:val="000000"/>
                <w:sz w:val="24"/>
                <w:szCs w:val="24"/>
              </w:rPr>
              <w:br/>
              <w:t>Meeting</w:t>
            </w:r>
          </w:p>
        </w:tc>
        <w:tc>
          <w:tcPr>
            <w:tcW w:w="1113" w:type="dxa"/>
            <w:vAlign w:val="center"/>
          </w:tcPr>
          <w:p w14:paraId="61D81A0E" w14:textId="518F53F2" w:rsidR="00122740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37.5</w:t>
            </w:r>
          </w:p>
        </w:tc>
        <w:tc>
          <w:tcPr>
            <w:tcW w:w="1505" w:type="dxa"/>
            <w:vAlign w:val="center"/>
          </w:tcPr>
          <w:p w14:paraId="3A6C6FCA" w14:textId="428581BB" w:rsidR="00122740" w:rsidRPr="00EC15DE" w:rsidRDefault="00122740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8/8/2021</w:t>
            </w:r>
          </w:p>
        </w:tc>
        <w:tc>
          <w:tcPr>
            <w:tcW w:w="1530" w:type="dxa"/>
            <w:vAlign w:val="center"/>
          </w:tcPr>
          <w:p w14:paraId="6D097704" w14:textId="16CEAC97" w:rsidR="00122740" w:rsidRPr="00EC15DE" w:rsidRDefault="00122740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22/8/2021</w:t>
            </w:r>
          </w:p>
        </w:tc>
        <w:tc>
          <w:tcPr>
            <w:tcW w:w="2089" w:type="dxa"/>
            <w:vAlign w:val="center"/>
          </w:tcPr>
          <w:p w14:paraId="1F27BE1B" w14:textId="28BCEBF7" w:rsidR="00122740" w:rsidRPr="00EC15DE" w:rsidRDefault="00D46C0A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Team</w:t>
            </w:r>
          </w:p>
        </w:tc>
      </w:tr>
      <w:tr w:rsidR="00615BF2" w:rsidRPr="00EC15DE" w14:paraId="32588456" w14:textId="77777777" w:rsidTr="00631324">
        <w:trPr>
          <w:trHeight w:hRule="exact" w:val="708"/>
          <w:jc w:val="center"/>
        </w:trPr>
        <w:tc>
          <w:tcPr>
            <w:tcW w:w="776" w:type="dxa"/>
            <w:vAlign w:val="center"/>
          </w:tcPr>
          <w:p w14:paraId="5356446C" w14:textId="1C23B100" w:rsidR="00615BF2" w:rsidRPr="00EC15DE" w:rsidRDefault="00615BF2" w:rsidP="00122740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.2</w:t>
            </w:r>
          </w:p>
        </w:tc>
        <w:tc>
          <w:tcPr>
            <w:tcW w:w="2734" w:type="dxa"/>
            <w:vAlign w:val="center"/>
          </w:tcPr>
          <w:p w14:paraId="2F8BD14E" w14:textId="6D3C669F" w:rsidR="00615BF2" w:rsidRPr="00EC15DE" w:rsidRDefault="00615BF2" w:rsidP="00EC15DE">
            <w:pPr>
              <w:spacing w:line="276" w:lineRule="auto"/>
              <w:rPr>
                <w:color w:val="000000"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roposal</w:t>
            </w:r>
          </w:p>
        </w:tc>
        <w:tc>
          <w:tcPr>
            <w:tcW w:w="1113" w:type="dxa"/>
            <w:vAlign w:val="center"/>
          </w:tcPr>
          <w:p w14:paraId="21E970A9" w14:textId="7ECB2631" w:rsidR="00615BF2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1393B646" w14:textId="4029E18E" w:rsidR="00615BF2" w:rsidRPr="00EC15DE" w:rsidRDefault="00615BF2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9/08/2021</w:t>
            </w:r>
          </w:p>
        </w:tc>
        <w:tc>
          <w:tcPr>
            <w:tcW w:w="1530" w:type="dxa"/>
            <w:vAlign w:val="center"/>
          </w:tcPr>
          <w:p w14:paraId="24C45BB8" w14:textId="6604068F" w:rsidR="00615BF2" w:rsidRPr="00EC15DE" w:rsidRDefault="00615BF2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20/08/2021</w:t>
            </w:r>
          </w:p>
        </w:tc>
        <w:tc>
          <w:tcPr>
            <w:tcW w:w="2089" w:type="dxa"/>
            <w:vAlign w:val="center"/>
          </w:tcPr>
          <w:p w14:paraId="1BFF75D7" w14:textId="0A35B4B7" w:rsidR="00615BF2" w:rsidRPr="00EC15DE" w:rsidRDefault="00D46C0A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Phu</w:t>
            </w:r>
          </w:p>
        </w:tc>
      </w:tr>
      <w:tr w:rsidR="00615BF2" w:rsidRPr="00EC15DE" w14:paraId="4E9994AE" w14:textId="77777777" w:rsidTr="00631324">
        <w:trPr>
          <w:trHeight w:hRule="exact" w:val="708"/>
          <w:jc w:val="center"/>
        </w:trPr>
        <w:tc>
          <w:tcPr>
            <w:tcW w:w="776" w:type="dxa"/>
            <w:vAlign w:val="center"/>
          </w:tcPr>
          <w:p w14:paraId="5E9C3140" w14:textId="7F6DE187" w:rsidR="00615BF2" w:rsidRPr="00EC15DE" w:rsidRDefault="00615BF2" w:rsidP="00122740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.3</w:t>
            </w:r>
          </w:p>
        </w:tc>
        <w:tc>
          <w:tcPr>
            <w:tcW w:w="2734" w:type="dxa"/>
            <w:vAlign w:val="center"/>
          </w:tcPr>
          <w:p w14:paraId="291A541F" w14:textId="645567ED" w:rsidR="00615BF2" w:rsidRPr="00EC15DE" w:rsidRDefault="00615BF2" w:rsidP="00EC15DE">
            <w:pPr>
              <w:spacing w:line="276" w:lineRule="auto"/>
              <w:rPr>
                <w:color w:val="000000"/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Research technical</w:t>
            </w:r>
          </w:p>
        </w:tc>
        <w:tc>
          <w:tcPr>
            <w:tcW w:w="1113" w:type="dxa"/>
            <w:vAlign w:val="center"/>
          </w:tcPr>
          <w:p w14:paraId="7219E401" w14:textId="2F718081" w:rsidR="00615BF2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75</w:t>
            </w:r>
          </w:p>
        </w:tc>
        <w:tc>
          <w:tcPr>
            <w:tcW w:w="1505" w:type="dxa"/>
            <w:vAlign w:val="center"/>
          </w:tcPr>
          <w:p w14:paraId="664CE3C9" w14:textId="0C96D8C7" w:rsidR="00615BF2" w:rsidRPr="00EC15DE" w:rsidRDefault="00615BF2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20/08/2021</w:t>
            </w:r>
          </w:p>
        </w:tc>
        <w:tc>
          <w:tcPr>
            <w:tcW w:w="1530" w:type="dxa"/>
            <w:vAlign w:val="center"/>
          </w:tcPr>
          <w:p w14:paraId="2ECB85BD" w14:textId="654DF216" w:rsidR="00615BF2" w:rsidRPr="00EC15DE" w:rsidRDefault="00D46C0A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30/08/2021</w:t>
            </w:r>
          </w:p>
        </w:tc>
        <w:tc>
          <w:tcPr>
            <w:tcW w:w="2089" w:type="dxa"/>
            <w:vAlign w:val="center"/>
          </w:tcPr>
          <w:p w14:paraId="50D676D4" w14:textId="207CE0C5" w:rsidR="00615BF2" w:rsidRPr="00EC15DE" w:rsidRDefault="00D46C0A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Team</w:t>
            </w:r>
          </w:p>
        </w:tc>
      </w:tr>
      <w:tr w:rsidR="00615BF2" w:rsidRPr="00EC15DE" w14:paraId="1A0C2318" w14:textId="77777777" w:rsidTr="00631324">
        <w:trPr>
          <w:trHeight w:hRule="exact" w:val="708"/>
          <w:jc w:val="center"/>
        </w:trPr>
        <w:tc>
          <w:tcPr>
            <w:tcW w:w="776" w:type="dxa"/>
            <w:vAlign w:val="center"/>
          </w:tcPr>
          <w:p w14:paraId="3860C7F5" w14:textId="3571F267" w:rsidR="00615BF2" w:rsidRPr="00EC15DE" w:rsidRDefault="00615BF2" w:rsidP="00122740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.4</w:t>
            </w:r>
          </w:p>
        </w:tc>
        <w:tc>
          <w:tcPr>
            <w:tcW w:w="2734" w:type="dxa"/>
            <w:vAlign w:val="center"/>
          </w:tcPr>
          <w:p w14:paraId="73E3DE50" w14:textId="58BF7D61" w:rsidR="00615BF2" w:rsidRPr="00EC15DE" w:rsidRDefault="00615BF2" w:rsidP="00EC15DE">
            <w:pPr>
              <w:spacing w:line="276" w:lineRule="auto"/>
              <w:rPr>
                <w:color w:val="000000"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roject plan</w:t>
            </w:r>
          </w:p>
        </w:tc>
        <w:tc>
          <w:tcPr>
            <w:tcW w:w="1113" w:type="dxa"/>
            <w:vAlign w:val="center"/>
          </w:tcPr>
          <w:p w14:paraId="07D49AE0" w14:textId="42C87702" w:rsidR="00615BF2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024647F0" w14:textId="0B634F10" w:rsidR="00615BF2" w:rsidRPr="00EC15DE" w:rsidRDefault="00D46C0A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31/08/2021</w:t>
            </w:r>
          </w:p>
        </w:tc>
        <w:tc>
          <w:tcPr>
            <w:tcW w:w="1530" w:type="dxa"/>
            <w:vAlign w:val="center"/>
          </w:tcPr>
          <w:p w14:paraId="5D427D61" w14:textId="10020601" w:rsidR="00615BF2" w:rsidRPr="00EC15DE" w:rsidRDefault="00D46C0A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01/09/2021</w:t>
            </w:r>
          </w:p>
        </w:tc>
        <w:tc>
          <w:tcPr>
            <w:tcW w:w="2089" w:type="dxa"/>
            <w:vAlign w:val="center"/>
          </w:tcPr>
          <w:p w14:paraId="5AD0DF1C" w14:textId="3BE266F5" w:rsidR="00615BF2" w:rsidRPr="00EC15DE" w:rsidRDefault="00D46C0A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Phu</w:t>
            </w:r>
          </w:p>
        </w:tc>
      </w:tr>
      <w:tr w:rsidR="00615BF2" w:rsidRPr="00EC15DE" w14:paraId="0FB7FF09" w14:textId="77777777" w:rsidTr="00631324">
        <w:trPr>
          <w:trHeight w:hRule="exact" w:val="708"/>
          <w:jc w:val="center"/>
        </w:trPr>
        <w:tc>
          <w:tcPr>
            <w:tcW w:w="776" w:type="dxa"/>
            <w:vAlign w:val="center"/>
          </w:tcPr>
          <w:p w14:paraId="26492E66" w14:textId="0B358BEE" w:rsidR="00615BF2" w:rsidRPr="00EC15DE" w:rsidRDefault="00615BF2" w:rsidP="00122740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.5</w:t>
            </w:r>
          </w:p>
        </w:tc>
        <w:tc>
          <w:tcPr>
            <w:tcW w:w="2734" w:type="dxa"/>
            <w:vAlign w:val="center"/>
          </w:tcPr>
          <w:p w14:paraId="6085C8DB" w14:textId="3D9B890F" w:rsidR="00615BF2" w:rsidRPr="00EC15DE" w:rsidRDefault="00615BF2" w:rsidP="00EC15DE">
            <w:pPr>
              <w:spacing w:line="276" w:lineRule="auto"/>
              <w:rPr>
                <w:color w:val="000000"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roduct backlog</w:t>
            </w:r>
          </w:p>
        </w:tc>
        <w:tc>
          <w:tcPr>
            <w:tcW w:w="1113" w:type="dxa"/>
            <w:vAlign w:val="center"/>
          </w:tcPr>
          <w:p w14:paraId="0777768B" w14:textId="442BEDBD" w:rsidR="00615BF2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0D0B6513" w14:textId="38ACFC13" w:rsidR="00615BF2" w:rsidRPr="00EC15DE" w:rsidRDefault="00D46C0A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02/09/2021</w:t>
            </w:r>
          </w:p>
        </w:tc>
        <w:tc>
          <w:tcPr>
            <w:tcW w:w="1530" w:type="dxa"/>
            <w:vAlign w:val="center"/>
          </w:tcPr>
          <w:p w14:paraId="093154AF" w14:textId="5F4F4914" w:rsidR="00615BF2" w:rsidRPr="00EC15DE" w:rsidRDefault="00D46C0A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03/09/2021</w:t>
            </w:r>
          </w:p>
        </w:tc>
        <w:tc>
          <w:tcPr>
            <w:tcW w:w="2089" w:type="dxa"/>
            <w:vAlign w:val="center"/>
          </w:tcPr>
          <w:p w14:paraId="448A7BB1" w14:textId="2643BCAF" w:rsidR="00615BF2" w:rsidRPr="00EC15DE" w:rsidRDefault="00D46C0A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Hieu</w:t>
            </w:r>
          </w:p>
        </w:tc>
      </w:tr>
      <w:tr w:rsidR="00615BF2" w:rsidRPr="00EC15DE" w14:paraId="5FACF939" w14:textId="77777777" w:rsidTr="00631324">
        <w:trPr>
          <w:trHeight w:hRule="exact" w:val="708"/>
          <w:jc w:val="center"/>
        </w:trPr>
        <w:tc>
          <w:tcPr>
            <w:tcW w:w="776" w:type="dxa"/>
            <w:vAlign w:val="center"/>
          </w:tcPr>
          <w:p w14:paraId="3FD79D18" w14:textId="4ED4AC42" w:rsidR="00615BF2" w:rsidRPr="00EC15DE" w:rsidRDefault="00615BF2" w:rsidP="00122740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.6</w:t>
            </w:r>
          </w:p>
        </w:tc>
        <w:tc>
          <w:tcPr>
            <w:tcW w:w="2734" w:type="dxa"/>
            <w:vAlign w:val="center"/>
          </w:tcPr>
          <w:p w14:paraId="4DB282E6" w14:textId="4DC1E832" w:rsidR="00615BF2" w:rsidRPr="00EC15DE" w:rsidRDefault="00615BF2" w:rsidP="00EC15DE">
            <w:pPr>
              <w:spacing w:line="276" w:lineRule="auto"/>
              <w:rPr>
                <w:color w:val="000000"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User story</w:t>
            </w:r>
          </w:p>
        </w:tc>
        <w:tc>
          <w:tcPr>
            <w:tcW w:w="1113" w:type="dxa"/>
            <w:vAlign w:val="center"/>
          </w:tcPr>
          <w:p w14:paraId="5454A1F2" w14:textId="5D451E66" w:rsidR="00615BF2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4DD5AC70" w14:textId="0499DE75" w:rsidR="00615BF2" w:rsidRPr="00EC15DE" w:rsidRDefault="00D46C0A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04/09/2021</w:t>
            </w:r>
          </w:p>
        </w:tc>
        <w:tc>
          <w:tcPr>
            <w:tcW w:w="1530" w:type="dxa"/>
            <w:vAlign w:val="center"/>
          </w:tcPr>
          <w:p w14:paraId="19451144" w14:textId="64126321" w:rsidR="00615BF2" w:rsidRPr="00EC15DE" w:rsidRDefault="00D46C0A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05/09/2021</w:t>
            </w:r>
          </w:p>
        </w:tc>
        <w:tc>
          <w:tcPr>
            <w:tcW w:w="2089" w:type="dxa"/>
            <w:vAlign w:val="center"/>
          </w:tcPr>
          <w:p w14:paraId="09B4299C" w14:textId="4F7812F9" w:rsidR="00615BF2" w:rsidRPr="00EC15DE" w:rsidRDefault="00D46C0A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Hoai</w:t>
            </w:r>
          </w:p>
        </w:tc>
      </w:tr>
      <w:tr w:rsidR="00122740" w:rsidRPr="00EC15DE" w14:paraId="2B659738" w14:textId="77777777" w:rsidTr="00631324">
        <w:trPr>
          <w:jc w:val="center"/>
        </w:trPr>
        <w:tc>
          <w:tcPr>
            <w:tcW w:w="776" w:type="dxa"/>
            <w:shd w:val="clear" w:color="auto" w:fill="EEECE1" w:themeFill="background2"/>
            <w:vAlign w:val="center"/>
          </w:tcPr>
          <w:p w14:paraId="63BD8E1C" w14:textId="77777777" w:rsidR="00122740" w:rsidRPr="00EC15DE" w:rsidRDefault="00122740" w:rsidP="00122740">
            <w:pPr>
              <w:spacing w:line="276" w:lineRule="auto"/>
              <w:ind w:right="-228"/>
              <w:contextualSpacing/>
              <w:rPr>
                <w:b/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2734" w:type="dxa"/>
            <w:shd w:val="clear" w:color="auto" w:fill="EEECE1" w:themeFill="background2"/>
            <w:vAlign w:val="center"/>
          </w:tcPr>
          <w:p w14:paraId="7A01ADFF" w14:textId="77777777" w:rsidR="00122740" w:rsidRPr="00EC15DE" w:rsidRDefault="00122740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Development</w:t>
            </w:r>
          </w:p>
        </w:tc>
        <w:tc>
          <w:tcPr>
            <w:tcW w:w="1113" w:type="dxa"/>
            <w:shd w:val="clear" w:color="auto" w:fill="EEECE1" w:themeFill="background2"/>
            <w:vAlign w:val="center"/>
          </w:tcPr>
          <w:p w14:paraId="2D7D0A12" w14:textId="23E17026" w:rsidR="00122740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735</w:t>
            </w:r>
          </w:p>
        </w:tc>
        <w:tc>
          <w:tcPr>
            <w:tcW w:w="1505" w:type="dxa"/>
            <w:shd w:val="clear" w:color="auto" w:fill="EEECE1" w:themeFill="background2"/>
            <w:vAlign w:val="center"/>
          </w:tcPr>
          <w:p w14:paraId="30F826E3" w14:textId="180DF27F" w:rsidR="00122740" w:rsidRPr="00EC15DE" w:rsidRDefault="00122740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06/9/2021</w:t>
            </w:r>
          </w:p>
        </w:tc>
        <w:tc>
          <w:tcPr>
            <w:tcW w:w="1530" w:type="dxa"/>
            <w:shd w:val="clear" w:color="auto" w:fill="EEECE1" w:themeFill="background2"/>
            <w:vAlign w:val="center"/>
          </w:tcPr>
          <w:p w14:paraId="3AF89DD8" w14:textId="6A1CAE87" w:rsidR="00122740" w:rsidRPr="00EC15DE" w:rsidRDefault="00122740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12/12/2021</w:t>
            </w:r>
          </w:p>
        </w:tc>
        <w:tc>
          <w:tcPr>
            <w:tcW w:w="2089" w:type="dxa"/>
            <w:shd w:val="clear" w:color="auto" w:fill="EEECE1" w:themeFill="background2"/>
            <w:vAlign w:val="center"/>
          </w:tcPr>
          <w:p w14:paraId="6ECC36F7" w14:textId="77777777" w:rsidR="00122740" w:rsidRPr="00EC15DE" w:rsidRDefault="00122740" w:rsidP="00122740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</w:p>
        </w:tc>
      </w:tr>
      <w:tr w:rsidR="00B7573B" w:rsidRPr="00EC15DE" w14:paraId="243F4DBF" w14:textId="77777777" w:rsidTr="00631324">
        <w:trPr>
          <w:jc w:val="center"/>
        </w:trPr>
        <w:tc>
          <w:tcPr>
            <w:tcW w:w="776" w:type="dxa"/>
            <w:shd w:val="clear" w:color="auto" w:fill="C6D9F1" w:themeFill="text2" w:themeFillTint="33"/>
            <w:vAlign w:val="center"/>
          </w:tcPr>
          <w:p w14:paraId="736711FD" w14:textId="3CA94424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</w:t>
            </w:r>
          </w:p>
        </w:tc>
        <w:tc>
          <w:tcPr>
            <w:tcW w:w="2734" w:type="dxa"/>
            <w:shd w:val="clear" w:color="auto" w:fill="C6D9F1" w:themeFill="text2" w:themeFillTint="33"/>
            <w:vAlign w:val="center"/>
          </w:tcPr>
          <w:p w14:paraId="5429FE29" w14:textId="776D1214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1</w:t>
            </w:r>
          </w:p>
        </w:tc>
        <w:tc>
          <w:tcPr>
            <w:tcW w:w="1113" w:type="dxa"/>
            <w:shd w:val="clear" w:color="auto" w:fill="C6D9F1" w:themeFill="text2" w:themeFillTint="33"/>
            <w:vAlign w:val="center"/>
          </w:tcPr>
          <w:p w14:paraId="6A08506C" w14:textId="0762619B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10</w:t>
            </w:r>
          </w:p>
        </w:tc>
        <w:tc>
          <w:tcPr>
            <w:tcW w:w="1505" w:type="dxa"/>
            <w:shd w:val="clear" w:color="auto" w:fill="C6D9F1" w:themeFill="text2" w:themeFillTint="33"/>
            <w:vAlign w:val="center"/>
          </w:tcPr>
          <w:p w14:paraId="5C021DCB" w14:textId="185E1CE9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6/09/2021</w:t>
            </w:r>
          </w:p>
        </w:tc>
        <w:tc>
          <w:tcPr>
            <w:tcW w:w="1530" w:type="dxa"/>
            <w:shd w:val="clear" w:color="auto" w:fill="C6D9F1" w:themeFill="text2" w:themeFillTint="33"/>
            <w:vAlign w:val="center"/>
          </w:tcPr>
          <w:p w14:paraId="583DD76D" w14:textId="101C598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3/10/2021</w:t>
            </w:r>
          </w:p>
        </w:tc>
        <w:tc>
          <w:tcPr>
            <w:tcW w:w="2089" w:type="dxa"/>
            <w:shd w:val="clear" w:color="auto" w:fill="C6D9F1" w:themeFill="text2" w:themeFillTint="33"/>
            <w:vAlign w:val="center"/>
          </w:tcPr>
          <w:p w14:paraId="577E52E7" w14:textId="3CBC675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 </w:t>
            </w:r>
          </w:p>
        </w:tc>
      </w:tr>
      <w:tr w:rsidR="00B7573B" w:rsidRPr="00EC15DE" w14:paraId="35378404" w14:textId="77777777" w:rsidTr="00B7573B">
        <w:trPr>
          <w:jc w:val="center"/>
        </w:trPr>
        <w:tc>
          <w:tcPr>
            <w:tcW w:w="776" w:type="dxa"/>
            <w:vAlign w:val="center"/>
          </w:tcPr>
          <w:p w14:paraId="2B966C75" w14:textId="78F0AA2B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</w:t>
            </w:r>
          </w:p>
        </w:tc>
        <w:tc>
          <w:tcPr>
            <w:tcW w:w="2734" w:type="dxa"/>
            <w:vAlign w:val="bottom"/>
          </w:tcPr>
          <w:p w14:paraId="44CB96B3" w14:textId="4C3ABA3E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1 plan meeting</w:t>
            </w:r>
          </w:p>
        </w:tc>
        <w:tc>
          <w:tcPr>
            <w:tcW w:w="1113" w:type="dxa"/>
            <w:vAlign w:val="center"/>
          </w:tcPr>
          <w:p w14:paraId="516134D5" w14:textId="39FC9C27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1934A71F" w14:textId="1FD4FAC6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6/09/2021</w:t>
            </w:r>
          </w:p>
        </w:tc>
        <w:tc>
          <w:tcPr>
            <w:tcW w:w="1530" w:type="dxa"/>
            <w:vAlign w:val="center"/>
          </w:tcPr>
          <w:p w14:paraId="13FC1EA4" w14:textId="07AF6E9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6/09/2021</w:t>
            </w:r>
          </w:p>
        </w:tc>
        <w:tc>
          <w:tcPr>
            <w:tcW w:w="2089" w:type="dxa"/>
            <w:vAlign w:val="center"/>
          </w:tcPr>
          <w:p w14:paraId="4A302CE7" w14:textId="2F103E0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1B8C66A5" w14:textId="77777777" w:rsidTr="00631324">
        <w:trPr>
          <w:jc w:val="center"/>
        </w:trPr>
        <w:tc>
          <w:tcPr>
            <w:tcW w:w="776" w:type="dxa"/>
            <w:vAlign w:val="center"/>
          </w:tcPr>
          <w:p w14:paraId="773BE17A" w14:textId="485085BE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2</w:t>
            </w:r>
          </w:p>
        </w:tc>
        <w:tc>
          <w:tcPr>
            <w:tcW w:w="2734" w:type="dxa"/>
            <w:vAlign w:val="center"/>
          </w:tcPr>
          <w:p w14:paraId="4F45FDD6" w14:textId="11F98D9D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Architecture design meeting</w:t>
            </w:r>
          </w:p>
        </w:tc>
        <w:tc>
          <w:tcPr>
            <w:tcW w:w="1113" w:type="dxa"/>
            <w:vAlign w:val="center"/>
          </w:tcPr>
          <w:p w14:paraId="4B27E6B7" w14:textId="648C7EA8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54CACA81" w14:textId="4DE62E44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7/09/2021</w:t>
            </w:r>
          </w:p>
        </w:tc>
        <w:tc>
          <w:tcPr>
            <w:tcW w:w="1530" w:type="dxa"/>
            <w:vAlign w:val="center"/>
          </w:tcPr>
          <w:p w14:paraId="02C79068" w14:textId="4847F63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7/09/2021</w:t>
            </w:r>
          </w:p>
        </w:tc>
        <w:tc>
          <w:tcPr>
            <w:tcW w:w="2089" w:type="dxa"/>
            <w:vAlign w:val="center"/>
          </w:tcPr>
          <w:p w14:paraId="3CFB9B95" w14:textId="6EE4BD2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6F0D32C5" w14:textId="77777777" w:rsidTr="00B7573B">
        <w:trPr>
          <w:jc w:val="center"/>
        </w:trPr>
        <w:tc>
          <w:tcPr>
            <w:tcW w:w="776" w:type="dxa"/>
            <w:vAlign w:val="center"/>
          </w:tcPr>
          <w:p w14:paraId="390094B9" w14:textId="483AE15D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3</w:t>
            </w:r>
          </w:p>
        </w:tc>
        <w:tc>
          <w:tcPr>
            <w:tcW w:w="2734" w:type="dxa"/>
            <w:vAlign w:val="bottom"/>
          </w:tcPr>
          <w:p w14:paraId="66564C1B" w14:textId="7CD6853B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plan meeting</w:t>
            </w:r>
          </w:p>
        </w:tc>
        <w:tc>
          <w:tcPr>
            <w:tcW w:w="1113" w:type="dxa"/>
            <w:vAlign w:val="center"/>
          </w:tcPr>
          <w:p w14:paraId="17B28BEA" w14:textId="4F16ACF7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37AE5D42" w14:textId="0D0DA542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8/09/2021</w:t>
            </w:r>
          </w:p>
        </w:tc>
        <w:tc>
          <w:tcPr>
            <w:tcW w:w="1530" w:type="dxa"/>
            <w:vAlign w:val="center"/>
          </w:tcPr>
          <w:p w14:paraId="373C913B" w14:textId="39F6FF4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8/09/2021</w:t>
            </w:r>
          </w:p>
        </w:tc>
        <w:tc>
          <w:tcPr>
            <w:tcW w:w="2089" w:type="dxa"/>
            <w:vAlign w:val="center"/>
          </w:tcPr>
          <w:p w14:paraId="299C5F9F" w14:textId="3507106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6F3D3A29" w14:textId="77777777" w:rsidTr="00631324">
        <w:trPr>
          <w:jc w:val="center"/>
        </w:trPr>
        <w:tc>
          <w:tcPr>
            <w:tcW w:w="776" w:type="dxa"/>
            <w:vAlign w:val="center"/>
          </w:tcPr>
          <w:p w14:paraId="75D427E9" w14:textId="5FF369EB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lastRenderedPageBreak/>
              <w:t>2.1.4</w:t>
            </w:r>
          </w:p>
        </w:tc>
        <w:tc>
          <w:tcPr>
            <w:tcW w:w="2734" w:type="dxa"/>
            <w:vAlign w:val="center"/>
          </w:tcPr>
          <w:p w14:paraId="670C0450" w14:textId="04AFCDDF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sprint 1 backlog</w:t>
            </w:r>
          </w:p>
        </w:tc>
        <w:tc>
          <w:tcPr>
            <w:tcW w:w="1113" w:type="dxa"/>
            <w:vAlign w:val="center"/>
          </w:tcPr>
          <w:p w14:paraId="530E55D7" w14:textId="406494AF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67FFFEB5" w14:textId="00A4D776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9/09/2021</w:t>
            </w:r>
          </w:p>
        </w:tc>
        <w:tc>
          <w:tcPr>
            <w:tcW w:w="1530" w:type="dxa"/>
            <w:vAlign w:val="center"/>
          </w:tcPr>
          <w:p w14:paraId="62DB4B48" w14:textId="1413F37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1/09/2021</w:t>
            </w:r>
          </w:p>
        </w:tc>
        <w:tc>
          <w:tcPr>
            <w:tcW w:w="2089" w:type="dxa"/>
            <w:vAlign w:val="center"/>
          </w:tcPr>
          <w:p w14:paraId="11E3E7B8" w14:textId="23A8ECBF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6C4F08FF" w14:textId="77777777" w:rsidTr="00631324">
        <w:trPr>
          <w:jc w:val="center"/>
        </w:trPr>
        <w:tc>
          <w:tcPr>
            <w:tcW w:w="776" w:type="dxa"/>
            <w:vAlign w:val="center"/>
          </w:tcPr>
          <w:p w14:paraId="470DF396" w14:textId="67C0C8DB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5</w:t>
            </w:r>
          </w:p>
        </w:tc>
        <w:tc>
          <w:tcPr>
            <w:tcW w:w="2734" w:type="dxa"/>
            <w:vAlign w:val="center"/>
          </w:tcPr>
          <w:p w14:paraId="7D46A36C" w14:textId="48CEAB8A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test plan document</w:t>
            </w:r>
          </w:p>
        </w:tc>
        <w:tc>
          <w:tcPr>
            <w:tcW w:w="1113" w:type="dxa"/>
            <w:vAlign w:val="center"/>
          </w:tcPr>
          <w:p w14:paraId="19F84F96" w14:textId="43CDD18D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6611EFF4" w14:textId="2189943C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9/09/2021</w:t>
            </w:r>
          </w:p>
        </w:tc>
        <w:tc>
          <w:tcPr>
            <w:tcW w:w="1530" w:type="dxa"/>
            <w:vAlign w:val="center"/>
          </w:tcPr>
          <w:p w14:paraId="592F41E6" w14:textId="0139858F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1/09/2021</w:t>
            </w:r>
          </w:p>
        </w:tc>
        <w:tc>
          <w:tcPr>
            <w:tcW w:w="2089" w:type="dxa"/>
            <w:vAlign w:val="center"/>
          </w:tcPr>
          <w:p w14:paraId="050001BB" w14:textId="2DBB48A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1FCDD77A" w14:textId="77777777" w:rsidTr="00631324">
        <w:trPr>
          <w:jc w:val="center"/>
        </w:trPr>
        <w:tc>
          <w:tcPr>
            <w:tcW w:w="776" w:type="dxa"/>
            <w:vAlign w:val="center"/>
          </w:tcPr>
          <w:p w14:paraId="341A3B52" w14:textId="2209272E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6</w:t>
            </w:r>
          </w:p>
        </w:tc>
        <w:tc>
          <w:tcPr>
            <w:tcW w:w="2734" w:type="dxa"/>
            <w:vAlign w:val="center"/>
          </w:tcPr>
          <w:p w14:paraId="6D6291BA" w14:textId="6F39B8F9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architecture</w:t>
            </w:r>
          </w:p>
        </w:tc>
        <w:tc>
          <w:tcPr>
            <w:tcW w:w="1113" w:type="dxa"/>
            <w:vAlign w:val="center"/>
          </w:tcPr>
          <w:p w14:paraId="797D7DB5" w14:textId="292F7E7E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5E4C93BF" w14:textId="0F98856E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9/09/2021</w:t>
            </w:r>
          </w:p>
        </w:tc>
        <w:tc>
          <w:tcPr>
            <w:tcW w:w="1530" w:type="dxa"/>
            <w:vAlign w:val="center"/>
          </w:tcPr>
          <w:p w14:paraId="3ACCDE21" w14:textId="613DD0D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3/09/2021</w:t>
            </w:r>
          </w:p>
        </w:tc>
        <w:tc>
          <w:tcPr>
            <w:tcW w:w="2089" w:type="dxa"/>
            <w:vAlign w:val="center"/>
          </w:tcPr>
          <w:p w14:paraId="6072665D" w14:textId="5FD6CEE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6E65F10A" w14:textId="77777777" w:rsidTr="00631324">
        <w:trPr>
          <w:jc w:val="center"/>
        </w:trPr>
        <w:tc>
          <w:tcPr>
            <w:tcW w:w="776" w:type="dxa"/>
            <w:vAlign w:val="center"/>
          </w:tcPr>
          <w:p w14:paraId="1AA88D35" w14:textId="678601A8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7</w:t>
            </w:r>
          </w:p>
        </w:tc>
        <w:tc>
          <w:tcPr>
            <w:tcW w:w="2734" w:type="dxa"/>
            <w:vAlign w:val="center"/>
          </w:tcPr>
          <w:p w14:paraId="4F3DF555" w14:textId="17C41AEA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database sprint 1</w:t>
            </w:r>
          </w:p>
        </w:tc>
        <w:tc>
          <w:tcPr>
            <w:tcW w:w="1113" w:type="dxa"/>
            <w:vAlign w:val="center"/>
          </w:tcPr>
          <w:p w14:paraId="16F997DF" w14:textId="67C1EFF8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0043FF43" w14:textId="6070EA61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4/09/2021</w:t>
            </w:r>
          </w:p>
        </w:tc>
        <w:tc>
          <w:tcPr>
            <w:tcW w:w="1530" w:type="dxa"/>
            <w:vAlign w:val="center"/>
          </w:tcPr>
          <w:p w14:paraId="4BA45820" w14:textId="33ADB8F1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6/09/2021</w:t>
            </w:r>
          </w:p>
        </w:tc>
        <w:tc>
          <w:tcPr>
            <w:tcW w:w="2089" w:type="dxa"/>
            <w:vAlign w:val="center"/>
          </w:tcPr>
          <w:p w14:paraId="7AD59299" w14:textId="5C6E254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15C66016" w14:textId="77777777" w:rsidTr="00631324">
        <w:trPr>
          <w:jc w:val="center"/>
        </w:trPr>
        <w:tc>
          <w:tcPr>
            <w:tcW w:w="776" w:type="dxa"/>
            <w:vAlign w:val="center"/>
          </w:tcPr>
          <w:p w14:paraId="56A8217D" w14:textId="5FD911DC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8</w:t>
            </w:r>
          </w:p>
        </w:tc>
        <w:tc>
          <w:tcPr>
            <w:tcW w:w="2734" w:type="dxa"/>
            <w:vAlign w:val="center"/>
          </w:tcPr>
          <w:p w14:paraId="0B198E48" w14:textId="7D9EC4AB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page login admin</w:t>
            </w:r>
          </w:p>
        </w:tc>
        <w:tc>
          <w:tcPr>
            <w:tcW w:w="1113" w:type="dxa"/>
            <w:vAlign w:val="center"/>
          </w:tcPr>
          <w:p w14:paraId="6E7419C6" w14:textId="45C7C226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770DB4EA" w14:textId="30C99CD1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/09/2021</w:t>
            </w:r>
          </w:p>
        </w:tc>
        <w:tc>
          <w:tcPr>
            <w:tcW w:w="1530" w:type="dxa"/>
            <w:vAlign w:val="center"/>
          </w:tcPr>
          <w:p w14:paraId="63E27C1A" w14:textId="118B3D56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/09/2021</w:t>
            </w:r>
          </w:p>
        </w:tc>
        <w:tc>
          <w:tcPr>
            <w:tcW w:w="2089" w:type="dxa"/>
            <w:vAlign w:val="center"/>
          </w:tcPr>
          <w:p w14:paraId="02BFDE78" w14:textId="57E5470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0A97C38D" w14:textId="77777777" w:rsidTr="00631324">
        <w:trPr>
          <w:jc w:val="center"/>
        </w:trPr>
        <w:tc>
          <w:tcPr>
            <w:tcW w:w="776" w:type="dxa"/>
            <w:vAlign w:val="center"/>
          </w:tcPr>
          <w:p w14:paraId="17E9C127" w14:textId="691F5D16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9</w:t>
            </w:r>
          </w:p>
        </w:tc>
        <w:tc>
          <w:tcPr>
            <w:tcW w:w="2734" w:type="dxa"/>
            <w:vAlign w:val="center"/>
          </w:tcPr>
          <w:p w14:paraId="7DA3A4F8" w14:textId="6D382BDD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page login user</w:t>
            </w:r>
          </w:p>
        </w:tc>
        <w:tc>
          <w:tcPr>
            <w:tcW w:w="1113" w:type="dxa"/>
            <w:vAlign w:val="center"/>
          </w:tcPr>
          <w:p w14:paraId="09FCB9F4" w14:textId="1DF71B26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3F7682DB" w14:textId="461966F1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/09/2021</w:t>
            </w:r>
          </w:p>
        </w:tc>
        <w:tc>
          <w:tcPr>
            <w:tcW w:w="1530" w:type="dxa"/>
            <w:vAlign w:val="center"/>
          </w:tcPr>
          <w:p w14:paraId="4086F4C2" w14:textId="243645D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/09/2021</w:t>
            </w:r>
          </w:p>
        </w:tc>
        <w:tc>
          <w:tcPr>
            <w:tcW w:w="2089" w:type="dxa"/>
            <w:vAlign w:val="center"/>
          </w:tcPr>
          <w:p w14:paraId="14689138" w14:textId="3ACDDBCF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50EF9C9A" w14:textId="77777777" w:rsidTr="00631324">
        <w:trPr>
          <w:jc w:val="center"/>
        </w:trPr>
        <w:tc>
          <w:tcPr>
            <w:tcW w:w="776" w:type="dxa"/>
            <w:vAlign w:val="center"/>
          </w:tcPr>
          <w:p w14:paraId="03F3A32E" w14:textId="0585888C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0</w:t>
            </w:r>
          </w:p>
        </w:tc>
        <w:tc>
          <w:tcPr>
            <w:tcW w:w="2734" w:type="dxa"/>
            <w:vAlign w:val="center"/>
          </w:tcPr>
          <w:p w14:paraId="34C7D6FB" w14:textId="5716ADAF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function login</w:t>
            </w:r>
          </w:p>
        </w:tc>
        <w:tc>
          <w:tcPr>
            <w:tcW w:w="1113" w:type="dxa"/>
            <w:vAlign w:val="center"/>
          </w:tcPr>
          <w:p w14:paraId="718F28A8" w14:textId="77F4E12D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1C17AE31" w14:textId="352C0144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7/09/2021</w:t>
            </w:r>
          </w:p>
        </w:tc>
        <w:tc>
          <w:tcPr>
            <w:tcW w:w="1530" w:type="dxa"/>
            <w:vAlign w:val="center"/>
          </w:tcPr>
          <w:p w14:paraId="53825CB3" w14:textId="5A3A662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1/09/2021</w:t>
            </w:r>
          </w:p>
        </w:tc>
        <w:tc>
          <w:tcPr>
            <w:tcW w:w="2089" w:type="dxa"/>
            <w:vAlign w:val="center"/>
          </w:tcPr>
          <w:p w14:paraId="4B2B2322" w14:textId="681B5A6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361F3FFC" w14:textId="77777777" w:rsidTr="00631324">
        <w:trPr>
          <w:jc w:val="center"/>
        </w:trPr>
        <w:tc>
          <w:tcPr>
            <w:tcW w:w="776" w:type="dxa"/>
            <w:vAlign w:val="center"/>
          </w:tcPr>
          <w:p w14:paraId="16F5EA6C" w14:textId="57456BF0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1</w:t>
            </w:r>
          </w:p>
        </w:tc>
        <w:tc>
          <w:tcPr>
            <w:tcW w:w="2734" w:type="dxa"/>
            <w:vAlign w:val="center"/>
          </w:tcPr>
          <w:p w14:paraId="732EFE2F" w14:textId="56B43E2D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for login</w:t>
            </w:r>
          </w:p>
        </w:tc>
        <w:tc>
          <w:tcPr>
            <w:tcW w:w="1113" w:type="dxa"/>
            <w:vAlign w:val="center"/>
          </w:tcPr>
          <w:p w14:paraId="6CDA3FD1" w14:textId="44E3FCE1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0BCF20C0" w14:textId="521077E2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6/09/2021</w:t>
            </w:r>
          </w:p>
        </w:tc>
        <w:tc>
          <w:tcPr>
            <w:tcW w:w="1530" w:type="dxa"/>
            <w:vAlign w:val="center"/>
          </w:tcPr>
          <w:p w14:paraId="242827EA" w14:textId="4B80493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7/09/2021</w:t>
            </w:r>
          </w:p>
        </w:tc>
        <w:tc>
          <w:tcPr>
            <w:tcW w:w="2089" w:type="dxa"/>
            <w:vAlign w:val="center"/>
          </w:tcPr>
          <w:p w14:paraId="338FFE65" w14:textId="5DB71B7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11135266" w14:textId="77777777" w:rsidTr="00631324">
        <w:trPr>
          <w:jc w:val="center"/>
        </w:trPr>
        <w:tc>
          <w:tcPr>
            <w:tcW w:w="776" w:type="dxa"/>
            <w:vAlign w:val="center"/>
          </w:tcPr>
          <w:p w14:paraId="0E0A7E12" w14:textId="56534284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2</w:t>
            </w:r>
          </w:p>
        </w:tc>
        <w:tc>
          <w:tcPr>
            <w:tcW w:w="2734" w:type="dxa"/>
            <w:vAlign w:val="center"/>
          </w:tcPr>
          <w:p w14:paraId="4393444B" w14:textId="4C633CA4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homepage admin</w:t>
            </w:r>
          </w:p>
        </w:tc>
        <w:tc>
          <w:tcPr>
            <w:tcW w:w="1113" w:type="dxa"/>
            <w:vAlign w:val="center"/>
          </w:tcPr>
          <w:p w14:paraId="03AFBD3A" w14:textId="066D174E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07FB1498" w14:textId="52DA2686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8/09/2021</w:t>
            </w:r>
          </w:p>
        </w:tc>
        <w:tc>
          <w:tcPr>
            <w:tcW w:w="1530" w:type="dxa"/>
            <w:vAlign w:val="center"/>
          </w:tcPr>
          <w:p w14:paraId="4651B960" w14:textId="4F9002A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2/09/2021</w:t>
            </w:r>
          </w:p>
        </w:tc>
        <w:tc>
          <w:tcPr>
            <w:tcW w:w="2089" w:type="dxa"/>
            <w:vAlign w:val="center"/>
          </w:tcPr>
          <w:p w14:paraId="48416D85" w14:textId="02A260C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5E20F2D9" w14:textId="77777777" w:rsidTr="00631324">
        <w:trPr>
          <w:jc w:val="center"/>
        </w:trPr>
        <w:tc>
          <w:tcPr>
            <w:tcW w:w="776" w:type="dxa"/>
            <w:vAlign w:val="center"/>
          </w:tcPr>
          <w:p w14:paraId="2438FCE1" w14:textId="7E58F965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3</w:t>
            </w:r>
          </w:p>
        </w:tc>
        <w:tc>
          <w:tcPr>
            <w:tcW w:w="2734" w:type="dxa"/>
            <w:vAlign w:val="center"/>
          </w:tcPr>
          <w:p w14:paraId="394A181C" w14:textId="213C1E39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homepage user</w:t>
            </w:r>
          </w:p>
        </w:tc>
        <w:tc>
          <w:tcPr>
            <w:tcW w:w="1113" w:type="dxa"/>
            <w:vAlign w:val="center"/>
          </w:tcPr>
          <w:p w14:paraId="6A8BB1E0" w14:textId="632A0A18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0C33D810" w14:textId="3FCCBCB2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6/09/2021</w:t>
            </w:r>
          </w:p>
        </w:tc>
        <w:tc>
          <w:tcPr>
            <w:tcW w:w="1530" w:type="dxa"/>
            <w:vAlign w:val="center"/>
          </w:tcPr>
          <w:p w14:paraId="3BF490B0" w14:textId="56EEA76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9/09/2021</w:t>
            </w:r>
          </w:p>
        </w:tc>
        <w:tc>
          <w:tcPr>
            <w:tcW w:w="2089" w:type="dxa"/>
            <w:vAlign w:val="center"/>
          </w:tcPr>
          <w:p w14:paraId="305F9697" w14:textId="5560AC3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 Hieu</w:t>
            </w:r>
          </w:p>
        </w:tc>
      </w:tr>
      <w:tr w:rsidR="00B7573B" w:rsidRPr="00EC15DE" w14:paraId="0A0C2BD8" w14:textId="77777777" w:rsidTr="00631324">
        <w:trPr>
          <w:jc w:val="center"/>
        </w:trPr>
        <w:tc>
          <w:tcPr>
            <w:tcW w:w="776" w:type="dxa"/>
            <w:vAlign w:val="center"/>
          </w:tcPr>
          <w:p w14:paraId="0643E5A2" w14:textId="65724FFD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4</w:t>
            </w:r>
          </w:p>
        </w:tc>
        <w:tc>
          <w:tcPr>
            <w:tcW w:w="2734" w:type="dxa"/>
            <w:vAlign w:val="center"/>
          </w:tcPr>
          <w:p w14:paraId="75CD343E" w14:textId="04BE9179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page Create/edit post</w:t>
            </w:r>
          </w:p>
        </w:tc>
        <w:tc>
          <w:tcPr>
            <w:tcW w:w="1113" w:type="dxa"/>
            <w:vAlign w:val="center"/>
          </w:tcPr>
          <w:p w14:paraId="5C5A17CC" w14:textId="2353A5B9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074FCEE5" w14:textId="12028CC0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0/09/2021</w:t>
            </w:r>
          </w:p>
        </w:tc>
        <w:tc>
          <w:tcPr>
            <w:tcW w:w="1530" w:type="dxa"/>
            <w:vAlign w:val="center"/>
          </w:tcPr>
          <w:p w14:paraId="1BC0DC3E" w14:textId="1913F3C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3/09/2021</w:t>
            </w:r>
          </w:p>
        </w:tc>
        <w:tc>
          <w:tcPr>
            <w:tcW w:w="2089" w:type="dxa"/>
            <w:vAlign w:val="center"/>
          </w:tcPr>
          <w:p w14:paraId="50CE0114" w14:textId="08F15C9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12293530" w14:textId="77777777" w:rsidTr="00631324">
        <w:trPr>
          <w:jc w:val="center"/>
        </w:trPr>
        <w:tc>
          <w:tcPr>
            <w:tcW w:w="776" w:type="dxa"/>
            <w:vAlign w:val="center"/>
          </w:tcPr>
          <w:p w14:paraId="19296DC0" w14:textId="15AB0B4E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5</w:t>
            </w:r>
          </w:p>
        </w:tc>
        <w:tc>
          <w:tcPr>
            <w:tcW w:w="2734" w:type="dxa"/>
            <w:vAlign w:val="center"/>
          </w:tcPr>
          <w:p w14:paraId="6564190B" w14:textId="526B6304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Test case for </w:t>
            </w:r>
            <w:r w:rsidR="002E2FEA">
              <w:rPr>
                <w:color w:val="000000"/>
                <w:sz w:val="24"/>
                <w:szCs w:val="24"/>
              </w:rPr>
              <w:t>creating</w:t>
            </w:r>
            <w:r w:rsidRPr="00EC15DE">
              <w:rPr>
                <w:color w:val="000000"/>
                <w:sz w:val="24"/>
                <w:szCs w:val="24"/>
              </w:rPr>
              <w:t>/</w:t>
            </w:r>
            <w:r w:rsidR="002E2FEA">
              <w:rPr>
                <w:color w:val="000000"/>
                <w:sz w:val="24"/>
                <w:szCs w:val="24"/>
              </w:rPr>
              <w:t>editing</w:t>
            </w:r>
            <w:r w:rsidRPr="00EC15DE">
              <w:rPr>
                <w:color w:val="000000"/>
                <w:sz w:val="24"/>
                <w:szCs w:val="24"/>
              </w:rPr>
              <w:t xml:space="preserve"> post</w:t>
            </w:r>
          </w:p>
        </w:tc>
        <w:tc>
          <w:tcPr>
            <w:tcW w:w="1113" w:type="dxa"/>
            <w:vAlign w:val="center"/>
          </w:tcPr>
          <w:p w14:paraId="4C21A0F9" w14:textId="2BCF570C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41295277" w14:textId="7B9E6F64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3/09/2021</w:t>
            </w:r>
          </w:p>
        </w:tc>
        <w:tc>
          <w:tcPr>
            <w:tcW w:w="1530" w:type="dxa"/>
            <w:vAlign w:val="center"/>
          </w:tcPr>
          <w:p w14:paraId="694D692F" w14:textId="70A20D77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6/09/2021</w:t>
            </w:r>
          </w:p>
        </w:tc>
        <w:tc>
          <w:tcPr>
            <w:tcW w:w="2089" w:type="dxa"/>
            <w:vAlign w:val="center"/>
          </w:tcPr>
          <w:p w14:paraId="59C914A0" w14:textId="4DC435A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431EE3FC" w14:textId="77777777" w:rsidTr="00631324">
        <w:trPr>
          <w:jc w:val="center"/>
        </w:trPr>
        <w:tc>
          <w:tcPr>
            <w:tcW w:w="776" w:type="dxa"/>
            <w:vAlign w:val="center"/>
          </w:tcPr>
          <w:p w14:paraId="00CA2062" w14:textId="118FAD82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6</w:t>
            </w:r>
          </w:p>
        </w:tc>
        <w:tc>
          <w:tcPr>
            <w:tcW w:w="2734" w:type="dxa"/>
            <w:vAlign w:val="center"/>
          </w:tcPr>
          <w:p w14:paraId="65491356" w14:textId="2B31A1B4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create/edit post</w:t>
            </w:r>
          </w:p>
        </w:tc>
        <w:tc>
          <w:tcPr>
            <w:tcW w:w="1113" w:type="dxa"/>
            <w:vAlign w:val="center"/>
          </w:tcPr>
          <w:p w14:paraId="3F77ABE0" w14:textId="0CB9CFDF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6D098950" w14:textId="6F6FC110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2/09/2021</w:t>
            </w:r>
          </w:p>
        </w:tc>
        <w:tc>
          <w:tcPr>
            <w:tcW w:w="1530" w:type="dxa"/>
            <w:vAlign w:val="center"/>
          </w:tcPr>
          <w:p w14:paraId="21E5B335" w14:textId="36CE902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5/09/2021</w:t>
            </w:r>
          </w:p>
        </w:tc>
        <w:tc>
          <w:tcPr>
            <w:tcW w:w="2089" w:type="dxa"/>
            <w:vAlign w:val="center"/>
          </w:tcPr>
          <w:p w14:paraId="0418B686" w14:textId="45717EAC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7036295D" w14:textId="77777777" w:rsidTr="00631324">
        <w:trPr>
          <w:jc w:val="center"/>
        </w:trPr>
        <w:tc>
          <w:tcPr>
            <w:tcW w:w="776" w:type="dxa"/>
            <w:vAlign w:val="center"/>
          </w:tcPr>
          <w:p w14:paraId="62078E59" w14:textId="0376CD2F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7</w:t>
            </w:r>
          </w:p>
        </w:tc>
        <w:tc>
          <w:tcPr>
            <w:tcW w:w="2734" w:type="dxa"/>
            <w:vAlign w:val="center"/>
          </w:tcPr>
          <w:p w14:paraId="56ECE018" w14:textId="4246F532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page to add/modify account user information</w:t>
            </w:r>
          </w:p>
        </w:tc>
        <w:tc>
          <w:tcPr>
            <w:tcW w:w="1113" w:type="dxa"/>
            <w:vAlign w:val="center"/>
          </w:tcPr>
          <w:p w14:paraId="585DEAE9" w14:textId="2B102FF4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2609BF98" w14:textId="252B29E0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7/09/2021</w:t>
            </w:r>
          </w:p>
        </w:tc>
        <w:tc>
          <w:tcPr>
            <w:tcW w:w="1530" w:type="dxa"/>
            <w:vAlign w:val="center"/>
          </w:tcPr>
          <w:p w14:paraId="5F07E09D" w14:textId="7EA3863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1/10/2021</w:t>
            </w:r>
          </w:p>
        </w:tc>
        <w:tc>
          <w:tcPr>
            <w:tcW w:w="2089" w:type="dxa"/>
            <w:vAlign w:val="center"/>
          </w:tcPr>
          <w:p w14:paraId="4C40E24B" w14:textId="1313685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497BA7DC" w14:textId="77777777" w:rsidTr="00631324">
        <w:trPr>
          <w:jc w:val="center"/>
        </w:trPr>
        <w:tc>
          <w:tcPr>
            <w:tcW w:w="776" w:type="dxa"/>
            <w:vAlign w:val="center"/>
          </w:tcPr>
          <w:p w14:paraId="2DB6A556" w14:textId="1B3723B2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8</w:t>
            </w:r>
          </w:p>
        </w:tc>
        <w:tc>
          <w:tcPr>
            <w:tcW w:w="2734" w:type="dxa"/>
            <w:vAlign w:val="center"/>
          </w:tcPr>
          <w:p w14:paraId="52F1A4F0" w14:textId="7C1A6217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for add/</w:t>
            </w:r>
            <w:r w:rsidR="002E2FEA">
              <w:rPr>
                <w:color w:val="000000"/>
                <w:sz w:val="24"/>
                <w:szCs w:val="24"/>
              </w:rPr>
              <w:t>modifying</w:t>
            </w:r>
            <w:r w:rsidRPr="00EC15DE">
              <w:rPr>
                <w:color w:val="000000"/>
                <w:sz w:val="24"/>
                <w:szCs w:val="24"/>
              </w:rPr>
              <w:t xml:space="preserve"> account user information</w:t>
            </w:r>
          </w:p>
        </w:tc>
        <w:tc>
          <w:tcPr>
            <w:tcW w:w="1113" w:type="dxa"/>
            <w:vAlign w:val="center"/>
          </w:tcPr>
          <w:p w14:paraId="1B517D15" w14:textId="12E5E204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203845B4" w14:textId="1720CD8E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4/09/2021</w:t>
            </w:r>
          </w:p>
        </w:tc>
        <w:tc>
          <w:tcPr>
            <w:tcW w:w="1530" w:type="dxa"/>
            <w:vAlign w:val="center"/>
          </w:tcPr>
          <w:p w14:paraId="29D6D146" w14:textId="56306B0F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7/09/2021</w:t>
            </w:r>
          </w:p>
        </w:tc>
        <w:tc>
          <w:tcPr>
            <w:tcW w:w="2089" w:type="dxa"/>
            <w:vAlign w:val="center"/>
          </w:tcPr>
          <w:p w14:paraId="31273DD3" w14:textId="6F49C9A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05A5182B" w14:textId="77777777" w:rsidTr="00631324">
        <w:trPr>
          <w:jc w:val="center"/>
        </w:trPr>
        <w:tc>
          <w:tcPr>
            <w:tcW w:w="776" w:type="dxa"/>
            <w:vAlign w:val="center"/>
          </w:tcPr>
          <w:p w14:paraId="611EB95B" w14:textId="79905915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19</w:t>
            </w:r>
          </w:p>
        </w:tc>
        <w:tc>
          <w:tcPr>
            <w:tcW w:w="2734" w:type="dxa"/>
            <w:vAlign w:val="center"/>
          </w:tcPr>
          <w:p w14:paraId="72B9B14C" w14:textId="3F231FAE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add/modify account user information</w:t>
            </w:r>
          </w:p>
        </w:tc>
        <w:tc>
          <w:tcPr>
            <w:tcW w:w="1113" w:type="dxa"/>
            <w:vAlign w:val="center"/>
          </w:tcPr>
          <w:p w14:paraId="58D39743" w14:textId="606159B2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1505" w:type="dxa"/>
            <w:vAlign w:val="center"/>
          </w:tcPr>
          <w:p w14:paraId="485EB97C" w14:textId="4AC57B8A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6/09/2021</w:t>
            </w:r>
          </w:p>
        </w:tc>
        <w:tc>
          <w:tcPr>
            <w:tcW w:w="1530" w:type="dxa"/>
            <w:vAlign w:val="center"/>
          </w:tcPr>
          <w:p w14:paraId="74FEA335" w14:textId="388E45E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1/10/2021</w:t>
            </w:r>
          </w:p>
        </w:tc>
        <w:tc>
          <w:tcPr>
            <w:tcW w:w="2089" w:type="dxa"/>
            <w:vAlign w:val="center"/>
          </w:tcPr>
          <w:p w14:paraId="67C82E4C" w14:textId="4B846FA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76A06E14" w14:textId="77777777" w:rsidTr="00631324">
        <w:trPr>
          <w:jc w:val="center"/>
        </w:trPr>
        <w:tc>
          <w:tcPr>
            <w:tcW w:w="776" w:type="dxa"/>
            <w:vAlign w:val="center"/>
          </w:tcPr>
          <w:p w14:paraId="2750AD98" w14:textId="50CFC388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20</w:t>
            </w:r>
          </w:p>
        </w:tc>
        <w:tc>
          <w:tcPr>
            <w:tcW w:w="2734" w:type="dxa"/>
            <w:vAlign w:val="center"/>
          </w:tcPr>
          <w:p w14:paraId="5D2062AE" w14:textId="388EA639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report sprint 1</w:t>
            </w:r>
          </w:p>
        </w:tc>
        <w:tc>
          <w:tcPr>
            <w:tcW w:w="1113" w:type="dxa"/>
            <w:vAlign w:val="center"/>
          </w:tcPr>
          <w:p w14:paraId="3E768B79" w14:textId="2FB828C4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64D167C3" w14:textId="03C0EBC0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8/09/2021</w:t>
            </w:r>
          </w:p>
        </w:tc>
        <w:tc>
          <w:tcPr>
            <w:tcW w:w="1530" w:type="dxa"/>
            <w:vAlign w:val="center"/>
          </w:tcPr>
          <w:p w14:paraId="508696A1" w14:textId="53A436C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8/09/2021</w:t>
            </w:r>
          </w:p>
        </w:tc>
        <w:tc>
          <w:tcPr>
            <w:tcW w:w="2089" w:type="dxa"/>
            <w:vAlign w:val="center"/>
          </w:tcPr>
          <w:p w14:paraId="564D82D1" w14:textId="2ADCC8BC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0BD6AEB8" w14:textId="77777777" w:rsidTr="00631324">
        <w:trPr>
          <w:jc w:val="center"/>
        </w:trPr>
        <w:tc>
          <w:tcPr>
            <w:tcW w:w="776" w:type="dxa"/>
            <w:vAlign w:val="center"/>
          </w:tcPr>
          <w:p w14:paraId="1CF8A9BF" w14:textId="6C4C0400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21</w:t>
            </w:r>
          </w:p>
        </w:tc>
        <w:tc>
          <w:tcPr>
            <w:tcW w:w="2734" w:type="dxa"/>
            <w:vAlign w:val="center"/>
          </w:tcPr>
          <w:p w14:paraId="0A94D89C" w14:textId="7D151BCB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1 Review Meeting</w:t>
            </w:r>
          </w:p>
        </w:tc>
        <w:tc>
          <w:tcPr>
            <w:tcW w:w="1113" w:type="dxa"/>
            <w:vAlign w:val="center"/>
          </w:tcPr>
          <w:p w14:paraId="0B469272" w14:textId="59CABFED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2D6CD49D" w14:textId="594DAE29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2/10/2021</w:t>
            </w:r>
          </w:p>
        </w:tc>
        <w:tc>
          <w:tcPr>
            <w:tcW w:w="1530" w:type="dxa"/>
            <w:vAlign w:val="center"/>
          </w:tcPr>
          <w:p w14:paraId="43256387" w14:textId="0E78A7FA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2/10/2021</w:t>
            </w:r>
          </w:p>
        </w:tc>
        <w:tc>
          <w:tcPr>
            <w:tcW w:w="2089" w:type="dxa"/>
            <w:vAlign w:val="center"/>
          </w:tcPr>
          <w:p w14:paraId="0C67F961" w14:textId="79DB1C06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2997647F" w14:textId="77777777" w:rsidTr="00631324">
        <w:trPr>
          <w:jc w:val="center"/>
        </w:trPr>
        <w:tc>
          <w:tcPr>
            <w:tcW w:w="776" w:type="dxa"/>
            <w:vAlign w:val="center"/>
          </w:tcPr>
          <w:p w14:paraId="3841021F" w14:textId="65CF1959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color w:val="000000"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1.22</w:t>
            </w:r>
          </w:p>
        </w:tc>
        <w:tc>
          <w:tcPr>
            <w:tcW w:w="2734" w:type="dxa"/>
            <w:vAlign w:val="center"/>
          </w:tcPr>
          <w:p w14:paraId="30FB325C" w14:textId="550C5F3F" w:rsidR="00B7573B" w:rsidRPr="00EC15DE" w:rsidRDefault="00B7573B" w:rsidP="00EC15DE">
            <w:pPr>
              <w:spacing w:line="276" w:lineRule="auto"/>
              <w:contextualSpacing/>
              <w:rPr>
                <w:color w:val="000000"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1 Retrospective Meeting</w:t>
            </w:r>
          </w:p>
        </w:tc>
        <w:tc>
          <w:tcPr>
            <w:tcW w:w="1113" w:type="dxa"/>
            <w:vAlign w:val="center"/>
          </w:tcPr>
          <w:p w14:paraId="2FC7B7C2" w14:textId="56AECDA6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color w:val="000000"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1BE15A21" w14:textId="0B144A60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color w:val="000000"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3/10/2021</w:t>
            </w:r>
          </w:p>
        </w:tc>
        <w:tc>
          <w:tcPr>
            <w:tcW w:w="1530" w:type="dxa"/>
            <w:vAlign w:val="center"/>
          </w:tcPr>
          <w:p w14:paraId="2F4B76DC" w14:textId="2475FC06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color w:val="000000"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3/10/2021</w:t>
            </w:r>
          </w:p>
        </w:tc>
        <w:tc>
          <w:tcPr>
            <w:tcW w:w="2089" w:type="dxa"/>
            <w:vAlign w:val="center"/>
          </w:tcPr>
          <w:p w14:paraId="7D1BABB6" w14:textId="5D524007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color w:val="000000"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013060D5" w14:textId="77777777" w:rsidTr="00631324">
        <w:trPr>
          <w:jc w:val="center"/>
        </w:trPr>
        <w:tc>
          <w:tcPr>
            <w:tcW w:w="776" w:type="dxa"/>
            <w:shd w:val="clear" w:color="auto" w:fill="C6D9F1" w:themeFill="text2" w:themeFillTint="33"/>
            <w:vAlign w:val="center"/>
          </w:tcPr>
          <w:p w14:paraId="40357B6D" w14:textId="702F1331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</w:t>
            </w:r>
          </w:p>
        </w:tc>
        <w:tc>
          <w:tcPr>
            <w:tcW w:w="2734" w:type="dxa"/>
            <w:shd w:val="clear" w:color="auto" w:fill="C6D9F1" w:themeFill="text2" w:themeFillTint="33"/>
            <w:vAlign w:val="center"/>
          </w:tcPr>
          <w:p w14:paraId="5ECCDE23" w14:textId="75256D15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2</w:t>
            </w:r>
          </w:p>
        </w:tc>
        <w:tc>
          <w:tcPr>
            <w:tcW w:w="1113" w:type="dxa"/>
            <w:shd w:val="clear" w:color="auto" w:fill="C6D9F1" w:themeFill="text2" w:themeFillTint="33"/>
            <w:vAlign w:val="center"/>
          </w:tcPr>
          <w:p w14:paraId="7472C0E0" w14:textId="77C12AE9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10</w:t>
            </w:r>
          </w:p>
        </w:tc>
        <w:tc>
          <w:tcPr>
            <w:tcW w:w="1505" w:type="dxa"/>
            <w:shd w:val="clear" w:color="auto" w:fill="C6D9F1" w:themeFill="text2" w:themeFillTint="33"/>
            <w:vAlign w:val="center"/>
          </w:tcPr>
          <w:p w14:paraId="715E3B3F" w14:textId="6E7EB3EB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4/10/2021</w:t>
            </w:r>
          </w:p>
        </w:tc>
        <w:tc>
          <w:tcPr>
            <w:tcW w:w="1530" w:type="dxa"/>
            <w:shd w:val="clear" w:color="auto" w:fill="C6D9F1" w:themeFill="text2" w:themeFillTint="33"/>
            <w:vAlign w:val="center"/>
          </w:tcPr>
          <w:p w14:paraId="4713D30D" w14:textId="7875ECF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31/10/2021</w:t>
            </w:r>
          </w:p>
        </w:tc>
        <w:tc>
          <w:tcPr>
            <w:tcW w:w="2089" w:type="dxa"/>
            <w:shd w:val="clear" w:color="auto" w:fill="C6D9F1" w:themeFill="text2" w:themeFillTint="33"/>
            <w:vAlign w:val="center"/>
          </w:tcPr>
          <w:p w14:paraId="5E947A9A" w14:textId="5F115E1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 </w:t>
            </w:r>
          </w:p>
        </w:tc>
      </w:tr>
      <w:tr w:rsidR="00B7573B" w:rsidRPr="00EC15DE" w14:paraId="30360A71" w14:textId="77777777" w:rsidTr="00B7573B">
        <w:trPr>
          <w:jc w:val="center"/>
        </w:trPr>
        <w:tc>
          <w:tcPr>
            <w:tcW w:w="776" w:type="dxa"/>
            <w:vAlign w:val="center"/>
          </w:tcPr>
          <w:p w14:paraId="37FF7AA9" w14:textId="0CA8A176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</w:t>
            </w:r>
          </w:p>
        </w:tc>
        <w:tc>
          <w:tcPr>
            <w:tcW w:w="2734" w:type="dxa"/>
            <w:vAlign w:val="bottom"/>
          </w:tcPr>
          <w:p w14:paraId="5F117079" w14:textId="0682BE2E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2 plan meeting</w:t>
            </w:r>
          </w:p>
        </w:tc>
        <w:tc>
          <w:tcPr>
            <w:tcW w:w="1113" w:type="dxa"/>
            <w:vAlign w:val="center"/>
          </w:tcPr>
          <w:p w14:paraId="3B14B769" w14:textId="60C68F80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24CD0EBD" w14:textId="3C7C0275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4/10/2021</w:t>
            </w:r>
          </w:p>
        </w:tc>
        <w:tc>
          <w:tcPr>
            <w:tcW w:w="1530" w:type="dxa"/>
            <w:vAlign w:val="center"/>
          </w:tcPr>
          <w:p w14:paraId="69BB2919" w14:textId="7C771DF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4/10/2021</w:t>
            </w:r>
          </w:p>
        </w:tc>
        <w:tc>
          <w:tcPr>
            <w:tcW w:w="2089" w:type="dxa"/>
            <w:vAlign w:val="center"/>
          </w:tcPr>
          <w:p w14:paraId="4C248603" w14:textId="56FBDF9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23EE98C8" w14:textId="77777777" w:rsidTr="00631324">
        <w:trPr>
          <w:jc w:val="center"/>
        </w:trPr>
        <w:tc>
          <w:tcPr>
            <w:tcW w:w="776" w:type="dxa"/>
            <w:vAlign w:val="center"/>
          </w:tcPr>
          <w:p w14:paraId="1D9A6057" w14:textId="32CC6820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2</w:t>
            </w:r>
          </w:p>
        </w:tc>
        <w:tc>
          <w:tcPr>
            <w:tcW w:w="2734" w:type="dxa"/>
            <w:vAlign w:val="center"/>
          </w:tcPr>
          <w:p w14:paraId="466EA59F" w14:textId="70121982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2 backlog</w:t>
            </w:r>
          </w:p>
        </w:tc>
        <w:tc>
          <w:tcPr>
            <w:tcW w:w="1113" w:type="dxa"/>
            <w:vAlign w:val="center"/>
          </w:tcPr>
          <w:p w14:paraId="1DD4B18F" w14:textId="016973F6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03AC8AE7" w14:textId="45924EDA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5/10/2021</w:t>
            </w:r>
          </w:p>
        </w:tc>
        <w:tc>
          <w:tcPr>
            <w:tcW w:w="1530" w:type="dxa"/>
            <w:vAlign w:val="center"/>
          </w:tcPr>
          <w:p w14:paraId="0D596C21" w14:textId="18E7DAAA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6/10/2021</w:t>
            </w:r>
          </w:p>
        </w:tc>
        <w:tc>
          <w:tcPr>
            <w:tcW w:w="2089" w:type="dxa"/>
            <w:vAlign w:val="center"/>
          </w:tcPr>
          <w:p w14:paraId="3A95E7E9" w14:textId="03A3E6B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42707B38" w14:textId="77777777" w:rsidTr="00631324">
        <w:trPr>
          <w:jc w:val="center"/>
        </w:trPr>
        <w:tc>
          <w:tcPr>
            <w:tcW w:w="776" w:type="dxa"/>
            <w:vAlign w:val="center"/>
          </w:tcPr>
          <w:p w14:paraId="238CBEBE" w14:textId="53D67A39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3</w:t>
            </w:r>
          </w:p>
        </w:tc>
        <w:tc>
          <w:tcPr>
            <w:tcW w:w="2734" w:type="dxa"/>
            <w:vAlign w:val="center"/>
          </w:tcPr>
          <w:p w14:paraId="697E3798" w14:textId="51D1F809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database sprint 2</w:t>
            </w:r>
          </w:p>
        </w:tc>
        <w:tc>
          <w:tcPr>
            <w:tcW w:w="1113" w:type="dxa"/>
            <w:vAlign w:val="center"/>
          </w:tcPr>
          <w:p w14:paraId="2A27A161" w14:textId="7F256328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4D66D3F0" w14:textId="5859F954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5/10/2021</w:t>
            </w:r>
          </w:p>
        </w:tc>
        <w:tc>
          <w:tcPr>
            <w:tcW w:w="1530" w:type="dxa"/>
            <w:vAlign w:val="center"/>
          </w:tcPr>
          <w:p w14:paraId="7CDD85E3" w14:textId="0EBEF8D7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6/10/2021</w:t>
            </w:r>
          </w:p>
        </w:tc>
        <w:tc>
          <w:tcPr>
            <w:tcW w:w="2089" w:type="dxa"/>
            <w:vAlign w:val="center"/>
          </w:tcPr>
          <w:p w14:paraId="59663E4A" w14:textId="3E735BE5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3E8E44FC" w14:textId="77777777" w:rsidTr="00631324">
        <w:trPr>
          <w:jc w:val="center"/>
        </w:trPr>
        <w:tc>
          <w:tcPr>
            <w:tcW w:w="776" w:type="dxa"/>
            <w:vAlign w:val="center"/>
          </w:tcPr>
          <w:p w14:paraId="1FC9AB24" w14:textId="14AFE6EF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4</w:t>
            </w:r>
          </w:p>
        </w:tc>
        <w:tc>
          <w:tcPr>
            <w:tcW w:w="2734" w:type="dxa"/>
            <w:vAlign w:val="center"/>
          </w:tcPr>
          <w:p w14:paraId="16B74A5D" w14:textId="642B864A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page view post information</w:t>
            </w:r>
          </w:p>
        </w:tc>
        <w:tc>
          <w:tcPr>
            <w:tcW w:w="1113" w:type="dxa"/>
            <w:vAlign w:val="center"/>
          </w:tcPr>
          <w:p w14:paraId="10AC93CD" w14:textId="74CBB2E0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47AED3EC" w14:textId="459A2E17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7/10/2021</w:t>
            </w:r>
          </w:p>
        </w:tc>
        <w:tc>
          <w:tcPr>
            <w:tcW w:w="1530" w:type="dxa"/>
            <w:vAlign w:val="center"/>
          </w:tcPr>
          <w:p w14:paraId="1904E445" w14:textId="46E705CA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1/10/2021</w:t>
            </w:r>
          </w:p>
        </w:tc>
        <w:tc>
          <w:tcPr>
            <w:tcW w:w="2089" w:type="dxa"/>
            <w:vAlign w:val="center"/>
          </w:tcPr>
          <w:p w14:paraId="6BB5F53E" w14:textId="58560AE2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7D58997E" w14:textId="77777777" w:rsidTr="00631324">
        <w:trPr>
          <w:jc w:val="center"/>
        </w:trPr>
        <w:tc>
          <w:tcPr>
            <w:tcW w:w="776" w:type="dxa"/>
            <w:vAlign w:val="center"/>
          </w:tcPr>
          <w:p w14:paraId="1FCB9BDB" w14:textId="4237993B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5</w:t>
            </w:r>
          </w:p>
        </w:tc>
        <w:tc>
          <w:tcPr>
            <w:tcW w:w="2734" w:type="dxa"/>
            <w:vAlign w:val="center"/>
          </w:tcPr>
          <w:p w14:paraId="6126EE55" w14:textId="5A0BC669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page view account information</w:t>
            </w:r>
          </w:p>
        </w:tc>
        <w:tc>
          <w:tcPr>
            <w:tcW w:w="1113" w:type="dxa"/>
            <w:vAlign w:val="center"/>
          </w:tcPr>
          <w:p w14:paraId="2D92218D" w14:textId="10C79FB6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5A1DDC90" w14:textId="5546BC5E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5/10/2021</w:t>
            </w:r>
          </w:p>
        </w:tc>
        <w:tc>
          <w:tcPr>
            <w:tcW w:w="1530" w:type="dxa"/>
            <w:vAlign w:val="center"/>
          </w:tcPr>
          <w:p w14:paraId="46A35EF2" w14:textId="15B5454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9/10/2021</w:t>
            </w:r>
          </w:p>
        </w:tc>
        <w:tc>
          <w:tcPr>
            <w:tcW w:w="2089" w:type="dxa"/>
            <w:vAlign w:val="center"/>
          </w:tcPr>
          <w:p w14:paraId="047E5391" w14:textId="4B48B9F6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2D90BA0E" w14:textId="77777777" w:rsidTr="00631324">
        <w:trPr>
          <w:jc w:val="center"/>
        </w:trPr>
        <w:tc>
          <w:tcPr>
            <w:tcW w:w="776" w:type="dxa"/>
            <w:vAlign w:val="center"/>
          </w:tcPr>
          <w:p w14:paraId="514A6171" w14:textId="30756501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6</w:t>
            </w:r>
          </w:p>
        </w:tc>
        <w:tc>
          <w:tcPr>
            <w:tcW w:w="2734" w:type="dxa"/>
            <w:vAlign w:val="center"/>
          </w:tcPr>
          <w:p w14:paraId="2D8909CA" w14:textId="6FC1871A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view post information</w:t>
            </w:r>
          </w:p>
        </w:tc>
        <w:tc>
          <w:tcPr>
            <w:tcW w:w="1113" w:type="dxa"/>
            <w:vAlign w:val="center"/>
          </w:tcPr>
          <w:p w14:paraId="7D4946C6" w14:textId="6E68EE9F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7F2D0333" w14:textId="4A974578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7/10/2021</w:t>
            </w:r>
          </w:p>
        </w:tc>
        <w:tc>
          <w:tcPr>
            <w:tcW w:w="1530" w:type="dxa"/>
            <w:vAlign w:val="center"/>
          </w:tcPr>
          <w:p w14:paraId="7CE0C3AB" w14:textId="2850E23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9/10/2021</w:t>
            </w:r>
          </w:p>
        </w:tc>
        <w:tc>
          <w:tcPr>
            <w:tcW w:w="2089" w:type="dxa"/>
            <w:vAlign w:val="center"/>
          </w:tcPr>
          <w:p w14:paraId="55BF78F9" w14:textId="2FE34326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41059F5E" w14:textId="77777777" w:rsidTr="00631324">
        <w:trPr>
          <w:jc w:val="center"/>
        </w:trPr>
        <w:tc>
          <w:tcPr>
            <w:tcW w:w="776" w:type="dxa"/>
            <w:vAlign w:val="center"/>
          </w:tcPr>
          <w:p w14:paraId="4B449D56" w14:textId="1147FBA9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7</w:t>
            </w:r>
          </w:p>
        </w:tc>
        <w:tc>
          <w:tcPr>
            <w:tcW w:w="2734" w:type="dxa"/>
            <w:vAlign w:val="center"/>
          </w:tcPr>
          <w:p w14:paraId="2254C389" w14:textId="1614B070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view account information</w:t>
            </w:r>
          </w:p>
        </w:tc>
        <w:tc>
          <w:tcPr>
            <w:tcW w:w="1113" w:type="dxa"/>
            <w:vAlign w:val="center"/>
          </w:tcPr>
          <w:p w14:paraId="28DE29B3" w14:textId="32C181D2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6DF28414" w14:textId="449E138E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/10/2021</w:t>
            </w:r>
          </w:p>
        </w:tc>
        <w:tc>
          <w:tcPr>
            <w:tcW w:w="1530" w:type="dxa"/>
            <w:vAlign w:val="center"/>
          </w:tcPr>
          <w:p w14:paraId="0BC1DB1F" w14:textId="7F61064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/10/2021</w:t>
            </w:r>
          </w:p>
        </w:tc>
        <w:tc>
          <w:tcPr>
            <w:tcW w:w="2089" w:type="dxa"/>
            <w:vAlign w:val="center"/>
          </w:tcPr>
          <w:p w14:paraId="26FFDE73" w14:textId="6895A4B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77A1D655" w14:textId="77777777" w:rsidTr="00631324">
        <w:trPr>
          <w:jc w:val="center"/>
        </w:trPr>
        <w:tc>
          <w:tcPr>
            <w:tcW w:w="776" w:type="dxa"/>
            <w:vAlign w:val="center"/>
          </w:tcPr>
          <w:p w14:paraId="0796B7F1" w14:textId="531E0EE0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8</w:t>
            </w:r>
          </w:p>
        </w:tc>
        <w:tc>
          <w:tcPr>
            <w:tcW w:w="2734" w:type="dxa"/>
            <w:vAlign w:val="center"/>
          </w:tcPr>
          <w:p w14:paraId="3C1B565E" w14:textId="450D7DC8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Design UI page view and </w:t>
            </w:r>
            <w:r w:rsidRPr="00EC15DE">
              <w:rPr>
                <w:color w:val="000000"/>
                <w:sz w:val="24"/>
                <w:szCs w:val="24"/>
              </w:rPr>
              <w:lastRenderedPageBreak/>
              <w:t>create/modify forum information</w:t>
            </w:r>
          </w:p>
        </w:tc>
        <w:tc>
          <w:tcPr>
            <w:tcW w:w="1113" w:type="dxa"/>
            <w:vAlign w:val="center"/>
          </w:tcPr>
          <w:p w14:paraId="7FCD285D" w14:textId="319F2D7C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lastRenderedPageBreak/>
              <w:t>15</w:t>
            </w:r>
          </w:p>
        </w:tc>
        <w:tc>
          <w:tcPr>
            <w:tcW w:w="1505" w:type="dxa"/>
            <w:vAlign w:val="center"/>
          </w:tcPr>
          <w:p w14:paraId="7C927E47" w14:textId="42A0C0FE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/10/2021</w:t>
            </w:r>
          </w:p>
        </w:tc>
        <w:tc>
          <w:tcPr>
            <w:tcW w:w="1530" w:type="dxa"/>
            <w:vAlign w:val="center"/>
          </w:tcPr>
          <w:p w14:paraId="1B036BCC" w14:textId="2C18AD0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/10/2021</w:t>
            </w:r>
          </w:p>
        </w:tc>
        <w:tc>
          <w:tcPr>
            <w:tcW w:w="2089" w:type="dxa"/>
            <w:vAlign w:val="center"/>
          </w:tcPr>
          <w:p w14:paraId="6D4B2A47" w14:textId="7426A86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7D707ECC" w14:textId="77777777" w:rsidTr="00631324">
        <w:trPr>
          <w:jc w:val="center"/>
        </w:trPr>
        <w:tc>
          <w:tcPr>
            <w:tcW w:w="776" w:type="dxa"/>
            <w:vAlign w:val="center"/>
          </w:tcPr>
          <w:p w14:paraId="5C7B6A32" w14:textId="1989AAD8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9</w:t>
            </w:r>
          </w:p>
        </w:tc>
        <w:tc>
          <w:tcPr>
            <w:tcW w:w="2734" w:type="dxa"/>
            <w:vAlign w:val="center"/>
          </w:tcPr>
          <w:p w14:paraId="05A5E399" w14:textId="2FF3E4FE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page censorship post and member</w:t>
            </w:r>
          </w:p>
        </w:tc>
        <w:tc>
          <w:tcPr>
            <w:tcW w:w="1113" w:type="dxa"/>
            <w:vAlign w:val="center"/>
          </w:tcPr>
          <w:p w14:paraId="481927DE" w14:textId="3AA4BCFD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0</w:t>
            </w:r>
          </w:p>
        </w:tc>
        <w:tc>
          <w:tcPr>
            <w:tcW w:w="1505" w:type="dxa"/>
            <w:vAlign w:val="center"/>
          </w:tcPr>
          <w:p w14:paraId="081B4DD6" w14:textId="5CF31225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/10/2021</w:t>
            </w:r>
          </w:p>
        </w:tc>
        <w:tc>
          <w:tcPr>
            <w:tcW w:w="1530" w:type="dxa"/>
            <w:vAlign w:val="center"/>
          </w:tcPr>
          <w:p w14:paraId="1A85CA95" w14:textId="740C064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9/10/2021</w:t>
            </w:r>
          </w:p>
        </w:tc>
        <w:tc>
          <w:tcPr>
            <w:tcW w:w="2089" w:type="dxa"/>
            <w:vAlign w:val="center"/>
          </w:tcPr>
          <w:p w14:paraId="19B986AE" w14:textId="700490E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254F501C" w14:textId="77777777" w:rsidTr="00631324">
        <w:trPr>
          <w:jc w:val="center"/>
        </w:trPr>
        <w:tc>
          <w:tcPr>
            <w:tcW w:w="776" w:type="dxa"/>
            <w:vAlign w:val="center"/>
          </w:tcPr>
          <w:p w14:paraId="30BCFCFD" w14:textId="598150A6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0</w:t>
            </w:r>
          </w:p>
        </w:tc>
        <w:tc>
          <w:tcPr>
            <w:tcW w:w="2734" w:type="dxa"/>
            <w:vAlign w:val="center"/>
          </w:tcPr>
          <w:p w14:paraId="5D4242B6" w14:textId="04560CF0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censorship post and member</w:t>
            </w:r>
          </w:p>
        </w:tc>
        <w:tc>
          <w:tcPr>
            <w:tcW w:w="1113" w:type="dxa"/>
            <w:vAlign w:val="center"/>
          </w:tcPr>
          <w:p w14:paraId="520620EC" w14:textId="743B1280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5029F1A6" w14:textId="1941A500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6/10/2021</w:t>
            </w:r>
          </w:p>
        </w:tc>
        <w:tc>
          <w:tcPr>
            <w:tcW w:w="1530" w:type="dxa"/>
            <w:vAlign w:val="center"/>
          </w:tcPr>
          <w:p w14:paraId="74284711" w14:textId="0663A51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8/10/2021</w:t>
            </w:r>
          </w:p>
        </w:tc>
        <w:tc>
          <w:tcPr>
            <w:tcW w:w="2089" w:type="dxa"/>
            <w:vAlign w:val="center"/>
          </w:tcPr>
          <w:p w14:paraId="483B483E" w14:textId="75B811C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1302D03E" w14:textId="77777777" w:rsidTr="00631324">
        <w:trPr>
          <w:jc w:val="center"/>
        </w:trPr>
        <w:tc>
          <w:tcPr>
            <w:tcW w:w="776" w:type="dxa"/>
            <w:vAlign w:val="center"/>
          </w:tcPr>
          <w:p w14:paraId="529E5C26" w14:textId="60216740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1</w:t>
            </w:r>
          </w:p>
        </w:tc>
        <w:tc>
          <w:tcPr>
            <w:tcW w:w="2734" w:type="dxa"/>
            <w:vAlign w:val="center"/>
          </w:tcPr>
          <w:p w14:paraId="2041FC11" w14:textId="45393965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view and create/modify forum information</w:t>
            </w:r>
          </w:p>
        </w:tc>
        <w:tc>
          <w:tcPr>
            <w:tcW w:w="1113" w:type="dxa"/>
            <w:vAlign w:val="center"/>
          </w:tcPr>
          <w:p w14:paraId="1E6FDEFC" w14:textId="3F5BB8E0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44CA35F9" w14:textId="3CD03368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3/10/2021</w:t>
            </w:r>
          </w:p>
        </w:tc>
        <w:tc>
          <w:tcPr>
            <w:tcW w:w="1530" w:type="dxa"/>
            <w:vAlign w:val="center"/>
          </w:tcPr>
          <w:p w14:paraId="1C8575CA" w14:textId="1A50E1F1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7/10/2021</w:t>
            </w:r>
          </w:p>
        </w:tc>
        <w:tc>
          <w:tcPr>
            <w:tcW w:w="2089" w:type="dxa"/>
            <w:vAlign w:val="center"/>
          </w:tcPr>
          <w:p w14:paraId="4704822D" w14:textId="7D3068E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2D30720C" w14:textId="77777777" w:rsidTr="00631324">
        <w:trPr>
          <w:jc w:val="center"/>
        </w:trPr>
        <w:tc>
          <w:tcPr>
            <w:tcW w:w="776" w:type="dxa"/>
            <w:vAlign w:val="center"/>
          </w:tcPr>
          <w:p w14:paraId="4BB95651" w14:textId="159F6DAB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2</w:t>
            </w:r>
          </w:p>
        </w:tc>
        <w:tc>
          <w:tcPr>
            <w:tcW w:w="2734" w:type="dxa"/>
            <w:vAlign w:val="center"/>
          </w:tcPr>
          <w:p w14:paraId="20312BFB" w14:textId="28582325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censorship post and member</w:t>
            </w:r>
          </w:p>
        </w:tc>
        <w:tc>
          <w:tcPr>
            <w:tcW w:w="1113" w:type="dxa"/>
            <w:vAlign w:val="center"/>
          </w:tcPr>
          <w:p w14:paraId="19710BC3" w14:textId="58490AAC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1505" w:type="dxa"/>
            <w:vAlign w:val="center"/>
          </w:tcPr>
          <w:p w14:paraId="20DCE792" w14:textId="052B4639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8/10/2021</w:t>
            </w:r>
          </w:p>
        </w:tc>
        <w:tc>
          <w:tcPr>
            <w:tcW w:w="1530" w:type="dxa"/>
            <w:vAlign w:val="center"/>
          </w:tcPr>
          <w:p w14:paraId="55AC9A90" w14:textId="6831B51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3/10/2021</w:t>
            </w:r>
          </w:p>
        </w:tc>
        <w:tc>
          <w:tcPr>
            <w:tcW w:w="2089" w:type="dxa"/>
            <w:vAlign w:val="center"/>
          </w:tcPr>
          <w:p w14:paraId="59B26DF0" w14:textId="75BFA9C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16EAE33A" w14:textId="77777777" w:rsidTr="00631324">
        <w:trPr>
          <w:jc w:val="center"/>
        </w:trPr>
        <w:tc>
          <w:tcPr>
            <w:tcW w:w="776" w:type="dxa"/>
            <w:vAlign w:val="center"/>
          </w:tcPr>
          <w:p w14:paraId="23A8B876" w14:textId="474CE70E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3</w:t>
            </w:r>
          </w:p>
        </w:tc>
        <w:tc>
          <w:tcPr>
            <w:tcW w:w="2734" w:type="dxa"/>
            <w:vAlign w:val="center"/>
          </w:tcPr>
          <w:p w14:paraId="1AB9535F" w14:textId="41E9C51B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comment</w:t>
            </w:r>
          </w:p>
        </w:tc>
        <w:tc>
          <w:tcPr>
            <w:tcW w:w="1113" w:type="dxa"/>
            <w:vAlign w:val="center"/>
          </w:tcPr>
          <w:p w14:paraId="52C02872" w14:textId="403B8063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7.5</w:t>
            </w:r>
          </w:p>
        </w:tc>
        <w:tc>
          <w:tcPr>
            <w:tcW w:w="1505" w:type="dxa"/>
            <w:vAlign w:val="center"/>
          </w:tcPr>
          <w:p w14:paraId="30DC7B73" w14:textId="45B93F2A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0/10/2021</w:t>
            </w:r>
          </w:p>
        </w:tc>
        <w:tc>
          <w:tcPr>
            <w:tcW w:w="1530" w:type="dxa"/>
            <w:vAlign w:val="center"/>
          </w:tcPr>
          <w:p w14:paraId="1578C30C" w14:textId="6EB908F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6/10/2021</w:t>
            </w:r>
          </w:p>
        </w:tc>
        <w:tc>
          <w:tcPr>
            <w:tcW w:w="2089" w:type="dxa"/>
            <w:vAlign w:val="center"/>
          </w:tcPr>
          <w:p w14:paraId="54DF55C9" w14:textId="130A545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17670CF3" w14:textId="77777777" w:rsidTr="00631324">
        <w:trPr>
          <w:jc w:val="center"/>
        </w:trPr>
        <w:tc>
          <w:tcPr>
            <w:tcW w:w="776" w:type="dxa"/>
            <w:vAlign w:val="center"/>
          </w:tcPr>
          <w:p w14:paraId="469E2E44" w14:textId="0B5CE652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4</w:t>
            </w:r>
          </w:p>
        </w:tc>
        <w:tc>
          <w:tcPr>
            <w:tcW w:w="2734" w:type="dxa"/>
            <w:vAlign w:val="center"/>
          </w:tcPr>
          <w:p w14:paraId="3D61B6BA" w14:textId="2603E400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Design UI page see report post and member in </w:t>
            </w:r>
            <w:r w:rsidR="002E2FEA">
              <w:rPr>
                <w:color w:val="000000"/>
                <w:sz w:val="24"/>
                <w:szCs w:val="24"/>
              </w:rPr>
              <w:t xml:space="preserve">the </w:t>
            </w:r>
            <w:r w:rsidRPr="00EC15DE">
              <w:rPr>
                <w:color w:val="000000"/>
                <w:sz w:val="24"/>
                <w:szCs w:val="24"/>
              </w:rPr>
              <w:t>forum</w:t>
            </w:r>
          </w:p>
        </w:tc>
        <w:tc>
          <w:tcPr>
            <w:tcW w:w="1113" w:type="dxa"/>
            <w:vAlign w:val="center"/>
          </w:tcPr>
          <w:p w14:paraId="68ABD71C" w14:textId="2BA62F59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23682956" w14:textId="21733A08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9/10/2021</w:t>
            </w:r>
          </w:p>
        </w:tc>
        <w:tc>
          <w:tcPr>
            <w:tcW w:w="1530" w:type="dxa"/>
            <w:vAlign w:val="center"/>
          </w:tcPr>
          <w:p w14:paraId="6E068BC0" w14:textId="5C86106F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3/10/2021</w:t>
            </w:r>
          </w:p>
        </w:tc>
        <w:tc>
          <w:tcPr>
            <w:tcW w:w="2089" w:type="dxa"/>
            <w:vAlign w:val="center"/>
          </w:tcPr>
          <w:p w14:paraId="0C2C37D8" w14:textId="64CDB2B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4B11219D" w14:textId="77777777" w:rsidTr="00631324">
        <w:trPr>
          <w:jc w:val="center"/>
        </w:trPr>
        <w:tc>
          <w:tcPr>
            <w:tcW w:w="776" w:type="dxa"/>
            <w:vAlign w:val="center"/>
          </w:tcPr>
          <w:p w14:paraId="6FE5F2F3" w14:textId="4D919227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5</w:t>
            </w:r>
          </w:p>
        </w:tc>
        <w:tc>
          <w:tcPr>
            <w:tcW w:w="2734" w:type="dxa"/>
            <w:vAlign w:val="center"/>
          </w:tcPr>
          <w:p w14:paraId="63A647E4" w14:textId="06A6DB67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see report post and member in forum</w:t>
            </w:r>
          </w:p>
        </w:tc>
        <w:tc>
          <w:tcPr>
            <w:tcW w:w="1113" w:type="dxa"/>
            <w:vAlign w:val="center"/>
          </w:tcPr>
          <w:p w14:paraId="7D20DA27" w14:textId="4A3B9FC3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705E12AF" w14:textId="6C6CCF28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7/10/2021</w:t>
            </w:r>
          </w:p>
        </w:tc>
        <w:tc>
          <w:tcPr>
            <w:tcW w:w="1530" w:type="dxa"/>
            <w:vAlign w:val="center"/>
          </w:tcPr>
          <w:p w14:paraId="63FFC1FA" w14:textId="2554312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9/10/2021</w:t>
            </w:r>
          </w:p>
        </w:tc>
        <w:tc>
          <w:tcPr>
            <w:tcW w:w="2089" w:type="dxa"/>
            <w:vAlign w:val="center"/>
          </w:tcPr>
          <w:p w14:paraId="65C17E24" w14:textId="22BAF63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2A3F7093" w14:textId="77777777" w:rsidTr="00631324">
        <w:trPr>
          <w:jc w:val="center"/>
        </w:trPr>
        <w:tc>
          <w:tcPr>
            <w:tcW w:w="776" w:type="dxa"/>
            <w:vAlign w:val="center"/>
          </w:tcPr>
          <w:p w14:paraId="2896F23C" w14:textId="7DD9226E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6</w:t>
            </w:r>
          </w:p>
        </w:tc>
        <w:tc>
          <w:tcPr>
            <w:tcW w:w="2734" w:type="dxa"/>
            <w:vAlign w:val="center"/>
          </w:tcPr>
          <w:p w14:paraId="41D7AC48" w14:textId="4FE0E55A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comment</w:t>
            </w:r>
          </w:p>
        </w:tc>
        <w:tc>
          <w:tcPr>
            <w:tcW w:w="1113" w:type="dxa"/>
            <w:vAlign w:val="center"/>
          </w:tcPr>
          <w:p w14:paraId="09F920C0" w14:textId="01CB7E79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356A0A04" w14:textId="76BF9416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4/10/2021</w:t>
            </w:r>
          </w:p>
        </w:tc>
        <w:tc>
          <w:tcPr>
            <w:tcW w:w="1530" w:type="dxa"/>
            <w:vAlign w:val="center"/>
          </w:tcPr>
          <w:p w14:paraId="400F11FF" w14:textId="2EA10FAC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5/12/2021</w:t>
            </w:r>
          </w:p>
        </w:tc>
        <w:tc>
          <w:tcPr>
            <w:tcW w:w="2089" w:type="dxa"/>
            <w:vAlign w:val="center"/>
          </w:tcPr>
          <w:p w14:paraId="1D32359C" w14:textId="6A15A11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7D798F6F" w14:textId="77777777" w:rsidTr="00631324">
        <w:trPr>
          <w:jc w:val="center"/>
        </w:trPr>
        <w:tc>
          <w:tcPr>
            <w:tcW w:w="776" w:type="dxa"/>
            <w:vAlign w:val="center"/>
          </w:tcPr>
          <w:p w14:paraId="60CFAA36" w14:textId="18070022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7</w:t>
            </w:r>
          </w:p>
        </w:tc>
        <w:tc>
          <w:tcPr>
            <w:tcW w:w="2734" w:type="dxa"/>
            <w:vAlign w:val="center"/>
          </w:tcPr>
          <w:p w14:paraId="19C1C43E" w14:textId="1CC01BA4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comment</w:t>
            </w:r>
          </w:p>
        </w:tc>
        <w:tc>
          <w:tcPr>
            <w:tcW w:w="1113" w:type="dxa"/>
            <w:vAlign w:val="center"/>
          </w:tcPr>
          <w:p w14:paraId="39924435" w14:textId="10F1135C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3B4F7C3F" w14:textId="0B806D6B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4/10/2021</w:t>
            </w:r>
          </w:p>
        </w:tc>
        <w:tc>
          <w:tcPr>
            <w:tcW w:w="1530" w:type="dxa"/>
            <w:vAlign w:val="center"/>
          </w:tcPr>
          <w:p w14:paraId="735E524D" w14:textId="58F24FC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6/10/2021</w:t>
            </w:r>
          </w:p>
        </w:tc>
        <w:tc>
          <w:tcPr>
            <w:tcW w:w="2089" w:type="dxa"/>
            <w:vAlign w:val="center"/>
          </w:tcPr>
          <w:p w14:paraId="048856E0" w14:textId="1F28A8D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5C6E66A8" w14:textId="77777777" w:rsidTr="00631324">
        <w:trPr>
          <w:jc w:val="center"/>
        </w:trPr>
        <w:tc>
          <w:tcPr>
            <w:tcW w:w="776" w:type="dxa"/>
            <w:vAlign w:val="center"/>
          </w:tcPr>
          <w:p w14:paraId="4E574B98" w14:textId="03A48A0E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8</w:t>
            </w:r>
          </w:p>
        </w:tc>
        <w:tc>
          <w:tcPr>
            <w:tcW w:w="2734" w:type="dxa"/>
            <w:vAlign w:val="center"/>
          </w:tcPr>
          <w:p w14:paraId="05FBE6A8" w14:textId="23CA590F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Code see report post and member in </w:t>
            </w:r>
            <w:r w:rsidR="002E2FEA">
              <w:rPr>
                <w:color w:val="000000"/>
                <w:sz w:val="24"/>
                <w:szCs w:val="24"/>
              </w:rPr>
              <w:t xml:space="preserve">the </w:t>
            </w:r>
            <w:r w:rsidRPr="00EC15DE">
              <w:rPr>
                <w:color w:val="000000"/>
                <w:sz w:val="24"/>
                <w:szCs w:val="24"/>
              </w:rPr>
              <w:t>forum</w:t>
            </w:r>
          </w:p>
        </w:tc>
        <w:tc>
          <w:tcPr>
            <w:tcW w:w="1113" w:type="dxa"/>
            <w:vAlign w:val="center"/>
          </w:tcPr>
          <w:p w14:paraId="2BCC65BE" w14:textId="1766124A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5B67F207" w14:textId="41D86CA3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7/10/2021</w:t>
            </w:r>
          </w:p>
        </w:tc>
        <w:tc>
          <w:tcPr>
            <w:tcW w:w="1530" w:type="dxa"/>
            <w:vAlign w:val="center"/>
          </w:tcPr>
          <w:p w14:paraId="3DBCE5BD" w14:textId="26CC7532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9/10/2021</w:t>
            </w:r>
          </w:p>
        </w:tc>
        <w:tc>
          <w:tcPr>
            <w:tcW w:w="2089" w:type="dxa"/>
            <w:vAlign w:val="center"/>
          </w:tcPr>
          <w:p w14:paraId="12C64C6B" w14:textId="25B8431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395B7EA3" w14:textId="77777777" w:rsidTr="00631324">
        <w:trPr>
          <w:jc w:val="center"/>
        </w:trPr>
        <w:tc>
          <w:tcPr>
            <w:tcW w:w="776" w:type="dxa"/>
            <w:vAlign w:val="center"/>
          </w:tcPr>
          <w:p w14:paraId="2D2F3494" w14:textId="28F2C55D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19</w:t>
            </w:r>
          </w:p>
        </w:tc>
        <w:tc>
          <w:tcPr>
            <w:tcW w:w="2734" w:type="dxa"/>
            <w:vAlign w:val="center"/>
          </w:tcPr>
          <w:p w14:paraId="0700EF81" w14:textId="048A4BDE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report sprint 2</w:t>
            </w:r>
          </w:p>
        </w:tc>
        <w:tc>
          <w:tcPr>
            <w:tcW w:w="1113" w:type="dxa"/>
            <w:vAlign w:val="center"/>
          </w:tcPr>
          <w:p w14:paraId="49F0E441" w14:textId="488D3746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39717AE3" w14:textId="6C8E5809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6/10/2021</w:t>
            </w:r>
          </w:p>
        </w:tc>
        <w:tc>
          <w:tcPr>
            <w:tcW w:w="1530" w:type="dxa"/>
            <w:vAlign w:val="center"/>
          </w:tcPr>
          <w:p w14:paraId="5184382C" w14:textId="2BD448C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9/10/2021</w:t>
            </w:r>
          </w:p>
        </w:tc>
        <w:tc>
          <w:tcPr>
            <w:tcW w:w="2089" w:type="dxa"/>
            <w:vAlign w:val="center"/>
          </w:tcPr>
          <w:p w14:paraId="586BC46D" w14:textId="09F8EFB6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3F81882B" w14:textId="77777777" w:rsidTr="00631324">
        <w:trPr>
          <w:jc w:val="center"/>
        </w:trPr>
        <w:tc>
          <w:tcPr>
            <w:tcW w:w="776" w:type="dxa"/>
            <w:vAlign w:val="center"/>
          </w:tcPr>
          <w:p w14:paraId="595918AE" w14:textId="2E10BE6F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20</w:t>
            </w:r>
          </w:p>
        </w:tc>
        <w:tc>
          <w:tcPr>
            <w:tcW w:w="2734" w:type="dxa"/>
            <w:vAlign w:val="center"/>
          </w:tcPr>
          <w:p w14:paraId="4A14A68C" w14:textId="53666D55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2 Review Meeting</w:t>
            </w:r>
          </w:p>
        </w:tc>
        <w:tc>
          <w:tcPr>
            <w:tcW w:w="1113" w:type="dxa"/>
            <w:vAlign w:val="center"/>
          </w:tcPr>
          <w:p w14:paraId="154632D0" w14:textId="1B7D3AE3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411802E5" w14:textId="2E48C43F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30/10/2021</w:t>
            </w:r>
          </w:p>
        </w:tc>
        <w:tc>
          <w:tcPr>
            <w:tcW w:w="1530" w:type="dxa"/>
            <w:vAlign w:val="center"/>
          </w:tcPr>
          <w:p w14:paraId="5133E0E9" w14:textId="389D7E0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30/10/2021</w:t>
            </w:r>
          </w:p>
        </w:tc>
        <w:tc>
          <w:tcPr>
            <w:tcW w:w="2089" w:type="dxa"/>
            <w:vAlign w:val="center"/>
          </w:tcPr>
          <w:p w14:paraId="4E481CB1" w14:textId="0CF9986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416B5121" w14:textId="77777777" w:rsidTr="00631324">
        <w:trPr>
          <w:jc w:val="center"/>
        </w:trPr>
        <w:tc>
          <w:tcPr>
            <w:tcW w:w="776" w:type="dxa"/>
            <w:vAlign w:val="center"/>
          </w:tcPr>
          <w:p w14:paraId="5590FB6F" w14:textId="5E58A5E5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2.21</w:t>
            </w:r>
          </w:p>
        </w:tc>
        <w:tc>
          <w:tcPr>
            <w:tcW w:w="2734" w:type="dxa"/>
            <w:vAlign w:val="center"/>
          </w:tcPr>
          <w:p w14:paraId="360AB3C8" w14:textId="256A5339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2 Retrospective Meeting</w:t>
            </w:r>
          </w:p>
        </w:tc>
        <w:tc>
          <w:tcPr>
            <w:tcW w:w="1113" w:type="dxa"/>
            <w:vAlign w:val="center"/>
          </w:tcPr>
          <w:p w14:paraId="539FCD0E" w14:textId="1F7E083B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348A8447" w14:textId="410E850B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31/10/2021</w:t>
            </w:r>
          </w:p>
        </w:tc>
        <w:tc>
          <w:tcPr>
            <w:tcW w:w="1530" w:type="dxa"/>
            <w:vAlign w:val="center"/>
          </w:tcPr>
          <w:p w14:paraId="41016ABD" w14:textId="6512C70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31/10/2021</w:t>
            </w:r>
          </w:p>
        </w:tc>
        <w:tc>
          <w:tcPr>
            <w:tcW w:w="2089" w:type="dxa"/>
            <w:vAlign w:val="center"/>
          </w:tcPr>
          <w:p w14:paraId="6E68B16B" w14:textId="1C69E45C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48223C5A" w14:textId="77777777" w:rsidTr="00631324">
        <w:trPr>
          <w:jc w:val="center"/>
        </w:trPr>
        <w:tc>
          <w:tcPr>
            <w:tcW w:w="776" w:type="dxa"/>
            <w:shd w:val="clear" w:color="auto" w:fill="C6D9F1" w:themeFill="text2" w:themeFillTint="33"/>
            <w:vAlign w:val="center"/>
          </w:tcPr>
          <w:p w14:paraId="22B6FB92" w14:textId="605F57B9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</w:t>
            </w:r>
          </w:p>
        </w:tc>
        <w:tc>
          <w:tcPr>
            <w:tcW w:w="2734" w:type="dxa"/>
            <w:shd w:val="clear" w:color="auto" w:fill="C6D9F1" w:themeFill="text2" w:themeFillTint="33"/>
            <w:vAlign w:val="center"/>
          </w:tcPr>
          <w:p w14:paraId="60DDE36F" w14:textId="76160FA2" w:rsidR="00B7573B" w:rsidRPr="00EC15DE" w:rsidRDefault="00B7573B" w:rsidP="00EC15DE">
            <w:pPr>
              <w:spacing w:line="276" w:lineRule="auto"/>
              <w:contextualSpacing/>
              <w:rPr>
                <w:b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3</w:t>
            </w:r>
          </w:p>
        </w:tc>
        <w:tc>
          <w:tcPr>
            <w:tcW w:w="1113" w:type="dxa"/>
            <w:shd w:val="clear" w:color="auto" w:fill="C6D9F1" w:themeFill="text2" w:themeFillTint="33"/>
            <w:vAlign w:val="center"/>
          </w:tcPr>
          <w:p w14:paraId="3B6AF988" w14:textId="2DB728CE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7.5</w:t>
            </w:r>
          </w:p>
        </w:tc>
        <w:tc>
          <w:tcPr>
            <w:tcW w:w="1505" w:type="dxa"/>
            <w:shd w:val="clear" w:color="auto" w:fill="C6D9F1" w:themeFill="text2" w:themeFillTint="33"/>
            <w:vAlign w:val="center"/>
          </w:tcPr>
          <w:p w14:paraId="11F3B8F1" w14:textId="6AEBB2D2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1/11/2021</w:t>
            </w:r>
          </w:p>
        </w:tc>
        <w:tc>
          <w:tcPr>
            <w:tcW w:w="1530" w:type="dxa"/>
            <w:shd w:val="clear" w:color="auto" w:fill="C6D9F1" w:themeFill="text2" w:themeFillTint="33"/>
            <w:vAlign w:val="center"/>
          </w:tcPr>
          <w:p w14:paraId="4E0AA38E" w14:textId="56B87725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1/11/2021</w:t>
            </w:r>
          </w:p>
        </w:tc>
        <w:tc>
          <w:tcPr>
            <w:tcW w:w="2089" w:type="dxa"/>
            <w:shd w:val="clear" w:color="auto" w:fill="C6D9F1" w:themeFill="text2" w:themeFillTint="33"/>
            <w:vAlign w:val="center"/>
          </w:tcPr>
          <w:p w14:paraId="09316CA9" w14:textId="7DBFA21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 </w:t>
            </w:r>
          </w:p>
        </w:tc>
      </w:tr>
      <w:tr w:rsidR="00B7573B" w:rsidRPr="00EC15DE" w14:paraId="7B8EB663" w14:textId="77777777" w:rsidTr="00B7573B">
        <w:trPr>
          <w:jc w:val="center"/>
        </w:trPr>
        <w:tc>
          <w:tcPr>
            <w:tcW w:w="776" w:type="dxa"/>
            <w:vAlign w:val="center"/>
          </w:tcPr>
          <w:p w14:paraId="647221EF" w14:textId="5EF07AEE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</w:t>
            </w:r>
          </w:p>
        </w:tc>
        <w:tc>
          <w:tcPr>
            <w:tcW w:w="2734" w:type="dxa"/>
            <w:vAlign w:val="bottom"/>
          </w:tcPr>
          <w:p w14:paraId="098CB47B" w14:textId="4BE4261E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3 plan meeting</w:t>
            </w:r>
          </w:p>
        </w:tc>
        <w:tc>
          <w:tcPr>
            <w:tcW w:w="1113" w:type="dxa"/>
            <w:vAlign w:val="center"/>
          </w:tcPr>
          <w:p w14:paraId="75F48050" w14:textId="0A971DD3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3FEB6EA7" w14:textId="625FE1B8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1/11/2021</w:t>
            </w:r>
          </w:p>
        </w:tc>
        <w:tc>
          <w:tcPr>
            <w:tcW w:w="1530" w:type="dxa"/>
            <w:vAlign w:val="center"/>
          </w:tcPr>
          <w:p w14:paraId="4600E498" w14:textId="1363474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1/11/2021</w:t>
            </w:r>
          </w:p>
        </w:tc>
        <w:tc>
          <w:tcPr>
            <w:tcW w:w="2089" w:type="dxa"/>
            <w:vAlign w:val="center"/>
          </w:tcPr>
          <w:p w14:paraId="2B4E7296" w14:textId="6FACDD16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1E38078F" w14:textId="77777777" w:rsidTr="00631324">
        <w:trPr>
          <w:jc w:val="center"/>
        </w:trPr>
        <w:tc>
          <w:tcPr>
            <w:tcW w:w="776" w:type="dxa"/>
            <w:vAlign w:val="center"/>
          </w:tcPr>
          <w:p w14:paraId="664C1FD9" w14:textId="099B0E67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2</w:t>
            </w:r>
          </w:p>
        </w:tc>
        <w:tc>
          <w:tcPr>
            <w:tcW w:w="2734" w:type="dxa"/>
            <w:vAlign w:val="center"/>
          </w:tcPr>
          <w:p w14:paraId="116EBCA6" w14:textId="1596313D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3 backlog</w:t>
            </w:r>
          </w:p>
        </w:tc>
        <w:tc>
          <w:tcPr>
            <w:tcW w:w="1113" w:type="dxa"/>
            <w:vAlign w:val="center"/>
          </w:tcPr>
          <w:p w14:paraId="6047E699" w14:textId="3DEBBA97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4166618F" w14:textId="17620CFF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2/11/2021</w:t>
            </w:r>
          </w:p>
        </w:tc>
        <w:tc>
          <w:tcPr>
            <w:tcW w:w="1530" w:type="dxa"/>
            <w:vAlign w:val="center"/>
          </w:tcPr>
          <w:p w14:paraId="0FB98CF5" w14:textId="279959D2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3/11/2021</w:t>
            </w:r>
          </w:p>
        </w:tc>
        <w:tc>
          <w:tcPr>
            <w:tcW w:w="2089" w:type="dxa"/>
            <w:vAlign w:val="center"/>
          </w:tcPr>
          <w:p w14:paraId="5C615CF5" w14:textId="40E9CBE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782C3F75" w14:textId="77777777" w:rsidTr="00631324">
        <w:trPr>
          <w:jc w:val="center"/>
        </w:trPr>
        <w:tc>
          <w:tcPr>
            <w:tcW w:w="776" w:type="dxa"/>
            <w:vAlign w:val="center"/>
          </w:tcPr>
          <w:p w14:paraId="78513FFE" w14:textId="7909796B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3</w:t>
            </w:r>
          </w:p>
        </w:tc>
        <w:tc>
          <w:tcPr>
            <w:tcW w:w="2734" w:type="dxa"/>
            <w:vAlign w:val="center"/>
          </w:tcPr>
          <w:p w14:paraId="6010E2D7" w14:textId="0E24D9C7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database sprint 3</w:t>
            </w:r>
          </w:p>
        </w:tc>
        <w:tc>
          <w:tcPr>
            <w:tcW w:w="1113" w:type="dxa"/>
            <w:vAlign w:val="center"/>
          </w:tcPr>
          <w:p w14:paraId="02DB3DC8" w14:textId="36C36782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2FDDD5CF" w14:textId="0166B342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2/11/2021</w:t>
            </w:r>
          </w:p>
        </w:tc>
        <w:tc>
          <w:tcPr>
            <w:tcW w:w="1530" w:type="dxa"/>
            <w:vAlign w:val="center"/>
          </w:tcPr>
          <w:p w14:paraId="6C6029DC" w14:textId="5BF793F6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3/11/2021</w:t>
            </w:r>
          </w:p>
        </w:tc>
        <w:tc>
          <w:tcPr>
            <w:tcW w:w="2089" w:type="dxa"/>
            <w:vAlign w:val="center"/>
          </w:tcPr>
          <w:p w14:paraId="4032CE97" w14:textId="0945BCBA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4BDF4C15" w14:textId="77777777" w:rsidTr="00631324">
        <w:trPr>
          <w:jc w:val="center"/>
        </w:trPr>
        <w:tc>
          <w:tcPr>
            <w:tcW w:w="776" w:type="dxa"/>
            <w:vAlign w:val="center"/>
          </w:tcPr>
          <w:p w14:paraId="28EE8C76" w14:textId="06DCD904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4</w:t>
            </w:r>
          </w:p>
        </w:tc>
        <w:tc>
          <w:tcPr>
            <w:tcW w:w="2734" w:type="dxa"/>
            <w:vAlign w:val="center"/>
          </w:tcPr>
          <w:p w14:paraId="628F4B87" w14:textId="40CB6368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sent message</w:t>
            </w:r>
          </w:p>
        </w:tc>
        <w:tc>
          <w:tcPr>
            <w:tcW w:w="1113" w:type="dxa"/>
            <w:vAlign w:val="center"/>
          </w:tcPr>
          <w:p w14:paraId="2E5170E1" w14:textId="55B1645F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1505" w:type="dxa"/>
            <w:vAlign w:val="center"/>
          </w:tcPr>
          <w:p w14:paraId="056444BA" w14:textId="11647751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2/11/2021</w:t>
            </w:r>
          </w:p>
        </w:tc>
        <w:tc>
          <w:tcPr>
            <w:tcW w:w="1530" w:type="dxa"/>
            <w:vAlign w:val="center"/>
          </w:tcPr>
          <w:p w14:paraId="72AD5701" w14:textId="564219F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7/11/2021</w:t>
            </w:r>
          </w:p>
        </w:tc>
        <w:tc>
          <w:tcPr>
            <w:tcW w:w="2089" w:type="dxa"/>
            <w:vAlign w:val="center"/>
          </w:tcPr>
          <w:p w14:paraId="7EEFAD7B" w14:textId="3AF9D27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483E7473" w14:textId="77777777" w:rsidTr="00631324">
        <w:trPr>
          <w:jc w:val="center"/>
        </w:trPr>
        <w:tc>
          <w:tcPr>
            <w:tcW w:w="776" w:type="dxa"/>
            <w:vAlign w:val="center"/>
          </w:tcPr>
          <w:p w14:paraId="0513D319" w14:textId="45B3B924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5</w:t>
            </w:r>
          </w:p>
        </w:tc>
        <w:tc>
          <w:tcPr>
            <w:tcW w:w="2734" w:type="dxa"/>
            <w:vAlign w:val="center"/>
          </w:tcPr>
          <w:p w14:paraId="64962971" w14:textId="1496887D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delete post, member, comment, chat box</w:t>
            </w:r>
          </w:p>
        </w:tc>
        <w:tc>
          <w:tcPr>
            <w:tcW w:w="1113" w:type="dxa"/>
            <w:vAlign w:val="center"/>
          </w:tcPr>
          <w:p w14:paraId="6FC0B934" w14:textId="6DFEE20C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1505" w:type="dxa"/>
            <w:vAlign w:val="center"/>
          </w:tcPr>
          <w:p w14:paraId="4F8DE1F9" w14:textId="6632E0DD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4/11/2021</w:t>
            </w:r>
          </w:p>
        </w:tc>
        <w:tc>
          <w:tcPr>
            <w:tcW w:w="1530" w:type="dxa"/>
            <w:vAlign w:val="center"/>
          </w:tcPr>
          <w:p w14:paraId="1122DE75" w14:textId="48E97DE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9/11/2021</w:t>
            </w:r>
          </w:p>
        </w:tc>
        <w:tc>
          <w:tcPr>
            <w:tcW w:w="2089" w:type="dxa"/>
            <w:vAlign w:val="center"/>
          </w:tcPr>
          <w:p w14:paraId="01BCEF8C" w14:textId="559AD6E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3A967622" w14:textId="77777777" w:rsidTr="00631324">
        <w:trPr>
          <w:jc w:val="center"/>
        </w:trPr>
        <w:tc>
          <w:tcPr>
            <w:tcW w:w="776" w:type="dxa"/>
            <w:vAlign w:val="center"/>
          </w:tcPr>
          <w:p w14:paraId="5AC3F0A6" w14:textId="29F222CC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6</w:t>
            </w:r>
          </w:p>
        </w:tc>
        <w:tc>
          <w:tcPr>
            <w:tcW w:w="2734" w:type="dxa"/>
            <w:vAlign w:val="center"/>
          </w:tcPr>
          <w:p w14:paraId="29F3F6F5" w14:textId="0F88F975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Test case sent </w:t>
            </w:r>
            <w:r w:rsidR="002E2FEA">
              <w:rPr>
                <w:color w:val="000000"/>
                <w:sz w:val="24"/>
                <w:szCs w:val="24"/>
              </w:rPr>
              <w:t xml:space="preserve">a </w:t>
            </w:r>
            <w:r w:rsidRPr="00EC15DE">
              <w:rPr>
                <w:color w:val="000000"/>
                <w:sz w:val="24"/>
                <w:szCs w:val="24"/>
              </w:rPr>
              <w:t>message</w:t>
            </w:r>
          </w:p>
        </w:tc>
        <w:tc>
          <w:tcPr>
            <w:tcW w:w="1113" w:type="dxa"/>
            <w:vAlign w:val="center"/>
          </w:tcPr>
          <w:p w14:paraId="0F55E900" w14:textId="4E22B946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6DD8703A" w14:textId="252A9AA8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8/11/2021</w:t>
            </w:r>
          </w:p>
        </w:tc>
        <w:tc>
          <w:tcPr>
            <w:tcW w:w="1530" w:type="dxa"/>
            <w:vAlign w:val="center"/>
          </w:tcPr>
          <w:p w14:paraId="235648FF" w14:textId="6E7BEBE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9/11/2021</w:t>
            </w:r>
          </w:p>
        </w:tc>
        <w:tc>
          <w:tcPr>
            <w:tcW w:w="2089" w:type="dxa"/>
            <w:vAlign w:val="center"/>
          </w:tcPr>
          <w:p w14:paraId="403B3614" w14:textId="1FB307F5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7553D945" w14:textId="77777777" w:rsidTr="00631324">
        <w:trPr>
          <w:jc w:val="center"/>
        </w:trPr>
        <w:tc>
          <w:tcPr>
            <w:tcW w:w="776" w:type="dxa"/>
            <w:vAlign w:val="center"/>
          </w:tcPr>
          <w:p w14:paraId="4C778952" w14:textId="1BA114D0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7</w:t>
            </w:r>
          </w:p>
        </w:tc>
        <w:tc>
          <w:tcPr>
            <w:tcW w:w="2734" w:type="dxa"/>
            <w:vAlign w:val="center"/>
          </w:tcPr>
          <w:p w14:paraId="20DBF478" w14:textId="4C310AF9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Test case notify </w:t>
            </w:r>
            <w:r w:rsidR="002E2FEA">
              <w:rPr>
                <w:color w:val="000000"/>
                <w:sz w:val="24"/>
                <w:szCs w:val="24"/>
              </w:rPr>
              <w:t xml:space="preserve">the </w:t>
            </w:r>
            <w:r w:rsidRPr="00EC15DE">
              <w:rPr>
                <w:color w:val="000000"/>
                <w:sz w:val="24"/>
                <w:szCs w:val="24"/>
              </w:rPr>
              <w:t>new post</w:t>
            </w:r>
          </w:p>
        </w:tc>
        <w:tc>
          <w:tcPr>
            <w:tcW w:w="1113" w:type="dxa"/>
            <w:vAlign w:val="center"/>
          </w:tcPr>
          <w:p w14:paraId="313E65BA" w14:textId="6136CFE8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41D16B02" w14:textId="0ED2E5CE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/11/2021</w:t>
            </w:r>
          </w:p>
        </w:tc>
        <w:tc>
          <w:tcPr>
            <w:tcW w:w="1530" w:type="dxa"/>
            <w:vAlign w:val="center"/>
          </w:tcPr>
          <w:p w14:paraId="1A030EC9" w14:textId="4BC6C03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1/11/2021</w:t>
            </w:r>
          </w:p>
        </w:tc>
        <w:tc>
          <w:tcPr>
            <w:tcW w:w="2089" w:type="dxa"/>
            <w:vAlign w:val="center"/>
          </w:tcPr>
          <w:p w14:paraId="025AED72" w14:textId="327F012C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5C24575A" w14:textId="77777777" w:rsidTr="00631324">
        <w:trPr>
          <w:jc w:val="center"/>
        </w:trPr>
        <w:tc>
          <w:tcPr>
            <w:tcW w:w="776" w:type="dxa"/>
            <w:vAlign w:val="center"/>
          </w:tcPr>
          <w:p w14:paraId="1D49CA9A" w14:textId="786C74E1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8</w:t>
            </w:r>
          </w:p>
        </w:tc>
        <w:tc>
          <w:tcPr>
            <w:tcW w:w="2734" w:type="dxa"/>
            <w:vAlign w:val="center"/>
          </w:tcPr>
          <w:p w14:paraId="32EE3449" w14:textId="132A54CE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sent message</w:t>
            </w:r>
          </w:p>
        </w:tc>
        <w:tc>
          <w:tcPr>
            <w:tcW w:w="1113" w:type="dxa"/>
            <w:vAlign w:val="center"/>
          </w:tcPr>
          <w:p w14:paraId="7758B327" w14:textId="5A041111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20DDC8D2" w14:textId="690F95C9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4/11/2021</w:t>
            </w:r>
          </w:p>
        </w:tc>
        <w:tc>
          <w:tcPr>
            <w:tcW w:w="1530" w:type="dxa"/>
            <w:vAlign w:val="center"/>
          </w:tcPr>
          <w:p w14:paraId="776DD842" w14:textId="15F22D5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8/11/2021</w:t>
            </w:r>
          </w:p>
        </w:tc>
        <w:tc>
          <w:tcPr>
            <w:tcW w:w="2089" w:type="dxa"/>
            <w:vAlign w:val="center"/>
          </w:tcPr>
          <w:p w14:paraId="4C0E501D" w14:textId="64A9D22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4B8BCC6E" w14:textId="77777777" w:rsidTr="00631324">
        <w:trPr>
          <w:jc w:val="center"/>
        </w:trPr>
        <w:tc>
          <w:tcPr>
            <w:tcW w:w="776" w:type="dxa"/>
            <w:vAlign w:val="center"/>
          </w:tcPr>
          <w:p w14:paraId="28A4227C" w14:textId="783DAB3E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9</w:t>
            </w:r>
          </w:p>
        </w:tc>
        <w:tc>
          <w:tcPr>
            <w:tcW w:w="2734" w:type="dxa"/>
            <w:vAlign w:val="center"/>
          </w:tcPr>
          <w:p w14:paraId="3BCBB974" w14:textId="5912FBFF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Code notify </w:t>
            </w:r>
            <w:r w:rsidR="002E2FEA">
              <w:rPr>
                <w:color w:val="000000"/>
                <w:sz w:val="24"/>
                <w:szCs w:val="24"/>
              </w:rPr>
              <w:t xml:space="preserve">the </w:t>
            </w:r>
            <w:r w:rsidRPr="00EC15DE">
              <w:rPr>
                <w:color w:val="000000"/>
                <w:sz w:val="24"/>
                <w:szCs w:val="24"/>
              </w:rPr>
              <w:t>new post</w:t>
            </w:r>
          </w:p>
        </w:tc>
        <w:tc>
          <w:tcPr>
            <w:tcW w:w="1113" w:type="dxa"/>
            <w:vAlign w:val="center"/>
          </w:tcPr>
          <w:p w14:paraId="119658C8" w14:textId="42B89047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4FD8A8A1" w14:textId="3D83BEDF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9/11/2021</w:t>
            </w:r>
          </w:p>
        </w:tc>
        <w:tc>
          <w:tcPr>
            <w:tcW w:w="1530" w:type="dxa"/>
            <w:vAlign w:val="center"/>
          </w:tcPr>
          <w:p w14:paraId="45C9F644" w14:textId="023E4B01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/11/2021</w:t>
            </w:r>
          </w:p>
        </w:tc>
        <w:tc>
          <w:tcPr>
            <w:tcW w:w="2089" w:type="dxa"/>
            <w:vAlign w:val="center"/>
          </w:tcPr>
          <w:p w14:paraId="6FF95702" w14:textId="0D3317D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50EE6B0E" w14:textId="77777777" w:rsidTr="00631324">
        <w:trPr>
          <w:jc w:val="center"/>
        </w:trPr>
        <w:tc>
          <w:tcPr>
            <w:tcW w:w="776" w:type="dxa"/>
            <w:vAlign w:val="center"/>
          </w:tcPr>
          <w:p w14:paraId="47BEE900" w14:textId="4E4147B5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0</w:t>
            </w:r>
          </w:p>
        </w:tc>
        <w:tc>
          <w:tcPr>
            <w:tcW w:w="2734" w:type="dxa"/>
            <w:vAlign w:val="center"/>
          </w:tcPr>
          <w:p w14:paraId="01FD8330" w14:textId="06A92619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delete post and member</w:t>
            </w:r>
          </w:p>
        </w:tc>
        <w:tc>
          <w:tcPr>
            <w:tcW w:w="1113" w:type="dxa"/>
            <w:vAlign w:val="center"/>
          </w:tcPr>
          <w:p w14:paraId="759E8846" w14:textId="2227376B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5DDEDC57" w14:textId="5585CF66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3/11/2021</w:t>
            </w:r>
          </w:p>
        </w:tc>
        <w:tc>
          <w:tcPr>
            <w:tcW w:w="1530" w:type="dxa"/>
            <w:vAlign w:val="center"/>
          </w:tcPr>
          <w:p w14:paraId="49B7F090" w14:textId="0972597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/11/2021</w:t>
            </w:r>
          </w:p>
        </w:tc>
        <w:tc>
          <w:tcPr>
            <w:tcW w:w="2089" w:type="dxa"/>
            <w:vAlign w:val="center"/>
          </w:tcPr>
          <w:p w14:paraId="3094A0ED" w14:textId="6612E96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6A492EF5" w14:textId="77777777" w:rsidTr="00631324">
        <w:trPr>
          <w:jc w:val="center"/>
        </w:trPr>
        <w:tc>
          <w:tcPr>
            <w:tcW w:w="776" w:type="dxa"/>
            <w:vAlign w:val="center"/>
          </w:tcPr>
          <w:p w14:paraId="5098F973" w14:textId="3C840A5F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1</w:t>
            </w:r>
          </w:p>
        </w:tc>
        <w:tc>
          <w:tcPr>
            <w:tcW w:w="2734" w:type="dxa"/>
            <w:vAlign w:val="center"/>
          </w:tcPr>
          <w:p w14:paraId="17A69ACE" w14:textId="6C1B3F32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delete comment</w:t>
            </w:r>
          </w:p>
        </w:tc>
        <w:tc>
          <w:tcPr>
            <w:tcW w:w="1113" w:type="dxa"/>
            <w:vAlign w:val="center"/>
          </w:tcPr>
          <w:p w14:paraId="6D8D8522" w14:textId="6C545287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5</w:t>
            </w:r>
          </w:p>
        </w:tc>
        <w:tc>
          <w:tcPr>
            <w:tcW w:w="1505" w:type="dxa"/>
            <w:vAlign w:val="center"/>
          </w:tcPr>
          <w:p w14:paraId="6939614F" w14:textId="79EEFE80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6/11/2021</w:t>
            </w:r>
          </w:p>
        </w:tc>
        <w:tc>
          <w:tcPr>
            <w:tcW w:w="1530" w:type="dxa"/>
            <w:vAlign w:val="center"/>
          </w:tcPr>
          <w:p w14:paraId="59570C8F" w14:textId="60A65F45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6/11/2021</w:t>
            </w:r>
          </w:p>
        </w:tc>
        <w:tc>
          <w:tcPr>
            <w:tcW w:w="2089" w:type="dxa"/>
            <w:vAlign w:val="center"/>
          </w:tcPr>
          <w:p w14:paraId="7B89A343" w14:textId="0053A55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08E74611" w14:textId="77777777" w:rsidTr="00631324">
        <w:trPr>
          <w:jc w:val="center"/>
        </w:trPr>
        <w:tc>
          <w:tcPr>
            <w:tcW w:w="776" w:type="dxa"/>
            <w:vAlign w:val="center"/>
          </w:tcPr>
          <w:p w14:paraId="5ADA2FB5" w14:textId="6D49B652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2</w:t>
            </w:r>
          </w:p>
        </w:tc>
        <w:tc>
          <w:tcPr>
            <w:tcW w:w="2734" w:type="dxa"/>
            <w:vAlign w:val="center"/>
          </w:tcPr>
          <w:p w14:paraId="7F652311" w14:textId="35CA2BCD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delete chat box</w:t>
            </w:r>
          </w:p>
        </w:tc>
        <w:tc>
          <w:tcPr>
            <w:tcW w:w="1113" w:type="dxa"/>
            <w:vAlign w:val="center"/>
          </w:tcPr>
          <w:p w14:paraId="65FF4E17" w14:textId="27FF2733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5</w:t>
            </w:r>
          </w:p>
        </w:tc>
        <w:tc>
          <w:tcPr>
            <w:tcW w:w="1505" w:type="dxa"/>
            <w:vAlign w:val="center"/>
          </w:tcPr>
          <w:p w14:paraId="0E63BF92" w14:textId="028F8D33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7/11/2021</w:t>
            </w:r>
          </w:p>
        </w:tc>
        <w:tc>
          <w:tcPr>
            <w:tcW w:w="1530" w:type="dxa"/>
            <w:vAlign w:val="center"/>
          </w:tcPr>
          <w:p w14:paraId="23B8F724" w14:textId="58287D72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7/11/2021</w:t>
            </w:r>
          </w:p>
        </w:tc>
        <w:tc>
          <w:tcPr>
            <w:tcW w:w="2089" w:type="dxa"/>
            <w:vAlign w:val="center"/>
          </w:tcPr>
          <w:p w14:paraId="09EDF546" w14:textId="47B1453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20456B34" w14:textId="77777777" w:rsidTr="00631324">
        <w:trPr>
          <w:jc w:val="center"/>
        </w:trPr>
        <w:tc>
          <w:tcPr>
            <w:tcW w:w="776" w:type="dxa"/>
            <w:vAlign w:val="center"/>
          </w:tcPr>
          <w:p w14:paraId="2D0C4712" w14:textId="20DF80A4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3</w:t>
            </w:r>
          </w:p>
        </w:tc>
        <w:tc>
          <w:tcPr>
            <w:tcW w:w="2734" w:type="dxa"/>
            <w:vAlign w:val="center"/>
          </w:tcPr>
          <w:p w14:paraId="4B0F3A3B" w14:textId="361CE35D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Design UI </w:t>
            </w:r>
            <w:r w:rsidR="002E2FEA">
              <w:rPr>
                <w:color w:val="000000"/>
                <w:sz w:val="24"/>
                <w:szCs w:val="24"/>
              </w:rPr>
              <w:t>notifies</w:t>
            </w:r>
            <w:r w:rsidRPr="00EC15DE">
              <w:rPr>
                <w:color w:val="000000"/>
                <w:sz w:val="24"/>
                <w:szCs w:val="24"/>
              </w:rPr>
              <w:t xml:space="preserve"> new </w:t>
            </w:r>
            <w:r w:rsidRPr="00EC15DE">
              <w:rPr>
                <w:color w:val="000000"/>
                <w:sz w:val="24"/>
                <w:szCs w:val="24"/>
              </w:rPr>
              <w:lastRenderedPageBreak/>
              <w:t>message and new post</w:t>
            </w:r>
          </w:p>
        </w:tc>
        <w:tc>
          <w:tcPr>
            <w:tcW w:w="1113" w:type="dxa"/>
            <w:vAlign w:val="center"/>
          </w:tcPr>
          <w:p w14:paraId="2239C838" w14:textId="7D70BAB9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lastRenderedPageBreak/>
              <w:t>12.5</w:t>
            </w:r>
          </w:p>
        </w:tc>
        <w:tc>
          <w:tcPr>
            <w:tcW w:w="1505" w:type="dxa"/>
            <w:vAlign w:val="center"/>
          </w:tcPr>
          <w:p w14:paraId="1DC2DD92" w14:textId="68B84470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/11/2021</w:t>
            </w:r>
          </w:p>
        </w:tc>
        <w:tc>
          <w:tcPr>
            <w:tcW w:w="1530" w:type="dxa"/>
            <w:vAlign w:val="center"/>
          </w:tcPr>
          <w:p w14:paraId="57BAD99E" w14:textId="002678FF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4/11/2021</w:t>
            </w:r>
          </w:p>
        </w:tc>
        <w:tc>
          <w:tcPr>
            <w:tcW w:w="2089" w:type="dxa"/>
            <w:vAlign w:val="center"/>
          </w:tcPr>
          <w:p w14:paraId="363B695A" w14:textId="1A0F6D9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24967807" w14:textId="77777777" w:rsidTr="00631324">
        <w:trPr>
          <w:jc w:val="center"/>
        </w:trPr>
        <w:tc>
          <w:tcPr>
            <w:tcW w:w="776" w:type="dxa"/>
            <w:vAlign w:val="center"/>
          </w:tcPr>
          <w:p w14:paraId="7C218050" w14:textId="53FC28D2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4</w:t>
            </w:r>
          </w:p>
        </w:tc>
        <w:tc>
          <w:tcPr>
            <w:tcW w:w="2734" w:type="dxa"/>
            <w:vAlign w:val="center"/>
          </w:tcPr>
          <w:p w14:paraId="2C446570" w14:textId="0087996A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Design UI report message and comment </w:t>
            </w:r>
          </w:p>
        </w:tc>
        <w:tc>
          <w:tcPr>
            <w:tcW w:w="1113" w:type="dxa"/>
            <w:vAlign w:val="center"/>
          </w:tcPr>
          <w:p w14:paraId="56F45493" w14:textId="6D152EF4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</w:t>
            </w:r>
          </w:p>
        </w:tc>
        <w:tc>
          <w:tcPr>
            <w:tcW w:w="1505" w:type="dxa"/>
            <w:vAlign w:val="center"/>
          </w:tcPr>
          <w:p w14:paraId="765D71E7" w14:textId="60B7305D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/11/2021</w:t>
            </w:r>
          </w:p>
        </w:tc>
        <w:tc>
          <w:tcPr>
            <w:tcW w:w="1530" w:type="dxa"/>
            <w:vAlign w:val="center"/>
          </w:tcPr>
          <w:p w14:paraId="79E79756" w14:textId="6EC7508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7/11/2021</w:t>
            </w:r>
          </w:p>
        </w:tc>
        <w:tc>
          <w:tcPr>
            <w:tcW w:w="2089" w:type="dxa"/>
            <w:vAlign w:val="center"/>
          </w:tcPr>
          <w:p w14:paraId="44A5B827" w14:textId="54567E0A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7370728A" w14:textId="77777777" w:rsidTr="00631324">
        <w:trPr>
          <w:jc w:val="center"/>
        </w:trPr>
        <w:tc>
          <w:tcPr>
            <w:tcW w:w="776" w:type="dxa"/>
            <w:vAlign w:val="center"/>
          </w:tcPr>
          <w:p w14:paraId="32C00877" w14:textId="296E091C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5</w:t>
            </w:r>
          </w:p>
        </w:tc>
        <w:tc>
          <w:tcPr>
            <w:tcW w:w="2734" w:type="dxa"/>
            <w:vAlign w:val="center"/>
          </w:tcPr>
          <w:p w14:paraId="0C1178CD" w14:textId="6E53A856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notify new message</w:t>
            </w:r>
          </w:p>
        </w:tc>
        <w:tc>
          <w:tcPr>
            <w:tcW w:w="1113" w:type="dxa"/>
            <w:vAlign w:val="center"/>
          </w:tcPr>
          <w:p w14:paraId="15541376" w14:textId="1A6DD15F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557B582E" w14:textId="0205F32C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/11/2021</w:t>
            </w:r>
          </w:p>
        </w:tc>
        <w:tc>
          <w:tcPr>
            <w:tcW w:w="1530" w:type="dxa"/>
            <w:vAlign w:val="center"/>
          </w:tcPr>
          <w:p w14:paraId="77F2AD08" w14:textId="394E814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6/11/2021</w:t>
            </w:r>
          </w:p>
        </w:tc>
        <w:tc>
          <w:tcPr>
            <w:tcW w:w="2089" w:type="dxa"/>
            <w:vAlign w:val="center"/>
          </w:tcPr>
          <w:p w14:paraId="33E50152" w14:textId="45B4079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09754D5C" w14:textId="77777777" w:rsidTr="00631324">
        <w:trPr>
          <w:jc w:val="center"/>
        </w:trPr>
        <w:tc>
          <w:tcPr>
            <w:tcW w:w="776" w:type="dxa"/>
            <w:vAlign w:val="center"/>
          </w:tcPr>
          <w:p w14:paraId="34EB5A82" w14:textId="70B7AFF7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6</w:t>
            </w:r>
          </w:p>
        </w:tc>
        <w:tc>
          <w:tcPr>
            <w:tcW w:w="2734" w:type="dxa"/>
            <w:vAlign w:val="center"/>
          </w:tcPr>
          <w:p w14:paraId="43FC0292" w14:textId="141F98AF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report message and comment</w:t>
            </w:r>
          </w:p>
        </w:tc>
        <w:tc>
          <w:tcPr>
            <w:tcW w:w="1113" w:type="dxa"/>
            <w:vAlign w:val="center"/>
          </w:tcPr>
          <w:p w14:paraId="35FB709C" w14:textId="1B3127FA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0A1BD4C9" w14:textId="47D7505A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8/11/2021</w:t>
            </w:r>
          </w:p>
        </w:tc>
        <w:tc>
          <w:tcPr>
            <w:tcW w:w="1530" w:type="dxa"/>
            <w:vAlign w:val="center"/>
          </w:tcPr>
          <w:p w14:paraId="68BEDAC4" w14:textId="2A325ED2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9/11/2021</w:t>
            </w:r>
          </w:p>
        </w:tc>
        <w:tc>
          <w:tcPr>
            <w:tcW w:w="2089" w:type="dxa"/>
            <w:vAlign w:val="center"/>
          </w:tcPr>
          <w:p w14:paraId="7CDB706F" w14:textId="7BFC98B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2165E8DB" w14:textId="77777777" w:rsidTr="00631324">
        <w:trPr>
          <w:jc w:val="center"/>
        </w:trPr>
        <w:tc>
          <w:tcPr>
            <w:tcW w:w="776" w:type="dxa"/>
            <w:vAlign w:val="center"/>
          </w:tcPr>
          <w:p w14:paraId="6FF9FAB5" w14:textId="1DA47C9E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7</w:t>
            </w:r>
          </w:p>
        </w:tc>
        <w:tc>
          <w:tcPr>
            <w:tcW w:w="2734" w:type="dxa"/>
            <w:vAlign w:val="center"/>
          </w:tcPr>
          <w:p w14:paraId="6413F40D" w14:textId="1828759C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notify new message and new post</w:t>
            </w:r>
          </w:p>
        </w:tc>
        <w:tc>
          <w:tcPr>
            <w:tcW w:w="1113" w:type="dxa"/>
            <w:vAlign w:val="center"/>
          </w:tcPr>
          <w:p w14:paraId="6C869221" w14:textId="63349AC4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5</w:t>
            </w:r>
          </w:p>
        </w:tc>
        <w:tc>
          <w:tcPr>
            <w:tcW w:w="1505" w:type="dxa"/>
            <w:vAlign w:val="center"/>
          </w:tcPr>
          <w:p w14:paraId="01A0DC0D" w14:textId="74223AC6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8/11/2021</w:t>
            </w:r>
          </w:p>
        </w:tc>
        <w:tc>
          <w:tcPr>
            <w:tcW w:w="1530" w:type="dxa"/>
            <w:vAlign w:val="center"/>
          </w:tcPr>
          <w:p w14:paraId="13268D1B" w14:textId="6035BB82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8/11/2021</w:t>
            </w:r>
          </w:p>
        </w:tc>
        <w:tc>
          <w:tcPr>
            <w:tcW w:w="2089" w:type="dxa"/>
            <w:vAlign w:val="center"/>
          </w:tcPr>
          <w:p w14:paraId="490008FF" w14:textId="7F23756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1D1A24F9" w14:textId="77777777" w:rsidTr="00631324">
        <w:trPr>
          <w:jc w:val="center"/>
        </w:trPr>
        <w:tc>
          <w:tcPr>
            <w:tcW w:w="776" w:type="dxa"/>
            <w:vAlign w:val="center"/>
          </w:tcPr>
          <w:p w14:paraId="0A6BAD78" w14:textId="68F6C49D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8</w:t>
            </w:r>
          </w:p>
        </w:tc>
        <w:tc>
          <w:tcPr>
            <w:tcW w:w="2734" w:type="dxa"/>
            <w:vAlign w:val="center"/>
          </w:tcPr>
          <w:p w14:paraId="5FEA9BD9" w14:textId="35A85E0D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report message and comment</w:t>
            </w:r>
          </w:p>
        </w:tc>
        <w:tc>
          <w:tcPr>
            <w:tcW w:w="1113" w:type="dxa"/>
            <w:vAlign w:val="center"/>
          </w:tcPr>
          <w:p w14:paraId="4669CA12" w14:textId="172CF018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5</w:t>
            </w:r>
          </w:p>
        </w:tc>
        <w:tc>
          <w:tcPr>
            <w:tcW w:w="1505" w:type="dxa"/>
            <w:vAlign w:val="center"/>
          </w:tcPr>
          <w:p w14:paraId="6379E024" w14:textId="32037441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9/11/2021</w:t>
            </w:r>
          </w:p>
        </w:tc>
        <w:tc>
          <w:tcPr>
            <w:tcW w:w="1530" w:type="dxa"/>
            <w:vAlign w:val="center"/>
          </w:tcPr>
          <w:p w14:paraId="5598A97B" w14:textId="498FA98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9/11/2021</w:t>
            </w:r>
          </w:p>
        </w:tc>
        <w:tc>
          <w:tcPr>
            <w:tcW w:w="2089" w:type="dxa"/>
            <w:vAlign w:val="center"/>
          </w:tcPr>
          <w:p w14:paraId="5CAABCCE" w14:textId="60E28315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3494917E" w14:textId="77777777" w:rsidTr="00631324">
        <w:trPr>
          <w:jc w:val="center"/>
        </w:trPr>
        <w:tc>
          <w:tcPr>
            <w:tcW w:w="776" w:type="dxa"/>
            <w:vAlign w:val="center"/>
          </w:tcPr>
          <w:p w14:paraId="77128EAB" w14:textId="6CCBA467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19</w:t>
            </w:r>
          </w:p>
        </w:tc>
        <w:tc>
          <w:tcPr>
            <w:tcW w:w="2734" w:type="dxa"/>
            <w:vAlign w:val="center"/>
          </w:tcPr>
          <w:p w14:paraId="1DF8294A" w14:textId="5B6EF336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report sprint 3</w:t>
            </w:r>
          </w:p>
        </w:tc>
        <w:tc>
          <w:tcPr>
            <w:tcW w:w="1113" w:type="dxa"/>
            <w:vAlign w:val="center"/>
          </w:tcPr>
          <w:p w14:paraId="5454B667" w14:textId="4A7538C1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50E661F0" w14:textId="0E0F31A9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7/11/2021</w:t>
            </w:r>
          </w:p>
        </w:tc>
        <w:tc>
          <w:tcPr>
            <w:tcW w:w="1530" w:type="dxa"/>
            <w:vAlign w:val="center"/>
          </w:tcPr>
          <w:p w14:paraId="314809D5" w14:textId="77F0E94C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9/11/2021</w:t>
            </w:r>
          </w:p>
        </w:tc>
        <w:tc>
          <w:tcPr>
            <w:tcW w:w="2089" w:type="dxa"/>
            <w:vAlign w:val="center"/>
          </w:tcPr>
          <w:p w14:paraId="33ADFB75" w14:textId="7032FEB2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04CE78A0" w14:textId="77777777" w:rsidTr="00631324">
        <w:trPr>
          <w:jc w:val="center"/>
        </w:trPr>
        <w:tc>
          <w:tcPr>
            <w:tcW w:w="776" w:type="dxa"/>
            <w:vAlign w:val="center"/>
          </w:tcPr>
          <w:p w14:paraId="5D199B78" w14:textId="6F61D6B1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20</w:t>
            </w:r>
          </w:p>
        </w:tc>
        <w:tc>
          <w:tcPr>
            <w:tcW w:w="2734" w:type="dxa"/>
            <w:vAlign w:val="center"/>
          </w:tcPr>
          <w:p w14:paraId="3A6E385D" w14:textId="17763106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3 Review Meeting</w:t>
            </w:r>
          </w:p>
        </w:tc>
        <w:tc>
          <w:tcPr>
            <w:tcW w:w="1113" w:type="dxa"/>
            <w:vAlign w:val="center"/>
          </w:tcPr>
          <w:p w14:paraId="31752599" w14:textId="2C437C3C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763021F1" w14:textId="3401E775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0/11/2021</w:t>
            </w:r>
          </w:p>
        </w:tc>
        <w:tc>
          <w:tcPr>
            <w:tcW w:w="1530" w:type="dxa"/>
            <w:vAlign w:val="center"/>
          </w:tcPr>
          <w:p w14:paraId="2F92FFB5" w14:textId="48194F4A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0/11/2021</w:t>
            </w:r>
          </w:p>
        </w:tc>
        <w:tc>
          <w:tcPr>
            <w:tcW w:w="2089" w:type="dxa"/>
            <w:vAlign w:val="center"/>
          </w:tcPr>
          <w:p w14:paraId="35687E9F" w14:textId="0E03B748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74E27E2D" w14:textId="77777777" w:rsidTr="00631324">
        <w:trPr>
          <w:jc w:val="center"/>
        </w:trPr>
        <w:tc>
          <w:tcPr>
            <w:tcW w:w="776" w:type="dxa"/>
            <w:vAlign w:val="center"/>
          </w:tcPr>
          <w:p w14:paraId="10A670E4" w14:textId="3F9B0020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3.21</w:t>
            </w:r>
          </w:p>
        </w:tc>
        <w:tc>
          <w:tcPr>
            <w:tcW w:w="2734" w:type="dxa"/>
            <w:vAlign w:val="center"/>
          </w:tcPr>
          <w:p w14:paraId="5C458CBB" w14:textId="3860A397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3 Retrospective Meeting</w:t>
            </w:r>
          </w:p>
        </w:tc>
        <w:tc>
          <w:tcPr>
            <w:tcW w:w="1113" w:type="dxa"/>
            <w:vAlign w:val="center"/>
          </w:tcPr>
          <w:p w14:paraId="7334BAB9" w14:textId="6E70BB22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48EC2E69" w14:textId="75C7FB0A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1/11/2021</w:t>
            </w:r>
          </w:p>
        </w:tc>
        <w:tc>
          <w:tcPr>
            <w:tcW w:w="1530" w:type="dxa"/>
            <w:vAlign w:val="center"/>
          </w:tcPr>
          <w:p w14:paraId="27BD5EDE" w14:textId="13F699DC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1/11/2021</w:t>
            </w:r>
          </w:p>
        </w:tc>
        <w:tc>
          <w:tcPr>
            <w:tcW w:w="2089" w:type="dxa"/>
            <w:vAlign w:val="center"/>
          </w:tcPr>
          <w:p w14:paraId="26ED33A1" w14:textId="76793DB2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5A49A242" w14:textId="77777777" w:rsidTr="00631324">
        <w:trPr>
          <w:jc w:val="center"/>
        </w:trPr>
        <w:tc>
          <w:tcPr>
            <w:tcW w:w="776" w:type="dxa"/>
            <w:shd w:val="clear" w:color="auto" w:fill="C6D9F1" w:themeFill="text2" w:themeFillTint="33"/>
            <w:vAlign w:val="center"/>
          </w:tcPr>
          <w:p w14:paraId="45DFF023" w14:textId="65422ACD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</w:t>
            </w:r>
          </w:p>
        </w:tc>
        <w:tc>
          <w:tcPr>
            <w:tcW w:w="2734" w:type="dxa"/>
            <w:shd w:val="clear" w:color="auto" w:fill="C6D9F1" w:themeFill="text2" w:themeFillTint="33"/>
            <w:vAlign w:val="center"/>
          </w:tcPr>
          <w:p w14:paraId="3B0C4FD3" w14:textId="222ECB7F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4</w:t>
            </w:r>
          </w:p>
        </w:tc>
        <w:tc>
          <w:tcPr>
            <w:tcW w:w="1113" w:type="dxa"/>
            <w:shd w:val="clear" w:color="auto" w:fill="C6D9F1" w:themeFill="text2" w:themeFillTint="33"/>
            <w:vAlign w:val="center"/>
          </w:tcPr>
          <w:p w14:paraId="625F14B6" w14:textId="02E16C86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57.5</w:t>
            </w:r>
          </w:p>
        </w:tc>
        <w:tc>
          <w:tcPr>
            <w:tcW w:w="1505" w:type="dxa"/>
            <w:shd w:val="clear" w:color="auto" w:fill="C6D9F1" w:themeFill="text2" w:themeFillTint="33"/>
            <w:vAlign w:val="center"/>
          </w:tcPr>
          <w:p w14:paraId="74AA79C2" w14:textId="1479E5D5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2/11/2021</w:t>
            </w:r>
          </w:p>
        </w:tc>
        <w:tc>
          <w:tcPr>
            <w:tcW w:w="1530" w:type="dxa"/>
            <w:shd w:val="clear" w:color="auto" w:fill="C6D9F1" w:themeFill="text2" w:themeFillTint="33"/>
            <w:vAlign w:val="center"/>
          </w:tcPr>
          <w:p w14:paraId="4B0DFA0B" w14:textId="099693F6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/12/2021</w:t>
            </w:r>
          </w:p>
        </w:tc>
        <w:tc>
          <w:tcPr>
            <w:tcW w:w="2089" w:type="dxa"/>
            <w:shd w:val="clear" w:color="auto" w:fill="C6D9F1" w:themeFill="text2" w:themeFillTint="33"/>
            <w:vAlign w:val="center"/>
          </w:tcPr>
          <w:p w14:paraId="723E477E" w14:textId="70B70BD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 </w:t>
            </w:r>
          </w:p>
        </w:tc>
      </w:tr>
      <w:tr w:rsidR="00B7573B" w:rsidRPr="00EC15DE" w14:paraId="1AE73C1D" w14:textId="77777777" w:rsidTr="00B7573B">
        <w:trPr>
          <w:jc w:val="center"/>
        </w:trPr>
        <w:tc>
          <w:tcPr>
            <w:tcW w:w="776" w:type="dxa"/>
            <w:vAlign w:val="center"/>
          </w:tcPr>
          <w:p w14:paraId="55E2B6FC" w14:textId="10100E5A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</w:t>
            </w:r>
          </w:p>
        </w:tc>
        <w:tc>
          <w:tcPr>
            <w:tcW w:w="2734" w:type="dxa"/>
            <w:vAlign w:val="bottom"/>
          </w:tcPr>
          <w:p w14:paraId="7592C8CC" w14:textId="42739774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4 plan meeting</w:t>
            </w:r>
          </w:p>
        </w:tc>
        <w:tc>
          <w:tcPr>
            <w:tcW w:w="1113" w:type="dxa"/>
            <w:vAlign w:val="center"/>
          </w:tcPr>
          <w:p w14:paraId="1B2E1F7D" w14:textId="67862032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537ACF1B" w14:textId="1F8DFCF3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2/11/2021</w:t>
            </w:r>
          </w:p>
        </w:tc>
        <w:tc>
          <w:tcPr>
            <w:tcW w:w="1530" w:type="dxa"/>
            <w:vAlign w:val="center"/>
          </w:tcPr>
          <w:p w14:paraId="296830B4" w14:textId="252DC78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2/11/2021</w:t>
            </w:r>
          </w:p>
        </w:tc>
        <w:tc>
          <w:tcPr>
            <w:tcW w:w="2089" w:type="dxa"/>
            <w:vAlign w:val="center"/>
          </w:tcPr>
          <w:p w14:paraId="1D212077" w14:textId="2C338901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5E9F09B5" w14:textId="77777777" w:rsidTr="00631324">
        <w:trPr>
          <w:jc w:val="center"/>
        </w:trPr>
        <w:tc>
          <w:tcPr>
            <w:tcW w:w="776" w:type="dxa"/>
            <w:vAlign w:val="center"/>
          </w:tcPr>
          <w:p w14:paraId="3E09CF72" w14:textId="51F689C1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2</w:t>
            </w:r>
          </w:p>
        </w:tc>
        <w:tc>
          <w:tcPr>
            <w:tcW w:w="2734" w:type="dxa"/>
            <w:vAlign w:val="center"/>
          </w:tcPr>
          <w:p w14:paraId="19682D0C" w14:textId="43A8696A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4 backlog</w:t>
            </w:r>
          </w:p>
        </w:tc>
        <w:tc>
          <w:tcPr>
            <w:tcW w:w="1113" w:type="dxa"/>
            <w:vAlign w:val="center"/>
          </w:tcPr>
          <w:p w14:paraId="4C94D6A9" w14:textId="2EE0D3DC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04FBFF2B" w14:textId="022C7C49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3/11/2021</w:t>
            </w:r>
          </w:p>
        </w:tc>
        <w:tc>
          <w:tcPr>
            <w:tcW w:w="1530" w:type="dxa"/>
            <w:vAlign w:val="center"/>
          </w:tcPr>
          <w:p w14:paraId="5278CC11" w14:textId="7FA8BC6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4/11/2021</w:t>
            </w:r>
          </w:p>
        </w:tc>
        <w:tc>
          <w:tcPr>
            <w:tcW w:w="2089" w:type="dxa"/>
            <w:vAlign w:val="center"/>
          </w:tcPr>
          <w:p w14:paraId="7F3991E5" w14:textId="671FC00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1846338E" w14:textId="77777777" w:rsidTr="00631324">
        <w:trPr>
          <w:jc w:val="center"/>
        </w:trPr>
        <w:tc>
          <w:tcPr>
            <w:tcW w:w="776" w:type="dxa"/>
            <w:vAlign w:val="center"/>
          </w:tcPr>
          <w:p w14:paraId="27FE894D" w14:textId="183EA476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3</w:t>
            </w:r>
          </w:p>
        </w:tc>
        <w:tc>
          <w:tcPr>
            <w:tcW w:w="2734" w:type="dxa"/>
            <w:vAlign w:val="center"/>
          </w:tcPr>
          <w:p w14:paraId="6AE629C9" w14:textId="1EBE1F71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database sprint 4</w:t>
            </w:r>
          </w:p>
        </w:tc>
        <w:tc>
          <w:tcPr>
            <w:tcW w:w="1113" w:type="dxa"/>
            <w:vAlign w:val="center"/>
          </w:tcPr>
          <w:p w14:paraId="1ADDE38E" w14:textId="7EC8EEBD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4D6F88D7" w14:textId="7D7BCDCE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3/11/2021</w:t>
            </w:r>
          </w:p>
        </w:tc>
        <w:tc>
          <w:tcPr>
            <w:tcW w:w="1530" w:type="dxa"/>
            <w:vAlign w:val="center"/>
          </w:tcPr>
          <w:p w14:paraId="4AE17A2B" w14:textId="11934F8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4/11/2021</w:t>
            </w:r>
          </w:p>
        </w:tc>
        <w:tc>
          <w:tcPr>
            <w:tcW w:w="2089" w:type="dxa"/>
            <w:vAlign w:val="center"/>
          </w:tcPr>
          <w:p w14:paraId="4718AA33" w14:textId="30A1C71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1C32AC76" w14:textId="77777777" w:rsidTr="00631324">
        <w:trPr>
          <w:jc w:val="center"/>
        </w:trPr>
        <w:tc>
          <w:tcPr>
            <w:tcW w:w="776" w:type="dxa"/>
            <w:vAlign w:val="center"/>
          </w:tcPr>
          <w:p w14:paraId="10AAAF5D" w14:textId="47F79D00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4</w:t>
            </w:r>
          </w:p>
        </w:tc>
        <w:tc>
          <w:tcPr>
            <w:tcW w:w="2734" w:type="dxa"/>
            <w:vAlign w:val="center"/>
          </w:tcPr>
          <w:p w14:paraId="7F1637AE" w14:textId="49197285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see report message, comment</w:t>
            </w:r>
          </w:p>
        </w:tc>
        <w:tc>
          <w:tcPr>
            <w:tcW w:w="1113" w:type="dxa"/>
            <w:vAlign w:val="center"/>
          </w:tcPr>
          <w:p w14:paraId="1263178F" w14:textId="704B3B25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7E8B7A79" w14:textId="1128F627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3/11/2021</w:t>
            </w:r>
          </w:p>
        </w:tc>
        <w:tc>
          <w:tcPr>
            <w:tcW w:w="1530" w:type="dxa"/>
            <w:vAlign w:val="center"/>
          </w:tcPr>
          <w:p w14:paraId="47E676A2" w14:textId="6B77E572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6/11/2021</w:t>
            </w:r>
          </w:p>
        </w:tc>
        <w:tc>
          <w:tcPr>
            <w:tcW w:w="2089" w:type="dxa"/>
            <w:vAlign w:val="center"/>
          </w:tcPr>
          <w:p w14:paraId="6F61F64C" w14:textId="2A2DA6B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54BD0B67" w14:textId="77777777" w:rsidTr="00631324">
        <w:trPr>
          <w:jc w:val="center"/>
        </w:trPr>
        <w:tc>
          <w:tcPr>
            <w:tcW w:w="776" w:type="dxa"/>
            <w:vAlign w:val="center"/>
          </w:tcPr>
          <w:p w14:paraId="719F40B1" w14:textId="04BC0866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5</w:t>
            </w:r>
          </w:p>
        </w:tc>
        <w:tc>
          <w:tcPr>
            <w:tcW w:w="2734" w:type="dxa"/>
            <w:vAlign w:val="center"/>
          </w:tcPr>
          <w:p w14:paraId="0581ADB5" w14:textId="1B1BDFA7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update personal</w:t>
            </w:r>
          </w:p>
        </w:tc>
        <w:tc>
          <w:tcPr>
            <w:tcW w:w="1113" w:type="dxa"/>
            <w:vAlign w:val="center"/>
          </w:tcPr>
          <w:p w14:paraId="5AF19F57" w14:textId="175FCC6F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027ABB5B" w14:textId="51326BBB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5/11/2021</w:t>
            </w:r>
          </w:p>
        </w:tc>
        <w:tc>
          <w:tcPr>
            <w:tcW w:w="1530" w:type="dxa"/>
            <w:vAlign w:val="center"/>
          </w:tcPr>
          <w:p w14:paraId="39723101" w14:textId="165BC19F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8/11/2021</w:t>
            </w:r>
          </w:p>
        </w:tc>
        <w:tc>
          <w:tcPr>
            <w:tcW w:w="2089" w:type="dxa"/>
            <w:vAlign w:val="center"/>
          </w:tcPr>
          <w:p w14:paraId="6CCECDE0" w14:textId="31E33C2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318B5C36" w14:textId="77777777" w:rsidTr="00631324">
        <w:trPr>
          <w:jc w:val="center"/>
        </w:trPr>
        <w:tc>
          <w:tcPr>
            <w:tcW w:w="776" w:type="dxa"/>
            <w:vAlign w:val="center"/>
          </w:tcPr>
          <w:p w14:paraId="6219A506" w14:textId="129CB05F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6</w:t>
            </w:r>
          </w:p>
        </w:tc>
        <w:tc>
          <w:tcPr>
            <w:tcW w:w="2734" w:type="dxa"/>
            <w:vAlign w:val="center"/>
          </w:tcPr>
          <w:p w14:paraId="0CDCC22E" w14:textId="0FBEEF53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see report message and comment</w:t>
            </w:r>
          </w:p>
        </w:tc>
        <w:tc>
          <w:tcPr>
            <w:tcW w:w="1113" w:type="dxa"/>
            <w:vAlign w:val="center"/>
          </w:tcPr>
          <w:p w14:paraId="0C1220E0" w14:textId="2AF0029E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2E83F3C3" w14:textId="54A13B78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9/11/2021</w:t>
            </w:r>
          </w:p>
        </w:tc>
        <w:tc>
          <w:tcPr>
            <w:tcW w:w="1530" w:type="dxa"/>
            <w:vAlign w:val="center"/>
          </w:tcPr>
          <w:p w14:paraId="172B5722" w14:textId="48733CCA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30/11/2021</w:t>
            </w:r>
          </w:p>
        </w:tc>
        <w:tc>
          <w:tcPr>
            <w:tcW w:w="2089" w:type="dxa"/>
            <w:vAlign w:val="center"/>
          </w:tcPr>
          <w:p w14:paraId="74BA7E47" w14:textId="1B9E0A2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55BEEE77" w14:textId="77777777" w:rsidTr="00631324">
        <w:trPr>
          <w:jc w:val="center"/>
        </w:trPr>
        <w:tc>
          <w:tcPr>
            <w:tcW w:w="776" w:type="dxa"/>
            <w:vAlign w:val="center"/>
          </w:tcPr>
          <w:p w14:paraId="019A468F" w14:textId="304206AF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7</w:t>
            </w:r>
          </w:p>
        </w:tc>
        <w:tc>
          <w:tcPr>
            <w:tcW w:w="2734" w:type="dxa"/>
            <w:vAlign w:val="center"/>
          </w:tcPr>
          <w:p w14:paraId="16918251" w14:textId="5E155754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update personal</w:t>
            </w:r>
          </w:p>
        </w:tc>
        <w:tc>
          <w:tcPr>
            <w:tcW w:w="1113" w:type="dxa"/>
            <w:vAlign w:val="center"/>
          </w:tcPr>
          <w:p w14:paraId="674110E7" w14:textId="73C4256D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46324B17" w14:textId="46DCC6BA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7/11/2021</w:t>
            </w:r>
          </w:p>
        </w:tc>
        <w:tc>
          <w:tcPr>
            <w:tcW w:w="1530" w:type="dxa"/>
            <w:vAlign w:val="center"/>
          </w:tcPr>
          <w:p w14:paraId="1277995C" w14:textId="1EC0986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8/11/2021</w:t>
            </w:r>
          </w:p>
        </w:tc>
        <w:tc>
          <w:tcPr>
            <w:tcW w:w="2089" w:type="dxa"/>
            <w:vAlign w:val="center"/>
          </w:tcPr>
          <w:p w14:paraId="11431666" w14:textId="0404C930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26920EA7" w14:textId="77777777" w:rsidTr="00631324">
        <w:trPr>
          <w:jc w:val="center"/>
        </w:trPr>
        <w:tc>
          <w:tcPr>
            <w:tcW w:w="776" w:type="dxa"/>
            <w:vAlign w:val="center"/>
          </w:tcPr>
          <w:p w14:paraId="439B5E78" w14:textId="0AEFF8A0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8</w:t>
            </w:r>
          </w:p>
        </w:tc>
        <w:tc>
          <w:tcPr>
            <w:tcW w:w="2734" w:type="dxa"/>
            <w:vAlign w:val="center"/>
          </w:tcPr>
          <w:p w14:paraId="3A83F4FD" w14:textId="31FF929C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see report message and comment</w:t>
            </w:r>
          </w:p>
        </w:tc>
        <w:tc>
          <w:tcPr>
            <w:tcW w:w="1113" w:type="dxa"/>
            <w:vAlign w:val="center"/>
          </w:tcPr>
          <w:p w14:paraId="735A6E1E" w14:textId="34A83766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6F3F576D" w14:textId="34621DE5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5/11/2021</w:t>
            </w:r>
          </w:p>
        </w:tc>
        <w:tc>
          <w:tcPr>
            <w:tcW w:w="1530" w:type="dxa"/>
            <w:vAlign w:val="center"/>
          </w:tcPr>
          <w:p w14:paraId="6C09EB67" w14:textId="3321ABD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7/11/2021</w:t>
            </w:r>
          </w:p>
        </w:tc>
        <w:tc>
          <w:tcPr>
            <w:tcW w:w="2089" w:type="dxa"/>
            <w:vAlign w:val="center"/>
          </w:tcPr>
          <w:p w14:paraId="5398C388" w14:textId="6331B912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6CB5A2F1" w14:textId="77777777" w:rsidTr="00631324">
        <w:trPr>
          <w:jc w:val="center"/>
        </w:trPr>
        <w:tc>
          <w:tcPr>
            <w:tcW w:w="776" w:type="dxa"/>
            <w:vAlign w:val="center"/>
          </w:tcPr>
          <w:p w14:paraId="65B28602" w14:textId="60CBCE02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9</w:t>
            </w:r>
          </w:p>
        </w:tc>
        <w:tc>
          <w:tcPr>
            <w:tcW w:w="2734" w:type="dxa"/>
            <w:vAlign w:val="center"/>
          </w:tcPr>
          <w:p w14:paraId="0CCBF1A4" w14:textId="0CB64C32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update personal</w:t>
            </w:r>
          </w:p>
        </w:tc>
        <w:tc>
          <w:tcPr>
            <w:tcW w:w="1113" w:type="dxa"/>
            <w:vAlign w:val="center"/>
          </w:tcPr>
          <w:p w14:paraId="0701DE2C" w14:textId="4895C972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6DB4FD4C" w14:textId="355DE57E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8/11/2021</w:t>
            </w:r>
          </w:p>
        </w:tc>
        <w:tc>
          <w:tcPr>
            <w:tcW w:w="1530" w:type="dxa"/>
            <w:vAlign w:val="center"/>
          </w:tcPr>
          <w:p w14:paraId="5366391B" w14:textId="6E39ECC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30/11/2021</w:t>
            </w:r>
          </w:p>
        </w:tc>
        <w:tc>
          <w:tcPr>
            <w:tcW w:w="2089" w:type="dxa"/>
            <w:vAlign w:val="center"/>
          </w:tcPr>
          <w:p w14:paraId="13A99B40" w14:textId="1BAF10E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60A80D75" w14:textId="77777777" w:rsidTr="00631324">
        <w:trPr>
          <w:jc w:val="center"/>
        </w:trPr>
        <w:tc>
          <w:tcPr>
            <w:tcW w:w="776" w:type="dxa"/>
            <w:vAlign w:val="center"/>
          </w:tcPr>
          <w:p w14:paraId="793E934F" w14:textId="1333549D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0</w:t>
            </w:r>
          </w:p>
        </w:tc>
        <w:tc>
          <w:tcPr>
            <w:tcW w:w="2734" w:type="dxa"/>
            <w:vAlign w:val="center"/>
          </w:tcPr>
          <w:p w14:paraId="70A62626" w14:textId="7F7533E2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see calendar</w:t>
            </w:r>
          </w:p>
        </w:tc>
        <w:tc>
          <w:tcPr>
            <w:tcW w:w="1113" w:type="dxa"/>
            <w:vAlign w:val="center"/>
          </w:tcPr>
          <w:p w14:paraId="311261BD" w14:textId="4E546321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293C52B9" w14:textId="166BD6E9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1/12/2021</w:t>
            </w:r>
          </w:p>
        </w:tc>
        <w:tc>
          <w:tcPr>
            <w:tcW w:w="1530" w:type="dxa"/>
            <w:vAlign w:val="center"/>
          </w:tcPr>
          <w:p w14:paraId="0A3E4C7E" w14:textId="42206E07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4/12/2021</w:t>
            </w:r>
          </w:p>
        </w:tc>
        <w:tc>
          <w:tcPr>
            <w:tcW w:w="2089" w:type="dxa"/>
            <w:vAlign w:val="center"/>
          </w:tcPr>
          <w:p w14:paraId="1309239E" w14:textId="6F1DA01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2BF26602" w14:textId="77777777" w:rsidTr="00631324">
        <w:trPr>
          <w:jc w:val="center"/>
        </w:trPr>
        <w:tc>
          <w:tcPr>
            <w:tcW w:w="776" w:type="dxa"/>
            <w:vAlign w:val="center"/>
          </w:tcPr>
          <w:p w14:paraId="42E1CC87" w14:textId="4D590E45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1</w:t>
            </w:r>
          </w:p>
        </w:tc>
        <w:tc>
          <w:tcPr>
            <w:tcW w:w="2734" w:type="dxa"/>
            <w:vAlign w:val="center"/>
          </w:tcPr>
          <w:p w14:paraId="6B702E2F" w14:textId="52960614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notify message and comment report by user</w:t>
            </w:r>
          </w:p>
        </w:tc>
        <w:tc>
          <w:tcPr>
            <w:tcW w:w="1113" w:type="dxa"/>
            <w:vAlign w:val="center"/>
          </w:tcPr>
          <w:p w14:paraId="49A8A46E" w14:textId="60740DD9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65B8E467" w14:textId="5F441CD7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9/11/2021</w:t>
            </w:r>
          </w:p>
        </w:tc>
        <w:tc>
          <w:tcPr>
            <w:tcW w:w="1530" w:type="dxa"/>
            <w:vAlign w:val="center"/>
          </w:tcPr>
          <w:p w14:paraId="011F3876" w14:textId="53134A3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3/12/2021</w:t>
            </w:r>
          </w:p>
        </w:tc>
        <w:tc>
          <w:tcPr>
            <w:tcW w:w="2089" w:type="dxa"/>
            <w:vAlign w:val="center"/>
          </w:tcPr>
          <w:p w14:paraId="25C5AFB4" w14:textId="5B55AFF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49849703" w14:textId="77777777" w:rsidTr="00631324">
        <w:trPr>
          <w:jc w:val="center"/>
        </w:trPr>
        <w:tc>
          <w:tcPr>
            <w:tcW w:w="776" w:type="dxa"/>
            <w:vAlign w:val="center"/>
          </w:tcPr>
          <w:p w14:paraId="1EEE4047" w14:textId="574037C8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2</w:t>
            </w:r>
          </w:p>
        </w:tc>
        <w:tc>
          <w:tcPr>
            <w:tcW w:w="2734" w:type="dxa"/>
            <w:vAlign w:val="center"/>
          </w:tcPr>
          <w:p w14:paraId="3524A595" w14:textId="4B0DD9AC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see calendar</w:t>
            </w:r>
          </w:p>
        </w:tc>
        <w:tc>
          <w:tcPr>
            <w:tcW w:w="1113" w:type="dxa"/>
            <w:vAlign w:val="center"/>
          </w:tcPr>
          <w:p w14:paraId="59F10B09" w14:textId="6D6483DB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0F41442B" w14:textId="442369BC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4/12/2021</w:t>
            </w:r>
          </w:p>
        </w:tc>
        <w:tc>
          <w:tcPr>
            <w:tcW w:w="1530" w:type="dxa"/>
            <w:vAlign w:val="center"/>
          </w:tcPr>
          <w:p w14:paraId="55E0EEAD" w14:textId="1D9C30D5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5/12/2021</w:t>
            </w:r>
          </w:p>
        </w:tc>
        <w:tc>
          <w:tcPr>
            <w:tcW w:w="2089" w:type="dxa"/>
            <w:vAlign w:val="center"/>
          </w:tcPr>
          <w:p w14:paraId="31314082" w14:textId="7C4FB20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6609D8D4" w14:textId="77777777" w:rsidTr="00631324">
        <w:trPr>
          <w:jc w:val="center"/>
        </w:trPr>
        <w:tc>
          <w:tcPr>
            <w:tcW w:w="776" w:type="dxa"/>
            <w:vAlign w:val="center"/>
          </w:tcPr>
          <w:p w14:paraId="670C0E3E" w14:textId="57CE8B51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3</w:t>
            </w:r>
          </w:p>
        </w:tc>
        <w:tc>
          <w:tcPr>
            <w:tcW w:w="2734" w:type="dxa"/>
            <w:vAlign w:val="center"/>
          </w:tcPr>
          <w:p w14:paraId="548B576F" w14:textId="4A77BA67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case notify message and comment report by user</w:t>
            </w:r>
          </w:p>
        </w:tc>
        <w:tc>
          <w:tcPr>
            <w:tcW w:w="1113" w:type="dxa"/>
            <w:vAlign w:val="center"/>
          </w:tcPr>
          <w:p w14:paraId="00A62148" w14:textId="6E36DA6E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0057867A" w14:textId="4966A612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5/12/2021</w:t>
            </w:r>
          </w:p>
        </w:tc>
        <w:tc>
          <w:tcPr>
            <w:tcW w:w="1530" w:type="dxa"/>
            <w:vAlign w:val="center"/>
          </w:tcPr>
          <w:p w14:paraId="38CE9618" w14:textId="01FDE0FA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6/12/2021</w:t>
            </w:r>
          </w:p>
        </w:tc>
        <w:tc>
          <w:tcPr>
            <w:tcW w:w="2089" w:type="dxa"/>
            <w:vAlign w:val="center"/>
          </w:tcPr>
          <w:p w14:paraId="6860D64B" w14:textId="0BF2066B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1366D0CC" w14:textId="77777777" w:rsidTr="00631324">
        <w:trPr>
          <w:jc w:val="center"/>
        </w:trPr>
        <w:tc>
          <w:tcPr>
            <w:tcW w:w="776" w:type="dxa"/>
            <w:vAlign w:val="center"/>
          </w:tcPr>
          <w:p w14:paraId="33E979D2" w14:textId="42CCC3AD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4</w:t>
            </w:r>
          </w:p>
        </w:tc>
        <w:tc>
          <w:tcPr>
            <w:tcW w:w="2734" w:type="dxa"/>
            <w:vAlign w:val="center"/>
          </w:tcPr>
          <w:p w14:paraId="1EF32ABC" w14:textId="52AE3984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see calendar</w:t>
            </w:r>
          </w:p>
        </w:tc>
        <w:tc>
          <w:tcPr>
            <w:tcW w:w="1113" w:type="dxa"/>
            <w:vAlign w:val="center"/>
          </w:tcPr>
          <w:p w14:paraId="71BB1FAC" w14:textId="00E17032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32BAFE39" w14:textId="6399EF93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1/12/2021</w:t>
            </w:r>
          </w:p>
        </w:tc>
        <w:tc>
          <w:tcPr>
            <w:tcW w:w="1530" w:type="dxa"/>
            <w:vAlign w:val="center"/>
          </w:tcPr>
          <w:p w14:paraId="4AB7AA8C" w14:textId="2388CA3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3/12/2021</w:t>
            </w:r>
          </w:p>
        </w:tc>
        <w:tc>
          <w:tcPr>
            <w:tcW w:w="2089" w:type="dxa"/>
            <w:vAlign w:val="center"/>
          </w:tcPr>
          <w:p w14:paraId="03168E89" w14:textId="11CCD5BC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6F73C315" w14:textId="77777777" w:rsidTr="00631324">
        <w:trPr>
          <w:jc w:val="center"/>
        </w:trPr>
        <w:tc>
          <w:tcPr>
            <w:tcW w:w="776" w:type="dxa"/>
            <w:vAlign w:val="center"/>
          </w:tcPr>
          <w:p w14:paraId="72B5F74F" w14:textId="28E6D575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5</w:t>
            </w:r>
          </w:p>
        </w:tc>
        <w:tc>
          <w:tcPr>
            <w:tcW w:w="2734" w:type="dxa"/>
            <w:vAlign w:val="center"/>
          </w:tcPr>
          <w:p w14:paraId="49DD91AD" w14:textId="66B5CC1C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notify message and comment report by user</w:t>
            </w:r>
          </w:p>
        </w:tc>
        <w:tc>
          <w:tcPr>
            <w:tcW w:w="1113" w:type="dxa"/>
            <w:vAlign w:val="center"/>
          </w:tcPr>
          <w:p w14:paraId="542A7CFA" w14:textId="6764447B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5</w:t>
            </w:r>
          </w:p>
        </w:tc>
        <w:tc>
          <w:tcPr>
            <w:tcW w:w="1505" w:type="dxa"/>
            <w:vAlign w:val="center"/>
          </w:tcPr>
          <w:p w14:paraId="7D096892" w14:textId="0CA41B9F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4/12/12021</w:t>
            </w:r>
          </w:p>
        </w:tc>
        <w:tc>
          <w:tcPr>
            <w:tcW w:w="1530" w:type="dxa"/>
            <w:vAlign w:val="center"/>
          </w:tcPr>
          <w:p w14:paraId="6CFD9C80" w14:textId="0EC45CAF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5/12/12022</w:t>
            </w:r>
          </w:p>
        </w:tc>
        <w:tc>
          <w:tcPr>
            <w:tcW w:w="2089" w:type="dxa"/>
            <w:vAlign w:val="center"/>
          </w:tcPr>
          <w:p w14:paraId="5869D741" w14:textId="75D1DE5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611393D6" w14:textId="77777777" w:rsidTr="00B7573B">
        <w:trPr>
          <w:jc w:val="center"/>
        </w:trPr>
        <w:tc>
          <w:tcPr>
            <w:tcW w:w="776" w:type="dxa"/>
            <w:vAlign w:val="center"/>
          </w:tcPr>
          <w:p w14:paraId="085A245C" w14:textId="0F4C843C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6</w:t>
            </w:r>
          </w:p>
        </w:tc>
        <w:tc>
          <w:tcPr>
            <w:tcW w:w="2734" w:type="dxa"/>
            <w:vAlign w:val="center"/>
          </w:tcPr>
          <w:p w14:paraId="0531842A" w14:textId="05799B63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Design UI search for user</w:t>
            </w:r>
          </w:p>
        </w:tc>
        <w:tc>
          <w:tcPr>
            <w:tcW w:w="1113" w:type="dxa"/>
            <w:vAlign w:val="center"/>
          </w:tcPr>
          <w:p w14:paraId="57A7EF36" w14:textId="254AD12D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</w:t>
            </w:r>
          </w:p>
        </w:tc>
        <w:tc>
          <w:tcPr>
            <w:tcW w:w="1505" w:type="dxa"/>
            <w:vAlign w:val="center"/>
          </w:tcPr>
          <w:p w14:paraId="6090CE0C" w14:textId="42476544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7/12/2021</w:t>
            </w:r>
          </w:p>
        </w:tc>
        <w:tc>
          <w:tcPr>
            <w:tcW w:w="1530" w:type="dxa"/>
            <w:vAlign w:val="bottom"/>
          </w:tcPr>
          <w:p w14:paraId="2E3D7DA0" w14:textId="4804CB34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/12/2021</w:t>
            </w:r>
          </w:p>
        </w:tc>
        <w:tc>
          <w:tcPr>
            <w:tcW w:w="2089" w:type="dxa"/>
            <w:vAlign w:val="center"/>
          </w:tcPr>
          <w:p w14:paraId="08091FBF" w14:textId="7AF45A2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ieu</w:t>
            </w:r>
          </w:p>
        </w:tc>
      </w:tr>
      <w:tr w:rsidR="00B7573B" w:rsidRPr="00EC15DE" w14:paraId="7B474219" w14:textId="77777777" w:rsidTr="00B7573B">
        <w:trPr>
          <w:jc w:val="center"/>
        </w:trPr>
        <w:tc>
          <w:tcPr>
            <w:tcW w:w="776" w:type="dxa"/>
            <w:vAlign w:val="center"/>
          </w:tcPr>
          <w:p w14:paraId="031A2ADD" w14:textId="0B32DF2A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7</w:t>
            </w:r>
          </w:p>
        </w:tc>
        <w:tc>
          <w:tcPr>
            <w:tcW w:w="2734" w:type="dxa"/>
            <w:vAlign w:val="bottom"/>
          </w:tcPr>
          <w:p w14:paraId="1DEB21C6" w14:textId="39A7F7D8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Code view information search for user</w:t>
            </w:r>
          </w:p>
        </w:tc>
        <w:tc>
          <w:tcPr>
            <w:tcW w:w="1113" w:type="dxa"/>
            <w:vAlign w:val="bottom"/>
          </w:tcPr>
          <w:p w14:paraId="607B7954" w14:textId="7BDBEC09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bottom"/>
          </w:tcPr>
          <w:p w14:paraId="7BEA7888" w14:textId="3EFB1BEB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6/12/2021</w:t>
            </w:r>
          </w:p>
        </w:tc>
        <w:tc>
          <w:tcPr>
            <w:tcW w:w="1530" w:type="dxa"/>
            <w:vAlign w:val="bottom"/>
          </w:tcPr>
          <w:p w14:paraId="6D1F049F" w14:textId="426AC995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8/12/2021</w:t>
            </w:r>
          </w:p>
        </w:tc>
        <w:tc>
          <w:tcPr>
            <w:tcW w:w="2089" w:type="dxa"/>
            <w:vAlign w:val="center"/>
          </w:tcPr>
          <w:p w14:paraId="5A01347B" w14:textId="15C43059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501AE423" w14:textId="77777777" w:rsidTr="00B7573B">
        <w:trPr>
          <w:jc w:val="center"/>
        </w:trPr>
        <w:tc>
          <w:tcPr>
            <w:tcW w:w="776" w:type="dxa"/>
            <w:vAlign w:val="center"/>
          </w:tcPr>
          <w:p w14:paraId="2F94156F" w14:textId="227F8A4B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8</w:t>
            </w:r>
          </w:p>
        </w:tc>
        <w:tc>
          <w:tcPr>
            <w:tcW w:w="2734" w:type="dxa"/>
            <w:vAlign w:val="center"/>
          </w:tcPr>
          <w:p w14:paraId="5F071DC3" w14:textId="2F06C79C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 xml:space="preserve">Code get report user or </w:t>
            </w:r>
            <w:r w:rsidRPr="00EC15DE">
              <w:rPr>
                <w:color w:val="000000"/>
                <w:sz w:val="24"/>
                <w:szCs w:val="24"/>
              </w:rPr>
              <w:lastRenderedPageBreak/>
              <w:t xml:space="preserve">forum for </w:t>
            </w:r>
            <w:r w:rsidR="002E2FEA">
              <w:rPr>
                <w:color w:val="000000"/>
                <w:sz w:val="24"/>
                <w:szCs w:val="24"/>
              </w:rPr>
              <w:t xml:space="preserve">the </w:t>
            </w:r>
            <w:r w:rsidRPr="00EC15DE">
              <w:rPr>
                <w:color w:val="000000"/>
                <w:sz w:val="24"/>
                <w:szCs w:val="24"/>
              </w:rPr>
              <w:t>admin</w:t>
            </w:r>
          </w:p>
        </w:tc>
        <w:tc>
          <w:tcPr>
            <w:tcW w:w="1113" w:type="dxa"/>
            <w:vAlign w:val="bottom"/>
          </w:tcPr>
          <w:p w14:paraId="2F0DA4E5" w14:textId="39CD0359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lastRenderedPageBreak/>
              <w:t>5</w:t>
            </w:r>
          </w:p>
        </w:tc>
        <w:tc>
          <w:tcPr>
            <w:tcW w:w="1505" w:type="dxa"/>
            <w:vAlign w:val="bottom"/>
          </w:tcPr>
          <w:p w14:paraId="397BC3FA" w14:textId="09064141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9/12/2021</w:t>
            </w:r>
          </w:p>
        </w:tc>
        <w:tc>
          <w:tcPr>
            <w:tcW w:w="1530" w:type="dxa"/>
            <w:vAlign w:val="bottom"/>
          </w:tcPr>
          <w:p w14:paraId="5C1A1F0B" w14:textId="50021EDF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/12/2021</w:t>
            </w:r>
          </w:p>
        </w:tc>
        <w:tc>
          <w:tcPr>
            <w:tcW w:w="2089" w:type="dxa"/>
            <w:vAlign w:val="center"/>
          </w:tcPr>
          <w:p w14:paraId="7125BEF0" w14:textId="7C673D0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Phu</w:t>
            </w:r>
          </w:p>
        </w:tc>
      </w:tr>
      <w:tr w:rsidR="00B7573B" w:rsidRPr="00EC15DE" w14:paraId="12038FFA" w14:textId="77777777" w:rsidTr="00631324">
        <w:trPr>
          <w:jc w:val="center"/>
        </w:trPr>
        <w:tc>
          <w:tcPr>
            <w:tcW w:w="776" w:type="dxa"/>
            <w:vAlign w:val="center"/>
          </w:tcPr>
          <w:p w14:paraId="202C0009" w14:textId="1F9E3F71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19</w:t>
            </w:r>
          </w:p>
        </w:tc>
        <w:tc>
          <w:tcPr>
            <w:tcW w:w="2734" w:type="dxa"/>
            <w:vAlign w:val="center"/>
          </w:tcPr>
          <w:p w14:paraId="530A2FA9" w14:textId="14F4A78C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st report sprint 4</w:t>
            </w:r>
          </w:p>
        </w:tc>
        <w:tc>
          <w:tcPr>
            <w:tcW w:w="1113" w:type="dxa"/>
            <w:vAlign w:val="center"/>
          </w:tcPr>
          <w:p w14:paraId="48D350CB" w14:textId="08CC6301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.5</w:t>
            </w:r>
          </w:p>
        </w:tc>
        <w:tc>
          <w:tcPr>
            <w:tcW w:w="1505" w:type="dxa"/>
            <w:vAlign w:val="center"/>
          </w:tcPr>
          <w:p w14:paraId="6DCF52E3" w14:textId="23FED93C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06/12/2021</w:t>
            </w:r>
          </w:p>
        </w:tc>
        <w:tc>
          <w:tcPr>
            <w:tcW w:w="1530" w:type="dxa"/>
            <w:vAlign w:val="center"/>
          </w:tcPr>
          <w:p w14:paraId="45ABB1D2" w14:textId="02E08B4C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0/12/2021</w:t>
            </w:r>
          </w:p>
        </w:tc>
        <w:tc>
          <w:tcPr>
            <w:tcW w:w="2089" w:type="dxa"/>
            <w:vAlign w:val="center"/>
          </w:tcPr>
          <w:p w14:paraId="66D199BB" w14:textId="7B4C946F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Hoai</w:t>
            </w:r>
          </w:p>
        </w:tc>
      </w:tr>
      <w:tr w:rsidR="00B7573B" w:rsidRPr="00EC15DE" w14:paraId="60FB3B3D" w14:textId="77777777" w:rsidTr="00631324">
        <w:trPr>
          <w:jc w:val="center"/>
        </w:trPr>
        <w:tc>
          <w:tcPr>
            <w:tcW w:w="776" w:type="dxa"/>
            <w:vAlign w:val="center"/>
          </w:tcPr>
          <w:p w14:paraId="6D7C0EBB" w14:textId="43E75E83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20</w:t>
            </w:r>
          </w:p>
        </w:tc>
        <w:tc>
          <w:tcPr>
            <w:tcW w:w="2734" w:type="dxa"/>
            <w:vAlign w:val="center"/>
          </w:tcPr>
          <w:p w14:paraId="4B4E1D8F" w14:textId="0B383C88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4 Review Meeting</w:t>
            </w:r>
          </w:p>
        </w:tc>
        <w:tc>
          <w:tcPr>
            <w:tcW w:w="1113" w:type="dxa"/>
            <w:vAlign w:val="center"/>
          </w:tcPr>
          <w:p w14:paraId="0ED0DA15" w14:textId="0AF5CDBD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7D4B1704" w14:textId="12E294DE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1/12/2021</w:t>
            </w:r>
          </w:p>
        </w:tc>
        <w:tc>
          <w:tcPr>
            <w:tcW w:w="1530" w:type="dxa"/>
            <w:vAlign w:val="center"/>
          </w:tcPr>
          <w:p w14:paraId="44BEE7EB" w14:textId="1975CDE3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1/12/2021</w:t>
            </w:r>
          </w:p>
        </w:tc>
        <w:tc>
          <w:tcPr>
            <w:tcW w:w="2089" w:type="dxa"/>
            <w:vAlign w:val="center"/>
          </w:tcPr>
          <w:p w14:paraId="6AD3F8C3" w14:textId="57682AA5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B7573B" w:rsidRPr="00EC15DE" w14:paraId="385691B5" w14:textId="77777777" w:rsidTr="00631324">
        <w:trPr>
          <w:jc w:val="center"/>
        </w:trPr>
        <w:tc>
          <w:tcPr>
            <w:tcW w:w="776" w:type="dxa"/>
            <w:vAlign w:val="center"/>
          </w:tcPr>
          <w:p w14:paraId="523EA7AF" w14:textId="5238EA16" w:rsidR="00B7573B" w:rsidRPr="00EC15DE" w:rsidRDefault="00B7573B" w:rsidP="00B7573B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2.4.21</w:t>
            </w:r>
          </w:p>
        </w:tc>
        <w:tc>
          <w:tcPr>
            <w:tcW w:w="2734" w:type="dxa"/>
            <w:vAlign w:val="center"/>
          </w:tcPr>
          <w:p w14:paraId="48B3CD2D" w14:textId="6C792847" w:rsidR="00B7573B" w:rsidRPr="00EC15DE" w:rsidRDefault="00B7573B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Sprint 4 Retrospective Meeting</w:t>
            </w:r>
          </w:p>
        </w:tc>
        <w:tc>
          <w:tcPr>
            <w:tcW w:w="1113" w:type="dxa"/>
            <w:vAlign w:val="center"/>
          </w:tcPr>
          <w:p w14:paraId="34D300B4" w14:textId="7F0B2745" w:rsidR="00B7573B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7.5</w:t>
            </w:r>
          </w:p>
        </w:tc>
        <w:tc>
          <w:tcPr>
            <w:tcW w:w="1505" w:type="dxa"/>
            <w:vAlign w:val="center"/>
          </w:tcPr>
          <w:p w14:paraId="1DCECC90" w14:textId="69EE8F74" w:rsidR="00B7573B" w:rsidRPr="00EC15DE" w:rsidRDefault="00B7573B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/12/2021</w:t>
            </w:r>
          </w:p>
        </w:tc>
        <w:tc>
          <w:tcPr>
            <w:tcW w:w="1530" w:type="dxa"/>
            <w:vAlign w:val="center"/>
          </w:tcPr>
          <w:p w14:paraId="218A7B9E" w14:textId="00024C0E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12/12/2021</w:t>
            </w:r>
          </w:p>
        </w:tc>
        <w:tc>
          <w:tcPr>
            <w:tcW w:w="2089" w:type="dxa"/>
            <w:vAlign w:val="center"/>
          </w:tcPr>
          <w:p w14:paraId="58B524EE" w14:textId="732C72AD" w:rsidR="00B7573B" w:rsidRPr="00EC15DE" w:rsidRDefault="00B7573B" w:rsidP="00B7573B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0E3922" w:rsidRPr="00EC15DE" w14:paraId="633F9773" w14:textId="77777777" w:rsidTr="00631324">
        <w:trPr>
          <w:jc w:val="center"/>
        </w:trPr>
        <w:tc>
          <w:tcPr>
            <w:tcW w:w="776" w:type="dxa"/>
            <w:shd w:val="clear" w:color="auto" w:fill="EEECE1" w:themeFill="background2"/>
            <w:vAlign w:val="center"/>
          </w:tcPr>
          <w:p w14:paraId="7E34CEC4" w14:textId="77777777" w:rsidR="000E3922" w:rsidRPr="00EC15DE" w:rsidRDefault="000E3922" w:rsidP="000E3922">
            <w:pPr>
              <w:spacing w:line="276" w:lineRule="auto"/>
              <w:ind w:right="-228"/>
              <w:contextualSpacing/>
              <w:rPr>
                <w:b/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2734" w:type="dxa"/>
            <w:shd w:val="clear" w:color="auto" w:fill="EEECE1" w:themeFill="background2"/>
            <w:vAlign w:val="center"/>
          </w:tcPr>
          <w:p w14:paraId="4AED39FA" w14:textId="77777777" w:rsidR="000E3922" w:rsidRPr="00EC15DE" w:rsidRDefault="000E3922" w:rsidP="00EC15DE">
            <w:pPr>
              <w:spacing w:line="276" w:lineRule="auto"/>
              <w:contextualSpacing/>
              <w:rPr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Close project</w:t>
            </w:r>
          </w:p>
        </w:tc>
        <w:tc>
          <w:tcPr>
            <w:tcW w:w="1113" w:type="dxa"/>
            <w:shd w:val="clear" w:color="auto" w:fill="EEECE1" w:themeFill="background2"/>
            <w:vAlign w:val="center"/>
          </w:tcPr>
          <w:p w14:paraId="09D60091" w14:textId="451E164B" w:rsidR="000E3922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5</w:t>
            </w:r>
          </w:p>
        </w:tc>
        <w:tc>
          <w:tcPr>
            <w:tcW w:w="1505" w:type="dxa"/>
            <w:shd w:val="clear" w:color="auto" w:fill="EEECE1" w:themeFill="background2"/>
            <w:vAlign w:val="center"/>
          </w:tcPr>
          <w:p w14:paraId="71E07EDC" w14:textId="5554D35E" w:rsidR="000E3922" w:rsidRPr="00EC15DE" w:rsidRDefault="000E3922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3/12/2021</w:t>
            </w:r>
          </w:p>
        </w:tc>
        <w:tc>
          <w:tcPr>
            <w:tcW w:w="1530" w:type="dxa"/>
            <w:shd w:val="clear" w:color="auto" w:fill="EEECE1" w:themeFill="background2"/>
            <w:vAlign w:val="center"/>
          </w:tcPr>
          <w:p w14:paraId="4C6FA300" w14:textId="323DA6E0" w:rsidR="000E3922" w:rsidRPr="00EC15DE" w:rsidRDefault="000E3922" w:rsidP="000E3922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15/12/2021</w:t>
            </w:r>
          </w:p>
        </w:tc>
        <w:tc>
          <w:tcPr>
            <w:tcW w:w="2089" w:type="dxa"/>
            <w:shd w:val="clear" w:color="auto" w:fill="EEECE1" w:themeFill="background2"/>
            <w:vAlign w:val="center"/>
          </w:tcPr>
          <w:p w14:paraId="71CD122F" w14:textId="508ABE62" w:rsidR="000E3922" w:rsidRPr="00EC15DE" w:rsidRDefault="00B7573B" w:rsidP="000E3922">
            <w:pPr>
              <w:spacing w:line="276" w:lineRule="auto"/>
              <w:ind w:right="-228"/>
              <w:contextualSpacing/>
              <w:jc w:val="center"/>
              <w:rPr>
                <w:b/>
                <w:sz w:val="24"/>
                <w:szCs w:val="24"/>
              </w:rPr>
            </w:pPr>
            <w:r w:rsidRPr="00EC15DE">
              <w:rPr>
                <w:color w:val="000000"/>
                <w:sz w:val="24"/>
                <w:szCs w:val="24"/>
              </w:rPr>
              <w:t>Team</w:t>
            </w:r>
          </w:p>
        </w:tc>
      </w:tr>
      <w:tr w:rsidR="000E3922" w:rsidRPr="00EC15DE" w14:paraId="23CB3C34" w14:textId="77777777" w:rsidTr="00631324">
        <w:trPr>
          <w:jc w:val="center"/>
        </w:trPr>
        <w:tc>
          <w:tcPr>
            <w:tcW w:w="776" w:type="dxa"/>
            <w:shd w:val="clear" w:color="auto" w:fill="C6D9F1" w:themeFill="text2" w:themeFillTint="33"/>
            <w:vAlign w:val="center"/>
          </w:tcPr>
          <w:p w14:paraId="19A1F2B8" w14:textId="77777777" w:rsidR="000E3922" w:rsidRPr="00EC15DE" w:rsidRDefault="000E3922" w:rsidP="000E3922">
            <w:pPr>
              <w:spacing w:line="276" w:lineRule="auto"/>
              <w:ind w:right="-228"/>
              <w:contextualSpacing/>
              <w:rPr>
                <w:b/>
                <w:sz w:val="24"/>
                <w:szCs w:val="24"/>
              </w:rPr>
            </w:pPr>
          </w:p>
        </w:tc>
        <w:tc>
          <w:tcPr>
            <w:tcW w:w="2734" w:type="dxa"/>
            <w:shd w:val="clear" w:color="auto" w:fill="C6D9F1" w:themeFill="text2" w:themeFillTint="33"/>
            <w:vAlign w:val="center"/>
          </w:tcPr>
          <w:p w14:paraId="74E92B72" w14:textId="77777777" w:rsidR="000E3922" w:rsidRPr="00EC15DE" w:rsidRDefault="000E3922" w:rsidP="00EC15DE">
            <w:pPr>
              <w:spacing w:line="276" w:lineRule="auto"/>
              <w:contextualSpacing/>
              <w:rPr>
                <w:b/>
                <w:sz w:val="24"/>
                <w:szCs w:val="24"/>
              </w:rPr>
            </w:pPr>
            <w:r w:rsidRPr="00EC15DE">
              <w:rPr>
                <w:b/>
                <w:sz w:val="24"/>
                <w:szCs w:val="24"/>
              </w:rPr>
              <w:t>Duration</w:t>
            </w:r>
          </w:p>
        </w:tc>
        <w:tc>
          <w:tcPr>
            <w:tcW w:w="1113" w:type="dxa"/>
            <w:shd w:val="clear" w:color="auto" w:fill="C6D9F1" w:themeFill="text2" w:themeFillTint="33"/>
            <w:vAlign w:val="center"/>
          </w:tcPr>
          <w:p w14:paraId="3034B3DE" w14:textId="567BD324" w:rsidR="000E3922" w:rsidRPr="00EC15DE" w:rsidRDefault="00B7573B" w:rsidP="00EC15DE">
            <w:pPr>
              <w:spacing w:line="276" w:lineRule="auto"/>
              <w:ind w:right="-228"/>
              <w:contextualSpacing/>
              <w:rPr>
                <w:sz w:val="24"/>
                <w:szCs w:val="24"/>
              </w:rPr>
            </w:pPr>
            <w:r w:rsidRPr="00EC15DE">
              <w:rPr>
                <w:sz w:val="24"/>
                <w:szCs w:val="24"/>
              </w:rPr>
              <w:t>902.5</w:t>
            </w:r>
          </w:p>
        </w:tc>
        <w:tc>
          <w:tcPr>
            <w:tcW w:w="1505" w:type="dxa"/>
            <w:shd w:val="clear" w:color="auto" w:fill="C6D9F1" w:themeFill="text2" w:themeFillTint="33"/>
            <w:vAlign w:val="center"/>
          </w:tcPr>
          <w:p w14:paraId="70E52470" w14:textId="77777777" w:rsidR="000E3922" w:rsidRPr="00EC15DE" w:rsidRDefault="000E3922" w:rsidP="00EC15DE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1530" w:type="dxa"/>
            <w:shd w:val="clear" w:color="auto" w:fill="C6D9F1" w:themeFill="text2" w:themeFillTint="33"/>
            <w:vAlign w:val="center"/>
          </w:tcPr>
          <w:p w14:paraId="21B3BFE5" w14:textId="77777777" w:rsidR="000E3922" w:rsidRPr="00EC15DE" w:rsidRDefault="000E3922" w:rsidP="000E3922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</w:p>
        </w:tc>
        <w:tc>
          <w:tcPr>
            <w:tcW w:w="2089" w:type="dxa"/>
            <w:shd w:val="clear" w:color="auto" w:fill="C6D9F1" w:themeFill="text2" w:themeFillTint="33"/>
            <w:vAlign w:val="center"/>
          </w:tcPr>
          <w:p w14:paraId="07D57A8E" w14:textId="77777777" w:rsidR="000E3922" w:rsidRPr="00EC15DE" w:rsidRDefault="000E3922" w:rsidP="000E3922">
            <w:pPr>
              <w:spacing w:line="276" w:lineRule="auto"/>
              <w:ind w:right="-228"/>
              <w:contextualSpacing/>
              <w:jc w:val="center"/>
              <w:rPr>
                <w:sz w:val="24"/>
                <w:szCs w:val="24"/>
              </w:rPr>
            </w:pPr>
          </w:p>
        </w:tc>
      </w:tr>
    </w:tbl>
    <w:p w14:paraId="534DAA1E" w14:textId="4FA252A9" w:rsidR="002577C4" w:rsidRPr="002577C4" w:rsidRDefault="002577C4" w:rsidP="002577C4">
      <w:pPr>
        <w:tabs>
          <w:tab w:val="left" w:pos="2460"/>
        </w:tabs>
        <w:spacing w:before="8" w:line="276" w:lineRule="auto"/>
      </w:pPr>
      <w:bookmarkStart w:id="150" w:name="3.3.2._Project_Schedule"/>
      <w:bookmarkEnd w:id="150"/>
    </w:p>
    <w:p w14:paraId="2ED99A30" w14:textId="77777777" w:rsidR="008956A0" w:rsidRPr="002577C4" w:rsidRDefault="00785F63" w:rsidP="00B46A90">
      <w:pPr>
        <w:pStyle w:val="Heading2"/>
        <w:numPr>
          <w:ilvl w:val="1"/>
          <w:numId w:val="23"/>
        </w:numPr>
        <w:spacing w:line="276" w:lineRule="auto"/>
        <w:ind w:left="567" w:hanging="445"/>
        <w:rPr>
          <w:i w:val="0"/>
          <w:sz w:val="24"/>
          <w:szCs w:val="28"/>
        </w:rPr>
      </w:pPr>
      <w:bookmarkStart w:id="151" w:name="3.4._Resource"/>
      <w:bookmarkStart w:id="152" w:name="_Toc81876491"/>
      <w:bookmarkEnd w:id="151"/>
      <w:r w:rsidRPr="002577C4">
        <w:rPr>
          <w:i w:val="0"/>
          <w:sz w:val="24"/>
          <w:szCs w:val="28"/>
        </w:rPr>
        <w:t>Resource</w:t>
      </w:r>
      <w:bookmarkEnd w:id="152"/>
    </w:p>
    <w:p w14:paraId="6CFCF1E3" w14:textId="181D9F5B" w:rsidR="008956A0" w:rsidRPr="002577C4" w:rsidRDefault="00B35F48" w:rsidP="00B46A90">
      <w:pPr>
        <w:pStyle w:val="ListParagraph"/>
        <w:numPr>
          <w:ilvl w:val="1"/>
          <w:numId w:val="24"/>
        </w:numPr>
        <w:spacing w:before="4" w:line="276" w:lineRule="auto"/>
        <w:ind w:left="851" w:hanging="729"/>
        <w:outlineLvl w:val="2"/>
        <w:rPr>
          <w:b/>
          <w:sz w:val="24"/>
          <w:szCs w:val="28"/>
        </w:rPr>
      </w:pPr>
      <w:bookmarkStart w:id="153" w:name="_Toc81876492"/>
      <w:r w:rsidRPr="002577C4">
        <w:rPr>
          <w:b/>
          <w:sz w:val="24"/>
          <w:szCs w:val="28"/>
        </w:rPr>
        <w:t>Human Resources</w:t>
      </w:r>
      <w:bookmarkEnd w:id="153"/>
    </w:p>
    <w:p w14:paraId="43771D95" w14:textId="4F2C8C07" w:rsidR="008663AA" w:rsidRPr="002577C4" w:rsidRDefault="001F5925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54" w:name="_Toc81874812"/>
      <w:bookmarkStart w:id="155" w:name="_Toc81875906"/>
      <w:bookmarkStart w:id="156" w:name="_Toc81876269"/>
      <w:bookmarkStart w:id="157" w:name="_Toc81876493"/>
      <w:r w:rsidRPr="002577C4">
        <w:rPr>
          <w:szCs w:val="22"/>
        </w:rPr>
        <w:t>Table 16: Human Resources</w:t>
      </w:r>
      <w:bookmarkEnd w:id="154"/>
      <w:bookmarkEnd w:id="155"/>
      <w:bookmarkEnd w:id="156"/>
      <w:bookmarkEnd w:id="157"/>
    </w:p>
    <w:tbl>
      <w:tblPr>
        <w:tblStyle w:val="TableGrid"/>
        <w:tblW w:w="9497" w:type="dxa"/>
        <w:tblInd w:w="250" w:type="dxa"/>
        <w:tblLook w:val="04A0" w:firstRow="1" w:lastRow="0" w:firstColumn="1" w:lastColumn="0" w:noHBand="0" w:noVBand="1"/>
      </w:tblPr>
      <w:tblGrid>
        <w:gridCol w:w="3452"/>
        <w:gridCol w:w="3452"/>
        <w:gridCol w:w="2593"/>
      </w:tblGrid>
      <w:tr w:rsidR="00B35F48" w:rsidRPr="002577C4" w14:paraId="2F157F14" w14:textId="0F12B4F4" w:rsidTr="008663AA">
        <w:tc>
          <w:tcPr>
            <w:tcW w:w="3452" w:type="dxa"/>
            <w:vAlign w:val="center"/>
          </w:tcPr>
          <w:p w14:paraId="3D513DD2" w14:textId="5BFF5AD2" w:rsidR="00FC3D3E" w:rsidRPr="002577C4" w:rsidRDefault="00B35F48" w:rsidP="00B35F48">
            <w:pPr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szCs w:val="24"/>
              </w:rPr>
              <w:t>Position Titles</w:t>
            </w:r>
          </w:p>
        </w:tc>
        <w:tc>
          <w:tcPr>
            <w:tcW w:w="3452" w:type="dxa"/>
            <w:vAlign w:val="center"/>
          </w:tcPr>
          <w:p w14:paraId="70BD73EF" w14:textId="4D3BE117" w:rsidR="00FC3D3E" w:rsidRPr="002577C4" w:rsidRDefault="00FC3D3E" w:rsidP="00FC3D3E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 xml:space="preserve">Quantity </w:t>
            </w:r>
          </w:p>
        </w:tc>
        <w:tc>
          <w:tcPr>
            <w:tcW w:w="2593" w:type="dxa"/>
            <w:vAlign w:val="center"/>
          </w:tcPr>
          <w:p w14:paraId="5BB49C0D" w14:textId="0D36FCAF" w:rsidR="00FC3D3E" w:rsidRPr="002577C4" w:rsidRDefault="00FC3D3E" w:rsidP="00FC3D3E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Member</w:t>
            </w:r>
          </w:p>
        </w:tc>
      </w:tr>
      <w:tr w:rsidR="00B35F48" w:rsidRPr="002577C4" w14:paraId="546C2BFF" w14:textId="3AD38D64" w:rsidTr="008663AA">
        <w:tc>
          <w:tcPr>
            <w:tcW w:w="3452" w:type="dxa"/>
            <w:vAlign w:val="center"/>
          </w:tcPr>
          <w:p w14:paraId="66B8E16E" w14:textId="11888A70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Backend Developer </w:t>
            </w:r>
          </w:p>
        </w:tc>
        <w:tc>
          <w:tcPr>
            <w:tcW w:w="3452" w:type="dxa"/>
            <w:vAlign w:val="center"/>
          </w:tcPr>
          <w:p w14:paraId="5DAD1785" w14:textId="3E339B64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2 </w:t>
            </w:r>
          </w:p>
        </w:tc>
        <w:tc>
          <w:tcPr>
            <w:tcW w:w="2593" w:type="dxa"/>
            <w:vAlign w:val="center"/>
          </w:tcPr>
          <w:p w14:paraId="60E41A08" w14:textId="5DE6ED9F" w:rsidR="00FC3D3E" w:rsidRPr="002577C4" w:rsidRDefault="00B7616C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hanh</w:t>
            </w:r>
            <w:r w:rsidR="00B35F48" w:rsidRPr="002577C4">
              <w:rPr>
                <w:sz w:val="22"/>
                <w:szCs w:val="24"/>
              </w:rPr>
              <w:t xml:space="preserve"> Phu</w:t>
            </w:r>
          </w:p>
        </w:tc>
      </w:tr>
      <w:tr w:rsidR="00B35F48" w:rsidRPr="002577C4" w14:paraId="56E6234F" w14:textId="29C7838B" w:rsidTr="008663AA">
        <w:tc>
          <w:tcPr>
            <w:tcW w:w="3452" w:type="dxa"/>
            <w:vAlign w:val="center"/>
          </w:tcPr>
          <w:p w14:paraId="54E0B7F1" w14:textId="2B496FE6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Frontend Developer </w:t>
            </w:r>
          </w:p>
        </w:tc>
        <w:tc>
          <w:tcPr>
            <w:tcW w:w="3452" w:type="dxa"/>
            <w:vAlign w:val="center"/>
          </w:tcPr>
          <w:p w14:paraId="4BFD7E61" w14:textId="3B568AEB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1 </w:t>
            </w:r>
          </w:p>
        </w:tc>
        <w:tc>
          <w:tcPr>
            <w:tcW w:w="2593" w:type="dxa"/>
            <w:vAlign w:val="center"/>
          </w:tcPr>
          <w:p w14:paraId="660E2EC8" w14:textId="7A1FA953" w:rsidR="00FC3D3E" w:rsidRPr="002577C4" w:rsidRDefault="00B35F48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Hieu, Hoai</w:t>
            </w:r>
          </w:p>
        </w:tc>
      </w:tr>
      <w:tr w:rsidR="00B35F48" w:rsidRPr="002577C4" w14:paraId="264B8961" w14:textId="49258CD7" w:rsidTr="008663AA">
        <w:tc>
          <w:tcPr>
            <w:tcW w:w="3452" w:type="dxa"/>
            <w:vAlign w:val="center"/>
          </w:tcPr>
          <w:p w14:paraId="55E55FE5" w14:textId="0F108E5A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Data Engineer </w:t>
            </w:r>
          </w:p>
        </w:tc>
        <w:tc>
          <w:tcPr>
            <w:tcW w:w="3452" w:type="dxa"/>
            <w:vAlign w:val="center"/>
          </w:tcPr>
          <w:p w14:paraId="5B9CB7FF" w14:textId="0931D4A3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2 </w:t>
            </w:r>
          </w:p>
        </w:tc>
        <w:tc>
          <w:tcPr>
            <w:tcW w:w="2593" w:type="dxa"/>
            <w:vAlign w:val="center"/>
          </w:tcPr>
          <w:p w14:paraId="4098FA4F" w14:textId="6502B7BE" w:rsidR="00FC3D3E" w:rsidRPr="002577C4" w:rsidRDefault="00B35F48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Thanh Phu</w:t>
            </w:r>
          </w:p>
        </w:tc>
      </w:tr>
      <w:tr w:rsidR="00B35F48" w:rsidRPr="002577C4" w14:paraId="6BD37F4E" w14:textId="47C7793F" w:rsidTr="008663AA">
        <w:tc>
          <w:tcPr>
            <w:tcW w:w="3452" w:type="dxa"/>
            <w:vAlign w:val="center"/>
          </w:tcPr>
          <w:p w14:paraId="3AE21C9D" w14:textId="2A93EE9E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Graphics Designer </w:t>
            </w:r>
          </w:p>
        </w:tc>
        <w:tc>
          <w:tcPr>
            <w:tcW w:w="3452" w:type="dxa"/>
            <w:vAlign w:val="center"/>
          </w:tcPr>
          <w:p w14:paraId="0F708CBA" w14:textId="0835EE08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1 </w:t>
            </w:r>
          </w:p>
        </w:tc>
        <w:tc>
          <w:tcPr>
            <w:tcW w:w="2593" w:type="dxa"/>
            <w:vAlign w:val="center"/>
          </w:tcPr>
          <w:p w14:paraId="4A8349D7" w14:textId="36CB8783" w:rsidR="00FC3D3E" w:rsidRPr="002577C4" w:rsidRDefault="00B35F48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Hieu, Hoai</w:t>
            </w:r>
          </w:p>
        </w:tc>
      </w:tr>
      <w:tr w:rsidR="00B35F48" w:rsidRPr="002577C4" w14:paraId="02A6A2B6" w14:textId="29B4A2C9" w:rsidTr="008663AA">
        <w:tc>
          <w:tcPr>
            <w:tcW w:w="3452" w:type="dxa"/>
            <w:vAlign w:val="center"/>
          </w:tcPr>
          <w:p w14:paraId="2BC7B4F8" w14:textId="53DB72F6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Business Analyst </w:t>
            </w:r>
          </w:p>
        </w:tc>
        <w:tc>
          <w:tcPr>
            <w:tcW w:w="3452" w:type="dxa"/>
            <w:vAlign w:val="center"/>
          </w:tcPr>
          <w:p w14:paraId="27765BA5" w14:textId="24D63CA2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1 </w:t>
            </w:r>
          </w:p>
        </w:tc>
        <w:tc>
          <w:tcPr>
            <w:tcW w:w="2593" w:type="dxa"/>
            <w:vAlign w:val="center"/>
          </w:tcPr>
          <w:p w14:paraId="11D5BF28" w14:textId="763C9D5E" w:rsidR="00FC3D3E" w:rsidRPr="002577C4" w:rsidRDefault="00B35F48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Hieu, Hoai, Phu</w:t>
            </w:r>
          </w:p>
        </w:tc>
      </w:tr>
      <w:tr w:rsidR="00B35F48" w:rsidRPr="002577C4" w14:paraId="1A26704F" w14:textId="5013159B" w:rsidTr="008663AA">
        <w:tc>
          <w:tcPr>
            <w:tcW w:w="3452" w:type="dxa"/>
            <w:vAlign w:val="center"/>
          </w:tcPr>
          <w:p w14:paraId="4DBCC475" w14:textId="50AF2478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Tester </w:t>
            </w:r>
          </w:p>
        </w:tc>
        <w:tc>
          <w:tcPr>
            <w:tcW w:w="3452" w:type="dxa"/>
            <w:vAlign w:val="center"/>
          </w:tcPr>
          <w:p w14:paraId="5DC99A04" w14:textId="6A16F3D8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1 </w:t>
            </w:r>
          </w:p>
        </w:tc>
        <w:tc>
          <w:tcPr>
            <w:tcW w:w="2593" w:type="dxa"/>
            <w:vAlign w:val="center"/>
          </w:tcPr>
          <w:p w14:paraId="0730BE5E" w14:textId="002F7720" w:rsidR="00FC3D3E" w:rsidRPr="002577C4" w:rsidRDefault="00566C6F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Hieu, Hoai</w:t>
            </w:r>
          </w:p>
        </w:tc>
      </w:tr>
      <w:tr w:rsidR="00B35F48" w:rsidRPr="002577C4" w14:paraId="3DB2DBDF" w14:textId="7403D491" w:rsidTr="008663AA">
        <w:tc>
          <w:tcPr>
            <w:tcW w:w="3452" w:type="dxa"/>
            <w:vAlign w:val="center"/>
          </w:tcPr>
          <w:p w14:paraId="4FAF4CE8" w14:textId="413546D4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Project Manager </w:t>
            </w:r>
          </w:p>
        </w:tc>
        <w:tc>
          <w:tcPr>
            <w:tcW w:w="3452" w:type="dxa"/>
            <w:vAlign w:val="center"/>
          </w:tcPr>
          <w:p w14:paraId="132641B1" w14:textId="33EB0EF4" w:rsidR="00FC3D3E" w:rsidRPr="002577C4" w:rsidRDefault="00FC3D3E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1 </w:t>
            </w:r>
          </w:p>
        </w:tc>
        <w:tc>
          <w:tcPr>
            <w:tcW w:w="2593" w:type="dxa"/>
            <w:vAlign w:val="center"/>
          </w:tcPr>
          <w:p w14:paraId="51FEB643" w14:textId="794D1ACE" w:rsidR="00FC3D3E" w:rsidRPr="002577C4" w:rsidRDefault="00B35F48" w:rsidP="00FC3D3E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hanh Phu</w:t>
            </w:r>
          </w:p>
        </w:tc>
      </w:tr>
      <w:tr w:rsidR="00B35F48" w:rsidRPr="002577C4" w14:paraId="0F02C47F" w14:textId="77777777" w:rsidTr="008663AA">
        <w:tc>
          <w:tcPr>
            <w:tcW w:w="3452" w:type="dxa"/>
            <w:vAlign w:val="center"/>
          </w:tcPr>
          <w:p w14:paraId="4E710121" w14:textId="6851D163" w:rsidR="00B7616C" w:rsidRPr="002577C4" w:rsidRDefault="00B7616C" w:rsidP="00B7616C">
            <w:pPr>
              <w:spacing w:line="276" w:lineRule="auto"/>
              <w:rPr>
                <w:rStyle w:val="fontstyle21"/>
                <w:rFonts w:ascii="Times New Roman" w:hAnsi="Times New Roman"/>
                <w:color w:val="auto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Total Human-Resources </w:t>
            </w:r>
          </w:p>
        </w:tc>
        <w:tc>
          <w:tcPr>
            <w:tcW w:w="3452" w:type="dxa"/>
            <w:vAlign w:val="center"/>
          </w:tcPr>
          <w:p w14:paraId="60453DF5" w14:textId="35651608" w:rsidR="00B7616C" w:rsidRPr="002577C4" w:rsidRDefault="00B35F48" w:rsidP="00B7616C">
            <w:pPr>
              <w:spacing w:line="276" w:lineRule="auto"/>
              <w:rPr>
                <w:rStyle w:val="fontstyle21"/>
                <w:rFonts w:ascii="Times New Roman" w:hAnsi="Times New Roman"/>
                <w:color w:val="auto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9</w:t>
            </w:r>
          </w:p>
        </w:tc>
        <w:tc>
          <w:tcPr>
            <w:tcW w:w="2593" w:type="dxa"/>
            <w:vAlign w:val="center"/>
          </w:tcPr>
          <w:p w14:paraId="5B66BA37" w14:textId="77777777" w:rsidR="00B7616C" w:rsidRPr="002577C4" w:rsidRDefault="00B7616C" w:rsidP="00B7616C">
            <w:pPr>
              <w:spacing w:line="276" w:lineRule="auto"/>
              <w:rPr>
                <w:rStyle w:val="fontstyle21"/>
                <w:rFonts w:ascii="Times New Roman" w:hAnsi="Times New Roman"/>
                <w:color w:val="auto"/>
                <w:szCs w:val="24"/>
              </w:rPr>
            </w:pPr>
          </w:p>
        </w:tc>
      </w:tr>
    </w:tbl>
    <w:p w14:paraId="109EF564" w14:textId="77777777" w:rsidR="008956A0" w:rsidRPr="002577C4" w:rsidRDefault="008956A0" w:rsidP="00BE5346">
      <w:pPr>
        <w:spacing w:line="276" w:lineRule="auto"/>
        <w:rPr>
          <w:i/>
          <w:sz w:val="18"/>
        </w:rPr>
      </w:pPr>
    </w:p>
    <w:p w14:paraId="3D38C6E9" w14:textId="01D86D4F" w:rsidR="008956A0" w:rsidRPr="002577C4" w:rsidRDefault="00B35F48" w:rsidP="00B46A90">
      <w:pPr>
        <w:pStyle w:val="ListParagraph"/>
        <w:numPr>
          <w:ilvl w:val="0"/>
          <w:numId w:val="22"/>
        </w:numPr>
        <w:spacing w:before="8" w:line="276" w:lineRule="auto"/>
        <w:ind w:left="851" w:hanging="709"/>
        <w:outlineLvl w:val="2"/>
        <w:rPr>
          <w:b/>
          <w:sz w:val="24"/>
          <w:szCs w:val="28"/>
        </w:rPr>
      </w:pPr>
      <w:bookmarkStart w:id="158" w:name="_Toc81876494"/>
      <w:r w:rsidRPr="002577C4">
        <w:rPr>
          <w:b/>
          <w:sz w:val="24"/>
          <w:szCs w:val="28"/>
        </w:rPr>
        <w:t>Equipment</w:t>
      </w:r>
      <w:bookmarkEnd w:id="158"/>
    </w:p>
    <w:p w14:paraId="66E63229" w14:textId="13807457" w:rsidR="001F5925" w:rsidRPr="002577C4" w:rsidRDefault="001F5925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59" w:name="_Toc81874814"/>
      <w:bookmarkStart w:id="160" w:name="_Toc81875908"/>
      <w:bookmarkStart w:id="161" w:name="_Toc81876271"/>
      <w:bookmarkStart w:id="162" w:name="_Toc81876495"/>
      <w:r w:rsidRPr="002577C4">
        <w:rPr>
          <w:szCs w:val="22"/>
        </w:rPr>
        <w:t>Table 17:</w:t>
      </w:r>
      <w:r w:rsidRPr="002577C4">
        <w:rPr>
          <w:sz w:val="18"/>
        </w:rPr>
        <w:t xml:space="preserve"> </w:t>
      </w:r>
      <w:r w:rsidRPr="002577C4">
        <w:rPr>
          <w:szCs w:val="22"/>
        </w:rPr>
        <w:t>Equipment Resources</w:t>
      </w:r>
      <w:bookmarkEnd w:id="159"/>
      <w:bookmarkEnd w:id="160"/>
      <w:bookmarkEnd w:id="161"/>
      <w:bookmarkEnd w:id="162"/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4753"/>
        <w:gridCol w:w="4752"/>
      </w:tblGrid>
      <w:tr w:rsidR="008663AA" w:rsidRPr="002577C4" w14:paraId="40A39EE6" w14:textId="77777777" w:rsidTr="008663AA">
        <w:tc>
          <w:tcPr>
            <w:tcW w:w="4753" w:type="dxa"/>
            <w:vAlign w:val="center"/>
          </w:tcPr>
          <w:p w14:paraId="4EC2FC74" w14:textId="7FCCBD24" w:rsidR="00B35F48" w:rsidRPr="002577C4" w:rsidRDefault="00B35F48" w:rsidP="00B35F48">
            <w:pPr>
              <w:pStyle w:val="ListParagraph"/>
              <w:spacing w:before="8" w:line="276" w:lineRule="auto"/>
              <w:ind w:left="0" w:firstLine="0"/>
              <w:rPr>
                <w:b/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 xml:space="preserve">Name of equipment </w:t>
            </w:r>
          </w:p>
        </w:tc>
        <w:tc>
          <w:tcPr>
            <w:tcW w:w="4752" w:type="dxa"/>
            <w:vAlign w:val="center"/>
          </w:tcPr>
          <w:p w14:paraId="295BC50F" w14:textId="6C8111F3" w:rsidR="00B35F48" w:rsidRPr="002577C4" w:rsidRDefault="00B35F48" w:rsidP="00B35F48">
            <w:pPr>
              <w:pStyle w:val="ListParagraph"/>
              <w:spacing w:before="8" w:line="276" w:lineRule="auto"/>
              <w:ind w:left="0" w:firstLine="0"/>
              <w:rPr>
                <w:b/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Quantity</w:t>
            </w:r>
          </w:p>
        </w:tc>
      </w:tr>
      <w:tr w:rsidR="008663AA" w:rsidRPr="002577C4" w14:paraId="5417C039" w14:textId="77777777" w:rsidTr="008663AA">
        <w:tc>
          <w:tcPr>
            <w:tcW w:w="4753" w:type="dxa"/>
            <w:vAlign w:val="center"/>
          </w:tcPr>
          <w:p w14:paraId="6013BE36" w14:textId="2E9A8B7E" w:rsidR="00B35F48" w:rsidRPr="002577C4" w:rsidRDefault="00B35F48" w:rsidP="00B35F48">
            <w:pPr>
              <w:pStyle w:val="ListParagraph"/>
              <w:spacing w:before="8" w:line="276" w:lineRule="auto"/>
              <w:ind w:left="0" w:firstLine="0"/>
              <w:rPr>
                <w:i/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Laptop </w:t>
            </w:r>
          </w:p>
        </w:tc>
        <w:tc>
          <w:tcPr>
            <w:tcW w:w="4752" w:type="dxa"/>
            <w:vAlign w:val="center"/>
          </w:tcPr>
          <w:p w14:paraId="70750398" w14:textId="359B1234" w:rsidR="00B35F48" w:rsidRPr="002577C4" w:rsidRDefault="00566C6F" w:rsidP="00B35F48">
            <w:pPr>
              <w:pStyle w:val="ListParagraph"/>
              <w:spacing w:before="8" w:line="276" w:lineRule="auto"/>
              <w:ind w:left="0" w:firstLine="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3</w:t>
            </w:r>
          </w:p>
        </w:tc>
      </w:tr>
      <w:tr w:rsidR="008663AA" w:rsidRPr="002577C4" w14:paraId="524AB1FE" w14:textId="77777777" w:rsidTr="008663AA">
        <w:tc>
          <w:tcPr>
            <w:tcW w:w="4753" w:type="dxa"/>
            <w:vAlign w:val="center"/>
          </w:tcPr>
          <w:p w14:paraId="2E363B07" w14:textId="0ED0FCD1" w:rsidR="00B35F48" w:rsidRPr="002577C4" w:rsidRDefault="00B35F48" w:rsidP="00B35F48">
            <w:pPr>
              <w:pStyle w:val="ListParagraph"/>
              <w:spacing w:before="8" w:line="276" w:lineRule="auto"/>
              <w:ind w:left="0" w:firstLine="0"/>
              <w:rPr>
                <w:i/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Monitor </w:t>
            </w:r>
          </w:p>
        </w:tc>
        <w:tc>
          <w:tcPr>
            <w:tcW w:w="4752" w:type="dxa"/>
            <w:vAlign w:val="center"/>
          </w:tcPr>
          <w:p w14:paraId="718339BB" w14:textId="01D51B94" w:rsidR="00B35F48" w:rsidRPr="002577C4" w:rsidRDefault="00566C6F" w:rsidP="00B35F48">
            <w:pPr>
              <w:pStyle w:val="ListParagraph"/>
              <w:spacing w:before="8" w:line="276" w:lineRule="auto"/>
              <w:ind w:left="0" w:firstLine="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3</w:t>
            </w:r>
          </w:p>
        </w:tc>
      </w:tr>
      <w:tr w:rsidR="008663AA" w:rsidRPr="002577C4" w14:paraId="11976C71" w14:textId="77777777" w:rsidTr="008663AA">
        <w:tc>
          <w:tcPr>
            <w:tcW w:w="4753" w:type="dxa"/>
            <w:vAlign w:val="center"/>
          </w:tcPr>
          <w:p w14:paraId="169B4F3E" w14:textId="3EA31744" w:rsidR="00B35F48" w:rsidRPr="002577C4" w:rsidRDefault="00B35F48" w:rsidP="00B35F48">
            <w:pPr>
              <w:pStyle w:val="ListParagraph"/>
              <w:spacing w:before="8" w:line="276" w:lineRule="auto"/>
              <w:ind w:left="0" w:firstLine="0"/>
              <w:rPr>
                <w:i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Tablet </w:t>
            </w:r>
          </w:p>
        </w:tc>
        <w:tc>
          <w:tcPr>
            <w:tcW w:w="4752" w:type="dxa"/>
            <w:vAlign w:val="center"/>
          </w:tcPr>
          <w:p w14:paraId="5F3BBB90" w14:textId="0C0D675C" w:rsidR="00B35F48" w:rsidRPr="002577C4" w:rsidRDefault="00566C6F" w:rsidP="00B35F48">
            <w:pPr>
              <w:pStyle w:val="ListParagraph"/>
              <w:spacing w:before="8" w:line="276" w:lineRule="auto"/>
              <w:ind w:left="0" w:firstLine="0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1</w:t>
            </w:r>
          </w:p>
        </w:tc>
      </w:tr>
    </w:tbl>
    <w:p w14:paraId="3FE54340" w14:textId="77777777" w:rsidR="00B35F48" w:rsidRPr="002577C4" w:rsidRDefault="00B35F48" w:rsidP="00B35F48">
      <w:pPr>
        <w:pStyle w:val="ListParagraph"/>
        <w:spacing w:before="8" w:line="276" w:lineRule="auto"/>
        <w:ind w:left="851" w:firstLine="0"/>
        <w:rPr>
          <w:i/>
          <w:sz w:val="22"/>
        </w:rPr>
      </w:pPr>
    </w:p>
    <w:p w14:paraId="329A031C" w14:textId="2BB7B1BF" w:rsidR="0083748B" w:rsidRPr="002577C4" w:rsidRDefault="0083748B" w:rsidP="00B46A90">
      <w:pPr>
        <w:pStyle w:val="Heading2"/>
        <w:numPr>
          <w:ilvl w:val="1"/>
          <w:numId w:val="25"/>
        </w:numPr>
        <w:tabs>
          <w:tab w:val="left" w:pos="689"/>
          <w:tab w:val="left" w:pos="690"/>
        </w:tabs>
        <w:spacing w:before="93" w:line="276" w:lineRule="auto"/>
        <w:rPr>
          <w:i w:val="0"/>
          <w:sz w:val="24"/>
          <w:szCs w:val="28"/>
        </w:rPr>
      </w:pPr>
      <w:bookmarkStart w:id="163" w:name="_Toc81876496"/>
      <w:r w:rsidRPr="002577C4">
        <w:rPr>
          <w:i w:val="0"/>
          <w:sz w:val="24"/>
          <w:szCs w:val="28"/>
        </w:rPr>
        <w:t>Infrastructure</w:t>
      </w:r>
      <w:bookmarkEnd w:id="163"/>
    </w:p>
    <w:p w14:paraId="4EBCA1DD" w14:textId="1D320735" w:rsidR="0083748B" w:rsidRPr="002577C4" w:rsidRDefault="001F5925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64" w:name="_Toc81874816"/>
      <w:bookmarkStart w:id="165" w:name="_Toc81875910"/>
      <w:bookmarkStart w:id="166" w:name="_Toc81876273"/>
      <w:bookmarkStart w:id="167" w:name="_Toc81876497"/>
      <w:r w:rsidRPr="002577C4">
        <w:rPr>
          <w:szCs w:val="22"/>
        </w:rPr>
        <w:t>Table 18:</w:t>
      </w:r>
      <w:r w:rsidRPr="002577C4">
        <w:rPr>
          <w:sz w:val="18"/>
        </w:rPr>
        <w:t xml:space="preserve"> </w:t>
      </w:r>
      <w:r w:rsidRPr="002577C4">
        <w:rPr>
          <w:szCs w:val="22"/>
        </w:rPr>
        <w:t>Infrastructure</w:t>
      </w:r>
      <w:bookmarkEnd w:id="164"/>
      <w:bookmarkEnd w:id="165"/>
      <w:bookmarkEnd w:id="166"/>
      <w:bookmarkEnd w:id="167"/>
    </w:p>
    <w:tbl>
      <w:tblPr>
        <w:tblW w:w="0" w:type="auto"/>
        <w:tblInd w:w="14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088"/>
        <w:gridCol w:w="3942"/>
        <w:gridCol w:w="1620"/>
        <w:gridCol w:w="1810"/>
      </w:tblGrid>
      <w:tr w:rsidR="00507C04" w:rsidRPr="002577C4" w14:paraId="65CCF920" w14:textId="77777777" w:rsidTr="008663AA">
        <w:trPr>
          <w:trHeight w:val="525"/>
        </w:trPr>
        <w:tc>
          <w:tcPr>
            <w:tcW w:w="2088" w:type="dxa"/>
            <w:tcBorders>
              <w:bottom w:val="single" w:sz="2" w:space="0" w:color="7F7F7F"/>
            </w:tcBorders>
            <w:shd w:val="clear" w:color="auto" w:fill="BFBFBF"/>
          </w:tcPr>
          <w:p w14:paraId="359A68B0" w14:textId="77777777" w:rsidR="0083748B" w:rsidRPr="002577C4" w:rsidRDefault="0083748B" w:rsidP="00BE5346">
            <w:pPr>
              <w:pStyle w:val="TableParagraph"/>
              <w:spacing w:before="10" w:line="276" w:lineRule="auto"/>
              <w:rPr>
                <w:i/>
                <w:sz w:val="22"/>
                <w:szCs w:val="24"/>
              </w:rPr>
            </w:pPr>
          </w:p>
          <w:p w14:paraId="7FAEF3C3" w14:textId="77777777" w:rsidR="0083748B" w:rsidRPr="002577C4" w:rsidRDefault="0083748B" w:rsidP="00507C04">
            <w:pPr>
              <w:pStyle w:val="TableParagraph"/>
              <w:spacing w:before="1" w:line="276" w:lineRule="auto"/>
              <w:ind w:left="291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Work/Product</w:t>
            </w:r>
          </w:p>
        </w:tc>
        <w:tc>
          <w:tcPr>
            <w:tcW w:w="3942" w:type="dxa"/>
            <w:tcBorders>
              <w:bottom w:val="single" w:sz="2" w:space="0" w:color="7F7F7F"/>
            </w:tcBorders>
            <w:shd w:val="clear" w:color="auto" w:fill="BFBFBF"/>
          </w:tcPr>
          <w:p w14:paraId="75CA7925" w14:textId="77777777" w:rsidR="0083748B" w:rsidRPr="002577C4" w:rsidRDefault="0083748B" w:rsidP="00BE5346">
            <w:pPr>
              <w:pStyle w:val="TableParagraph"/>
              <w:spacing w:before="10" w:line="276" w:lineRule="auto"/>
              <w:rPr>
                <w:i/>
                <w:sz w:val="22"/>
                <w:szCs w:val="24"/>
              </w:rPr>
            </w:pPr>
          </w:p>
          <w:p w14:paraId="739683A3" w14:textId="77777777" w:rsidR="0083748B" w:rsidRPr="002577C4" w:rsidRDefault="0083748B" w:rsidP="00507C04">
            <w:pPr>
              <w:pStyle w:val="TableParagraph"/>
              <w:spacing w:before="1" w:line="276" w:lineRule="auto"/>
              <w:ind w:left="1168" w:right="1621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Purpose</w:t>
            </w:r>
          </w:p>
        </w:tc>
        <w:tc>
          <w:tcPr>
            <w:tcW w:w="1620" w:type="dxa"/>
            <w:tcBorders>
              <w:bottom w:val="single" w:sz="2" w:space="0" w:color="7F7F7F"/>
            </w:tcBorders>
            <w:shd w:val="clear" w:color="auto" w:fill="BFBFBF"/>
          </w:tcPr>
          <w:p w14:paraId="70450683" w14:textId="77777777" w:rsidR="0083748B" w:rsidRPr="002577C4" w:rsidRDefault="0083748B" w:rsidP="00507C04">
            <w:pPr>
              <w:pStyle w:val="TableParagraph"/>
              <w:spacing w:before="80" w:line="276" w:lineRule="auto"/>
              <w:ind w:left="72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Expected Availability by</w:t>
            </w:r>
          </w:p>
        </w:tc>
        <w:tc>
          <w:tcPr>
            <w:tcW w:w="1810" w:type="dxa"/>
            <w:tcBorders>
              <w:bottom w:val="single" w:sz="2" w:space="0" w:color="7F7F7F"/>
            </w:tcBorders>
            <w:shd w:val="clear" w:color="auto" w:fill="BFBFBF"/>
          </w:tcPr>
          <w:p w14:paraId="2317CB00" w14:textId="77777777" w:rsidR="0083748B" w:rsidRPr="002577C4" w:rsidRDefault="0083748B" w:rsidP="00BE5346">
            <w:pPr>
              <w:pStyle w:val="TableParagraph"/>
              <w:spacing w:before="10" w:line="276" w:lineRule="auto"/>
              <w:rPr>
                <w:i/>
                <w:sz w:val="22"/>
                <w:szCs w:val="24"/>
              </w:rPr>
            </w:pPr>
          </w:p>
          <w:p w14:paraId="62D378C5" w14:textId="77777777" w:rsidR="0083748B" w:rsidRPr="002577C4" w:rsidRDefault="0083748B" w:rsidP="00507C04">
            <w:pPr>
              <w:pStyle w:val="TableParagraph"/>
              <w:spacing w:before="1" w:line="276" w:lineRule="auto"/>
              <w:ind w:left="437" w:right="696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Note</w:t>
            </w:r>
          </w:p>
        </w:tc>
      </w:tr>
      <w:tr w:rsidR="00507C04" w:rsidRPr="002577C4" w14:paraId="1D561905" w14:textId="77777777" w:rsidTr="008663AA">
        <w:trPr>
          <w:trHeight w:val="343"/>
        </w:trPr>
        <w:tc>
          <w:tcPr>
            <w:tcW w:w="9460" w:type="dxa"/>
            <w:gridSpan w:val="4"/>
            <w:tcBorders>
              <w:top w:val="single" w:sz="2" w:space="0" w:color="7F7F7F"/>
              <w:left w:val="single" w:sz="2" w:space="0" w:color="7F7F7F"/>
              <w:right w:val="single" w:sz="2" w:space="0" w:color="7F7F7F"/>
            </w:tcBorders>
          </w:tcPr>
          <w:p w14:paraId="037E3F7C" w14:textId="77777777" w:rsidR="0083748B" w:rsidRPr="002577C4" w:rsidRDefault="0083748B" w:rsidP="00BE5346">
            <w:pPr>
              <w:pStyle w:val="TableParagraph"/>
              <w:spacing w:before="79" w:line="276" w:lineRule="auto"/>
              <w:ind w:left="111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Development Environment</w:t>
            </w:r>
          </w:p>
        </w:tc>
      </w:tr>
      <w:tr w:rsidR="00507C04" w:rsidRPr="002577C4" w14:paraId="0E821A2C" w14:textId="77777777" w:rsidTr="008663AA">
        <w:trPr>
          <w:trHeight w:val="343"/>
        </w:trPr>
        <w:tc>
          <w:tcPr>
            <w:tcW w:w="2088" w:type="dxa"/>
            <w:vAlign w:val="center"/>
          </w:tcPr>
          <w:p w14:paraId="0B0A854C" w14:textId="722BE88E" w:rsidR="00B35F48" w:rsidRPr="002577C4" w:rsidRDefault="00B35F48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Win 10 </w:t>
            </w:r>
          </w:p>
        </w:tc>
        <w:tc>
          <w:tcPr>
            <w:tcW w:w="3942" w:type="dxa"/>
            <w:vAlign w:val="center"/>
          </w:tcPr>
          <w:p w14:paraId="2DA87C18" w14:textId="7930C260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Operating Systems </w:t>
            </w:r>
          </w:p>
        </w:tc>
        <w:tc>
          <w:tcPr>
            <w:tcW w:w="1620" w:type="dxa"/>
            <w:vAlign w:val="center"/>
          </w:tcPr>
          <w:p w14:paraId="33AD6323" w14:textId="68FD9C99" w:rsidR="00B35F48" w:rsidRPr="002577C4" w:rsidRDefault="00B35F48" w:rsidP="004229ED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itiation stage</w:t>
            </w:r>
          </w:p>
        </w:tc>
        <w:tc>
          <w:tcPr>
            <w:tcW w:w="1810" w:type="dxa"/>
          </w:tcPr>
          <w:p w14:paraId="1DC0F4F5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7F50765A" w14:textId="77777777" w:rsidTr="008663AA">
        <w:trPr>
          <w:trHeight w:val="343"/>
        </w:trPr>
        <w:tc>
          <w:tcPr>
            <w:tcW w:w="2088" w:type="dxa"/>
            <w:vAlign w:val="center"/>
          </w:tcPr>
          <w:p w14:paraId="3032C22F" w14:textId="4C3E1AFC" w:rsidR="00B35F48" w:rsidRPr="002577C4" w:rsidRDefault="00B35F48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MySQL, </w:t>
            </w:r>
            <w:r w:rsidR="00507C04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Firebase</w:t>
            </w:r>
          </w:p>
        </w:tc>
        <w:tc>
          <w:tcPr>
            <w:tcW w:w="3942" w:type="dxa"/>
            <w:vAlign w:val="center"/>
          </w:tcPr>
          <w:p w14:paraId="26504165" w14:textId="1A17EDC3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DBMS </w:t>
            </w:r>
          </w:p>
        </w:tc>
        <w:tc>
          <w:tcPr>
            <w:tcW w:w="1620" w:type="dxa"/>
            <w:vAlign w:val="center"/>
          </w:tcPr>
          <w:p w14:paraId="6FE97BA2" w14:textId="23091F18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itiation stage</w:t>
            </w:r>
          </w:p>
        </w:tc>
        <w:tc>
          <w:tcPr>
            <w:tcW w:w="1810" w:type="dxa"/>
          </w:tcPr>
          <w:p w14:paraId="6B38DBAD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7F5FA3B9" w14:textId="77777777" w:rsidTr="008663AA">
        <w:trPr>
          <w:trHeight w:val="343"/>
        </w:trPr>
        <w:tc>
          <w:tcPr>
            <w:tcW w:w="2088" w:type="dxa"/>
            <w:vAlign w:val="center"/>
          </w:tcPr>
          <w:p w14:paraId="4CD95A4C" w14:textId="1ACFA581" w:rsidR="00B35F48" w:rsidRPr="002577C4" w:rsidRDefault="00507C04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JavaScript</w:t>
            </w:r>
            <w:r w:rsidR="00B35F48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 </w:t>
            </w:r>
          </w:p>
        </w:tc>
        <w:tc>
          <w:tcPr>
            <w:tcW w:w="3942" w:type="dxa"/>
            <w:vAlign w:val="center"/>
          </w:tcPr>
          <w:p w14:paraId="4969FC56" w14:textId="7D7C475E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Development language for Web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terface and API serve</w:t>
            </w:r>
            <w:r w:rsidR="009C4A07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r</w:t>
            </w:r>
          </w:p>
        </w:tc>
        <w:tc>
          <w:tcPr>
            <w:tcW w:w="1620" w:type="dxa"/>
            <w:vAlign w:val="center"/>
          </w:tcPr>
          <w:p w14:paraId="02024A36" w14:textId="641544CF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itiation stage</w:t>
            </w:r>
          </w:p>
        </w:tc>
        <w:tc>
          <w:tcPr>
            <w:tcW w:w="1810" w:type="dxa"/>
          </w:tcPr>
          <w:p w14:paraId="2CE59A5D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7F93AFA9" w14:textId="77777777" w:rsidTr="008663AA">
        <w:trPr>
          <w:trHeight w:val="344"/>
        </w:trPr>
        <w:tc>
          <w:tcPr>
            <w:tcW w:w="2088" w:type="dxa"/>
            <w:vAlign w:val="center"/>
          </w:tcPr>
          <w:p w14:paraId="1318DB0F" w14:textId="513A6587" w:rsidR="00B35F48" w:rsidRPr="002577C4" w:rsidRDefault="009C4A07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J</w:t>
            </w:r>
            <w:r w:rsidR="00B35F48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va</w:t>
            </w:r>
          </w:p>
        </w:tc>
        <w:tc>
          <w:tcPr>
            <w:tcW w:w="3942" w:type="dxa"/>
            <w:vAlign w:val="center"/>
          </w:tcPr>
          <w:p w14:paraId="3B9882D3" w14:textId="2BD78F81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Development language for data</w:t>
            </w:r>
            <w:r w:rsidR="009C4A07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processing</w:t>
            </w:r>
            <w:r w:rsidR="009C4A07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,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handling</w:t>
            </w:r>
            <w:r w:rsidR="009C4A07" w:rsidRPr="002577C4">
              <w:rPr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data sources</w:t>
            </w:r>
            <w:r w:rsidR="009C4A07" w:rsidRPr="002577C4">
              <w:rPr>
                <w:sz w:val="22"/>
                <w:szCs w:val="24"/>
              </w:rPr>
              <w:t xml:space="preserve"> </w:t>
            </w:r>
            <w:r w:rsidR="009C4A07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and handling </w:t>
            </w:r>
            <w:r w:rsidR="00507C04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WebSocket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.</w:t>
            </w:r>
          </w:p>
        </w:tc>
        <w:tc>
          <w:tcPr>
            <w:tcW w:w="1620" w:type="dxa"/>
            <w:vAlign w:val="center"/>
          </w:tcPr>
          <w:p w14:paraId="64DFB137" w14:textId="077A01B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itiation stage</w:t>
            </w:r>
          </w:p>
        </w:tc>
        <w:tc>
          <w:tcPr>
            <w:tcW w:w="1810" w:type="dxa"/>
          </w:tcPr>
          <w:p w14:paraId="749E7FA4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11F2F6A6" w14:textId="77777777" w:rsidTr="008663AA">
        <w:trPr>
          <w:trHeight w:val="343"/>
        </w:trPr>
        <w:tc>
          <w:tcPr>
            <w:tcW w:w="9460" w:type="dxa"/>
            <w:gridSpan w:val="4"/>
            <w:tcBorders>
              <w:left w:val="single" w:sz="2" w:space="0" w:color="7F7F7F"/>
              <w:right w:val="single" w:sz="2" w:space="0" w:color="7F7F7F"/>
            </w:tcBorders>
          </w:tcPr>
          <w:p w14:paraId="1FAB83FB" w14:textId="77777777" w:rsidR="0083748B" w:rsidRPr="002577C4" w:rsidRDefault="0083748B" w:rsidP="00BE5346">
            <w:pPr>
              <w:pStyle w:val="TableParagraph"/>
              <w:spacing w:before="80" w:line="276" w:lineRule="auto"/>
              <w:ind w:left="111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Hardware &amp; Software</w:t>
            </w:r>
          </w:p>
        </w:tc>
      </w:tr>
      <w:tr w:rsidR="00507C04" w:rsidRPr="002577C4" w14:paraId="4B1ECDC0" w14:textId="77777777" w:rsidTr="008663AA">
        <w:trPr>
          <w:trHeight w:val="343"/>
        </w:trPr>
        <w:tc>
          <w:tcPr>
            <w:tcW w:w="2088" w:type="dxa"/>
            <w:vAlign w:val="center"/>
          </w:tcPr>
          <w:p w14:paraId="30ECF634" w14:textId="4DDBF179" w:rsidR="00B35F48" w:rsidRPr="002577C4" w:rsidRDefault="009C4A07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omcat</w:t>
            </w:r>
            <w:r w:rsidR="00B35F48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 server </w:t>
            </w:r>
          </w:p>
        </w:tc>
        <w:tc>
          <w:tcPr>
            <w:tcW w:w="3942" w:type="dxa"/>
            <w:vAlign w:val="center"/>
          </w:tcPr>
          <w:p w14:paraId="0DADEFB4" w14:textId="24FBFD2A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2vCPUs,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1GB memory,</w:t>
            </w:r>
            <w:r w:rsidRPr="002577C4">
              <w:rPr>
                <w:sz w:val="22"/>
                <w:szCs w:val="24"/>
              </w:rPr>
              <w:br/>
            </w:r>
            <w:r w:rsidR="009C4A07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5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GB storage,</w:t>
            </w:r>
            <w:r w:rsidRPr="002577C4">
              <w:rPr>
                <w:sz w:val="22"/>
                <w:szCs w:val="24"/>
              </w:rPr>
              <w:br/>
            </w:r>
            <w:r w:rsidR="009C4A07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lastRenderedPageBreak/>
              <w:t>version 9.30</w:t>
            </w:r>
          </w:p>
        </w:tc>
        <w:tc>
          <w:tcPr>
            <w:tcW w:w="1620" w:type="dxa"/>
          </w:tcPr>
          <w:p w14:paraId="64D17274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  <w:tc>
          <w:tcPr>
            <w:tcW w:w="1810" w:type="dxa"/>
          </w:tcPr>
          <w:p w14:paraId="5220B078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469F4362" w14:textId="77777777" w:rsidTr="008663AA">
        <w:trPr>
          <w:trHeight w:val="344"/>
        </w:trPr>
        <w:tc>
          <w:tcPr>
            <w:tcW w:w="2088" w:type="dxa"/>
            <w:vAlign w:val="center"/>
          </w:tcPr>
          <w:p w14:paraId="77C816A3" w14:textId="4CD085B1" w:rsidR="00B35F48" w:rsidRPr="002577C4" w:rsidRDefault="001760E3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Adobe Xd</w:t>
            </w:r>
          </w:p>
        </w:tc>
        <w:tc>
          <w:tcPr>
            <w:tcW w:w="3942" w:type="dxa"/>
            <w:vAlign w:val="center"/>
          </w:tcPr>
          <w:p w14:paraId="52196DE4" w14:textId="2D680197" w:rsidR="00B35F48" w:rsidRPr="002577C4" w:rsidRDefault="00B35F48" w:rsidP="009C4A07">
            <w:pPr>
              <w:pStyle w:val="TableParagraph"/>
              <w:spacing w:before="80"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UI Design &amp; Architecture design</w:t>
            </w:r>
          </w:p>
        </w:tc>
        <w:tc>
          <w:tcPr>
            <w:tcW w:w="1620" w:type="dxa"/>
          </w:tcPr>
          <w:p w14:paraId="34999547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  <w:tc>
          <w:tcPr>
            <w:tcW w:w="1810" w:type="dxa"/>
          </w:tcPr>
          <w:p w14:paraId="03008948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0CAFB1FB" w14:textId="77777777" w:rsidTr="008663AA">
        <w:trPr>
          <w:trHeight w:val="343"/>
        </w:trPr>
        <w:tc>
          <w:tcPr>
            <w:tcW w:w="9460" w:type="dxa"/>
            <w:gridSpan w:val="4"/>
            <w:tcBorders>
              <w:left w:val="single" w:sz="2" w:space="0" w:color="7F7F7F"/>
              <w:right w:val="single" w:sz="2" w:space="0" w:color="7F7F7F"/>
            </w:tcBorders>
          </w:tcPr>
          <w:p w14:paraId="66E8D13B" w14:textId="77777777" w:rsidR="0083748B" w:rsidRPr="002577C4" w:rsidRDefault="0083748B" w:rsidP="00BE5346">
            <w:pPr>
              <w:pStyle w:val="TableParagraph"/>
              <w:spacing w:before="80" w:line="276" w:lineRule="auto"/>
              <w:ind w:left="111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Other Tools</w:t>
            </w:r>
          </w:p>
        </w:tc>
      </w:tr>
      <w:tr w:rsidR="00507C04" w:rsidRPr="002577C4" w14:paraId="4ECFA034" w14:textId="77777777" w:rsidTr="008663AA">
        <w:trPr>
          <w:trHeight w:val="343"/>
        </w:trPr>
        <w:tc>
          <w:tcPr>
            <w:tcW w:w="2088" w:type="dxa"/>
            <w:vAlign w:val="center"/>
          </w:tcPr>
          <w:p w14:paraId="4B4BB317" w14:textId="7B90088C" w:rsidR="00B35F48" w:rsidRPr="002577C4" w:rsidRDefault="00507C04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GitHub</w:t>
            </w:r>
            <w:r w:rsidR="00B35F48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,</w:t>
            </w:r>
            <w:r w:rsidR="00B35F48"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B</w:t>
            </w:r>
            <w:r w:rsidR="00B35F48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tbucket</w:t>
            </w:r>
          </w:p>
        </w:tc>
        <w:tc>
          <w:tcPr>
            <w:tcW w:w="3942" w:type="dxa"/>
            <w:vAlign w:val="center"/>
          </w:tcPr>
          <w:p w14:paraId="32224915" w14:textId="1638E0C4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Source version control </w:t>
            </w:r>
          </w:p>
        </w:tc>
        <w:tc>
          <w:tcPr>
            <w:tcW w:w="1620" w:type="dxa"/>
            <w:vAlign w:val="center"/>
          </w:tcPr>
          <w:p w14:paraId="685A684B" w14:textId="497F1F3C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itiation stage</w:t>
            </w:r>
          </w:p>
        </w:tc>
        <w:tc>
          <w:tcPr>
            <w:tcW w:w="1810" w:type="dxa"/>
          </w:tcPr>
          <w:p w14:paraId="6F5FF1E4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4A5E5A62" w14:textId="77777777" w:rsidTr="008663AA">
        <w:trPr>
          <w:trHeight w:val="344"/>
        </w:trPr>
        <w:tc>
          <w:tcPr>
            <w:tcW w:w="2088" w:type="dxa"/>
            <w:vAlign w:val="center"/>
          </w:tcPr>
          <w:p w14:paraId="046A12D2" w14:textId="490811A3" w:rsidR="00B35F48" w:rsidRPr="002577C4" w:rsidRDefault="00507C04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Excel Office</w:t>
            </w:r>
          </w:p>
        </w:tc>
        <w:tc>
          <w:tcPr>
            <w:tcW w:w="3942" w:type="dxa"/>
            <w:vAlign w:val="center"/>
          </w:tcPr>
          <w:p w14:paraId="7460B0AB" w14:textId="7C570332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Effort logging </w:t>
            </w:r>
          </w:p>
        </w:tc>
        <w:tc>
          <w:tcPr>
            <w:tcW w:w="1620" w:type="dxa"/>
            <w:vAlign w:val="center"/>
          </w:tcPr>
          <w:p w14:paraId="3C667AAB" w14:textId="18C2F223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itiation stage</w:t>
            </w:r>
          </w:p>
        </w:tc>
        <w:tc>
          <w:tcPr>
            <w:tcW w:w="1810" w:type="dxa"/>
          </w:tcPr>
          <w:p w14:paraId="427CD759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22DAEAC0" w14:textId="77777777" w:rsidTr="008663AA">
        <w:trPr>
          <w:trHeight w:val="343"/>
        </w:trPr>
        <w:tc>
          <w:tcPr>
            <w:tcW w:w="2088" w:type="dxa"/>
            <w:vAlign w:val="center"/>
          </w:tcPr>
          <w:p w14:paraId="20BE2E68" w14:textId="07C32404" w:rsidR="00B35F48" w:rsidRPr="002577C4" w:rsidRDefault="00B35F48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Slack </w:t>
            </w:r>
          </w:p>
        </w:tc>
        <w:tc>
          <w:tcPr>
            <w:tcW w:w="3942" w:type="dxa"/>
            <w:vAlign w:val="center"/>
          </w:tcPr>
          <w:p w14:paraId="3B07063A" w14:textId="70E41BEE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Discussion </w:t>
            </w:r>
          </w:p>
        </w:tc>
        <w:tc>
          <w:tcPr>
            <w:tcW w:w="1620" w:type="dxa"/>
            <w:vAlign w:val="center"/>
          </w:tcPr>
          <w:p w14:paraId="1786ACA0" w14:textId="60BA12E3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itiation stage</w:t>
            </w:r>
          </w:p>
        </w:tc>
        <w:tc>
          <w:tcPr>
            <w:tcW w:w="1810" w:type="dxa"/>
          </w:tcPr>
          <w:p w14:paraId="24992987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0A827822" w14:textId="77777777" w:rsidTr="008663AA">
        <w:trPr>
          <w:trHeight w:val="344"/>
        </w:trPr>
        <w:tc>
          <w:tcPr>
            <w:tcW w:w="2088" w:type="dxa"/>
            <w:vAlign w:val="center"/>
          </w:tcPr>
          <w:p w14:paraId="436C7EE6" w14:textId="2663577E" w:rsidR="00B35F48" w:rsidRPr="002577C4" w:rsidRDefault="00B35F48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Jira</w:t>
            </w:r>
          </w:p>
        </w:tc>
        <w:tc>
          <w:tcPr>
            <w:tcW w:w="3942" w:type="dxa"/>
            <w:vAlign w:val="center"/>
          </w:tcPr>
          <w:p w14:paraId="344D0B68" w14:textId="60ABC3B9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Task tracking </w:t>
            </w:r>
          </w:p>
        </w:tc>
        <w:tc>
          <w:tcPr>
            <w:tcW w:w="1620" w:type="dxa"/>
            <w:vAlign w:val="center"/>
          </w:tcPr>
          <w:p w14:paraId="0ABB640F" w14:textId="31939E7B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itiation stage</w:t>
            </w:r>
          </w:p>
        </w:tc>
        <w:tc>
          <w:tcPr>
            <w:tcW w:w="1810" w:type="dxa"/>
          </w:tcPr>
          <w:p w14:paraId="51FA4DAB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0151134C" w14:textId="77777777" w:rsidTr="008663AA">
        <w:trPr>
          <w:trHeight w:val="343"/>
        </w:trPr>
        <w:tc>
          <w:tcPr>
            <w:tcW w:w="2088" w:type="dxa"/>
            <w:vAlign w:val="center"/>
          </w:tcPr>
          <w:p w14:paraId="4A47701E" w14:textId="3507A4AC" w:rsidR="00B35F48" w:rsidRPr="002577C4" w:rsidRDefault="00507C04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Word </w:t>
            </w:r>
            <w:r w:rsidR="00B35F48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Office </w:t>
            </w:r>
          </w:p>
        </w:tc>
        <w:tc>
          <w:tcPr>
            <w:tcW w:w="3942" w:type="dxa"/>
            <w:vAlign w:val="center"/>
          </w:tcPr>
          <w:p w14:paraId="31A4F87B" w14:textId="7F1214FD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Managing documents </w:t>
            </w:r>
          </w:p>
        </w:tc>
        <w:tc>
          <w:tcPr>
            <w:tcW w:w="1620" w:type="dxa"/>
            <w:vAlign w:val="center"/>
          </w:tcPr>
          <w:p w14:paraId="20DD4866" w14:textId="13EEAF8C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itiation stage</w:t>
            </w:r>
          </w:p>
        </w:tc>
        <w:tc>
          <w:tcPr>
            <w:tcW w:w="1810" w:type="dxa"/>
          </w:tcPr>
          <w:p w14:paraId="642F2FFE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507C04" w:rsidRPr="002577C4" w14:paraId="508419BB" w14:textId="77777777" w:rsidTr="008663AA">
        <w:trPr>
          <w:trHeight w:val="343"/>
        </w:trPr>
        <w:tc>
          <w:tcPr>
            <w:tcW w:w="2088" w:type="dxa"/>
            <w:vAlign w:val="center"/>
          </w:tcPr>
          <w:p w14:paraId="48BB92B2" w14:textId="47F65662" w:rsidR="00B35F48" w:rsidRPr="002577C4" w:rsidRDefault="00B35F48" w:rsidP="00B35F48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Google met</w:t>
            </w:r>
          </w:p>
        </w:tc>
        <w:tc>
          <w:tcPr>
            <w:tcW w:w="3942" w:type="dxa"/>
            <w:vAlign w:val="center"/>
          </w:tcPr>
          <w:p w14:paraId="5EF79453" w14:textId="63E41C00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Meeting online </w:t>
            </w:r>
          </w:p>
        </w:tc>
        <w:tc>
          <w:tcPr>
            <w:tcW w:w="1620" w:type="dxa"/>
            <w:vAlign w:val="center"/>
          </w:tcPr>
          <w:p w14:paraId="5B021B67" w14:textId="411313ED" w:rsidR="00B35F48" w:rsidRPr="002577C4" w:rsidRDefault="00B35F48" w:rsidP="00B35F48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Initiation stage</w:t>
            </w:r>
          </w:p>
        </w:tc>
        <w:tc>
          <w:tcPr>
            <w:tcW w:w="1810" w:type="dxa"/>
          </w:tcPr>
          <w:p w14:paraId="7AE223CB" w14:textId="77777777" w:rsidR="00B35F48" w:rsidRPr="002577C4" w:rsidRDefault="00B35F48" w:rsidP="00B35F48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</w:tbl>
    <w:p w14:paraId="7465F3FE" w14:textId="77777777" w:rsidR="008956A0" w:rsidRPr="002577C4" w:rsidRDefault="00785F63" w:rsidP="00B46A90">
      <w:pPr>
        <w:pStyle w:val="Heading2"/>
        <w:numPr>
          <w:ilvl w:val="1"/>
          <w:numId w:val="26"/>
        </w:numPr>
        <w:tabs>
          <w:tab w:val="left" w:pos="689"/>
          <w:tab w:val="left" w:pos="690"/>
        </w:tabs>
        <w:spacing w:before="90" w:line="276" w:lineRule="auto"/>
        <w:rPr>
          <w:i w:val="0"/>
          <w:sz w:val="24"/>
          <w:szCs w:val="28"/>
        </w:rPr>
      </w:pPr>
      <w:bookmarkStart w:id="168" w:name="3.5._Infrastructure"/>
      <w:bookmarkStart w:id="169" w:name="3.6._Training_Plan"/>
      <w:bookmarkStart w:id="170" w:name="_Toc81876498"/>
      <w:bookmarkEnd w:id="168"/>
      <w:bookmarkEnd w:id="169"/>
      <w:r w:rsidRPr="002577C4">
        <w:rPr>
          <w:i w:val="0"/>
          <w:sz w:val="24"/>
          <w:szCs w:val="28"/>
        </w:rPr>
        <w:t>Training</w:t>
      </w:r>
      <w:r w:rsidRPr="002577C4">
        <w:rPr>
          <w:i w:val="0"/>
          <w:spacing w:val="-1"/>
          <w:sz w:val="24"/>
          <w:szCs w:val="28"/>
        </w:rPr>
        <w:t xml:space="preserve"> </w:t>
      </w:r>
      <w:r w:rsidRPr="002577C4">
        <w:rPr>
          <w:i w:val="0"/>
          <w:sz w:val="24"/>
          <w:szCs w:val="28"/>
        </w:rPr>
        <w:t>Plan</w:t>
      </w:r>
      <w:bookmarkEnd w:id="170"/>
    </w:p>
    <w:p w14:paraId="064E5622" w14:textId="161F8E5C" w:rsidR="008956A0" w:rsidRPr="002577C4" w:rsidRDefault="001F5925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71" w:name="_Toc81874818"/>
      <w:bookmarkStart w:id="172" w:name="_Toc81875912"/>
      <w:bookmarkStart w:id="173" w:name="_Toc81876499"/>
      <w:r w:rsidRPr="002577C4">
        <w:rPr>
          <w:szCs w:val="22"/>
        </w:rPr>
        <w:t>Table 19:</w:t>
      </w:r>
      <w:r w:rsidRPr="002577C4">
        <w:rPr>
          <w:sz w:val="18"/>
        </w:rPr>
        <w:t xml:space="preserve"> </w:t>
      </w:r>
      <w:r w:rsidRPr="002577C4">
        <w:rPr>
          <w:szCs w:val="22"/>
        </w:rPr>
        <w:t>Training Plan</w:t>
      </w:r>
      <w:bookmarkEnd w:id="171"/>
      <w:bookmarkEnd w:id="172"/>
      <w:bookmarkEnd w:id="173"/>
    </w:p>
    <w:tbl>
      <w:tblPr>
        <w:tblW w:w="0" w:type="auto"/>
        <w:tblInd w:w="147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80"/>
        <w:gridCol w:w="2610"/>
        <w:gridCol w:w="1620"/>
        <w:gridCol w:w="2350"/>
      </w:tblGrid>
      <w:tr w:rsidR="008956A0" w:rsidRPr="002577C4" w14:paraId="1A7CAC01" w14:textId="77777777" w:rsidTr="008663AA">
        <w:trPr>
          <w:trHeight w:val="344"/>
        </w:trPr>
        <w:tc>
          <w:tcPr>
            <w:tcW w:w="2880" w:type="dxa"/>
            <w:shd w:val="clear" w:color="auto" w:fill="BFBFBF"/>
          </w:tcPr>
          <w:p w14:paraId="064AF766" w14:textId="77777777" w:rsidR="008956A0" w:rsidRPr="002577C4" w:rsidRDefault="00785F63" w:rsidP="006446DB">
            <w:pPr>
              <w:pStyle w:val="TableParagraph"/>
              <w:spacing w:before="80" w:line="276" w:lineRule="auto"/>
              <w:ind w:left="707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Training Area</w:t>
            </w:r>
          </w:p>
        </w:tc>
        <w:tc>
          <w:tcPr>
            <w:tcW w:w="2610" w:type="dxa"/>
            <w:shd w:val="clear" w:color="auto" w:fill="BFBFBF"/>
          </w:tcPr>
          <w:p w14:paraId="0501BB81" w14:textId="77777777" w:rsidR="008956A0" w:rsidRPr="002577C4" w:rsidRDefault="00785F63" w:rsidP="006446DB">
            <w:pPr>
              <w:pStyle w:val="TableParagraph"/>
              <w:spacing w:before="80" w:line="276" w:lineRule="auto"/>
              <w:ind w:left="662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Participants</w:t>
            </w:r>
          </w:p>
        </w:tc>
        <w:tc>
          <w:tcPr>
            <w:tcW w:w="1620" w:type="dxa"/>
            <w:shd w:val="clear" w:color="auto" w:fill="BFBFBF"/>
          </w:tcPr>
          <w:p w14:paraId="2E83073A" w14:textId="32248942" w:rsidR="008956A0" w:rsidRPr="002577C4" w:rsidRDefault="00785F63" w:rsidP="00BE5346">
            <w:pPr>
              <w:pStyle w:val="TableParagraph"/>
              <w:spacing w:before="80" w:line="276" w:lineRule="auto"/>
              <w:ind w:left="218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When Duration</w:t>
            </w:r>
          </w:p>
        </w:tc>
        <w:tc>
          <w:tcPr>
            <w:tcW w:w="2350" w:type="dxa"/>
            <w:shd w:val="clear" w:color="auto" w:fill="BFBFBF"/>
          </w:tcPr>
          <w:p w14:paraId="73B8FADB" w14:textId="77777777" w:rsidR="008956A0" w:rsidRPr="002577C4" w:rsidRDefault="00785F63" w:rsidP="006446DB">
            <w:pPr>
              <w:pStyle w:val="TableParagraph"/>
              <w:spacing w:before="80" w:line="276" w:lineRule="auto"/>
              <w:ind w:left="265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Waiver Criteria</w:t>
            </w:r>
          </w:p>
        </w:tc>
      </w:tr>
      <w:tr w:rsidR="008956A0" w:rsidRPr="002577C4" w14:paraId="065977D4" w14:textId="77777777" w:rsidTr="008663AA">
        <w:trPr>
          <w:trHeight w:val="343"/>
        </w:trPr>
        <w:tc>
          <w:tcPr>
            <w:tcW w:w="9460" w:type="dxa"/>
            <w:gridSpan w:val="4"/>
          </w:tcPr>
          <w:p w14:paraId="3BDF735D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Technical</w:t>
            </w:r>
          </w:p>
        </w:tc>
      </w:tr>
      <w:tr w:rsidR="008956A0" w:rsidRPr="002577C4" w14:paraId="5503D719" w14:textId="77777777" w:rsidTr="008663AA">
        <w:trPr>
          <w:trHeight w:val="344"/>
        </w:trPr>
        <w:tc>
          <w:tcPr>
            <w:tcW w:w="2880" w:type="dxa"/>
          </w:tcPr>
          <w:p w14:paraId="3156A69B" w14:textId="5FB6D6AC" w:rsidR="008956A0" w:rsidRPr="002577C4" w:rsidRDefault="009C4A07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VueJs </w:t>
            </w:r>
            <w:r w:rsidR="00507C04" w:rsidRPr="002577C4">
              <w:rPr>
                <w:sz w:val="22"/>
                <w:szCs w:val="24"/>
              </w:rPr>
              <w:t>framework</w:t>
            </w:r>
          </w:p>
        </w:tc>
        <w:tc>
          <w:tcPr>
            <w:tcW w:w="2610" w:type="dxa"/>
          </w:tcPr>
          <w:p w14:paraId="644250B0" w14:textId="413AD49B" w:rsidR="008956A0" w:rsidRPr="002577C4" w:rsidRDefault="004E78D1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Hoai, </w:t>
            </w:r>
            <w:r w:rsidR="002E2FEA">
              <w:rPr>
                <w:sz w:val="22"/>
                <w:szCs w:val="24"/>
              </w:rPr>
              <w:t>Hieu</w:t>
            </w:r>
          </w:p>
        </w:tc>
        <w:tc>
          <w:tcPr>
            <w:tcW w:w="1620" w:type="dxa"/>
          </w:tcPr>
          <w:p w14:paraId="5F1E5B9C" w14:textId="1AB33257" w:rsidR="008956A0" w:rsidRPr="002577C4" w:rsidRDefault="004E78D1" w:rsidP="00BE5346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7 days</w:t>
            </w:r>
          </w:p>
        </w:tc>
        <w:tc>
          <w:tcPr>
            <w:tcW w:w="2350" w:type="dxa"/>
          </w:tcPr>
          <w:p w14:paraId="2AAD4A30" w14:textId="0E96E7E6" w:rsidR="008956A0" w:rsidRPr="002577C4" w:rsidRDefault="004E78D1" w:rsidP="004E78D1">
            <w:pPr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If already trained</w:t>
            </w:r>
          </w:p>
        </w:tc>
      </w:tr>
      <w:tr w:rsidR="008956A0" w:rsidRPr="002577C4" w14:paraId="0B43676F" w14:textId="77777777" w:rsidTr="008663AA">
        <w:trPr>
          <w:trHeight w:val="344"/>
        </w:trPr>
        <w:tc>
          <w:tcPr>
            <w:tcW w:w="2880" w:type="dxa"/>
          </w:tcPr>
          <w:p w14:paraId="0F5FB4C0" w14:textId="320B2624" w:rsidR="008956A0" w:rsidRPr="002577C4" w:rsidRDefault="009C4A07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pring</w:t>
            </w:r>
            <w:r w:rsidR="005E567B" w:rsidRPr="002577C4">
              <w:rPr>
                <w:sz w:val="22"/>
                <w:szCs w:val="24"/>
              </w:rPr>
              <w:t xml:space="preserve"> Boot</w:t>
            </w:r>
          </w:p>
        </w:tc>
        <w:tc>
          <w:tcPr>
            <w:tcW w:w="2610" w:type="dxa"/>
          </w:tcPr>
          <w:p w14:paraId="65A5D4FB" w14:textId="0A9CFBD4" w:rsidR="008956A0" w:rsidRPr="002577C4" w:rsidRDefault="004E78D1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hu</w:t>
            </w:r>
          </w:p>
        </w:tc>
        <w:tc>
          <w:tcPr>
            <w:tcW w:w="1620" w:type="dxa"/>
          </w:tcPr>
          <w:p w14:paraId="25E899F8" w14:textId="563DE6BD" w:rsidR="008956A0" w:rsidRPr="002577C4" w:rsidRDefault="004E78D1" w:rsidP="00BE5346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7 days</w:t>
            </w:r>
          </w:p>
        </w:tc>
        <w:tc>
          <w:tcPr>
            <w:tcW w:w="2350" w:type="dxa"/>
          </w:tcPr>
          <w:p w14:paraId="67679170" w14:textId="32089708" w:rsidR="008956A0" w:rsidRPr="002577C4" w:rsidRDefault="004E78D1" w:rsidP="004E78D1">
            <w:pPr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If already trained</w:t>
            </w:r>
          </w:p>
        </w:tc>
      </w:tr>
      <w:tr w:rsidR="004E78D1" w:rsidRPr="002577C4" w14:paraId="458049A9" w14:textId="77777777" w:rsidTr="008663AA">
        <w:trPr>
          <w:trHeight w:val="344"/>
        </w:trPr>
        <w:tc>
          <w:tcPr>
            <w:tcW w:w="2880" w:type="dxa"/>
          </w:tcPr>
          <w:p w14:paraId="6EE71C03" w14:textId="048F383C" w:rsidR="004E78D1" w:rsidRPr="002577C4" w:rsidRDefault="00507C04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WebSocket</w:t>
            </w:r>
          </w:p>
        </w:tc>
        <w:tc>
          <w:tcPr>
            <w:tcW w:w="2610" w:type="dxa"/>
          </w:tcPr>
          <w:p w14:paraId="332A819F" w14:textId="36482D4E" w:rsidR="004E78D1" w:rsidRPr="002577C4" w:rsidRDefault="0039532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hu</w:t>
            </w:r>
          </w:p>
        </w:tc>
        <w:tc>
          <w:tcPr>
            <w:tcW w:w="1620" w:type="dxa"/>
          </w:tcPr>
          <w:p w14:paraId="00BB8536" w14:textId="1FEC2B88" w:rsidR="004E78D1" w:rsidRPr="002577C4" w:rsidRDefault="00395323" w:rsidP="00BE5346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7days</w:t>
            </w:r>
          </w:p>
        </w:tc>
        <w:tc>
          <w:tcPr>
            <w:tcW w:w="2350" w:type="dxa"/>
          </w:tcPr>
          <w:p w14:paraId="34F210EE" w14:textId="11E19B20" w:rsidR="004E78D1" w:rsidRPr="002577C4" w:rsidRDefault="00395323" w:rsidP="004E78D1">
            <w:pPr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If already trained</w:t>
            </w:r>
          </w:p>
        </w:tc>
      </w:tr>
      <w:tr w:rsidR="004E78D1" w:rsidRPr="002577C4" w14:paraId="2024D547" w14:textId="77777777" w:rsidTr="008663AA">
        <w:trPr>
          <w:trHeight w:val="344"/>
        </w:trPr>
        <w:tc>
          <w:tcPr>
            <w:tcW w:w="2880" w:type="dxa"/>
          </w:tcPr>
          <w:p w14:paraId="5B7A6A9D" w14:textId="515925B4" w:rsidR="004E78D1" w:rsidRPr="002577C4" w:rsidRDefault="002E2FEA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Re</w:t>
            </w:r>
            <w:r w:rsidR="00395323" w:rsidRPr="002577C4">
              <w:rPr>
                <w:sz w:val="22"/>
                <w:szCs w:val="24"/>
              </w:rPr>
              <w:t xml:space="preserve"> API</w:t>
            </w:r>
          </w:p>
        </w:tc>
        <w:tc>
          <w:tcPr>
            <w:tcW w:w="2610" w:type="dxa"/>
          </w:tcPr>
          <w:p w14:paraId="0258F04A" w14:textId="3DFC1F73" w:rsidR="004E78D1" w:rsidRPr="002577C4" w:rsidRDefault="0039532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Hoai, Hieu, Phu</w:t>
            </w:r>
          </w:p>
        </w:tc>
        <w:tc>
          <w:tcPr>
            <w:tcW w:w="1620" w:type="dxa"/>
          </w:tcPr>
          <w:p w14:paraId="290705E6" w14:textId="18981397" w:rsidR="004E78D1" w:rsidRPr="002577C4" w:rsidRDefault="00395323" w:rsidP="00BE5346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5 days</w:t>
            </w:r>
          </w:p>
        </w:tc>
        <w:tc>
          <w:tcPr>
            <w:tcW w:w="2350" w:type="dxa"/>
          </w:tcPr>
          <w:p w14:paraId="0D7A192F" w14:textId="1B05833E" w:rsidR="004E78D1" w:rsidRPr="002577C4" w:rsidRDefault="00395323" w:rsidP="004E78D1">
            <w:pPr>
              <w:rPr>
                <w:rStyle w:val="fontstyle01"/>
                <w:rFonts w:ascii="Times New Roman" w:hAnsi="Times New Roman"/>
                <w:b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If already trained</w:t>
            </w:r>
          </w:p>
        </w:tc>
      </w:tr>
      <w:tr w:rsidR="008956A0" w:rsidRPr="002577C4" w14:paraId="7708D6F2" w14:textId="77777777" w:rsidTr="008663AA">
        <w:trPr>
          <w:trHeight w:val="344"/>
        </w:trPr>
        <w:tc>
          <w:tcPr>
            <w:tcW w:w="9460" w:type="dxa"/>
            <w:gridSpan w:val="4"/>
          </w:tcPr>
          <w:p w14:paraId="3A01EDB4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Business domain</w:t>
            </w:r>
          </w:p>
        </w:tc>
      </w:tr>
      <w:tr w:rsidR="008956A0" w:rsidRPr="002577C4" w14:paraId="5E60226B" w14:textId="77777777" w:rsidTr="008663AA">
        <w:trPr>
          <w:trHeight w:val="343"/>
        </w:trPr>
        <w:tc>
          <w:tcPr>
            <w:tcW w:w="2880" w:type="dxa"/>
          </w:tcPr>
          <w:p w14:paraId="292B09D6" w14:textId="33D6C6DB" w:rsidR="008956A0" w:rsidRPr="002577C4" w:rsidRDefault="00395323" w:rsidP="00395323">
            <w:pPr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Environment</w:t>
            </w:r>
          </w:p>
        </w:tc>
        <w:tc>
          <w:tcPr>
            <w:tcW w:w="2610" w:type="dxa"/>
          </w:tcPr>
          <w:p w14:paraId="73251D66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  <w:tc>
          <w:tcPr>
            <w:tcW w:w="1620" w:type="dxa"/>
          </w:tcPr>
          <w:p w14:paraId="71E5B6E8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7 days</w:t>
            </w:r>
          </w:p>
        </w:tc>
        <w:tc>
          <w:tcPr>
            <w:tcW w:w="2350" w:type="dxa"/>
          </w:tcPr>
          <w:p w14:paraId="14A6CF01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8956A0" w:rsidRPr="002577C4" w14:paraId="2F597D32" w14:textId="77777777" w:rsidTr="008663AA">
        <w:trPr>
          <w:trHeight w:val="344"/>
        </w:trPr>
        <w:tc>
          <w:tcPr>
            <w:tcW w:w="9460" w:type="dxa"/>
            <w:gridSpan w:val="4"/>
          </w:tcPr>
          <w:p w14:paraId="29154088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rocess</w:t>
            </w:r>
          </w:p>
        </w:tc>
      </w:tr>
      <w:tr w:rsidR="009C4A07" w:rsidRPr="002577C4" w14:paraId="07EFDDA4" w14:textId="77777777" w:rsidTr="008663AA">
        <w:trPr>
          <w:trHeight w:val="344"/>
        </w:trPr>
        <w:tc>
          <w:tcPr>
            <w:tcW w:w="2880" w:type="dxa"/>
            <w:vAlign w:val="center"/>
          </w:tcPr>
          <w:p w14:paraId="1724AE33" w14:textId="6A242559" w:rsidR="009C4A07" w:rsidRPr="002577C4" w:rsidRDefault="009C4A07" w:rsidP="009C4A07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Quality system </w:t>
            </w:r>
          </w:p>
        </w:tc>
        <w:tc>
          <w:tcPr>
            <w:tcW w:w="2610" w:type="dxa"/>
            <w:vAlign w:val="center"/>
          </w:tcPr>
          <w:p w14:paraId="753B957E" w14:textId="07B9C48A" w:rsidR="009C4A07" w:rsidRPr="002577C4" w:rsidRDefault="009C4A07" w:rsidP="009C4A07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All members </w:t>
            </w:r>
          </w:p>
        </w:tc>
        <w:tc>
          <w:tcPr>
            <w:tcW w:w="1620" w:type="dxa"/>
            <w:vAlign w:val="center"/>
          </w:tcPr>
          <w:p w14:paraId="09E3011B" w14:textId="2DE04D40" w:rsidR="009C4A07" w:rsidRPr="002577C4" w:rsidRDefault="009C4A07" w:rsidP="009C4A07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3 </w:t>
            </w:r>
            <w:r w:rsidR="00507C04" w:rsidRPr="002577C4">
              <w:rPr>
                <w:rStyle w:val="fontstyle01"/>
                <w:rFonts w:ascii="Times New Roman" w:hAnsi="Times New Roman"/>
                <w:szCs w:val="24"/>
              </w:rPr>
              <w:t>hrs.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2350" w:type="dxa"/>
            <w:vAlign w:val="center"/>
          </w:tcPr>
          <w:p w14:paraId="64AE25E0" w14:textId="32C98DA8" w:rsidR="009C4A07" w:rsidRPr="002577C4" w:rsidRDefault="009C4A07" w:rsidP="009C4A07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If already trained</w:t>
            </w:r>
          </w:p>
        </w:tc>
      </w:tr>
      <w:tr w:rsidR="009C4A07" w:rsidRPr="002577C4" w14:paraId="34497C8D" w14:textId="77777777" w:rsidTr="008663AA">
        <w:trPr>
          <w:trHeight w:val="1039"/>
        </w:trPr>
        <w:tc>
          <w:tcPr>
            <w:tcW w:w="2880" w:type="dxa"/>
            <w:vAlign w:val="center"/>
          </w:tcPr>
          <w:p w14:paraId="18169933" w14:textId="7D521EA5" w:rsidR="009C4A07" w:rsidRPr="002577C4" w:rsidRDefault="009C4A07" w:rsidP="009C4A07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Configuration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management</w:t>
            </w:r>
          </w:p>
        </w:tc>
        <w:tc>
          <w:tcPr>
            <w:tcW w:w="2610" w:type="dxa"/>
            <w:vAlign w:val="center"/>
          </w:tcPr>
          <w:p w14:paraId="35FFEAFB" w14:textId="526EA53D" w:rsidR="009C4A07" w:rsidRPr="002577C4" w:rsidRDefault="009C4A07" w:rsidP="009C4A07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All members </w:t>
            </w:r>
          </w:p>
        </w:tc>
        <w:tc>
          <w:tcPr>
            <w:tcW w:w="1620" w:type="dxa"/>
            <w:vAlign w:val="center"/>
          </w:tcPr>
          <w:p w14:paraId="35E67487" w14:textId="372A1AEB" w:rsidR="009C4A07" w:rsidRPr="002577C4" w:rsidRDefault="009C4A07" w:rsidP="009C4A07">
            <w:pPr>
              <w:pStyle w:val="TableParagraph"/>
              <w:spacing w:before="8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2 </w:t>
            </w:r>
            <w:r w:rsidR="00507C04" w:rsidRPr="002577C4">
              <w:rPr>
                <w:rStyle w:val="fontstyle01"/>
                <w:rFonts w:ascii="Times New Roman" w:hAnsi="Times New Roman"/>
                <w:szCs w:val="24"/>
              </w:rPr>
              <w:t>hrs.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2350" w:type="dxa"/>
            <w:vAlign w:val="center"/>
          </w:tcPr>
          <w:p w14:paraId="601C2F25" w14:textId="50272419" w:rsidR="009C4A07" w:rsidRPr="002577C4" w:rsidRDefault="009C4A07" w:rsidP="009C4A07">
            <w:pPr>
              <w:pStyle w:val="TableParagraph"/>
              <w:spacing w:before="6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If already trained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for</w:t>
            </w:r>
            <w:r w:rsidR="00395323" w:rsidRPr="002577C4">
              <w:rPr>
                <w:color w:val="695D46"/>
                <w:sz w:val="22"/>
                <w:szCs w:val="24"/>
              </w:rPr>
              <w:t xml:space="preserve"> 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CC. For others,</w:t>
            </w:r>
            <w:r w:rsidRPr="002577C4">
              <w:rPr>
                <w:color w:val="695D46"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>on-th</w:t>
            </w:r>
            <w:r w:rsidR="002E2FEA">
              <w:rPr>
                <w:rStyle w:val="fontstyle01"/>
                <w:rFonts w:ascii="Times New Roman" w:hAnsi="Times New Roman"/>
                <w:szCs w:val="24"/>
              </w:rPr>
              <w:t>on-the-job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 training</w:t>
            </w:r>
          </w:p>
        </w:tc>
      </w:tr>
      <w:tr w:rsidR="009C4A07" w:rsidRPr="002577C4" w14:paraId="64DC8DA0" w14:textId="77777777" w:rsidTr="008663AA">
        <w:trPr>
          <w:trHeight w:val="350"/>
        </w:trPr>
        <w:tc>
          <w:tcPr>
            <w:tcW w:w="2880" w:type="dxa"/>
            <w:vAlign w:val="center"/>
          </w:tcPr>
          <w:p w14:paraId="023C0C76" w14:textId="4A79A9AC" w:rsidR="009C4A07" w:rsidRPr="002577C4" w:rsidRDefault="009C4A07" w:rsidP="009C4A07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Group review </w:t>
            </w:r>
          </w:p>
        </w:tc>
        <w:tc>
          <w:tcPr>
            <w:tcW w:w="2610" w:type="dxa"/>
            <w:vAlign w:val="center"/>
          </w:tcPr>
          <w:p w14:paraId="54B6B92C" w14:textId="386F191B" w:rsidR="009C4A07" w:rsidRPr="002577C4" w:rsidRDefault="009C4A07" w:rsidP="009C4A07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All members </w:t>
            </w:r>
          </w:p>
        </w:tc>
        <w:tc>
          <w:tcPr>
            <w:tcW w:w="1620" w:type="dxa"/>
            <w:vAlign w:val="center"/>
          </w:tcPr>
          <w:p w14:paraId="00EAB092" w14:textId="4FB0B624" w:rsidR="009C4A07" w:rsidRPr="002577C4" w:rsidRDefault="009C4A07" w:rsidP="009C4A07">
            <w:pPr>
              <w:pStyle w:val="TableParagraph"/>
              <w:spacing w:before="12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4 </w:t>
            </w:r>
            <w:r w:rsidR="00507C04" w:rsidRPr="002577C4">
              <w:rPr>
                <w:rStyle w:val="fontstyle01"/>
                <w:rFonts w:ascii="Times New Roman" w:hAnsi="Times New Roman"/>
                <w:szCs w:val="24"/>
              </w:rPr>
              <w:t>hrs.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2350" w:type="dxa"/>
            <w:vAlign w:val="center"/>
          </w:tcPr>
          <w:p w14:paraId="46848484" w14:textId="4FDA25E0" w:rsidR="009C4A07" w:rsidRPr="002577C4" w:rsidRDefault="009C4A07" w:rsidP="009C4A07">
            <w:pPr>
              <w:pStyle w:val="TableParagraph"/>
              <w:spacing w:before="12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If already trained</w:t>
            </w:r>
          </w:p>
        </w:tc>
      </w:tr>
      <w:tr w:rsidR="009C4A07" w:rsidRPr="002577C4" w14:paraId="276A5A7C" w14:textId="77777777" w:rsidTr="008663AA">
        <w:trPr>
          <w:trHeight w:val="350"/>
        </w:trPr>
        <w:tc>
          <w:tcPr>
            <w:tcW w:w="2880" w:type="dxa"/>
            <w:vAlign w:val="center"/>
          </w:tcPr>
          <w:p w14:paraId="7C3217FA" w14:textId="38832621" w:rsidR="009C4A07" w:rsidRPr="002577C4" w:rsidRDefault="009C4A07" w:rsidP="009C4A07">
            <w:pPr>
              <w:pStyle w:val="TableParagraph"/>
              <w:spacing w:before="80" w:line="276" w:lineRule="auto"/>
              <w:ind w:left="109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Defect prevention </w:t>
            </w:r>
          </w:p>
        </w:tc>
        <w:tc>
          <w:tcPr>
            <w:tcW w:w="2610" w:type="dxa"/>
            <w:vAlign w:val="center"/>
          </w:tcPr>
          <w:p w14:paraId="28CEBE65" w14:textId="1A5A8DFE" w:rsidR="009C4A07" w:rsidRPr="002577C4" w:rsidRDefault="009C4A07" w:rsidP="009C4A07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All members </w:t>
            </w:r>
          </w:p>
        </w:tc>
        <w:tc>
          <w:tcPr>
            <w:tcW w:w="1620" w:type="dxa"/>
            <w:vAlign w:val="center"/>
          </w:tcPr>
          <w:p w14:paraId="1E6AE3D0" w14:textId="488BD0B5" w:rsidR="009C4A07" w:rsidRPr="002577C4" w:rsidRDefault="009C4A07" w:rsidP="009C4A07">
            <w:pPr>
              <w:pStyle w:val="TableParagraph"/>
              <w:spacing w:before="12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4.5 </w:t>
            </w:r>
            <w:r w:rsidR="00507C04" w:rsidRPr="002577C4">
              <w:rPr>
                <w:rStyle w:val="fontstyle01"/>
                <w:rFonts w:ascii="Times New Roman" w:hAnsi="Times New Roman"/>
                <w:szCs w:val="24"/>
              </w:rPr>
              <w:t>hrs.</w:t>
            </w:r>
            <w:r w:rsidRPr="002577C4">
              <w:rPr>
                <w:rStyle w:val="fontstyle01"/>
                <w:rFonts w:ascii="Times New Roman" w:hAnsi="Times New Roman"/>
                <w:szCs w:val="24"/>
              </w:rPr>
              <w:t xml:space="preserve"> </w:t>
            </w:r>
          </w:p>
        </w:tc>
        <w:tc>
          <w:tcPr>
            <w:tcW w:w="2350" w:type="dxa"/>
            <w:vAlign w:val="center"/>
          </w:tcPr>
          <w:p w14:paraId="05B2621B" w14:textId="056B447B" w:rsidR="009C4A07" w:rsidRPr="002577C4" w:rsidRDefault="009C4A07" w:rsidP="009C4A07">
            <w:pPr>
              <w:pStyle w:val="TableParagraph"/>
              <w:spacing w:before="120" w:line="276" w:lineRule="auto"/>
              <w:ind w:left="108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Mandatory</w:t>
            </w:r>
          </w:p>
        </w:tc>
      </w:tr>
    </w:tbl>
    <w:p w14:paraId="45893E46" w14:textId="0C4F5613" w:rsidR="004E78D1" w:rsidRPr="002577C4" w:rsidRDefault="004E78D1" w:rsidP="00FA43BC">
      <w:pPr>
        <w:ind w:firstLine="567"/>
        <w:rPr>
          <w:b/>
          <w:sz w:val="24"/>
          <w:szCs w:val="28"/>
        </w:rPr>
      </w:pPr>
      <w:bookmarkStart w:id="174" w:name="_Toc81876500"/>
      <w:r w:rsidRPr="002577C4">
        <w:rPr>
          <w:b/>
          <w:sz w:val="24"/>
          <w:szCs w:val="28"/>
        </w:rPr>
        <w:t>Additional training program</w:t>
      </w:r>
      <w:bookmarkEnd w:id="174"/>
    </w:p>
    <w:p w14:paraId="6999B1B2" w14:textId="77777777" w:rsidR="00507C04" w:rsidRPr="002577C4" w:rsidRDefault="004E78D1" w:rsidP="00507C04">
      <w:pPr>
        <w:pStyle w:val="ListParagraph"/>
        <w:spacing w:line="276" w:lineRule="auto"/>
        <w:ind w:left="567" w:firstLine="0"/>
        <w:rPr>
          <w:sz w:val="22"/>
          <w:szCs w:val="24"/>
        </w:rPr>
      </w:pPr>
      <w:r w:rsidRPr="002577C4">
        <w:rPr>
          <w:sz w:val="22"/>
          <w:szCs w:val="24"/>
        </w:rPr>
        <w:t>The way of working on a Scrum project.</w:t>
      </w:r>
    </w:p>
    <w:p w14:paraId="21EDCD1F" w14:textId="72EFA09E" w:rsidR="00507C04" w:rsidRPr="002577C4" w:rsidRDefault="004E78D1" w:rsidP="00B46A90">
      <w:pPr>
        <w:pStyle w:val="ListParagraph"/>
        <w:numPr>
          <w:ilvl w:val="0"/>
          <w:numId w:val="45"/>
        </w:numPr>
        <w:spacing w:line="276" w:lineRule="auto"/>
        <w:ind w:left="993" w:hanging="283"/>
        <w:rPr>
          <w:sz w:val="22"/>
          <w:szCs w:val="24"/>
        </w:rPr>
      </w:pPr>
      <w:r w:rsidRPr="002577C4">
        <w:rPr>
          <w:sz w:val="22"/>
          <w:szCs w:val="24"/>
        </w:rPr>
        <w:t>Release Planning Meeting</w:t>
      </w:r>
    </w:p>
    <w:p w14:paraId="2DD3DCDD" w14:textId="3974462A" w:rsidR="00507C04" w:rsidRPr="002577C4" w:rsidRDefault="004E78D1" w:rsidP="00B46A90">
      <w:pPr>
        <w:pStyle w:val="ListParagraph"/>
        <w:numPr>
          <w:ilvl w:val="0"/>
          <w:numId w:val="45"/>
        </w:numPr>
        <w:spacing w:line="276" w:lineRule="auto"/>
        <w:ind w:left="993" w:hanging="283"/>
        <w:rPr>
          <w:sz w:val="22"/>
          <w:szCs w:val="24"/>
        </w:rPr>
      </w:pPr>
      <w:r w:rsidRPr="002577C4">
        <w:rPr>
          <w:sz w:val="22"/>
          <w:szCs w:val="24"/>
        </w:rPr>
        <w:t>Sprint Planning Meeting</w:t>
      </w:r>
    </w:p>
    <w:p w14:paraId="5D5C9719" w14:textId="3DD34728" w:rsidR="00507C04" w:rsidRPr="002577C4" w:rsidRDefault="00507C04" w:rsidP="00B46A90">
      <w:pPr>
        <w:pStyle w:val="ListParagraph"/>
        <w:numPr>
          <w:ilvl w:val="0"/>
          <w:numId w:val="45"/>
        </w:numPr>
        <w:spacing w:line="276" w:lineRule="auto"/>
        <w:ind w:left="993" w:hanging="283"/>
        <w:rPr>
          <w:sz w:val="22"/>
          <w:szCs w:val="24"/>
        </w:rPr>
      </w:pPr>
      <w:r w:rsidRPr="002577C4">
        <w:rPr>
          <w:sz w:val="22"/>
          <w:szCs w:val="24"/>
        </w:rPr>
        <w:t>D</w:t>
      </w:r>
      <w:r w:rsidR="004E78D1" w:rsidRPr="002577C4">
        <w:rPr>
          <w:sz w:val="22"/>
          <w:szCs w:val="24"/>
        </w:rPr>
        <w:t>aily Scrum Meeting</w:t>
      </w:r>
    </w:p>
    <w:p w14:paraId="1629886C" w14:textId="05261F4C" w:rsidR="00507C04" w:rsidRPr="002577C4" w:rsidRDefault="004E78D1" w:rsidP="00B46A90">
      <w:pPr>
        <w:pStyle w:val="ListParagraph"/>
        <w:numPr>
          <w:ilvl w:val="0"/>
          <w:numId w:val="45"/>
        </w:numPr>
        <w:spacing w:line="276" w:lineRule="auto"/>
        <w:ind w:left="993" w:hanging="283"/>
        <w:rPr>
          <w:sz w:val="22"/>
          <w:szCs w:val="24"/>
        </w:rPr>
      </w:pPr>
      <w:r w:rsidRPr="002577C4">
        <w:rPr>
          <w:sz w:val="22"/>
          <w:szCs w:val="24"/>
        </w:rPr>
        <w:t>Sprint Review Meeting</w:t>
      </w:r>
    </w:p>
    <w:p w14:paraId="5859C6E8" w14:textId="2A2D5CF2" w:rsidR="00507C04" w:rsidRPr="002577C4" w:rsidRDefault="004E78D1" w:rsidP="00B46A90">
      <w:pPr>
        <w:pStyle w:val="ListParagraph"/>
        <w:numPr>
          <w:ilvl w:val="0"/>
          <w:numId w:val="45"/>
        </w:numPr>
        <w:spacing w:line="276" w:lineRule="auto"/>
        <w:ind w:left="993" w:hanging="283"/>
        <w:rPr>
          <w:sz w:val="22"/>
          <w:szCs w:val="24"/>
        </w:rPr>
      </w:pPr>
      <w:r w:rsidRPr="002577C4">
        <w:rPr>
          <w:sz w:val="22"/>
          <w:szCs w:val="24"/>
        </w:rPr>
        <w:t>Retrospective</w:t>
      </w:r>
    </w:p>
    <w:p w14:paraId="75FDE289" w14:textId="3D78D978" w:rsidR="008956A0" w:rsidRPr="002577C4" w:rsidRDefault="004E78D1" w:rsidP="00B46A90">
      <w:pPr>
        <w:pStyle w:val="ListParagraph"/>
        <w:numPr>
          <w:ilvl w:val="0"/>
          <w:numId w:val="45"/>
        </w:numPr>
        <w:spacing w:line="276" w:lineRule="auto"/>
        <w:ind w:left="993" w:hanging="283"/>
        <w:rPr>
          <w:sz w:val="22"/>
          <w:szCs w:val="24"/>
        </w:rPr>
      </w:pPr>
      <w:r w:rsidRPr="002577C4">
        <w:rPr>
          <w:sz w:val="22"/>
          <w:szCs w:val="24"/>
        </w:rPr>
        <w:t>Scrum of Scrums</w:t>
      </w:r>
      <w:bookmarkStart w:id="175" w:name="3.7._Finance"/>
      <w:bookmarkEnd w:id="175"/>
    </w:p>
    <w:p w14:paraId="4D318715" w14:textId="77777777" w:rsidR="006A1479" w:rsidRPr="002577C4" w:rsidRDefault="006A1479" w:rsidP="00B46A90">
      <w:pPr>
        <w:pStyle w:val="Heading2"/>
        <w:numPr>
          <w:ilvl w:val="1"/>
          <w:numId w:val="27"/>
        </w:numPr>
        <w:spacing w:before="203" w:line="276" w:lineRule="auto"/>
        <w:ind w:left="709" w:hanging="567"/>
        <w:rPr>
          <w:sz w:val="24"/>
          <w:szCs w:val="28"/>
        </w:rPr>
      </w:pPr>
      <w:bookmarkStart w:id="176" w:name="_Toc81876501"/>
      <w:r w:rsidRPr="002577C4">
        <w:rPr>
          <w:sz w:val="24"/>
          <w:szCs w:val="28"/>
        </w:rPr>
        <w:t>Finance</w:t>
      </w:r>
      <w:bookmarkEnd w:id="176"/>
      <w:r w:rsidRPr="002577C4">
        <w:rPr>
          <w:sz w:val="24"/>
          <w:szCs w:val="28"/>
        </w:rPr>
        <w:t xml:space="preserve"> </w:t>
      </w:r>
    </w:p>
    <w:p w14:paraId="485BCCD7" w14:textId="085ACB92" w:rsidR="006A1479" w:rsidRPr="002577C4" w:rsidRDefault="001F5925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77" w:name="_Toc81874821"/>
      <w:bookmarkStart w:id="178" w:name="_Toc81875915"/>
      <w:bookmarkStart w:id="179" w:name="_Toc81876278"/>
      <w:bookmarkStart w:id="180" w:name="_Toc81876502"/>
      <w:r w:rsidRPr="002577C4">
        <w:rPr>
          <w:szCs w:val="22"/>
        </w:rPr>
        <w:t>Table 20:</w:t>
      </w:r>
      <w:r w:rsidRPr="002577C4">
        <w:rPr>
          <w:sz w:val="18"/>
        </w:rPr>
        <w:t xml:space="preserve"> </w:t>
      </w:r>
      <w:r w:rsidRPr="002577C4">
        <w:rPr>
          <w:szCs w:val="22"/>
        </w:rPr>
        <w:t>Finance</w:t>
      </w:r>
      <w:bookmarkEnd w:id="177"/>
      <w:bookmarkEnd w:id="178"/>
      <w:bookmarkEnd w:id="179"/>
      <w:bookmarkEnd w:id="180"/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5018"/>
        <w:gridCol w:w="4479"/>
      </w:tblGrid>
      <w:tr w:rsidR="009C4A07" w:rsidRPr="002577C4" w14:paraId="3DFA9418" w14:textId="77777777" w:rsidTr="00F20F35">
        <w:tc>
          <w:tcPr>
            <w:tcW w:w="5018" w:type="dxa"/>
            <w:vAlign w:val="center"/>
          </w:tcPr>
          <w:p w14:paraId="20A59AA1" w14:textId="6A9049F4" w:rsidR="009C4A07" w:rsidRPr="002577C4" w:rsidRDefault="009C4A07" w:rsidP="009C4A07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C</w:t>
            </w:r>
            <w:r w:rsidR="006446DB"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ost</w:t>
            </w: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 xml:space="preserve"> D</w:t>
            </w:r>
            <w:r w:rsidR="006446DB"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 xml:space="preserve">escription </w:t>
            </w:r>
          </w:p>
        </w:tc>
        <w:tc>
          <w:tcPr>
            <w:tcW w:w="4479" w:type="dxa"/>
            <w:vAlign w:val="center"/>
          </w:tcPr>
          <w:p w14:paraId="0C29E31D" w14:textId="7E444214" w:rsidR="009C4A07" w:rsidRPr="002577C4" w:rsidRDefault="009C4A07" w:rsidP="009C4A07">
            <w:pPr>
              <w:spacing w:line="276" w:lineRule="auto"/>
              <w:rPr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D</w:t>
            </w:r>
            <w:r w:rsidR="006446DB"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etail</w:t>
            </w:r>
          </w:p>
        </w:tc>
      </w:tr>
      <w:tr w:rsidR="009C4A07" w:rsidRPr="002577C4" w14:paraId="51DC90E4" w14:textId="77777777" w:rsidTr="00F20F35">
        <w:tc>
          <w:tcPr>
            <w:tcW w:w="5018" w:type="dxa"/>
            <w:vAlign w:val="center"/>
          </w:tcPr>
          <w:p w14:paraId="51103E46" w14:textId="6B585E0E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Salary</w:t>
            </w:r>
          </w:p>
        </w:tc>
        <w:tc>
          <w:tcPr>
            <w:tcW w:w="4479" w:type="dxa"/>
            <w:vAlign w:val="center"/>
          </w:tcPr>
          <w:p w14:paraId="7731F04C" w14:textId="46E5827E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Duration: 1</w:t>
            </w:r>
            <w:r w:rsidR="00122740"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7</w:t>
            </w: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 weeks (</w:t>
            </w:r>
            <w:r w:rsidR="00395323"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1</w:t>
            </w:r>
            <w:r w:rsidR="00122740"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19</w:t>
            </w: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 days)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lastRenderedPageBreak/>
              <w:t xml:space="preserve">Man-hour: </w:t>
            </w:r>
            <w:r w:rsidR="00F16081"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2.5</w:t>
            </w:r>
            <w:r w:rsidR="00744AE4"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 </w:t>
            </w: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hours/1day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Salary: $2/1 hour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Persons: </w:t>
            </w:r>
            <w:r w:rsidR="00F16081"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3</w:t>
            </w: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 member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Overtime cost per hour: 1.5$/hour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The salary of 1 person: $</w:t>
            </w:r>
            <w:r w:rsidR="00F16081"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756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otal: $</w:t>
            </w:r>
            <w:r w:rsidR="00FD15DA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2</w:t>
            </w:r>
            <w:r w:rsidR="00FD15DA" w:rsidRPr="002577C4">
              <w:rPr>
                <w:rStyle w:val="fontstyle01"/>
                <w:szCs w:val="24"/>
              </w:rPr>
              <w:t>266</w:t>
            </w:r>
          </w:p>
        </w:tc>
      </w:tr>
      <w:tr w:rsidR="009C4A07" w:rsidRPr="002577C4" w14:paraId="56C666C1" w14:textId="77777777" w:rsidTr="00F20F35">
        <w:tc>
          <w:tcPr>
            <w:tcW w:w="5018" w:type="dxa"/>
            <w:vAlign w:val="center"/>
          </w:tcPr>
          <w:p w14:paraId="15AF4948" w14:textId="53CCFA51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lastRenderedPageBreak/>
              <w:t>Laptop</w:t>
            </w:r>
          </w:p>
        </w:tc>
        <w:tc>
          <w:tcPr>
            <w:tcW w:w="4479" w:type="dxa"/>
            <w:vAlign w:val="center"/>
          </w:tcPr>
          <w:p w14:paraId="009B0974" w14:textId="3CF0739C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Laptop for each member: $800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otal: $</w:t>
            </w:r>
            <w:r w:rsidR="00F16081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24</w:t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00</w:t>
            </w:r>
          </w:p>
        </w:tc>
      </w:tr>
      <w:tr w:rsidR="009C4A07" w:rsidRPr="002577C4" w14:paraId="2F14FDC0" w14:textId="77777777" w:rsidTr="00F20F35">
        <w:tc>
          <w:tcPr>
            <w:tcW w:w="5018" w:type="dxa"/>
            <w:vAlign w:val="center"/>
          </w:tcPr>
          <w:p w14:paraId="1460DC20" w14:textId="520CB4EA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Monitor</w:t>
            </w:r>
          </w:p>
        </w:tc>
        <w:tc>
          <w:tcPr>
            <w:tcW w:w="4479" w:type="dxa"/>
            <w:vAlign w:val="center"/>
          </w:tcPr>
          <w:p w14:paraId="62E966AE" w14:textId="46715DB1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LG Monitor for each member: $100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otal: $</w:t>
            </w:r>
            <w:r w:rsidR="00F16081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300</w:t>
            </w:r>
          </w:p>
        </w:tc>
      </w:tr>
      <w:tr w:rsidR="009C4A07" w:rsidRPr="002577C4" w14:paraId="69862213" w14:textId="77777777" w:rsidTr="00F20F35">
        <w:tc>
          <w:tcPr>
            <w:tcW w:w="5018" w:type="dxa"/>
            <w:vAlign w:val="center"/>
          </w:tcPr>
          <w:p w14:paraId="1035C899" w14:textId="5168B0AD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Maintenance </w:t>
            </w:r>
          </w:p>
        </w:tc>
        <w:tc>
          <w:tcPr>
            <w:tcW w:w="4479" w:type="dxa"/>
            <w:vAlign w:val="center"/>
          </w:tcPr>
          <w:p w14:paraId="7A5D54AB" w14:textId="384EC42D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Cost per month: $400</w:t>
            </w:r>
          </w:p>
        </w:tc>
      </w:tr>
      <w:tr w:rsidR="009C4A07" w:rsidRPr="002577C4" w14:paraId="11EACD08" w14:textId="77777777" w:rsidTr="00F20F35">
        <w:tc>
          <w:tcPr>
            <w:tcW w:w="5018" w:type="dxa"/>
            <w:vAlign w:val="center"/>
          </w:tcPr>
          <w:p w14:paraId="59D619C7" w14:textId="40C8B855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Bugs fixing </w:t>
            </w:r>
          </w:p>
        </w:tc>
        <w:tc>
          <w:tcPr>
            <w:tcW w:w="4479" w:type="dxa"/>
            <w:vAlign w:val="center"/>
          </w:tcPr>
          <w:p w14:paraId="05A7D032" w14:textId="6F546161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>Cost per bug: $20</w:t>
            </w:r>
          </w:p>
        </w:tc>
      </w:tr>
      <w:tr w:rsidR="009C4A07" w:rsidRPr="002577C4" w14:paraId="5686C2B3" w14:textId="77777777" w:rsidTr="00F20F35">
        <w:tc>
          <w:tcPr>
            <w:tcW w:w="5018" w:type="dxa"/>
            <w:vAlign w:val="center"/>
          </w:tcPr>
          <w:p w14:paraId="77C86E97" w14:textId="1328B18A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otal</w:t>
            </w:r>
          </w:p>
        </w:tc>
        <w:tc>
          <w:tcPr>
            <w:tcW w:w="4479" w:type="dxa"/>
            <w:vAlign w:val="center"/>
          </w:tcPr>
          <w:p w14:paraId="679D5336" w14:textId="77777777" w:rsidR="00395323" w:rsidRPr="002577C4" w:rsidRDefault="009C4A07" w:rsidP="009C4A07">
            <w:pPr>
              <w:spacing w:line="276" w:lineRule="auto"/>
              <w:rPr>
                <w:rStyle w:val="fontstyle21"/>
                <w:rFonts w:ascii="Times New Roman" w:hAnsi="Times New Roman"/>
                <w:color w:val="auto"/>
                <w:szCs w:val="24"/>
              </w:rPr>
            </w:pPr>
            <w:r w:rsidRPr="002577C4">
              <w:rPr>
                <w:rStyle w:val="fontstyle21"/>
                <w:rFonts w:ascii="Times New Roman" w:hAnsi="Times New Roman"/>
                <w:color w:val="auto"/>
                <w:szCs w:val="24"/>
              </w:rPr>
              <w:t xml:space="preserve">Salary + Laptop + Monitor </w:t>
            </w:r>
          </w:p>
          <w:p w14:paraId="5F478A05" w14:textId="2DB6BFC5" w:rsidR="009C4A07" w:rsidRPr="002577C4" w:rsidRDefault="009C4A07" w:rsidP="009C4A07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 xml:space="preserve">Total: </w:t>
            </w:r>
            <w:r w:rsidR="00F16081"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$4966</w:t>
            </w:r>
          </w:p>
        </w:tc>
      </w:tr>
    </w:tbl>
    <w:p w14:paraId="7F4B4FDF" w14:textId="4B88A90B" w:rsidR="008956A0" w:rsidRPr="002577C4" w:rsidRDefault="001F5925" w:rsidP="00B46A90">
      <w:pPr>
        <w:pStyle w:val="Heading1"/>
        <w:numPr>
          <w:ilvl w:val="0"/>
          <w:numId w:val="27"/>
        </w:numPr>
        <w:tabs>
          <w:tab w:val="left" w:pos="482"/>
        </w:tabs>
        <w:spacing w:line="276" w:lineRule="auto"/>
        <w:ind w:left="482" w:hanging="361"/>
        <w:rPr>
          <w:sz w:val="32"/>
          <w:szCs w:val="28"/>
        </w:rPr>
      </w:pPr>
      <w:bookmarkStart w:id="181" w:name="4._Project_Organization"/>
      <w:bookmarkStart w:id="182" w:name="_Toc81876503"/>
      <w:bookmarkEnd w:id="181"/>
      <w:r w:rsidRPr="002577C4">
        <w:rPr>
          <w:sz w:val="32"/>
          <w:szCs w:val="28"/>
        </w:rPr>
        <w:t>Project</w:t>
      </w:r>
      <w:r w:rsidRPr="002577C4">
        <w:rPr>
          <w:spacing w:val="-3"/>
          <w:sz w:val="32"/>
          <w:szCs w:val="28"/>
        </w:rPr>
        <w:t xml:space="preserve"> </w:t>
      </w:r>
      <w:r w:rsidRPr="002577C4">
        <w:rPr>
          <w:sz w:val="32"/>
          <w:szCs w:val="28"/>
        </w:rPr>
        <w:t>Organization</w:t>
      </w:r>
      <w:bookmarkEnd w:id="182"/>
    </w:p>
    <w:p w14:paraId="07441141" w14:textId="77777777" w:rsidR="008956A0" w:rsidRPr="002577C4" w:rsidRDefault="00785F63" w:rsidP="00B46A90">
      <w:pPr>
        <w:pStyle w:val="Heading2"/>
        <w:numPr>
          <w:ilvl w:val="1"/>
          <w:numId w:val="46"/>
        </w:numPr>
        <w:spacing w:line="276" w:lineRule="auto"/>
        <w:rPr>
          <w:sz w:val="24"/>
          <w:szCs w:val="28"/>
        </w:rPr>
      </w:pPr>
      <w:bookmarkStart w:id="183" w:name="4.1._Organization_Structure"/>
      <w:bookmarkStart w:id="184" w:name="_Toc81876504"/>
      <w:bookmarkEnd w:id="183"/>
      <w:r w:rsidRPr="002577C4">
        <w:rPr>
          <w:sz w:val="24"/>
          <w:szCs w:val="28"/>
        </w:rPr>
        <w:t>Organization</w:t>
      </w:r>
      <w:r w:rsidRPr="002577C4">
        <w:rPr>
          <w:spacing w:val="-1"/>
          <w:sz w:val="24"/>
          <w:szCs w:val="28"/>
        </w:rPr>
        <w:t xml:space="preserve"> </w:t>
      </w:r>
      <w:r w:rsidRPr="002577C4">
        <w:rPr>
          <w:sz w:val="24"/>
          <w:szCs w:val="28"/>
        </w:rPr>
        <w:t>Structure</w:t>
      </w:r>
      <w:bookmarkEnd w:id="184"/>
    </w:p>
    <w:p w14:paraId="0D60303F" w14:textId="519DE2D1" w:rsidR="008956A0" w:rsidRPr="002577C4" w:rsidRDefault="00785F63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85" w:name="_Toc81874824"/>
      <w:bookmarkStart w:id="186" w:name="_Toc81875918"/>
      <w:bookmarkStart w:id="187" w:name="_Toc81876281"/>
      <w:bookmarkStart w:id="188" w:name="_Toc81876505"/>
      <w:r w:rsidRPr="002577C4">
        <w:rPr>
          <w:color w:val="0000FF"/>
          <w:sz w:val="18"/>
        </w:rPr>
        <w:t>.</w:t>
      </w:r>
      <w:r w:rsidR="001F5925" w:rsidRPr="002577C4">
        <w:rPr>
          <w:szCs w:val="22"/>
        </w:rPr>
        <w:t xml:space="preserve"> Table 21: </w:t>
      </w:r>
      <w:r w:rsidR="001F5925" w:rsidRPr="002577C4">
        <w:rPr>
          <w:sz w:val="18"/>
        </w:rPr>
        <w:t>Organization Structure</w:t>
      </w:r>
      <w:bookmarkEnd w:id="185"/>
      <w:bookmarkEnd w:id="186"/>
      <w:bookmarkEnd w:id="187"/>
      <w:bookmarkEnd w:id="188"/>
    </w:p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1384"/>
        <w:gridCol w:w="6237"/>
        <w:gridCol w:w="1876"/>
      </w:tblGrid>
      <w:tr w:rsidR="00507C04" w:rsidRPr="002577C4" w14:paraId="05D757F2" w14:textId="77777777" w:rsidTr="00F20F35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B4CC4" w14:textId="05FE6FD4" w:rsidR="00395323" w:rsidRPr="002577C4" w:rsidRDefault="00395323" w:rsidP="00395323">
            <w:pPr>
              <w:spacing w:line="276" w:lineRule="auto"/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 xml:space="preserve">Role 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CCCB27" w14:textId="0D14BE3C" w:rsidR="00395323" w:rsidRPr="002577C4" w:rsidRDefault="00395323" w:rsidP="00395323">
            <w:pPr>
              <w:spacing w:line="276" w:lineRule="auto"/>
              <w:rPr>
                <w:rStyle w:val="fontstyle11"/>
                <w:rFonts w:ascii="Times New Roman" w:hAnsi="Times New Roman"/>
                <w:b/>
                <w:color w:val="auto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 xml:space="preserve">Responsibility 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A69BC" w14:textId="6FD2A955" w:rsidR="00395323" w:rsidRPr="002577C4" w:rsidRDefault="00395323" w:rsidP="00395323">
            <w:pPr>
              <w:spacing w:line="276" w:lineRule="auto"/>
              <w:rPr>
                <w:rStyle w:val="fontstyle11"/>
                <w:rFonts w:ascii="Times New Roman" w:hAnsi="Times New Roman"/>
                <w:b/>
                <w:color w:val="auto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Name</w:t>
            </w:r>
          </w:p>
        </w:tc>
      </w:tr>
      <w:tr w:rsidR="00507C04" w:rsidRPr="002577C4" w14:paraId="1DF49E44" w14:textId="52F53DD8" w:rsidTr="00F20F35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5927E1" w14:textId="00A894BC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Product</w:t>
            </w:r>
            <w:r w:rsidRPr="002577C4">
              <w:rPr>
                <w:b/>
                <w:bCs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Owner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5B9F21" w14:textId="5E5E98FB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Understand the user and customers with their needs.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Collaborate with the development team.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Manage the stakeholders.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Describe the user experience and product features.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Provides detailed user stories.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06388E" w14:textId="01E71A79" w:rsidR="00395323" w:rsidRPr="002577C4" w:rsidRDefault="00F10D15" w:rsidP="00395323">
            <w:pPr>
              <w:spacing w:line="276" w:lineRule="auto"/>
              <w:rPr>
                <w:sz w:val="24"/>
                <w:szCs w:val="26"/>
              </w:rPr>
            </w:pPr>
            <w:r w:rsidRPr="002577C4">
              <w:rPr>
                <w:sz w:val="24"/>
                <w:szCs w:val="26"/>
                <w:lang w:val="vi-VN"/>
              </w:rPr>
              <w:t>Nguyen Trung Hieu</w:t>
            </w:r>
            <w:r w:rsidRPr="002577C4">
              <w:rPr>
                <w:sz w:val="24"/>
                <w:szCs w:val="26"/>
              </w:rPr>
              <w:t>,</w:t>
            </w:r>
          </w:p>
          <w:p w14:paraId="2552631C" w14:textId="34FB2E01" w:rsidR="00F10D15" w:rsidRPr="002577C4" w:rsidRDefault="00F10D15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4"/>
                <w:szCs w:val="26"/>
                <w:lang w:val="vi-VN"/>
              </w:rPr>
              <w:t>Dang Nguyen Bao Hoai</w:t>
            </w:r>
          </w:p>
        </w:tc>
      </w:tr>
      <w:tr w:rsidR="00507C04" w:rsidRPr="002577C4" w14:paraId="4BAE2F83" w14:textId="64B0E244" w:rsidTr="00F20F35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68520C" w14:textId="542ACC8B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Scrum</w:t>
            </w:r>
            <w:r w:rsidRPr="002577C4">
              <w:rPr>
                <w:b/>
                <w:bCs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Master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206ACD" w14:textId="08F5CDA3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Communicate the value of Scrum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Teach the organization on Scrum to maximize busines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value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Facilitate Sprint Planning, Daily Scrums, Sprint Reviews,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and Retrospective Meeting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Create the Task Board and Sprint Burndown Chart at the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start of every Sprint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Attend all Scrum meeting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Preserve the integrity and spirit of the Scrum framework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Maintain the focus of the Team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Make the Team aware of impediments and facilitate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efforts to resolve them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Serve as a coach and mentor to members of the Team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Respectfully hold the Team, Product Owner, and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Stakeholders accountable for their commitments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Continually work with the Team and business to find and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implement improvements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53446" w14:textId="3F95CBAA" w:rsidR="00395323" w:rsidRPr="002577C4" w:rsidRDefault="00F10D15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Nguyen Thanh Phu</w:t>
            </w:r>
          </w:p>
        </w:tc>
      </w:tr>
      <w:tr w:rsidR="00507C04" w:rsidRPr="002577C4" w14:paraId="7B97DAC3" w14:textId="24135F03" w:rsidTr="00F20F35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6183C9" w14:textId="6D761B96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Secretary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09B5FF" w14:textId="670D2833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Record the content of group meetings and activities of the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 xml:space="preserve">member 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0BA0D" w14:textId="2879A921" w:rsidR="00395323" w:rsidRPr="002577C4" w:rsidRDefault="00F10D15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4"/>
                <w:szCs w:val="26"/>
                <w:lang w:val="vi-VN"/>
              </w:rPr>
              <w:t>Nguyen Trung Hieu</w:t>
            </w:r>
          </w:p>
        </w:tc>
      </w:tr>
      <w:tr w:rsidR="00507C04" w:rsidRPr="002577C4" w14:paraId="54563BDE" w14:textId="665E54E5" w:rsidTr="00F20F35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076F6" w14:textId="7786EE81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Reviewer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D06242" w14:textId="0E78B198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Analysis of the functions and requirements of the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product.</w:t>
            </w:r>
            <w:r w:rsidRPr="002577C4">
              <w:rPr>
                <w:sz w:val="22"/>
                <w:szCs w:val="24"/>
              </w:rPr>
              <w:br/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Review documents related to the project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EBBCAB" w14:textId="2DC3B541" w:rsidR="00395323" w:rsidRPr="002577C4" w:rsidRDefault="001760E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Nguyen Thanh Phu</w:t>
            </w:r>
          </w:p>
        </w:tc>
      </w:tr>
      <w:tr w:rsidR="00507C04" w:rsidRPr="002577C4" w14:paraId="4F8A5F0D" w14:textId="2DB1C00B" w:rsidTr="00F20F35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438ED7" w14:textId="41C4C744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eam</w:t>
            </w:r>
            <w:r w:rsidRPr="002577C4">
              <w:rPr>
                <w:b/>
                <w:bCs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Leader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B83C1" w14:textId="3BF3FFE4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 xml:space="preserve">Back-end Dev: Server, </w:t>
            </w:r>
            <w:r w:rsidR="00507C04"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WebSocket</w:t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 xml:space="preserve">, Database, </w:t>
            </w:r>
            <w:r w:rsidR="002E2FEA"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RESTful</w:t>
            </w: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 xml:space="preserve"> API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12A42" w14:textId="446793CA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Nguyen Thanh Phu</w:t>
            </w:r>
          </w:p>
        </w:tc>
      </w:tr>
      <w:tr w:rsidR="00507C04" w:rsidRPr="002577C4" w14:paraId="65F4720B" w14:textId="6E5EEBA8" w:rsidTr="00F20F35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4AB2" w14:textId="2DAE6AEC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lastRenderedPageBreak/>
              <w:t>Team</w:t>
            </w:r>
            <w:r w:rsidRPr="002577C4">
              <w:rPr>
                <w:b/>
                <w:bCs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member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D74165" w14:textId="1DA4306E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Frontend Developer, UI/UX Designer</w:t>
            </w:r>
            <w:r w:rsidR="00F16081"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,</w:t>
            </w:r>
            <w:r w:rsidR="00F16081" w:rsidRPr="002577C4">
              <w:rPr>
                <w:sz w:val="22"/>
                <w:szCs w:val="24"/>
              </w:rPr>
              <w:t xml:space="preserve"> </w:t>
            </w:r>
            <w:r w:rsidR="00F16081"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Tester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838963" w14:textId="6FDB2631" w:rsidR="00395323" w:rsidRPr="002577C4" w:rsidRDefault="00F10D15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4"/>
                <w:szCs w:val="26"/>
                <w:lang w:val="vi-VN"/>
              </w:rPr>
              <w:t>Dang Nguyen Bao Hoai</w:t>
            </w:r>
          </w:p>
        </w:tc>
      </w:tr>
      <w:tr w:rsidR="00507C04" w:rsidRPr="002577C4" w14:paraId="0CE5608D" w14:textId="333A7076" w:rsidTr="00F20F35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C7EC3B" w14:textId="0AF04BC8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Team</w:t>
            </w:r>
            <w:r w:rsidRPr="002577C4">
              <w:rPr>
                <w:b/>
                <w:bCs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member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BE8447" w14:textId="45FB0111" w:rsidR="00395323" w:rsidRPr="002577C4" w:rsidRDefault="00395323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Frontend Developer, UI/UX Designer</w:t>
            </w:r>
            <w:r w:rsidR="00F16081"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,</w:t>
            </w:r>
            <w:r w:rsidR="00F16081" w:rsidRPr="002577C4">
              <w:rPr>
                <w:sz w:val="22"/>
                <w:szCs w:val="24"/>
              </w:rPr>
              <w:t xml:space="preserve"> </w:t>
            </w:r>
            <w:r w:rsidR="00F16081" w:rsidRPr="002577C4">
              <w:rPr>
                <w:rStyle w:val="fontstyle11"/>
                <w:rFonts w:ascii="Times New Roman" w:hAnsi="Times New Roman"/>
                <w:color w:val="auto"/>
                <w:szCs w:val="24"/>
              </w:rPr>
              <w:t>Tester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91C02" w14:textId="37DBD023" w:rsidR="00395323" w:rsidRPr="002577C4" w:rsidRDefault="00F10D15" w:rsidP="00395323">
            <w:pPr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4"/>
                <w:szCs w:val="26"/>
                <w:lang w:val="vi-VN"/>
              </w:rPr>
              <w:t>Nguyen Trung Hieu</w:t>
            </w:r>
          </w:p>
        </w:tc>
      </w:tr>
    </w:tbl>
    <w:p w14:paraId="223795BC" w14:textId="77777777" w:rsidR="008956A0" w:rsidRPr="002577C4" w:rsidRDefault="00785F63" w:rsidP="00B46A90">
      <w:pPr>
        <w:pStyle w:val="Heading2"/>
        <w:numPr>
          <w:ilvl w:val="1"/>
          <w:numId w:val="47"/>
        </w:numPr>
        <w:tabs>
          <w:tab w:val="left" w:pos="689"/>
          <w:tab w:val="left" w:pos="690"/>
        </w:tabs>
        <w:spacing w:line="276" w:lineRule="auto"/>
        <w:rPr>
          <w:i w:val="0"/>
          <w:sz w:val="24"/>
          <w:szCs w:val="28"/>
        </w:rPr>
      </w:pPr>
      <w:bookmarkStart w:id="189" w:name="4.2._Project_Team"/>
      <w:bookmarkStart w:id="190" w:name="_Toc81876506"/>
      <w:bookmarkEnd w:id="189"/>
      <w:r w:rsidRPr="002577C4">
        <w:rPr>
          <w:i w:val="0"/>
          <w:sz w:val="24"/>
          <w:szCs w:val="28"/>
        </w:rPr>
        <w:t>Project</w:t>
      </w:r>
      <w:r w:rsidRPr="002577C4">
        <w:rPr>
          <w:i w:val="0"/>
          <w:spacing w:val="-2"/>
          <w:sz w:val="24"/>
          <w:szCs w:val="28"/>
        </w:rPr>
        <w:t xml:space="preserve"> </w:t>
      </w:r>
      <w:r w:rsidRPr="002577C4">
        <w:rPr>
          <w:i w:val="0"/>
          <w:sz w:val="24"/>
          <w:szCs w:val="28"/>
        </w:rPr>
        <w:t>Team</w:t>
      </w:r>
      <w:bookmarkEnd w:id="190"/>
    </w:p>
    <w:p w14:paraId="49781334" w14:textId="0AFB9408" w:rsidR="008956A0" w:rsidRPr="002577C4" w:rsidRDefault="001F5925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91" w:name="_Toc81874826"/>
      <w:bookmarkStart w:id="192" w:name="_Toc81875920"/>
      <w:bookmarkStart w:id="193" w:name="_Toc81876283"/>
      <w:bookmarkStart w:id="194" w:name="_Toc81876507"/>
      <w:r w:rsidRPr="002577C4">
        <w:rPr>
          <w:szCs w:val="22"/>
        </w:rPr>
        <w:t>Table 22: Project Team</w:t>
      </w:r>
      <w:bookmarkEnd w:id="191"/>
      <w:bookmarkEnd w:id="192"/>
      <w:bookmarkEnd w:id="193"/>
      <w:bookmarkEnd w:id="194"/>
    </w:p>
    <w:tbl>
      <w:tblPr>
        <w:tblStyle w:val="4"/>
        <w:tblW w:w="9674" w:type="dxa"/>
        <w:jc w:val="center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Look w:val="0000" w:firstRow="0" w:lastRow="0" w:firstColumn="0" w:lastColumn="0" w:noHBand="0" w:noVBand="0"/>
      </w:tblPr>
      <w:tblGrid>
        <w:gridCol w:w="2547"/>
        <w:gridCol w:w="2268"/>
        <w:gridCol w:w="3544"/>
        <w:gridCol w:w="1315"/>
      </w:tblGrid>
      <w:tr w:rsidR="00F10D15" w:rsidRPr="002577C4" w14:paraId="1F5C44D6" w14:textId="77777777" w:rsidTr="00F20F35">
        <w:trPr>
          <w:jc w:val="center"/>
        </w:trPr>
        <w:tc>
          <w:tcPr>
            <w:tcW w:w="25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3" w:type="dxa"/>
            </w:tcMar>
            <w:vAlign w:val="center"/>
          </w:tcPr>
          <w:p w14:paraId="12466C92" w14:textId="77777777" w:rsidR="00F10D15" w:rsidRPr="002577C4" w:rsidRDefault="00F10D15" w:rsidP="002D53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  <w:t>Full Name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3" w:type="dxa"/>
            </w:tcMar>
            <w:vAlign w:val="center"/>
          </w:tcPr>
          <w:p w14:paraId="32BFC726" w14:textId="77777777" w:rsidR="00F10D15" w:rsidRPr="002577C4" w:rsidRDefault="00F10D15" w:rsidP="002D53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  <w:t>Phon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3" w:type="dxa"/>
            </w:tcMar>
            <w:vAlign w:val="center"/>
          </w:tcPr>
          <w:p w14:paraId="0247D9CB" w14:textId="77777777" w:rsidR="00F10D15" w:rsidRPr="002577C4" w:rsidRDefault="00F10D15" w:rsidP="002D53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  <w:t>Email</w:t>
            </w:r>
          </w:p>
        </w:tc>
        <w:tc>
          <w:tcPr>
            <w:tcW w:w="13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CCCCCC"/>
            <w:tcMar>
              <w:left w:w="103" w:type="dxa"/>
            </w:tcMar>
            <w:vAlign w:val="center"/>
          </w:tcPr>
          <w:p w14:paraId="197B042F" w14:textId="77777777" w:rsidR="00F10D15" w:rsidRPr="002577C4" w:rsidRDefault="00F10D15" w:rsidP="002D53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b/>
                <w:color w:val="000000"/>
                <w:sz w:val="24"/>
                <w:szCs w:val="26"/>
              </w:rPr>
              <w:t>Position</w:t>
            </w:r>
          </w:p>
        </w:tc>
      </w:tr>
      <w:tr w:rsidR="00F10D15" w:rsidRPr="002577C4" w14:paraId="380658FE" w14:textId="77777777" w:rsidTr="00F20F35">
        <w:trPr>
          <w:trHeight w:val="500"/>
          <w:jc w:val="center"/>
        </w:trPr>
        <w:tc>
          <w:tcPr>
            <w:tcW w:w="25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31C99458" w14:textId="77777777" w:rsidR="00F10D15" w:rsidRPr="002577C4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Nguyen Minh 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>Nhat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1D4CBC34" w14:textId="77777777" w:rsidR="00F10D15" w:rsidRPr="002577C4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+84 905 125 143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23DCCE44" w14:textId="77777777" w:rsidR="00F10D15" w:rsidRPr="002577C4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color w:val="2F5496"/>
                <w:sz w:val="24"/>
                <w:szCs w:val="26"/>
                <w:u w:val="single"/>
              </w:rPr>
              <w:t>nhatnm2010@gmail.com</w:t>
            </w:r>
          </w:p>
        </w:tc>
        <w:tc>
          <w:tcPr>
            <w:tcW w:w="13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68E1C318" w14:textId="77777777" w:rsidR="00F10D15" w:rsidRPr="002577C4" w:rsidRDefault="00F10D15" w:rsidP="002D53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</w:rPr>
              <w:t>Mentor</w:t>
            </w:r>
          </w:p>
        </w:tc>
      </w:tr>
      <w:tr w:rsidR="00F10D15" w:rsidRPr="002577C4" w14:paraId="69AEE91E" w14:textId="77777777" w:rsidTr="00F20F35">
        <w:trPr>
          <w:trHeight w:val="638"/>
          <w:jc w:val="center"/>
        </w:trPr>
        <w:tc>
          <w:tcPr>
            <w:tcW w:w="25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6690E9FA" w14:textId="77777777" w:rsidR="00F10D15" w:rsidRPr="002577C4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 xml:space="preserve">Nguyen Thanh </w:t>
            </w: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>Phu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606D16A0" w14:textId="77777777" w:rsidR="00F10D15" w:rsidRPr="002577C4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+84 772 492 301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5409ED29" w14:textId="77777777" w:rsidR="00F10D15" w:rsidRPr="002577C4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color w:val="2F5496"/>
                <w:sz w:val="24"/>
                <w:szCs w:val="26"/>
                <w:u w:val="single"/>
              </w:rPr>
            </w:pPr>
            <w:r w:rsidRPr="002577C4">
              <w:rPr>
                <w:rFonts w:ascii="Times New Roman" w:eastAsia="Times New Roman" w:hAnsi="Times New Roman" w:cs="Times New Roman"/>
                <w:color w:val="2F5496"/>
                <w:sz w:val="24"/>
                <w:szCs w:val="26"/>
                <w:u w:val="single"/>
              </w:rPr>
              <w:t>thangphu104@gmail.com</w:t>
            </w:r>
          </w:p>
        </w:tc>
        <w:tc>
          <w:tcPr>
            <w:tcW w:w="13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1BDC3376" w14:textId="77777777" w:rsidR="00F10D15" w:rsidRPr="002577C4" w:rsidRDefault="00F10D15" w:rsidP="002D53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6"/>
              </w:rPr>
            </w:pPr>
            <w:r w:rsidRPr="002577C4">
              <w:rPr>
                <w:rFonts w:ascii="Times New Roman" w:hAnsi="Times New Roman" w:cs="Times New Roman"/>
                <w:sz w:val="24"/>
                <w:szCs w:val="26"/>
              </w:rPr>
              <w:t>Scrum master, Dev Team</w:t>
            </w:r>
          </w:p>
        </w:tc>
      </w:tr>
      <w:tr w:rsidR="00F10D15" w:rsidRPr="002577C4" w14:paraId="1CD3867C" w14:textId="77777777" w:rsidTr="00F20F35">
        <w:trPr>
          <w:jc w:val="center"/>
        </w:trPr>
        <w:tc>
          <w:tcPr>
            <w:tcW w:w="25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76320707" w14:textId="77777777" w:rsidR="00F10D15" w:rsidRPr="002577C4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>Nguyen Trung Hieu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78447D4B" w14:textId="77777777" w:rsidR="00F10D15" w:rsidRPr="002577C4" w:rsidRDefault="00F10D15" w:rsidP="00F10D15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+84 975 299 149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768799DC" w14:textId="77777777" w:rsidR="00F10D15" w:rsidRPr="00A84F19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color w:val="2F5496"/>
                <w:sz w:val="24"/>
                <w:szCs w:val="26"/>
                <w:u w:val="single"/>
              </w:rPr>
            </w:pPr>
            <w:r w:rsidRPr="00A84F19">
              <w:rPr>
                <w:rFonts w:ascii="Times New Roman" w:eastAsia="Times New Roman" w:hAnsi="Times New Roman" w:cs="Times New Roman"/>
                <w:color w:val="2F5496"/>
                <w:sz w:val="24"/>
                <w:szCs w:val="26"/>
                <w:u w:val="single"/>
              </w:rPr>
              <w:t>hnguyentrung20@gmail.com</w:t>
            </w:r>
          </w:p>
        </w:tc>
        <w:tc>
          <w:tcPr>
            <w:tcW w:w="13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4B267140" w14:textId="77777777" w:rsidR="00F10D15" w:rsidRPr="002E2FEA" w:rsidRDefault="00F10D15" w:rsidP="002D53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E2FEA">
              <w:rPr>
                <w:rFonts w:ascii="Times New Roman" w:hAnsi="Times New Roman" w:cs="Times New Roman"/>
                <w:sz w:val="24"/>
                <w:szCs w:val="26"/>
              </w:rPr>
              <w:t>Product Owner, Dev Team</w:t>
            </w:r>
          </w:p>
        </w:tc>
      </w:tr>
      <w:tr w:rsidR="00F10D15" w:rsidRPr="002577C4" w14:paraId="036643B7" w14:textId="77777777" w:rsidTr="00F20F35">
        <w:trPr>
          <w:trHeight w:val="111"/>
          <w:jc w:val="center"/>
        </w:trPr>
        <w:tc>
          <w:tcPr>
            <w:tcW w:w="25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79DAFB8A" w14:textId="77777777" w:rsidR="00F10D15" w:rsidRPr="002577C4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  <w:lang w:val="vi-VN"/>
              </w:rPr>
              <w:t>Dang Nguyen Bao Hoai</w:t>
            </w:r>
          </w:p>
        </w:tc>
        <w:tc>
          <w:tcPr>
            <w:tcW w:w="22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</w:tcPr>
          <w:p w14:paraId="60F0DBAF" w14:textId="77777777" w:rsidR="00F10D15" w:rsidRPr="002577C4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577C4">
              <w:rPr>
                <w:rFonts w:ascii="Times New Roman" w:eastAsia="Times New Roman" w:hAnsi="Times New Roman" w:cs="Times New Roman"/>
                <w:sz w:val="24"/>
                <w:szCs w:val="26"/>
              </w:rPr>
              <w:t>+84 773 305 395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1328C0D6" w14:textId="77777777" w:rsidR="00F10D15" w:rsidRPr="00A84F19" w:rsidRDefault="00F10D15" w:rsidP="002D5306">
            <w:pPr>
              <w:spacing w:line="276" w:lineRule="auto"/>
              <w:rPr>
                <w:rFonts w:ascii="Times New Roman" w:eastAsia="Times New Roman" w:hAnsi="Times New Roman" w:cs="Times New Roman"/>
                <w:color w:val="2F5496"/>
                <w:sz w:val="24"/>
                <w:szCs w:val="26"/>
                <w:u w:val="single"/>
              </w:rPr>
            </w:pPr>
            <w:r w:rsidRPr="00A84F19">
              <w:rPr>
                <w:rFonts w:ascii="Times New Roman" w:eastAsia="Times New Roman" w:hAnsi="Times New Roman" w:cs="Times New Roman"/>
                <w:color w:val="2F5496"/>
                <w:sz w:val="24"/>
                <w:szCs w:val="26"/>
                <w:u w:val="single"/>
              </w:rPr>
              <w:t>dangbhoai@gmail.com</w:t>
            </w:r>
          </w:p>
        </w:tc>
        <w:tc>
          <w:tcPr>
            <w:tcW w:w="13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103" w:type="dxa"/>
            </w:tcMar>
            <w:vAlign w:val="center"/>
          </w:tcPr>
          <w:p w14:paraId="1D7A99AD" w14:textId="23C6DE5C" w:rsidR="00F10D15" w:rsidRPr="002E2FEA" w:rsidRDefault="00F10D15" w:rsidP="002D530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6"/>
              </w:rPr>
            </w:pPr>
            <w:r w:rsidRPr="002E2FEA">
              <w:rPr>
                <w:rFonts w:ascii="Times New Roman" w:hAnsi="Times New Roman" w:cs="Times New Roman"/>
                <w:sz w:val="24"/>
                <w:szCs w:val="26"/>
              </w:rPr>
              <w:t>Product Owner, Dev Team</w:t>
            </w:r>
          </w:p>
        </w:tc>
      </w:tr>
    </w:tbl>
    <w:p w14:paraId="16AD8271" w14:textId="122EFCE5" w:rsidR="00F20F35" w:rsidRPr="002577C4" w:rsidRDefault="001F5925" w:rsidP="002577C4">
      <w:pPr>
        <w:pStyle w:val="ListParagraph"/>
        <w:numPr>
          <w:ilvl w:val="0"/>
          <w:numId w:val="48"/>
        </w:numPr>
        <w:spacing w:line="276" w:lineRule="auto"/>
        <w:outlineLvl w:val="0"/>
        <w:rPr>
          <w:b/>
          <w:sz w:val="32"/>
          <w:szCs w:val="28"/>
        </w:rPr>
      </w:pPr>
      <w:bookmarkStart w:id="195" w:name="4.3._External_Interfaces"/>
      <w:bookmarkStart w:id="196" w:name="5._Communication_&amp;_Reporting"/>
      <w:bookmarkStart w:id="197" w:name="_Toc81876508"/>
      <w:bookmarkEnd w:id="195"/>
      <w:bookmarkEnd w:id="196"/>
      <w:r w:rsidRPr="002577C4">
        <w:rPr>
          <w:b/>
          <w:sz w:val="32"/>
          <w:szCs w:val="28"/>
        </w:rPr>
        <w:t>Communication &amp;</w:t>
      </w:r>
      <w:r w:rsidRPr="002577C4">
        <w:rPr>
          <w:b/>
          <w:spacing w:val="-1"/>
          <w:sz w:val="32"/>
          <w:szCs w:val="28"/>
        </w:rPr>
        <w:t xml:space="preserve"> </w:t>
      </w:r>
      <w:r w:rsidRPr="002577C4">
        <w:rPr>
          <w:b/>
          <w:sz w:val="32"/>
          <w:szCs w:val="28"/>
        </w:rPr>
        <w:t>Reporting</w:t>
      </w:r>
      <w:bookmarkEnd w:id="197"/>
    </w:p>
    <w:p w14:paraId="47A44E7B" w14:textId="7D6B43DB" w:rsidR="001F5925" w:rsidRPr="002577C4" w:rsidRDefault="001F5925" w:rsidP="002577C4">
      <w:pPr>
        <w:pStyle w:val="ListParagraph"/>
        <w:numPr>
          <w:ilvl w:val="0"/>
          <w:numId w:val="59"/>
        </w:numPr>
        <w:spacing w:before="9" w:after="1" w:line="276" w:lineRule="auto"/>
        <w:outlineLvl w:val="1"/>
        <w:rPr>
          <w:b/>
          <w:sz w:val="24"/>
          <w:szCs w:val="28"/>
        </w:rPr>
      </w:pPr>
      <w:bookmarkStart w:id="198" w:name="_Toc81876509"/>
      <w:r w:rsidRPr="002577C4">
        <w:rPr>
          <w:b/>
          <w:sz w:val="24"/>
          <w:szCs w:val="28"/>
        </w:rPr>
        <w:t>Reporting Methodology</w:t>
      </w:r>
      <w:bookmarkEnd w:id="198"/>
    </w:p>
    <w:p w14:paraId="47FD38ED" w14:textId="6F2382E5" w:rsidR="001F5925" w:rsidRPr="002577C4" w:rsidRDefault="001F5925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199" w:name="_Toc81874829"/>
      <w:bookmarkStart w:id="200" w:name="_Toc81875923"/>
      <w:bookmarkStart w:id="201" w:name="_Toc81876286"/>
      <w:bookmarkStart w:id="202" w:name="_Toc81876510"/>
      <w:r w:rsidRPr="002577C4">
        <w:rPr>
          <w:szCs w:val="22"/>
        </w:rPr>
        <w:t>Table 23: Reporting Methodology</w:t>
      </w:r>
      <w:bookmarkEnd w:id="199"/>
      <w:bookmarkEnd w:id="200"/>
      <w:bookmarkEnd w:id="201"/>
      <w:bookmarkEnd w:id="202"/>
    </w:p>
    <w:tbl>
      <w:tblPr>
        <w:tblW w:w="9497" w:type="dxa"/>
        <w:tblInd w:w="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3285"/>
        <w:gridCol w:w="2352"/>
        <w:gridCol w:w="1693"/>
        <w:gridCol w:w="2167"/>
      </w:tblGrid>
      <w:tr w:rsidR="00B524E6" w:rsidRPr="002577C4" w14:paraId="06DB7183" w14:textId="77777777" w:rsidTr="000E098C"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3BC827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b/>
                <w:bCs/>
                <w:sz w:val="22"/>
                <w:szCs w:val="24"/>
              </w:rPr>
              <w:t xml:space="preserve">Audience/ Attendees 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7A49BF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b/>
                <w:bCs/>
                <w:sz w:val="22"/>
                <w:szCs w:val="24"/>
              </w:rPr>
              <w:t xml:space="preserve">Topic/ Deliverable 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C0C77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b/>
                <w:bCs/>
                <w:sz w:val="22"/>
                <w:szCs w:val="24"/>
              </w:rPr>
              <w:t xml:space="preserve">Frequency 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26F040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b/>
                <w:bCs/>
                <w:sz w:val="22"/>
                <w:szCs w:val="24"/>
              </w:rPr>
              <w:t>Method</w:t>
            </w:r>
          </w:p>
        </w:tc>
      </w:tr>
      <w:tr w:rsidR="00B524E6" w:rsidRPr="002577C4" w14:paraId="3FF9E594" w14:textId="77777777" w:rsidTr="000E098C"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9E7327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- Product Owner</w:t>
            </w:r>
            <w:r w:rsidRPr="002577C4">
              <w:rPr>
                <w:sz w:val="22"/>
                <w:szCs w:val="24"/>
              </w:rPr>
              <w:br/>
              <w:t>- Scrum Master</w:t>
            </w:r>
            <w:r w:rsidRPr="002577C4">
              <w:rPr>
                <w:sz w:val="22"/>
                <w:szCs w:val="24"/>
              </w:rPr>
              <w:br/>
              <w:t>- Team Members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45A5C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Project Progress</w:t>
            </w:r>
            <w:r w:rsidRPr="002577C4">
              <w:rPr>
                <w:sz w:val="22"/>
                <w:szCs w:val="24"/>
              </w:rPr>
              <w:br/>
              <w:t xml:space="preserve">Review 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FB684B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Weekly 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CDC3C" w14:textId="09E156E0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mail, google met</w:t>
            </w:r>
          </w:p>
        </w:tc>
      </w:tr>
      <w:tr w:rsidR="00B524E6" w:rsidRPr="002577C4" w14:paraId="588CFF74" w14:textId="77777777" w:rsidTr="000E098C"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E93B4D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- Product Owner</w:t>
            </w:r>
            <w:r w:rsidRPr="002577C4">
              <w:rPr>
                <w:sz w:val="22"/>
                <w:szCs w:val="24"/>
              </w:rPr>
              <w:br/>
              <w:t>- Scrum Master</w:t>
            </w:r>
            <w:r w:rsidRPr="002577C4">
              <w:rPr>
                <w:sz w:val="22"/>
                <w:szCs w:val="24"/>
              </w:rPr>
              <w:br/>
              <w:t>- Team Members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94DF53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Explicit Requirement 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851C9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When needed 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675AC" w14:textId="0190B963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mail, google met</w:t>
            </w:r>
          </w:p>
        </w:tc>
      </w:tr>
      <w:tr w:rsidR="00B524E6" w:rsidRPr="002577C4" w14:paraId="6158A122" w14:textId="77777777" w:rsidTr="000E098C"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0F948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- Mentor</w:t>
            </w:r>
            <w:r w:rsidRPr="002577C4">
              <w:rPr>
                <w:sz w:val="22"/>
                <w:szCs w:val="24"/>
              </w:rPr>
              <w:br/>
              <w:t>- Scrum master</w:t>
            </w:r>
            <w:r w:rsidRPr="002577C4">
              <w:rPr>
                <w:sz w:val="22"/>
                <w:szCs w:val="24"/>
              </w:rPr>
              <w:br/>
              <w:t>- Team members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80776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Milestone review 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31E92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End of each</w:t>
            </w:r>
            <w:r w:rsidRPr="002577C4">
              <w:rPr>
                <w:sz w:val="22"/>
                <w:szCs w:val="24"/>
              </w:rPr>
              <w:br/>
              <w:t xml:space="preserve">Milestone 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D8A5AD" w14:textId="437EF394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google met</w:t>
            </w:r>
          </w:p>
        </w:tc>
      </w:tr>
      <w:tr w:rsidR="00B524E6" w:rsidRPr="002577C4" w14:paraId="0CC6981B" w14:textId="77777777" w:rsidTr="000E098C">
        <w:tc>
          <w:tcPr>
            <w:tcW w:w="3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2A738A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- Scrum master</w:t>
            </w:r>
            <w:r w:rsidRPr="002577C4">
              <w:rPr>
                <w:sz w:val="22"/>
                <w:szCs w:val="24"/>
              </w:rPr>
              <w:br/>
              <w:t xml:space="preserve">- Team members </w:t>
            </w:r>
          </w:p>
        </w:tc>
        <w:tc>
          <w:tcPr>
            <w:tcW w:w="23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9F34F9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Daily tasks </w:t>
            </w:r>
          </w:p>
        </w:tc>
        <w:tc>
          <w:tcPr>
            <w:tcW w:w="16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C00501" w14:textId="77777777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 xml:space="preserve">Each day </w:t>
            </w:r>
          </w:p>
        </w:tc>
        <w:tc>
          <w:tcPr>
            <w:tcW w:w="21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8CDB51" w14:textId="08FF2D32" w:rsidR="00B524E6" w:rsidRPr="002577C4" w:rsidRDefault="00B524E6" w:rsidP="00B524E6">
            <w:pPr>
              <w:spacing w:before="9" w:after="1"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lack, Discord, Jira</w:t>
            </w:r>
          </w:p>
        </w:tc>
      </w:tr>
    </w:tbl>
    <w:p w14:paraId="4918EE44" w14:textId="12AEFDA3" w:rsidR="00F10D15" w:rsidRPr="002577C4" w:rsidRDefault="001F5925" w:rsidP="00B46A90">
      <w:pPr>
        <w:pStyle w:val="ListParagraph"/>
        <w:numPr>
          <w:ilvl w:val="1"/>
          <w:numId w:val="49"/>
        </w:numPr>
        <w:spacing w:before="9" w:after="1" w:line="276" w:lineRule="auto"/>
        <w:outlineLvl w:val="1"/>
        <w:rPr>
          <w:b/>
          <w:sz w:val="24"/>
          <w:szCs w:val="28"/>
        </w:rPr>
      </w:pPr>
      <w:bookmarkStart w:id="203" w:name="_Toc81876511"/>
      <w:r w:rsidRPr="002577C4">
        <w:rPr>
          <w:b/>
          <w:sz w:val="24"/>
          <w:szCs w:val="28"/>
        </w:rPr>
        <w:t>Communication Methodology</w:t>
      </w:r>
      <w:bookmarkEnd w:id="203"/>
    </w:p>
    <w:p w14:paraId="47204F6B" w14:textId="7A642B56" w:rsidR="001F5925" w:rsidRPr="002577C4" w:rsidRDefault="001F5925" w:rsidP="001F5925">
      <w:pPr>
        <w:pStyle w:val="Heading2"/>
        <w:spacing w:before="1" w:line="276" w:lineRule="auto"/>
        <w:ind w:firstLine="0"/>
        <w:jc w:val="center"/>
        <w:rPr>
          <w:szCs w:val="22"/>
        </w:rPr>
      </w:pPr>
      <w:bookmarkStart w:id="204" w:name="_Toc81874831"/>
      <w:bookmarkStart w:id="205" w:name="_Toc81875925"/>
      <w:bookmarkStart w:id="206" w:name="_Toc81876288"/>
      <w:bookmarkStart w:id="207" w:name="_Toc81876512"/>
      <w:r w:rsidRPr="002577C4">
        <w:rPr>
          <w:szCs w:val="22"/>
        </w:rPr>
        <w:t>Table 24: Communication Methodology</w:t>
      </w:r>
      <w:bookmarkEnd w:id="204"/>
      <w:bookmarkEnd w:id="205"/>
      <w:bookmarkEnd w:id="206"/>
      <w:bookmarkEnd w:id="207"/>
    </w:p>
    <w:tbl>
      <w:tblPr>
        <w:tblW w:w="9639" w:type="dxa"/>
        <w:tblInd w:w="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376"/>
        <w:gridCol w:w="1985"/>
        <w:gridCol w:w="2334"/>
        <w:gridCol w:w="1668"/>
        <w:gridCol w:w="1276"/>
      </w:tblGrid>
      <w:tr w:rsidR="00B524E6" w:rsidRPr="002577C4" w14:paraId="727AB840" w14:textId="77777777" w:rsidTr="000E098C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28F071" w14:textId="12EFC5A3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Type of</w:t>
            </w:r>
            <w:r w:rsidRPr="002577C4">
              <w:rPr>
                <w:b/>
                <w:bCs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Communication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9CC80A" w14:textId="594FF6E0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Communication</w:t>
            </w:r>
            <w:r w:rsidRPr="002577C4">
              <w:rPr>
                <w:b/>
                <w:bCs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Schedule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B2E8D2" w14:textId="12D52229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Communication</w:t>
            </w:r>
            <w:r w:rsidRPr="002577C4">
              <w:rPr>
                <w:b/>
                <w:bCs/>
                <w:sz w:val="22"/>
                <w:szCs w:val="24"/>
              </w:rPr>
              <w:br/>
            </w: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way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9A9B2E" w14:textId="4212CE8A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 xml:space="preserve">Who Initiates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3FF3DA" w14:textId="678E50BF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Recipient</w:t>
            </w:r>
          </w:p>
        </w:tc>
      </w:tr>
      <w:tr w:rsidR="00B524E6" w:rsidRPr="002577C4" w14:paraId="6C20CB15" w14:textId="77777777" w:rsidTr="000E098C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FB6915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Status Report</w:t>
            </w:r>
            <w:r w:rsidRPr="002577C4">
              <w:rPr>
                <w:rFonts w:eastAsia="Times New Roman"/>
                <w:sz w:val="22"/>
                <w:szCs w:val="24"/>
              </w:rPr>
              <w:br/>
              <w:t xml:space="preserve">( Daily meeting)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B31F5" w14:textId="29BF42E8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Daily at </w:t>
            </w:r>
            <w:r w:rsidR="002E2FEA">
              <w:rPr>
                <w:rFonts w:eastAsia="Times New Roman"/>
                <w:sz w:val="22"/>
                <w:szCs w:val="24"/>
              </w:rPr>
              <w:t>10 AM</w:t>
            </w:r>
            <w:r w:rsidRPr="002577C4">
              <w:rPr>
                <w:rFonts w:eastAsia="Times New Roman"/>
                <w:sz w:val="22"/>
                <w:szCs w:val="24"/>
              </w:rPr>
              <w:t xml:space="preserve"> 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B849FD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Slack 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FB3B69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Scrum Master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231671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Scrum Team</w:t>
            </w:r>
          </w:p>
        </w:tc>
      </w:tr>
      <w:tr w:rsidR="00B524E6" w:rsidRPr="002577C4" w14:paraId="5ADF6BE6" w14:textId="77777777" w:rsidTr="000E098C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BE342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Schedule and</w:t>
            </w:r>
            <w:r w:rsidRPr="002577C4">
              <w:rPr>
                <w:rFonts w:eastAsia="Times New Roman"/>
                <w:sz w:val="22"/>
                <w:szCs w:val="24"/>
              </w:rPr>
              <w:br/>
              <w:t xml:space="preserve">Effort Tracking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A33EA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Daily 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112F82" w14:textId="329C2771" w:rsidR="00B524E6" w:rsidRPr="002577C4" w:rsidRDefault="00B524E6" w:rsidP="00B524E6">
            <w:pPr>
              <w:rPr>
                <w:rStyle w:val="fontstyle01"/>
                <w:rFonts w:ascii="Times New Roman" w:hAnsi="Times New Roman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szCs w:val="24"/>
              </w:rPr>
              <w:t>Google sheet,</w:t>
            </w:r>
          </w:p>
          <w:p w14:paraId="2BA1ECA0" w14:textId="343B8D0C" w:rsidR="00B524E6" w:rsidRPr="002577C4" w:rsidRDefault="00B524E6" w:rsidP="00B524E6">
            <w:pPr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Jira</w:t>
            </w:r>
          </w:p>
          <w:p w14:paraId="64D68926" w14:textId="60A4B271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585B49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Scrum Master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B2C93F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Scrum Team</w:t>
            </w:r>
          </w:p>
        </w:tc>
      </w:tr>
      <w:tr w:rsidR="00B524E6" w:rsidRPr="002577C4" w14:paraId="2EEB6E65" w14:textId="77777777" w:rsidTr="000E098C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B33B1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Work Review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3ADEAD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Daily at 10AM 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7D505D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Trello 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0DE7F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Scrum Master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47864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Scrum Team</w:t>
            </w:r>
          </w:p>
        </w:tc>
      </w:tr>
      <w:tr w:rsidR="00B524E6" w:rsidRPr="002577C4" w14:paraId="7BE8FAE8" w14:textId="77777777" w:rsidTr="000E098C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6D8E8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Work Report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EC094F" w14:textId="6E4ACF6C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Every Friday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2DEB0D" w14:textId="6D82C57F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Slack 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9F12EA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Scrum Master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54F88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Scrum Team</w:t>
            </w:r>
          </w:p>
        </w:tc>
      </w:tr>
      <w:tr w:rsidR="00B524E6" w:rsidRPr="002577C4" w14:paraId="49342DDF" w14:textId="77777777" w:rsidTr="000E098C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E82B4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Project Review,</w:t>
            </w:r>
            <w:r w:rsidRPr="002577C4">
              <w:rPr>
                <w:rFonts w:eastAsia="Times New Roman"/>
                <w:sz w:val="22"/>
                <w:szCs w:val="24"/>
              </w:rPr>
              <w:br/>
              <w:t>ask problem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906EF" w14:textId="3BA77133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Every Friday</w:t>
            </w:r>
            <w:r w:rsidRPr="002577C4">
              <w:rPr>
                <w:rFonts w:eastAsia="Times New Roman"/>
                <w:sz w:val="22"/>
                <w:szCs w:val="24"/>
              </w:rPr>
              <w:br/>
              <w:t xml:space="preserve">(flexible) 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2BECF8" w14:textId="79EDCCED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Google met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2EC062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Scrum Master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9744B8" w14:textId="111023E3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Mentor, Scrum Team</w:t>
            </w:r>
          </w:p>
        </w:tc>
      </w:tr>
      <w:tr w:rsidR="00B524E6" w:rsidRPr="002577C4" w14:paraId="3CF3D4B9" w14:textId="77777777" w:rsidTr="000E098C">
        <w:tc>
          <w:tcPr>
            <w:tcW w:w="23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0947B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lastRenderedPageBreak/>
              <w:t>Ask &amp; Review</w:t>
            </w:r>
            <w:r w:rsidRPr="002577C4">
              <w:rPr>
                <w:rFonts w:eastAsia="Times New Roman"/>
                <w:sz w:val="22"/>
                <w:szCs w:val="24"/>
              </w:rPr>
              <w:br/>
              <w:t xml:space="preserve">problems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9DD3608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Anytime 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C4550" w14:textId="4271D30B" w:rsidR="00B524E6" w:rsidRPr="002577C4" w:rsidRDefault="00B524E6" w:rsidP="00B524E6">
            <w:pPr>
              <w:rPr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color w:val="auto"/>
                <w:szCs w:val="24"/>
              </w:rPr>
              <w:t>Slack, gg met</w:t>
            </w:r>
          </w:p>
          <w:p w14:paraId="666EBAC7" w14:textId="58ECB411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005762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Scrum's Member 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BDE0C5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Scrum Team,</w:t>
            </w:r>
          </w:p>
          <w:p w14:paraId="45252471" w14:textId="54AD1D39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Mentor,</w:t>
            </w:r>
          </w:p>
        </w:tc>
      </w:tr>
    </w:tbl>
    <w:p w14:paraId="659BAEE6" w14:textId="09403E5F" w:rsidR="008956A0" w:rsidRPr="002577C4" w:rsidRDefault="004461B1" w:rsidP="00B46A90">
      <w:pPr>
        <w:pStyle w:val="ListParagraph"/>
        <w:numPr>
          <w:ilvl w:val="0"/>
          <w:numId w:val="58"/>
        </w:numPr>
        <w:spacing w:line="276" w:lineRule="auto"/>
        <w:jc w:val="both"/>
        <w:outlineLvl w:val="0"/>
        <w:rPr>
          <w:b/>
          <w:sz w:val="32"/>
          <w:szCs w:val="28"/>
        </w:rPr>
      </w:pPr>
      <w:bookmarkStart w:id="208" w:name="6._Configuration_Management"/>
      <w:bookmarkStart w:id="209" w:name="_Toc81876513"/>
      <w:bookmarkEnd w:id="208"/>
      <w:r w:rsidRPr="002577C4">
        <w:rPr>
          <w:b/>
          <w:sz w:val="32"/>
          <w:szCs w:val="28"/>
        </w:rPr>
        <w:t>Configuration Management</w:t>
      </w:r>
      <w:bookmarkEnd w:id="209"/>
    </w:p>
    <w:p w14:paraId="20918838" w14:textId="45C3220E" w:rsidR="008956A0" w:rsidRPr="002577C4" w:rsidRDefault="004461B1" w:rsidP="004461B1">
      <w:pPr>
        <w:spacing w:line="276" w:lineRule="auto"/>
        <w:jc w:val="center"/>
        <w:rPr>
          <w:b/>
        </w:rPr>
      </w:pPr>
      <w:r w:rsidRPr="002577C4">
        <w:rPr>
          <w:b/>
          <w:szCs w:val="22"/>
        </w:rPr>
        <w:t>Table 25: Configuration Management</w:t>
      </w:r>
    </w:p>
    <w:tbl>
      <w:tblPr>
        <w:tblW w:w="9781" w:type="dxa"/>
        <w:tblInd w:w="25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735"/>
        <w:gridCol w:w="1925"/>
        <w:gridCol w:w="7121"/>
      </w:tblGrid>
      <w:tr w:rsidR="00384521" w:rsidRPr="002577C4" w14:paraId="575B8DFB" w14:textId="77777777" w:rsidTr="000E098C"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E651B2" w14:textId="4FA1BC44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 xml:space="preserve">No 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D8E74B" w14:textId="1120B486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 xml:space="preserve">Tool </w:t>
            </w:r>
          </w:p>
        </w:tc>
        <w:tc>
          <w:tcPr>
            <w:tcW w:w="7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2DE29E" w14:textId="372E6CDA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b/>
                <w:sz w:val="22"/>
                <w:szCs w:val="24"/>
              </w:rPr>
            </w:pPr>
            <w:r w:rsidRPr="002577C4">
              <w:rPr>
                <w:rStyle w:val="fontstyle01"/>
                <w:rFonts w:ascii="Times New Roman" w:hAnsi="Times New Roman"/>
                <w:b/>
                <w:color w:val="auto"/>
                <w:szCs w:val="24"/>
              </w:rPr>
              <w:t>Content</w:t>
            </w:r>
          </w:p>
        </w:tc>
      </w:tr>
      <w:tr w:rsidR="00384521" w:rsidRPr="002577C4" w14:paraId="26AA46AB" w14:textId="77777777" w:rsidTr="000E098C"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62B411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1 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2E0DE" w14:textId="6CF062D1" w:rsidR="00B524E6" w:rsidRPr="002577C4" w:rsidRDefault="001760E3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Excel</w:t>
            </w:r>
            <w:r w:rsidR="00B524E6" w:rsidRPr="002577C4">
              <w:rPr>
                <w:rFonts w:eastAsia="Times New Roman"/>
                <w:sz w:val="22"/>
                <w:szCs w:val="24"/>
              </w:rPr>
              <w:t xml:space="preserve"> </w:t>
            </w:r>
            <w:r w:rsidRPr="002577C4">
              <w:rPr>
                <w:rFonts w:eastAsia="Times New Roman"/>
                <w:sz w:val="22"/>
                <w:szCs w:val="24"/>
              </w:rPr>
              <w:t>office</w:t>
            </w:r>
          </w:p>
        </w:tc>
        <w:tc>
          <w:tcPr>
            <w:tcW w:w="7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9985AF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Track member activities. At the end of each day, team members</w:t>
            </w:r>
            <w:r w:rsidRPr="002577C4">
              <w:rPr>
                <w:rFonts w:eastAsia="Times New Roman"/>
                <w:sz w:val="22"/>
                <w:szCs w:val="24"/>
              </w:rPr>
              <w:br/>
              <w:t>will post on time log and Scrum Master will check.</w:t>
            </w:r>
          </w:p>
        </w:tc>
      </w:tr>
      <w:tr w:rsidR="00384521" w:rsidRPr="002577C4" w14:paraId="2AA8F1D2" w14:textId="77777777" w:rsidTr="000E098C"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5DB85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2 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A36F81" w14:textId="7B3F2BF9" w:rsidR="00B524E6" w:rsidRPr="002577C4" w:rsidRDefault="001760E3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Word office</w:t>
            </w:r>
          </w:p>
        </w:tc>
        <w:tc>
          <w:tcPr>
            <w:tcW w:w="7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F9A12C" w14:textId="218BB90D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Track the changing of documents &amp; manage versions of document</w:t>
            </w:r>
          </w:p>
        </w:tc>
      </w:tr>
      <w:tr w:rsidR="00384521" w:rsidRPr="002577C4" w14:paraId="0157D4B9" w14:textId="77777777" w:rsidTr="000E098C"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51E127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3 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37632C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Bitbucket </w:t>
            </w:r>
          </w:p>
        </w:tc>
        <w:tc>
          <w:tcPr>
            <w:tcW w:w="7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E445D4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Repositories for source code version management.</w:t>
            </w:r>
          </w:p>
        </w:tc>
      </w:tr>
      <w:tr w:rsidR="00384521" w:rsidRPr="002577C4" w14:paraId="30632330" w14:textId="77777777" w:rsidTr="000E098C"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88769B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4 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3AD109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Weekly Meeting</w:t>
            </w:r>
          </w:p>
        </w:tc>
        <w:tc>
          <w:tcPr>
            <w:tcW w:w="7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71F223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Hold a meeting every week to assign tasks to each member.</w:t>
            </w:r>
            <w:r w:rsidRPr="002577C4">
              <w:rPr>
                <w:rFonts w:eastAsia="Times New Roman"/>
                <w:sz w:val="22"/>
                <w:szCs w:val="24"/>
              </w:rPr>
              <w:br/>
              <w:t>If there are some emergencies but we cannot sit together then</w:t>
            </w:r>
            <w:r w:rsidRPr="002577C4">
              <w:rPr>
                <w:rFonts w:eastAsia="Times New Roman"/>
                <w:sz w:val="22"/>
                <w:szCs w:val="24"/>
              </w:rPr>
              <w:br/>
              <w:t>we can use Discord to discuss online.</w:t>
            </w:r>
          </w:p>
        </w:tc>
      </w:tr>
      <w:tr w:rsidR="00384521" w:rsidRPr="002577C4" w14:paraId="68350FED" w14:textId="77777777" w:rsidTr="000E098C"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9AAF9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5 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30F7B0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Document </w:t>
            </w:r>
          </w:p>
        </w:tc>
        <w:tc>
          <w:tcPr>
            <w:tcW w:w="7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9ADD9F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All meetings must be documented and pictured.</w:t>
            </w:r>
          </w:p>
        </w:tc>
      </w:tr>
      <w:tr w:rsidR="00384521" w:rsidRPr="002577C4" w14:paraId="56B24359" w14:textId="77777777" w:rsidTr="000E098C"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B0D7FB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7 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5A8CB4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Slack </w:t>
            </w:r>
          </w:p>
        </w:tc>
        <w:tc>
          <w:tcPr>
            <w:tcW w:w="7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4AB0A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Store document resources and designed components, Daily</w:t>
            </w:r>
            <w:r w:rsidRPr="002577C4">
              <w:rPr>
                <w:rFonts w:eastAsia="Times New Roman"/>
                <w:sz w:val="22"/>
                <w:szCs w:val="24"/>
              </w:rPr>
              <w:br/>
              <w:t>Scrum</w:t>
            </w:r>
          </w:p>
        </w:tc>
      </w:tr>
      <w:tr w:rsidR="00384521" w:rsidRPr="002577C4" w14:paraId="3D1DDC4D" w14:textId="77777777" w:rsidTr="000E098C"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CE8754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8 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A4B68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Discord </w:t>
            </w:r>
          </w:p>
        </w:tc>
        <w:tc>
          <w:tcPr>
            <w:tcW w:w="7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9B7680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Discuss online, stream and share problems</w:t>
            </w:r>
          </w:p>
        </w:tc>
      </w:tr>
      <w:tr w:rsidR="00384521" w:rsidRPr="002577C4" w14:paraId="2C35904E" w14:textId="77777777" w:rsidTr="000E098C">
        <w:trPr>
          <w:trHeight w:val="70"/>
        </w:trPr>
        <w:tc>
          <w:tcPr>
            <w:tcW w:w="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94612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 xml:space="preserve">9 </w:t>
            </w:r>
          </w:p>
        </w:tc>
        <w:tc>
          <w:tcPr>
            <w:tcW w:w="19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22010C" w14:textId="6EC208E6" w:rsidR="00B524E6" w:rsidRPr="002577C4" w:rsidRDefault="00507C04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GitHub</w:t>
            </w:r>
            <w:r w:rsidR="00B524E6" w:rsidRPr="002577C4">
              <w:rPr>
                <w:rFonts w:eastAsia="Times New Roman"/>
                <w:sz w:val="22"/>
                <w:szCs w:val="24"/>
              </w:rPr>
              <w:t xml:space="preserve"> </w:t>
            </w:r>
            <w:r w:rsidR="001760E3" w:rsidRPr="002577C4">
              <w:rPr>
                <w:rFonts w:eastAsia="Times New Roman"/>
                <w:sz w:val="22"/>
                <w:szCs w:val="24"/>
              </w:rPr>
              <w:t>bitbucket</w:t>
            </w:r>
          </w:p>
        </w:tc>
        <w:tc>
          <w:tcPr>
            <w:tcW w:w="71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F0166" w14:textId="77777777" w:rsidR="00B524E6" w:rsidRPr="002577C4" w:rsidRDefault="00B524E6" w:rsidP="00B524E6">
            <w:pPr>
              <w:widowControl/>
              <w:autoSpaceDE/>
              <w:autoSpaceDN/>
              <w:rPr>
                <w:rFonts w:eastAsia="Times New Roman"/>
                <w:sz w:val="22"/>
                <w:szCs w:val="24"/>
              </w:rPr>
            </w:pPr>
            <w:r w:rsidRPr="002577C4">
              <w:rPr>
                <w:rFonts w:eastAsia="Times New Roman"/>
                <w:sz w:val="22"/>
                <w:szCs w:val="24"/>
              </w:rPr>
              <w:t>Repositories for open-source code of the project</w:t>
            </w:r>
          </w:p>
        </w:tc>
      </w:tr>
    </w:tbl>
    <w:p w14:paraId="23523ACE" w14:textId="77777777" w:rsidR="008956A0" w:rsidRPr="002577C4" w:rsidRDefault="008956A0" w:rsidP="00BE5346">
      <w:pPr>
        <w:spacing w:before="7" w:line="276" w:lineRule="auto"/>
        <w:rPr>
          <w:sz w:val="18"/>
        </w:rPr>
      </w:pPr>
    </w:p>
    <w:p w14:paraId="4CC7B336" w14:textId="0F64A029" w:rsidR="004461B1" w:rsidRPr="002577C4" w:rsidRDefault="004461B1" w:rsidP="00B46A90">
      <w:pPr>
        <w:pStyle w:val="Heading1"/>
        <w:numPr>
          <w:ilvl w:val="0"/>
          <w:numId w:val="56"/>
        </w:numPr>
        <w:tabs>
          <w:tab w:val="left" w:pos="482"/>
        </w:tabs>
        <w:spacing w:line="276" w:lineRule="auto"/>
        <w:rPr>
          <w:sz w:val="32"/>
          <w:szCs w:val="28"/>
        </w:rPr>
      </w:pPr>
      <w:bookmarkStart w:id="210" w:name="7._Security_Aspects"/>
      <w:bookmarkStart w:id="211" w:name="_Toc81876514"/>
      <w:bookmarkEnd w:id="210"/>
      <w:r w:rsidRPr="002577C4">
        <w:rPr>
          <w:sz w:val="32"/>
          <w:szCs w:val="28"/>
        </w:rPr>
        <w:t>Security</w:t>
      </w:r>
      <w:r w:rsidRPr="002577C4">
        <w:rPr>
          <w:spacing w:val="-12"/>
          <w:sz w:val="32"/>
          <w:szCs w:val="28"/>
        </w:rPr>
        <w:t xml:space="preserve"> </w:t>
      </w:r>
      <w:r w:rsidRPr="002577C4">
        <w:rPr>
          <w:sz w:val="32"/>
          <w:szCs w:val="28"/>
        </w:rPr>
        <w:t>Aspects</w:t>
      </w:r>
      <w:bookmarkEnd w:id="211"/>
    </w:p>
    <w:p w14:paraId="353DA426" w14:textId="7ED341FB" w:rsidR="001760E3" w:rsidRPr="002577C4" w:rsidRDefault="001760E3" w:rsidP="00384521">
      <w:pPr>
        <w:spacing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 xml:space="preserve">To deal with security risks, </w:t>
      </w:r>
      <w:r w:rsidR="00F20F35" w:rsidRPr="002577C4">
        <w:rPr>
          <w:sz w:val="22"/>
          <w:szCs w:val="24"/>
        </w:rPr>
        <w:t>SConA</w:t>
      </w:r>
      <w:r w:rsidRPr="002577C4">
        <w:rPr>
          <w:sz w:val="22"/>
          <w:szCs w:val="24"/>
        </w:rPr>
        <w:t xml:space="preserve"> is precisely process-configured at every stage of the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project.</w:t>
      </w:r>
    </w:p>
    <w:p w14:paraId="18CF0AAB" w14:textId="0D94D240" w:rsidR="001760E3" w:rsidRPr="002577C4" w:rsidRDefault="001760E3" w:rsidP="00B46A90">
      <w:pPr>
        <w:pStyle w:val="ListParagraph"/>
        <w:numPr>
          <w:ilvl w:val="0"/>
          <w:numId w:val="50"/>
        </w:numPr>
        <w:spacing w:line="276" w:lineRule="auto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Concept and planning</w:t>
      </w:r>
    </w:p>
    <w:p w14:paraId="114B38E6" w14:textId="77777777" w:rsidR="00384521" w:rsidRPr="002577C4" w:rsidRDefault="001760E3" w:rsidP="00384521">
      <w:pPr>
        <w:spacing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he purpose of this stage is to define the application concept and evaluate its viability.</w:t>
      </w:r>
      <w:r w:rsidR="00384521" w:rsidRPr="002577C4">
        <w:rPr>
          <w:sz w:val="22"/>
          <w:szCs w:val="24"/>
        </w:rPr>
        <w:t xml:space="preserve"> </w:t>
      </w:r>
    </w:p>
    <w:p w14:paraId="5879090C" w14:textId="601C1A06" w:rsidR="001760E3" w:rsidRPr="002577C4" w:rsidRDefault="001760E3" w:rsidP="00384521">
      <w:pPr>
        <w:spacing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his includes developing a project plan, writing project requirements, and allocating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human resources.</w:t>
      </w:r>
    </w:p>
    <w:p w14:paraId="365CF816" w14:textId="4FEB2A9F" w:rsidR="001760E3" w:rsidRPr="002577C4" w:rsidRDefault="001760E3" w:rsidP="00B46A90">
      <w:pPr>
        <w:pStyle w:val="ListParagraph"/>
        <w:numPr>
          <w:ilvl w:val="0"/>
          <w:numId w:val="55"/>
        </w:numPr>
        <w:spacing w:line="276" w:lineRule="auto"/>
        <w:ind w:left="1701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Prepare a list of security requirements for the project.</w:t>
      </w:r>
    </w:p>
    <w:p w14:paraId="2FCA041D" w14:textId="1B85E73C" w:rsidR="001760E3" w:rsidRPr="002577C4" w:rsidRDefault="001760E3" w:rsidP="00B46A90">
      <w:pPr>
        <w:pStyle w:val="ListParagraph"/>
        <w:numPr>
          <w:ilvl w:val="0"/>
          <w:numId w:val="55"/>
        </w:numPr>
        <w:spacing w:line="276" w:lineRule="auto"/>
        <w:ind w:left="1701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raining sessions provide essential security knowledge ranging from basic threat awareness to in-depth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nformation on secure development.</w:t>
      </w:r>
    </w:p>
    <w:p w14:paraId="740C8E78" w14:textId="7BA6D2B1" w:rsidR="001760E3" w:rsidRPr="002577C4" w:rsidRDefault="001760E3" w:rsidP="00B46A90">
      <w:pPr>
        <w:pStyle w:val="ListParagraph"/>
        <w:numPr>
          <w:ilvl w:val="0"/>
          <w:numId w:val="50"/>
        </w:numPr>
        <w:spacing w:line="276" w:lineRule="auto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Architecture and design</w:t>
      </w:r>
    </w:p>
    <w:p w14:paraId="22058555" w14:textId="1C63AB51" w:rsidR="008956A0" w:rsidRPr="002577C4" w:rsidRDefault="001760E3" w:rsidP="00384521">
      <w:pPr>
        <w:spacing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he purpose of this stage is to design a product that meets the requirements. This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ncludes modeling the application structure and its usage scenarios, as well as choosing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hird-party components that can speed up development. The result of this stage is a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design document</w:t>
      </w:r>
      <w:r w:rsidR="00785F63" w:rsidRPr="002577C4">
        <w:rPr>
          <w:sz w:val="22"/>
          <w:szCs w:val="24"/>
        </w:rPr>
        <w:t>.</w:t>
      </w:r>
    </w:p>
    <w:p w14:paraId="0ABF4386" w14:textId="154CF326" w:rsidR="001760E3" w:rsidRPr="002577C4" w:rsidRDefault="001760E3" w:rsidP="00B46A90">
      <w:pPr>
        <w:pStyle w:val="ListParagraph"/>
        <w:numPr>
          <w:ilvl w:val="0"/>
          <w:numId w:val="54"/>
        </w:numPr>
        <w:spacing w:line="276" w:lineRule="auto"/>
        <w:ind w:left="1701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Secure design: The design document and subsequent updates are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validated in light of the security requirements. Early design reviews assist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n identifying features exposed to security risks before they are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implemented.</w:t>
      </w:r>
    </w:p>
    <w:p w14:paraId="668E2047" w14:textId="012BBC9E" w:rsidR="001760E3" w:rsidRPr="002577C4" w:rsidRDefault="001760E3" w:rsidP="00B46A90">
      <w:pPr>
        <w:pStyle w:val="ListParagraph"/>
        <w:numPr>
          <w:ilvl w:val="0"/>
          <w:numId w:val="51"/>
        </w:numPr>
        <w:spacing w:line="276" w:lineRule="auto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Implementation</w:t>
      </w:r>
    </w:p>
    <w:p w14:paraId="1EBBCA6D" w14:textId="56914181" w:rsidR="001760E3" w:rsidRPr="002577C4" w:rsidRDefault="001760E3" w:rsidP="00B46A90">
      <w:pPr>
        <w:pStyle w:val="ListParagraph"/>
        <w:numPr>
          <w:ilvl w:val="0"/>
          <w:numId w:val="53"/>
        </w:numPr>
        <w:spacing w:line="276" w:lineRule="auto"/>
        <w:ind w:left="1701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his is the stage at which an application is actually created. This includes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writing the application code, debugging it, and producing stable builds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suitable for testing.</w:t>
      </w:r>
    </w:p>
    <w:p w14:paraId="0121358A" w14:textId="7299B64D" w:rsidR="001760E3" w:rsidRPr="002577C4" w:rsidRDefault="001760E3" w:rsidP="00B46A90">
      <w:pPr>
        <w:pStyle w:val="ListParagraph"/>
        <w:numPr>
          <w:ilvl w:val="0"/>
          <w:numId w:val="53"/>
        </w:numPr>
        <w:spacing w:line="276" w:lineRule="auto"/>
        <w:ind w:left="1701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Guides and checklists remind programmers of typical mistakes to be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avoided, such as storing unencrypted passwords. Enforcing secure coding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principles eliminates many trivial vulnerabilities and frees up time for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other important tasks.</w:t>
      </w:r>
    </w:p>
    <w:p w14:paraId="2689B6C4" w14:textId="545FDC82" w:rsidR="001760E3" w:rsidRPr="002577C4" w:rsidRDefault="001760E3" w:rsidP="00B46A90">
      <w:pPr>
        <w:pStyle w:val="ListParagraph"/>
        <w:numPr>
          <w:ilvl w:val="0"/>
          <w:numId w:val="53"/>
        </w:numPr>
        <w:spacing w:line="276" w:lineRule="auto"/>
        <w:ind w:left="1701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Manual code reviews are still a must for building secure applications.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Timely reviews help developers to flag and fix potential issues before they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shift attention to other tasks.</w:t>
      </w:r>
    </w:p>
    <w:p w14:paraId="0C354C2E" w14:textId="6E327748" w:rsidR="001760E3" w:rsidRPr="002577C4" w:rsidRDefault="001760E3" w:rsidP="00B46A90">
      <w:pPr>
        <w:pStyle w:val="ListParagraph"/>
        <w:numPr>
          <w:ilvl w:val="0"/>
          <w:numId w:val="53"/>
        </w:numPr>
        <w:spacing w:line="276" w:lineRule="auto"/>
        <w:ind w:left="1701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esting and bug fixing</w:t>
      </w:r>
    </w:p>
    <w:p w14:paraId="3BABCF40" w14:textId="55CCB1D8" w:rsidR="001760E3" w:rsidRPr="002577C4" w:rsidRDefault="001760E3" w:rsidP="00384521">
      <w:pPr>
        <w:spacing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The purpose of this stage is to discover and correct application errors. This includes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running automatic and manual tests, identifying issues, and fixing them.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We use the rolling wave testing method to perform continuous testing after each phase,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which ensures that security issues will be detected and resolved as soon as possible.</w:t>
      </w:r>
    </w:p>
    <w:p w14:paraId="493A98A0" w14:textId="41E31821" w:rsidR="001760E3" w:rsidRPr="002577C4" w:rsidRDefault="001760E3" w:rsidP="00B46A90">
      <w:pPr>
        <w:pStyle w:val="ListParagraph"/>
        <w:numPr>
          <w:ilvl w:val="0"/>
          <w:numId w:val="52"/>
        </w:numPr>
        <w:spacing w:line="276" w:lineRule="auto"/>
        <w:jc w:val="both"/>
        <w:rPr>
          <w:sz w:val="22"/>
          <w:szCs w:val="24"/>
        </w:rPr>
      </w:pPr>
      <w:r w:rsidRPr="002577C4">
        <w:rPr>
          <w:sz w:val="22"/>
          <w:szCs w:val="24"/>
        </w:rPr>
        <w:t>Release and maintenance</w:t>
      </w:r>
    </w:p>
    <w:p w14:paraId="6220BBEF" w14:textId="08E4A31B" w:rsidR="00444C5B" w:rsidRDefault="001760E3" w:rsidP="00EC15DE">
      <w:pPr>
        <w:spacing w:line="276" w:lineRule="auto"/>
        <w:ind w:left="567"/>
        <w:jc w:val="both"/>
        <w:rPr>
          <w:sz w:val="22"/>
          <w:szCs w:val="24"/>
        </w:rPr>
      </w:pPr>
      <w:r w:rsidRPr="002577C4">
        <w:rPr>
          <w:sz w:val="22"/>
          <w:szCs w:val="24"/>
        </w:rPr>
        <w:t xml:space="preserve">At this stage </w:t>
      </w:r>
      <w:r w:rsidR="00384521" w:rsidRPr="002577C4">
        <w:rPr>
          <w:sz w:val="22"/>
          <w:szCs w:val="24"/>
        </w:rPr>
        <w:t>SConA</w:t>
      </w:r>
      <w:r w:rsidRPr="002577C4">
        <w:rPr>
          <w:sz w:val="22"/>
          <w:szCs w:val="24"/>
        </w:rPr>
        <w:t xml:space="preserve"> goes live, with many instances running in a variety of environments.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 xml:space="preserve">Before going </w:t>
      </w:r>
      <w:r w:rsidRPr="002577C4">
        <w:rPr>
          <w:sz w:val="22"/>
          <w:szCs w:val="24"/>
        </w:rPr>
        <w:lastRenderedPageBreak/>
        <w:t>live, we set up security for the cloud server, install SSL for hosting and</w:t>
      </w:r>
      <w:r w:rsidR="00384521" w:rsidRPr="002577C4">
        <w:rPr>
          <w:sz w:val="22"/>
          <w:szCs w:val="24"/>
        </w:rPr>
        <w:t xml:space="preserve"> </w:t>
      </w:r>
      <w:r w:rsidRPr="002577C4">
        <w:rPr>
          <w:sz w:val="22"/>
          <w:szCs w:val="24"/>
        </w:rPr>
        <w:t>related procedures to manage the cloud environment as closely as possible.</w:t>
      </w:r>
    </w:p>
    <w:p w14:paraId="7397B4F9" w14:textId="77777777" w:rsidR="00444C5B" w:rsidRPr="002577C4" w:rsidRDefault="00444C5B" w:rsidP="002577C4">
      <w:pPr>
        <w:spacing w:line="276" w:lineRule="auto"/>
        <w:ind w:left="567"/>
        <w:jc w:val="both"/>
        <w:rPr>
          <w:sz w:val="22"/>
          <w:szCs w:val="24"/>
        </w:rPr>
      </w:pPr>
    </w:p>
    <w:p w14:paraId="2B70889C" w14:textId="5E22A690" w:rsidR="008956A0" w:rsidRPr="002577C4" w:rsidRDefault="004461B1" w:rsidP="00B46A90">
      <w:pPr>
        <w:pStyle w:val="ListParagraph"/>
        <w:numPr>
          <w:ilvl w:val="0"/>
          <w:numId w:val="57"/>
        </w:numPr>
        <w:spacing w:line="276" w:lineRule="auto"/>
        <w:outlineLvl w:val="0"/>
        <w:rPr>
          <w:b/>
          <w:sz w:val="32"/>
          <w:szCs w:val="28"/>
        </w:rPr>
      </w:pPr>
      <w:bookmarkStart w:id="212" w:name="_Toc81876515"/>
      <w:r w:rsidRPr="002577C4">
        <w:rPr>
          <w:b/>
          <w:color w:val="003300"/>
          <w:sz w:val="32"/>
          <w:szCs w:val="28"/>
        </w:rPr>
        <w:t>References</w:t>
      </w:r>
      <w:bookmarkEnd w:id="212"/>
    </w:p>
    <w:p w14:paraId="11E3B082" w14:textId="32F31582" w:rsidR="008956A0" w:rsidRPr="00444C5B" w:rsidRDefault="004461B1" w:rsidP="004461B1">
      <w:pPr>
        <w:spacing w:line="276" w:lineRule="auto"/>
        <w:ind w:left="121"/>
        <w:jc w:val="center"/>
        <w:rPr>
          <w:b/>
        </w:rPr>
      </w:pPr>
      <w:r w:rsidRPr="00444C5B">
        <w:rPr>
          <w:b/>
          <w:szCs w:val="22"/>
        </w:rPr>
        <w:t>Table 26: References</w:t>
      </w:r>
    </w:p>
    <w:tbl>
      <w:tblPr>
        <w:tblW w:w="0" w:type="auto"/>
        <w:tblInd w:w="5" w:type="dxa"/>
        <w:tblBorders>
          <w:top w:val="single" w:sz="4" w:space="0" w:color="7F7F7F"/>
          <w:left w:val="single" w:sz="4" w:space="0" w:color="7F7F7F"/>
          <w:bottom w:val="single" w:sz="4" w:space="0" w:color="7F7F7F"/>
          <w:right w:val="single" w:sz="4" w:space="0" w:color="7F7F7F"/>
          <w:insideH w:val="single" w:sz="4" w:space="0" w:color="7F7F7F"/>
          <w:insideV w:val="single" w:sz="4" w:space="0" w:color="7F7F7F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00"/>
        <w:gridCol w:w="2489"/>
        <w:gridCol w:w="2243"/>
        <w:gridCol w:w="2448"/>
        <w:gridCol w:w="1559"/>
      </w:tblGrid>
      <w:tr w:rsidR="00F20F35" w:rsidRPr="002577C4" w14:paraId="6D54DFB5" w14:textId="77777777" w:rsidTr="002577C4">
        <w:trPr>
          <w:trHeight w:val="344"/>
        </w:trPr>
        <w:tc>
          <w:tcPr>
            <w:tcW w:w="900" w:type="dxa"/>
            <w:shd w:val="clear" w:color="auto" w:fill="BFBFBF"/>
          </w:tcPr>
          <w:p w14:paraId="66F72C43" w14:textId="77777777" w:rsidR="008956A0" w:rsidRPr="002577C4" w:rsidRDefault="00785F63" w:rsidP="00384521">
            <w:pPr>
              <w:pStyle w:val="TableParagraph"/>
              <w:spacing w:before="80" w:line="276" w:lineRule="auto"/>
              <w:ind w:left="126" w:right="312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No</w:t>
            </w:r>
          </w:p>
        </w:tc>
        <w:tc>
          <w:tcPr>
            <w:tcW w:w="2489" w:type="dxa"/>
            <w:shd w:val="clear" w:color="auto" w:fill="BFBFBF"/>
          </w:tcPr>
          <w:p w14:paraId="3369F9A8" w14:textId="77777777" w:rsidR="008956A0" w:rsidRPr="002577C4" w:rsidRDefault="00785F63" w:rsidP="006446DB">
            <w:pPr>
              <w:pStyle w:val="TableParagraph"/>
              <w:spacing w:before="80" w:line="276" w:lineRule="auto"/>
              <w:ind w:left="93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Reference item</w:t>
            </w:r>
          </w:p>
        </w:tc>
        <w:tc>
          <w:tcPr>
            <w:tcW w:w="2243" w:type="dxa"/>
            <w:shd w:val="clear" w:color="auto" w:fill="BFBFBF"/>
          </w:tcPr>
          <w:p w14:paraId="039B6A6A" w14:textId="77777777" w:rsidR="008956A0" w:rsidRPr="002577C4" w:rsidRDefault="00785F63" w:rsidP="00BE5346">
            <w:pPr>
              <w:pStyle w:val="TableParagraph"/>
              <w:spacing w:before="80" w:line="276" w:lineRule="auto"/>
              <w:ind w:left="261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Issued Date</w:t>
            </w:r>
          </w:p>
        </w:tc>
        <w:tc>
          <w:tcPr>
            <w:tcW w:w="2448" w:type="dxa"/>
            <w:shd w:val="clear" w:color="auto" w:fill="BFBFBF"/>
          </w:tcPr>
          <w:p w14:paraId="7C4E29D0" w14:textId="77777777" w:rsidR="008956A0" w:rsidRPr="002577C4" w:rsidRDefault="00785F63" w:rsidP="00384521">
            <w:pPr>
              <w:pStyle w:val="TableParagraph"/>
              <w:spacing w:before="80" w:line="276" w:lineRule="auto"/>
              <w:ind w:left="312" w:right="689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Source</w:t>
            </w:r>
          </w:p>
        </w:tc>
        <w:tc>
          <w:tcPr>
            <w:tcW w:w="1559" w:type="dxa"/>
            <w:shd w:val="clear" w:color="auto" w:fill="BFBFBF"/>
          </w:tcPr>
          <w:p w14:paraId="5DA71170" w14:textId="77777777" w:rsidR="008956A0" w:rsidRPr="002577C4" w:rsidRDefault="00785F63" w:rsidP="00384521">
            <w:pPr>
              <w:pStyle w:val="TableParagraph"/>
              <w:spacing w:before="80" w:line="276" w:lineRule="auto"/>
              <w:ind w:left="303" w:right="667"/>
              <w:jc w:val="center"/>
              <w:rPr>
                <w:b/>
                <w:sz w:val="22"/>
                <w:szCs w:val="24"/>
              </w:rPr>
            </w:pPr>
            <w:r w:rsidRPr="002577C4">
              <w:rPr>
                <w:b/>
                <w:sz w:val="22"/>
                <w:szCs w:val="24"/>
              </w:rPr>
              <w:t>Note</w:t>
            </w:r>
          </w:p>
        </w:tc>
      </w:tr>
      <w:tr w:rsidR="00F20F35" w:rsidRPr="002577C4" w14:paraId="10EC1CBC" w14:textId="77777777" w:rsidTr="002577C4">
        <w:trPr>
          <w:trHeight w:val="344"/>
        </w:trPr>
        <w:tc>
          <w:tcPr>
            <w:tcW w:w="900" w:type="dxa"/>
          </w:tcPr>
          <w:p w14:paraId="6C1723C7" w14:textId="4271A84D" w:rsidR="008956A0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1</w:t>
            </w:r>
          </w:p>
        </w:tc>
        <w:tc>
          <w:tcPr>
            <w:tcW w:w="2489" w:type="dxa"/>
          </w:tcPr>
          <w:p w14:paraId="4EC48167" w14:textId="58125694" w:rsidR="008956A0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[SConA]Proposal:</w:t>
            </w:r>
          </w:p>
        </w:tc>
        <w:tc>
          <w:tcPr>
            <w:tcW w:w="2243" w:type="dxa"/>
          </w:tcPr>
          <w:p w14:paraId="63A52CD9" w14:textId="4F6D90D9" w:rsidR="008956A0" w:rsidRPr="002577C4" w:rsidRDefault="00F20F35" w:rsidP="00BE5346">
            <w:pPr>
              <w:pStyle w:val="TableParagraph"/>
              <w:spacing w:before="80" w:line="276" w:lineRule="auto"/>
              <w:ind w:left="81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01-Sep-2021</w:t>
            </w:r>
          </w:p>
        </w:tc>
        <w:tc>
          <w:tcPr>
            <w:tcW w:w="2448" w:type="dxa"/>
          </w:tcPr>
          <w:p w14:paraId="52B67844" w14:textId="5E47F370" w:rsidR="008956A0" w:rsidRPr="002577C4" w:rsidRDefault="003B29EA" w:rsidP="00BE5346">
            <w:pPr>
              <w:pStyle w:val="TableParagraph"/>
              <w:spacing w:line="276" w:lineRule="auto"/>
              <w:rPr>
                <w:color w:val="365F91" w:themeColor="accent1" w:themeShade="BF"/>
                <w:sz w:val="22"/>
                <w:szCs w:val="24"/>
                <w:u w:val="single"/>
              </w:rPr>
            </w:pPr>
            <w:r w:rsidRPr="002577C4">
              <w:rPr>
                <w:color w:val="365F91" w:themeColor="accent1" w:themeShade="BF"/>
                <w:sz w:val="22"/>
                <w:szCs w:val="24"/>
                <w:u w:val="single"/>
              </w:rPr>
              <w:t>https://bitbucket.org/PhuNguyenThanh/capstone_1/src/master/docs/1%20PROPOSAL/C1SE.44-Proposal-SConA.docx</w:t>
            </w:r>
          </w:p>
        </w:tc>
        <w:tc>
          <w:tcPr>
            <w:tcW w:w="1559" w:type="dxa"/>
          </w:tcPr>
          <w:p w14:paraId="3D30B713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F20F35" w:rsidRPr="002577C4" w14:paraId="405D7CD0" w14:textId="77777777" w:rsidTr="002577C4">
        <w:trPr>
          <w:trHeight w:val="343"/>
        </w:trPr>
        <w:tc>
          <w:tcPr>
            <w:tcW w:w="900" w:type="dxa"/>
          </w:tcPr>
          <w:p w14:paraId="4D17210D" w14:textId="1D5275C8" w:rsidR="008956A0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2</w:t>
            </w:r>
          </w:p>
        </w:tc>
        <w:tc>
          <w:tcPr>
            <w:tcW w:w="2489" w:type="dxa"/>
          </w:tcPr>
          <w:p w14:paraId="0B5BD7E0" w14:textId="3619D3D4" w:rsidR="008956A0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What is Scrum:</w:t>
            </w:r>
          </w:p>
        </w:tc>
        <w:tc>
          <w:tcPr>
            <w:tcW w:w="2243" w:type="dxa"/>
          </w:tcPr>
          <w:p w14:paraId="5D757248" w14:textId="4CAFF2D8" w:rsidR="008956A0" w:rsidRPr="002577C4" w:rsidRDefault="00F20F35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02-Sep-2021</w:t>
            </w:r>
          </w:p>
        </w:tc>
        <w:tc>
          <w:tcPr>
            <w:tcW w:w="2448" w:type="dxa"/>
          </w:tcPr>
          <w:p w14:paraId="7DAE200D" w14:textId="56654AF3" w:rsidR="008956A0" w:rsidRPr="002577C4" w:rsidRDefault="001760E3" w:rsidP="00BE5346">
            <w:pPr>
              <w:pStyle w:val="TableParagraph"/>
              <w:spacing w:line="276" w:lineRule="auto"/>
              <w:rPr>
                <w:color w:val="365F91" w:themeColor="accent1" w:themeShade="BF"/>
                <w:sz w:val="22"/>
                <w:szCs w:val="24"/>
                <w:u w:val="single"/>
              </w:rPr>
            </w:pPr>
            <w:r w:rsidRPr="002577C4">
              <w:rPr>
                <w:color w:val="365F91" w:themeColor="accent1" w:themeShade="BF"/>
                <w:sz w:val="22"/>
                <w:szCs w:val="24"/>
                <w:u w:val="single"/>
              </w:rPr>
              <w:t>https://www.scrum.org/resources/what-is-scrum</w:t>
            </w:r>
          </w:p>
        </w:tc>
        <w:tc>
          <w:tcPr>
            <w:tcW w:w="1559" w:type="dxa"/>
          </w:tcPr>
          <w:p w14:paraId="1C108225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F20F35" w:rsidRPr="002577C4" w14:paraId="7D83AF18" w14:textId="77777777" w:rsidTr="002577C4">
        <w:trPr>
          <w:trHeight w:val="344"/>
        </w:trPr>
        <w:tc>
          <w:tcPr>
            <w:tcW w:w="900" w:type="dxa"/>
          </w:tcPr>
          <w:p w14:paraId="5D8A1A51" w14:textId="7F7D2B08" w:rsidR="008956A0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3</w:t>
            </w:r>
          </w:p>
        </w:tc>
        <w:tc>
          <w:tcPr>
            <w:tcW w:w="2489" w:type="dxa"/>
          </w:tcPr>
          <w:p w14:paraId="16207EB4" w14:textId="2C456CFF" w:rsidR="008956A0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Design:</w:t>
            </w:r>
          </w:p>
        </w:tc>
        <w:tc>
          <w:tcPr>
            <w:tcW w:w="2243" w:type="dxa"/>
          </w:tcPr>
          <w:p w14:paraId="77A97ABB" w14:textId="06FB7896" w:rsidR="008956A0" w:rsidRPr="002577C4" w:rsidRDefault="00F20F35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02-Sep-2021</w:t>
            </w:r>
          </w:p>
        </w:tc>
        <w:tc>
          <w:tcPr>
            <w:tcW w:w="2448" w:type="dxa"/>
          </w:tcPr>
          <w:p w14:paraId="3BD652BE" w14:textId="79BD9049" w:rsidR="008956A0" w:rsidRPr="002577C4" w:rsidRDefault="001760E3" w:rsidP="00BE5346">
            <w:pPr>
              <w:pStyle w:val="TableParagraph"/>
              <w:spacing w:line="276" w:lineRule="auto"/>
              <w:rPr>
                <w:color w:val="365F91" w:themeColor="accent1" w:themeShade="BF"/>
                <w:sz w:val="22"/>
                <w:szCs w:val="24"/>
                <w:u w:val="single"/>
              </w:rPr>
            </w:pPr>
            <w:r w:rsidRPr="002577C4">
              <w:rPr>
                <w:color w:val="365F91" w:themeColor="accent1" w:themeShade="BF"/>
                <w:sz w:val="22"/>
                <w:szCs w:val="24"/>
                <w:u w:val="single"/>
              </w:rPr>
              <w:t>https://www.adobe.com/products/xd.html</w:t>
            </w:r>
          </w:p>
        </w:tc>
        <w:tc>
          <w:tcPr>
            <w:tcW w:w="1559" w:type="dxa"/>
          </w:tcPr>
          <w:p w14:paraId="283111C6" w14:textId="77777777" w:rsidR="008956A0" w:rsidRPr="002577C4" w:rsidRDefault="008956A0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F20F35" w:rsidRPr="002577C4" w14:paraId="0CE2A956" w14:textId="77777777" w:rsidTr="002577C4">
        <w:trPr>
          <w:trHeight w:val="344"/>
        </w:trPr>
        <w:tc>
          <w:tcPr>
            <w:tcW w:w="900" w:type="dxa"/>
          </w:tcPr>
          <w:p w14:paraId="78AB0B2E" w14:textId="1F1BC92B" w:rsidR="001760E3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4</w:t>
            </w:r>
          </w:p>
        </w:tc>
        <w:tc>
          <w:tcPr>
            <w:tcW w:w="2489" w:type="dxa"/>
          </w:tcPr>
          <w:p w14:paraId="54D8D287" w14:textId="390C328E" w:rsidR="001760E3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Security Aspect:</w:t>
            </w:r>
          </w:p>
        </w:tc>
        <w:tc>
          <w:tcPr>
            <w:tcW w:w="2243" w:type="dxa"/>
          </w:tcPr>
          <w:p w14:paraId="1D1177C3" w14:textId="61F8B30C" w:rsidR="001760E3" w:rsidRPr="002577C4" w:rsidRDefault="00F20F35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02-Sep-2021</w:t>
            </w:r>
          </w:p>
        </w:tc>
        <w:tc>
          <w:tcPr>
            <w:tcW w:w="2448" w:type="dxa"/>
          </w:tcPr>
          <w:p w14:paraId="422C2AD6" w14:textId="23332252" w:rsidR="001760E3" w:rsidRPr="002577C4" w:rsidRDefault="001760E3" w:rsidP="00BE5346">
            <w:pPr>
              <w:pStyle w:val="TableParagraph"/>
              <w:spacing w:line="276" w:lineRule="auto"/>
              <w:rPr>
                <w:color w:val="365F91" w:themeColor="accent1" w:themeShade="BF"/>
                <w:sz w:val="22"/>
                <w:szCs w:val="24"/>
                <w:u w:val="single"/>
              </w:rPr>
            </w:pPr>
            <w:r w:rsidRPr="002577C4">
              <w:rPr>
                <w:color w:val="365F91" w:themeColor="accent1" w:themeShade="BF"/>
                <w:sz w:val="22"/>
                <w:szCs w:val="24"/>
                <w:u w:val="single"/>
              </w:rPr>
              <w:t>https://www.ptsecurity.com/ww-en/analytics/knowledge-base/how-to-approach-securesoftware-development/</w:t>
            </w:r>
          </w:p>
        </w:tc>
        <w:tc>
          <w:tcPr>
            <w:tcW w:w="1559" w:type="dxa"/>
          </w:tcPr>
          <w:p w14:paraId="33743A05" w14:textId="77777777" w:rsidR="001760E3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  <w:tr w:rsidR="00F20F35" w:rsidRPr="002577C4" w14:paraId="40F8AD43" w14:textId="77777777" w:rsidTr="002577C4">
        <w:trPr>
          <w:trHeight w:val="344"/>
        </w:trPr>
        <w:tc>
          <w:tcPr>
            <w:tcW w:w="900" w:type="dxa"/>
          </w:tcPr>
          <w:p w14:paraId="46CBA745" w14:textId="08014AB2" w:rsidR="001760E3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5</w:t>
            </w:r>
          </w:p>
        </w:tc>
        <w:tc>
          <w:tcPr>
            <w:tcW w:w="2489" w:type="dxa"/>
          </w:tcPr>
          <w:p w14:paraId="0DDCD850" w14:textId="49246F9F" w:rsidR="001760E3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Integrating Quality Management System into Software Development Processes:</w:t>
            </w:r>
          </w:p>
        </w:tc>
        <w:tc>
          <w:tcPr>
            <w:tcW w:w="2243" w:type="dxa"/>
          </w:tcPr>
          <w:p w14:paraId="6C632B29" w14:textId="3669AB17" w:rsidR="001760E3" w:rsidRPr="002577C4" w:rsidRDefault="00F20F35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  <w:r w:rsidRPr="002577C4">
              <w:rPr>
                <w:sz w:val="22"/>
                <w:szCs w:val="24"/>
              </w:rPr>
              <w:t>02-Sep-2021</w:t>
            </w:r>
          </w:p>
        </w:tc>
        <w:tc>
          <w:tcPr>
            <w:tcW w:w="2448" w:type="dxa"/>
          </w:tcPr>
          <w:p w14:paraId="337BA348" w14:textId="391CABAB" w:rsidR="001760E3" w:rsidRPr="002577C4" w:rsidRDefault="001760E3" w:rsidP="00BE5346">
            <w:pPr>
              <w:pStyle w:val="TableParagraph"/>
              <w:spacing w:line="276" w:lineRule="auto"/>
              <w:rPr>
                <w:color w:val="365F91" w:themeColor="accent1" w:themeShade="BF"/>
                <w:sz w:val="22"/>
                <w:szCs w:val="24"/>
                <w:u w:val="single"/>
              </w:rPr>
            </w:pPr>
            <w:r w:rsidRPr="002577C4">
              <w:rPr>
                <w:color w:val="365F91" w:themeColor="accent1" w:themeShade="BF"/>
                <w:sz w:val="22"/>
                <w:szCs w:val="24"/>
                <w:u w:val="single"/>
              </w:rPr>
              <w:t>https://assist-software.net/blog/integrating-quality-management-system-software-devel</w:t>
            </w:r>
            <w:r w:rsidRPr="002577C4">
              <w:rPr>
                <w:color w:val="365F91" w:themeColor="accent1" w:themeShade="BF"/>
                <w:sz w:val="22"/>
                <w:szCs w:val="24"/>
                <w:u w:val="single"/>
              </w:rPr>
              <w:br/>
              <w:t>opment-processes</w:t>
            </w:r>
          </w:p>
        </w:tc>
        <w:tc>
          <w:tcPr>
            <w:tcW w:w="1559" w:type="dxa"/>
          </w:tcPr>
          <w:p w14:paraId="2933BD7A" w14:textId="77777777" w:rsidR="001760E3" w:rsidRPr="002577C4" w:rsidRDefault="001760E3" w:rsidP="00BE5346">
            <w:pPr>
              <w:pStyle w:val="TableParagraph"/>
              <w:spacing w:line="276" w:lineRule="auto"/>
              <w:rPr>
                <w:sz w:val="22"/>
                <w:szCs w:val="24"/>
              </w:rPr>
            </w:pPr>
          </w:p>
        </w:tc>
      </w:tr>
    </w:tbl>
    <w:p w14:paraId="20302763" w14:textId="11037C88" w:rsidR="00F20F35" w:rsidRPr="002577C4" w:rsidRDefault="006511F6" w:rsidP="006511F6">
      <w:pPr>
        <w:spacing w:line="276" w:lineRule="auto"/>
        <w:rPr>
          <w:i/>
          <w:sz w:val="18"/>
        </w:rPr>
      </w:pPr>
      <w:r w:rsidRPr="002577C4">
        <w:rPr>
          <w:sz w:val="16"/>
        </w:rPr>
        <w:br/>
      </w:r>
    </w:p>
    <w:sectPr w:rsidR="00F20F35" w:rsidRPr="002577C4" w:rsidSect="00444C5B">
      <w:pgSz w:w="12240" w:h="15840"/>
      <w:pgMar w:top="709" w:right="758" w:bottom="567" w:left="1680" w:header="170" w:footer="127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8C5BD2" w14:textId="77777777" w:rsidR="00450C39" w:rsidRDefault="00450C39">
      <w:r>
        <w:separator/>
      </w:r>
    </w:p>
  </w:endnote>
  <w:endnote w:type="continuationSeparator" w:id="0">
    <w:p w14:paraId="1FABCCD2" w14:textId="77777777" w:rsidR="00450C39" w:rsidRDefault="00450C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9530"/>
      <w:gridCol w:w="502"/>
    </w:tblGrid>
    <w:tr w:rsidR="00A84F19" w14:paraId="73CD1E92" w14:textId="77777777" w:rsidTr="006D0C7E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-1278490238"/>
            <w:placeholder>
              <w:docPart w:val="1A8459686C6C4EEDB98CFBC319CF20E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4635789B" w14:textId="6D10E06F" w:rsidR="00A84F19" w:rsidRDefault="00A84F19" w:rsidP="006D0C7E">
              <w:pPr>
                <w:pStyle w:val="Header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TEAM’s NAME: C1SE.44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14:paraId="0C60ACAD" w14:textId="676C63AC" w:rsidR="00A84F19" w:rsidRPr="00745EBB" w:rsidRDefault="00A84F19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 w:rsidRPr="00745EBB">
            <w:rPr>
              <w:color w:val="FFFFFF" w:themeColor="background1"/>
            </w:rPr>
            <w:fldChar w:fldCharType="begin"/>
          </w:r>
          <w:r w:rsidRPr="00745EBB">
            <w:rPr>
              <w:color w:val="FFFFFF" w:themeColor="background1"/>
            </w:rPr>
            <w:instrText xml:space="preserve"> PAGE   \* MERGEFORMAT </w:instrText>
          </w:r>
          <w:r w:rsidRPr="00745EBB"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9</w:t>
          </w:r>
          <w:r w:rsidRPr="00745EBB">
            <w:rPr>
              <w:noProof/>
              <w:color w:val="FFFFFF" w:themeColor="background1"/>
            </w:rPr>
            <w:fldChar w:fldCharType="end"/>
          </w:r>
        </w:p>
      </w:tc>
    </w:tr>
  </w:tbl>
  <w:p w14:paraId="2CC1E820" w14:textId="28562DCF" w:rsidR="00A84F19" w:rsidRPr="000B0EEC" w:rsidRDefault="00A84F19" w:rsidP="000B0E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C68DE" w14:textId="77777777" w:rsidR="00450C39" w:rsidRDefault="00450C39">
      <w:r>
        <w:separator/>
      </w:r>
    </w:p>
  </w:footnote>
  <w:footnote w:type="continuationSeparator" w:id="0">
    <w:p w14:paraId="35F49D8E" w14:textId="77777777" w:rsidR="00450C39" w:rsidRDefault="00450C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C15D0" w14:textId="43303983" w:rsidR="00A84F19" w:rsidRDefault="00450C39">
    <w:pPr>
      <w:pStyle w:val="BodyText"/>
      <w:spacing w:line="14" w:lineRule="auto"/>
      <w:rPr>
        <w:i w:val="0"/>
      </w:rPr>
    </w:pPr>
    <w:bookmarkStart w:id="9" w:name="_Hlk89633014"/>
    <w:bookmarkStart w:id="10" w:name="_Hlk89633015"/>
    <w:r>
      <w:pict w14:anchorId="2F4CABAB">
        <v:shapetype id="_x0000_t202" coordsize="21600,21600" o:spt="202" path="m,l,21600r21600,l21600,xe">
          <v:stroke joinstyle="miter"/>
          <v:path gradientshapeok="t" o:connecttype="rect"/>
        </v:shapetype>
        <v:shape id="_x0000_s1037" type="#_x0000_t202" style="position:absolute;margin-left:521.65pt;margin-top:17.05pt;width:47.05pt;height:10.95pt;z-index:-258864128;mso-position-horizontal-relative:page;mso-position-vertical-relative:page" filled="f" stroked="f">
          <v:textbox style="mso-next-textbox:#_x0000_s1037" inset="0,0,0,0">
            <w:txbxContent>
              <w:p w14:paraId="017D9652" w14:textId="06A3C70A" w:rsidR="00A84F19" w:rsidRDefault="00A84F19">
                <w:pPr>
                  <w:spacing w:before="14"/>
                  <w:ind w:left="20"/>
                  <w:rPr>
                    <w:sz w:val="16"/>
                  </w:rPr>
                </w:pPr>
                <w:r>
                  <w:rPr>
                    <w:color w:val="999999"/>
                    <w:sz w:val="16"/>
                  </w:rPr>
                  <w:t>Ver 2.1</w:t>
                </w:r>
              </w:p>
            </w:txbxContent>
          </v:textbox>
          <w10:wrap anchorx="page" anchory="page"/>
        </v:shape>
      </w:pict>
    </w:r>
    <w:r>
      <w:pict w14:anchorId="780D3F92">
        <v:shape id="_x0000_s1038" type="#_x0000_t202" style="position:absolute;margin-left:81.6pt;margin-top:17.05pt;width:101.65pt;height:10.95pt;z-index:-258865152;mso-position-horizontal-relative:page;mso-position-vertical-relative:page" filled="f" stroked="f">
          <v:textbox style="mso-next-textbox:#_x0000_s1038" inset="0,0,0,0">
            <w:txbxContent>
              <w:p w14:paraId="39F6696B" w14:textId="471AC5C4" w:rsidR="00A84F19" w:rsidRDefault="00A84F19">
                <w:pPr>
                  <w:spacing w:before="14"/>
                  <w:ind w:left="20"/>
                  <w:rPr>
                    <w:sz w:val="16"/>
                  </w:rPr>
                </w:pPr>
                <w:r>
                  <w:rPr>
                    <w:color w:val="999999"/>
                    <w:sz w:val="16"/>
                  </w:rPr>
                  <w:t>&lt;SConA&gt;-Project Plan</w:t>
                </w:r>
              </w:p>
            </w:txbxContent>
          </v:textbox>
          <w10:wrap anchorx="page" anchory="page"/>
        </v:shape>
      </w:pict>
    </w:r>
    <w:r>
      <w:pict w14:anchorId="228F8C7C">
        <v:line id="_x0000_s1039" style="position:absolute;z-index:-258866176;mso-position-horizontal-relative:page;mso-position-vertical-relative:page" from="84.5pt,28pt" to="561.5pt,28pt" strokecolor="#7f7f7f" strokeweight=".1pt">
          <w10:wrap anchorx="page" anchory="page"/>
        </v:line>
      </w:pict>
    </w:r>
    <w:bookmarkEnd w:id="9"/>
    <w:bookmarkEnd w:id="10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B4483"/>
    <w:multiLevelType w:val="multilevel"/>
    <w:tmpl w:val="98989340"/>
    <w:lvl w:ilvl="0">
      <w:start w:val="1"/>
      <w:numFmt w:val="decimal"/>
      <w:lvlText w:val="%1."/>
      <w:lvlJc w:val="left"/>
      <w:pPr>
        <w:ind w:left="549" w:hanging="428"/>
      </w:pPr>
      <w:rPr>
        <w:rFonts w:ascii="Arial" w:eastAsia="Arial" w:hAnsi="Arial" w:cs="Arial"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1.%2."/>
      <w:lvlJc w:val="left"/>
      <w:pPr>
        <w:ind w:left="690" w:hanging="568"/>
      </w:pPr>
      <w:rPr>
        <w:rFonts w:ascii="Times New Roman" w:eastAsia="Arial" w:hAnsi="Times New Roman" w:cs="Times New Roman" w:hint="default"/>
        <w:b/>
        <w:bCs/>
        <w:i/>
        <w:spacing w:val="-1"/>
        <w:w w:val="100"/>
        <w:sz w:val="28"/>
        <w:szCs w:val="28"/>
      </w:rPr>
    </w:lvl>
    <w:lvl w:ilvl="2">
      <w:start w:val="1"/>
      <w:numFmt w:val="decimal"/>
      <w:lvlText w:val="%3.2.2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" w15:restartNumberingAfterBreak="0">
    <w:nsid w:val="00D05429"/>
    <w:multiLevelType w:val="multilevel"/>
    <w:tmpl w:val="C0DC5A4A"/>
    <w:lvl w:ilvl="0">
      <w:start w:val="5"/>
      <w:numFmt w:val="decimal"/>
      <w:lvlText w:val="%1.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4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" w15:restartNumberingAfterBreak="0">
    <w:nsid w:val="048D56C0"/>
    <w:multiLevelType w:val="hybridMultilevel"/>
    <w:tmpl w:val="987661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54A25C3"/>
    <w:multiLevelType w:val="multilevel"/>
    <w:tmpl w:val="812031D0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4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4" w15:restartNumberingAfterBreak="0">
    <w:nsid w:val="086C59BC"/>
    <w:multiLevelType w:val="multilevel"/>
    <w:tmpl w:val="B21C6B86"/>
    <w:lvl w:ilvl="0">
      <w:start w:val="2"/>
      <w:numFmt w:val="decimal"/>
      <w:lvlText w:val="%1.1.3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8"/>
      </w:rPr>
    </w:lvl>
    <w:lvl w:ilvl="1">
      <w:start w:val="2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1.2.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" w15:restartNumberingAfterBreak="0">
    <w:nsid w:val="09647FC6"/>
    <w:multiLevelType w:val="multilevel"/>
    <w:tmpl w:val="CD08348C"/>
    <w:lvl w:ilvl="0">
      <w:start w:val="1"/>
      <w:numFmt w:val="decimal"/>
      <w:lvlText w:val="%1."/>
      <w:lvlJc w:val="left"/>
      <w:pPr>
        <w:ind w:left="549" w:hanging="428"/>
      </w:pPr>
      <w:rPr>
        <w:rFonts w:ascii="Arial" w:eastAsia="Arial" w:hAnsi="Arial" w:cs="Arial"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3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1"/>
      <w:numFmt w:val="decimal"/>
      <w:lvlText w:val="%3.4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6" w15:restartNumberingAfterBreak="0">
    <w:nsid w:val="15B03795"/>
    <w:multiLevelType w:val="multilevel"/>
    <w:tmpl w:val="D1CAE6D6"/>
    <w:lvl w:ilvl="0">
      <w:start w:val="5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7" w15:restartNumberingAfterBreak="0">
    <w:nsid w:val="19AB60B0"/>
    <w:multiLevelType w:val="multilevel"/>
    <w:tmpl w:val="64A0AE4C"/>
    <w:lvl w:ilvl="0"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6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4"/>
        <w:szCs w:val="28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8" w15:restartNumberingAfterBreak="0">
    <w:nsid w:val="19E218CF"/>
    <w:multiLevelType w:val="hybridMultilevel"/>
    <w:tmpl w:val="D0DAB40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1B97323F"/>
    <w:multiLevelType w:val="multilevel"/>
    <w:tmpl w:val="D6C49720"/>
    <w:lvl w:ilvl="0">
      <w:start w:val="2"/>
      <w:numFmt w:val="decimal"/>
      <w:lvlText w:val="%1.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2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1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0" w15:restartNumberingAfterBreak="0">
    <w:nsid w:val="1BDE3D11"/>
    <w:multiLevelType w:val="multilevel"/>
    <w:tmpl w:val="A2CCF35C"/>
    <w:lvl w:ilvl="0">
      <w:start w:val="2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1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1" w15:restartNumberingAfterBreak="0">
    <w:nsid w:val="1D41055B"/>
    <w:multiLevelType w:val="hybridMultilevel"/>
    <w:tmpl w:val="52D66150"/>
    <w:lvl w:ilvl="0" w:tplc="6C2A07AE">
      <w:start w:val="1"/>
      <w:numFmt w:val="decimal"/>
      <w:lvlText w:val="%1.4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1E393669"/>
    <w:multiLevelType w:val="multilevel"/>
    <w:tmpl w:val="24BE14EE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3"/>
      <w:numFmt w:val="decimal"/>
      <w:lvlText w:val="%3.3.2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3" w15:restartNumberingAfterBreak="0">
    <w:nsid w:val="1FA650F4"/>
    <w:multiLevelType w:val="hybridMultilevel"/>
    <w:tmpl w:val="CB5E9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16080A"/>
    <w:multiLevelType w:val="hybridMultilevel"/>
    <w:tmpl w:val="43E4FDB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 w15:restartNumberingAfterBreak="0">
    <w:nsid w:val="23842A33"/>
    <w:multiLevelType w:val="multilevel"/>
    <w:tmpl w:val="05ECB00A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6" w15:restartNumberingAfterBreak="0">
    <w:nsid w:val="262521E9"/>
    <w:multiLevelType w:val="multilevel"/>
    <w:tmpl w:val="54A003B2"/>
    <w:lvl w:ilvl="0">
      <w:start w:val="1"/>
      <w:numFmt w:val="decimal"/>
      <w:lvlText w:val="%1.4.3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1"/>
      <w:numFmt w:val="decimal"/>
      <w:lvlText w:val="%1.%2."/>
      <w:lvlJc w:val="left"/>
      <w:pPr>
        <w:ind w:left="690" w:hanging="568"/>
      </w:pPr>
      <w:rPr>
        <w:rFonts w:ascii="Arial" w:eastAsia="Arial" w:hAnsi="Arial" w:cs="Arial"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7" w15:restartNumberingAfterBreak="0">
    <w:nsid w:val="32B33FDF"/>
    <w:multiLevelType w:val="multilevel"/>
    <w:tmpl w:val="974A967E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3"/>
      <w:numFmt w:val="decimal"/>
      <w:lvlText w:val="%2.7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8" w15:restartNumberingAfterBreak="0">
    <w:nsid w:val="333C35CF"/>
    <w:multiLevelType w:val="multilevel"/>
    <w:tmpl w:val="A162AA0A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19" w15:restartNumberingAfterBreak="0">
    <w:nsid w:val="362E36B2"/>
    <w:multiLevelType w:val="hybridMultilevel"/>
    <w:tmpl w:val="EF068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6D38D3"/>
    <w:multiLevelType w:val="hybridMultilevel"/>
    <w:tmpl w:val="88940F9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DD72A53"/>
    <w:multiLevelType w:val="multilevel"/>
    <w:tmpl w:val="4BF08D7A"/>
    <w:lvl w:ilvl="0">
      <w:start w:val="2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2"/>
      <w:numFmt w:val="decimal"/>
      <w:lvlText w:val="%2.7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2" w15:restartNumberingAfterBreak="0">
    <w:nsid w:val="40B0545C"/>
    <w:multiLevelType w:val="hybridMultilevel"/>
    <w:tmpl w:val="500E9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0B01A3"/>
    <w:multiLevelType w:val="multilevel"/>
    <w:tmpl w:val="AE707D3A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4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4" w15:restartNumberingAfterBreak="0">
    <w:nsid w:val="414D5C5C"/>
    <w:multiLevelType w:val="multilevel"/>
    <w:tmpl w:val="34BA1954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3"/>
      <w:numFmt w:val="decimal"/>
      <w:lvlText w:val="%3.3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5" w15:restartNumberingAfterBreak="0">
    <w:nsid w:val="416E5B5B"/>
    <w:multiLevelType w:val="multilevel"/>
    <w:tmpl w:val="E85C9AE4"/>
    <w:lvl w:ilvl="0">
      <w:start w:val="5"/>
      <w:numFmt w:val="decimal"/>
      <w:lvlText w:val="%1.2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5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6" w15:restartNumberingAfterBreak="0">
    <w:nsid w:val="4222476F"/>
    <w:multiLevelType w:val="multilevel"/>
    <w:tmpl w:val="B19406D0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4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4"/>
        <w:szCs w:val="28"/>
      </w:rPr>
    </w:lvl>
    <w:lvl w:ilvl="2">
      <w:start w:val="2"/>
      <w:numFmt w:val="decimal"/>
      <w:lvlText w:val="%3.4.1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7" w15:restartNumberingAfterBreak="0">
    <w:nsid w:val="46474439"/>
    <w:multiLevelType w:val="multilevel"/>
    <w:tmpl w:val="2CB45D8C"/>
    <w:lvl w:ilvl="0">
      <w:start w:val="2"/>
      <w:numFmt w:val="decimal"/>
      <w:lvlText w:val="%1.4.2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2"/>
      <w:numFmt w:val="decimal"/>
      <w:lvlText w:val="%2.4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4.1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28" w15:restartNumberingAfterBreak="0">
    <w:nsid w:val="47C92A15"/>
    <w:multiLevelType w:val="hybridMultilevel"/>
    <w:tmpl w:val="223E0D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9ED436F"/>
    <w:multiLevelType w:val="hybridMultilevel"/>
    <w:tmpl w:val="85AEE90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0" w15:restartNumberingAfterBreak="0">
    <w:nsid w:val="4E1544BA"/>
    <w:multiLevelType w:val="multilevel"/>
    <w:tmpl w:val="2CA6309E"/>
    <w:lvl w:ilvl="0">
      <w:start w:val="1"/>
      <w:numFmt w:val="decimal"/>
      <w:lvlText w:val="%1.4.2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4"/>
        <w:szCs w:val="28"/>
      </w:rPr>
    </w:lvl>
    <w:lvl w:ilvl="1">
      <w:start w:val="1"/>
      <w:numFmt w:val="decimal"/>
      <w:lvlText w:val="%1.%2."/>
      <w:lvlJc w:val="left"/>
      <w:pPr>
        <w:ind w:left="690" w:hanging="568"/>
      </w:pPr>
      <w:rPr>
        <w:rFonts w:ascii="Arial" w:eastAsia="Arial" w:hAnsi="Arial" w:cs="Arial"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3.4.3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1" w15:restartNumberingAfterBreak="0">
    <w:nsid w:val="4FE65DA9"/>
    <w:multiLevelType w:val="multilevel"/>
    <w:tmpl w:val="2B826858"/>
    <w:lvl w:ilvl="0">
      <w:start w:val="1"/>
      <w:numFmt w:val="decimal"/>
      <w:lvlText w:val="%1.4.4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5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4"/>
        <w:szCs w:val="28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2" w15:restartNumberingAfterBreak="0">
    <w:nsid w:val="51CE0F44"/>
    <w:multiLevelType w:val="multilevel"/>
    <w:tmpl w:val="B4689F4C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6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3" w15:restartNumberingAfterBreak="0">
    <w:nsid w:val="531F069B"/>
    <w:multiLevelType w:val="hybridMultilevel"/>
    <w:tmpl w:val="24624630"/>
    <w:lvl w:ilvl="0" w:tplc="0409000B">
      <w:start w:val="1"/>
      <w:numFmt w:val="bullet"/>
      <w:lvlText w:val=""/>
      <w:lvlJc w:val="left"/>
      <w:pPr>
        <w:ind w:left="157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34" w15:restartNumberingAfterBreak="0">
    <w:nsid w:val="5681490E"/>
    <w:multiLevelType w:val="multilevel"/>
    <w:tmpl w:val="81421FC6"/>
    <w:lvl w:ilvl="0">
      <w:start w:val="8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5" w15:restartNumberingAfterBreak="0">
    <w:nsid w:val="58354352"/>
    <w:multiLevelType w:val="multilevel"/>
    <w:tmpl w:val="2B70E0FC"/>
    <w:lvl w:ilvl="0">
      <w:start w:val="1"/>
      <w:numFmt w:val="decimal"/>
      <w:lvlText w:val="%1.4.4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1"/>
      <w:numFmt w:val="decimal"/>
      <w:lvlText w:val="%2.5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1"/>
      <w:numFmt w:val="decimal"/>
      <w:lvlText w:val="%1.%2.%3."/>
      <w:lvlJc w:val="left"/>
      <w:pPr>
        <w:ind w:left="3002" w:hanging="1656"/>
      </w:pPr>
      <w:rPr>
        <w:rFonts w:ascii="Arial" w:eastAsia="Arial" w:hAnsi="Arial" w:cs="Arial"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6" w15:restartNumberingAfterBreak="0">
    <w:nsid w:val="587F3713"/>
    <w:multiLevelType w:val="hybridMultilevel"/>
    <w:tmpl w:val="D396C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B85460B"/>
    <w:multiLevelType w:val="multilevel"/>
    <w:tmpl w:val="8BEED5A6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5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38" w15:restartNumberingAfterBreak="0">
    <w:nsid w:val="5D346E15"/>
    <w:multiLevelType w:val="hybridMultilevel"/>
    <w:tmpl w:val="259A02D8"/>
    <w:lvl w:ilvl="0" w:tplc="7D8269BA">
      <w:start w:val="2"/>
      <w:numFmt w:val="decimal"/>
      <w:lvlText w:val="%1.2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DD33BA4"/>
    <w:multiLevelType w:val="hybridMultilevel"/>
    <w:tmpl w:val="7A4E8AEC"/>
    <w:lvl w:ilvl="0" w:tplc="A7FE61AC">
      <w:start w:val="2"/>
      <w:numFmt w:val="decimal"/>
      <w:lvlText w:val="%1.3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F0763BD"/>
    <w:multiLevelType w:val="multilevel"/>
    <w:tmpl w:val="DD4EBE3C"/>
    <w:lvl w:ilvl="0">
      <w:start w:val="7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41" w15:restartNumberingAfterBreak="0">
    <w:nsid w:val="5F8B31CC"/>
    <w:multiLevelType w:val="hybridMultilevel"/>
    <w:tmpl w:val="5D3C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1F416AC"/>
    <w:multiLevelType w:val="hybridMultilevel"/>
    <w:tmpl w:val="42A4F0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3B2699B"/>
    <w:multiLevelType w:val="hybridMultilevel"/>
    <w:tmpl w:val="3F4A6A0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4" w15:restartNumberingAfterBreak="0">
    <w:nsid w:val="65042A1F"/>
    <w:multiLevelType w:val="hybridMultilevel"/>
    <w:tmpl w:val="1EB6B41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5" w15:restartNumberingAfterBreak="0">
    <w:nsid w:val="664E02F6"/>
    <w:multiLevelType w:val="hybridMultilevel"/>
    <w:tmpl w:val="D2745BEE"/>
    <w:lvl w:ilvl="0" w:tplc="17AEB2C6">
      <w:start w:val="1"/>
      <w:numFmt w:val="decimal"/>
      <w:lvlText w:val="%1.4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68750BA9"/>
    <w:multiLevelType w:val="multilevel"/>
    <w:tmpl w:val="CB507BA8"/>
    <w:lvl w:ilvl="0">
      <w:start w:val="1"/>
      <w:numFmt w:val="decimal"/>
      <w:lvlText w:val="%1."/>
      <w:lvlJc w:val="left"/>
      <w:pPr>
        <w:ind w:left="549" w:hanging="428"/>
      </w:pPr>
      <w:rPr>
        <w:rFonts w:ascii="Times New Roman" w:eastAsia="Arial" w:hAnsi="Times New Roman" w:cs="Times New Roman" w:hint="default"/>
        <w:b/>
        <w:bCs/>
        <w:i/>
        <w:spacing w:val="-4"/>
        <w:w w:val="100"/>
        <w:sz w:val="32"/>
        <w:szCs w:val="28"/>
        <w:lang w:val="en-US" w:eastAsia="en-US" w:bidi="en-US"/>
      </w:rPr>
    </w:lvl>
    <w:lvl w:ilvl="1">
      <w:start w:val="1"/>
      <w:numFmt w:val="decimal"/>
      <w:lvlText w:val="%1.%2."/>
      <w:lvlJc w:val="left"/>
      <w:pPr>
        <w:ind w:left="690" w:hanging="568"/>
      </w:pPr>
      <w:rPr>
        <w:rFonts w:ascii="Times New Roman" w:eastAsia="Arial" w:hAnsi="Times New Roman" w:cs="Times New Roman" w:hint="default"/>
        <w:b/>
        <w:bCs/>
        <w:i/>
        <w:spacing w:val="-1"/>
        <w:w w:val="100"/>
        <w:sz w:val="24"/>
        <w:szCs w:val="28"/>
        <w:lang w:val="en-US" w:eastAsia="en-US" w:bidi="en-US"/>
      </w:rPr>
    </w:lvl>
    <w:lvl w:ilvl="2">
      <w:start w:val="1"/>
      <w:numFmt w:val="decimal"/>
      <w:lvlText w:val="%3.2.1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  <w:lang w:val="en-US" w:eastAsia="en-US" w:bidi="en-US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  <w:lang w:val="en-US" w:eastAsia="en-US" w:bidi="en-US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  <w:lang w:val="en-US" w:eastAsia="en-US" w:bidi="en-US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  <w:lang w:val="en-US" w:eastAsia="en-US" w:bidi="en-US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  <w:lang w:val="en-US" w:eastAsia="en-US" w:bidi="en-US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  <w:lang w:val="en-US" w:eastAsia="en-US" w:bidi="en-US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  <w:lang w:val="en-US" w:eastAsia="en-US" w:bidi="en-US"/>
      </w:rPr>
    </w:lvl>
  </w:abstractNum>
  <w:abstractNum w:abstractNumId="47" w15:restartNumberingAfterBreak="0">
    <w:nsid w:val="68ED1C9C"/>
    <w:multiLevelType w:val="multilevel"/>
    <w:tmpl w:val="CE6C8AC4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4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4.3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48" w15:restartNumberingAfterBreak="0">
    <w:nsid w:val="68FF5D09"/>
    <w:multiLevelType w:val="hybridMultilevel"/>
    <w:tmpl w:val="BFA6F698"/>
    <w:lvl w:ilvl="0" w:tplc="C99C1AF4">
      <w:start w:val="3"/>
      <w:numFmt w:val="decimal"/>
      <w:lvlText w:val="%1.4.2."/>
      <w:lvlJc w:val="left"/>
      <w:pPr>
        <w:ind w:left="72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9570A6A"/>
    <w:multiLevelType w:val="multilevel"/>
    <w:tmpl w:val="91724CF8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3"/>
      <w:numFmt w:val="decimal"/>
      <w:lvlText w:val="%3.3.3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8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0" w15:restartNumberingAfterBreak="0">
    <w:nsid w:val="69BC28B7"/>
    <w:multiLevelType w:val="multilevel"/>
    <w:tmpl w:val="556C9964"/>
    <w:lvl w:ilvl="0">
      <w:start w:val="3"/>
      <w:numFmt w:val="decimal"/>
      <w:lvlText w:val="%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3"/>
      <w:numFmt w:val="decimal"/>
      <w:lvlText w:val="%2.3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1" w15:restartNumberingAfterBreak="0">
    <w:nsid w:val="6AFD4125"/>
    <w:multiLevelType w:val="multilevel"/>
    <w:tmpl w:val="ADF89E02"/>
    <w:lvl w:ilvl="0">
      <w:start w:val="6"/>
      <w:numFmt w:val="decimal"/>
      <w:lvlText w:val="%1."/>
      <w:lvlJc w:val="left"/>
      <w:pPr>
        <w:ind w:left="549" w:hanging="428"/>
      </w:pPr>
      <w:rPr>
        <w:rFonts w:hint="default"/>
        <w:b/>
        <w:bCs/>
        <w:i w:val="0"/>
        <w:spacing w:val="-4"/>
        <w:w w:val="100"/>
        <w:sz w:val="32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2" w15:restartNumberingAfterBreak="0">
    <w:nsid w:val="6B5A2B7A"/>
    <w:multiLevelType w:val="multilevel"/>
    <w:tmpl w:val="655ABA30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6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3" w15:restartNumberingAfterBreak="0">
    <w:nsid w:val="70553C2A"/>
    <w:multiLevelType w:val="multilevel"/>
    <w:tmpl w:val="EFECCB9C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4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4.4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4" w15:restartNumberingAfterBreak="0">
    <w:nsid w:val="7144198A"/>
    <w:multiLevelType w:val="hybridMultilevel"/>
    <w:tmpl w:val="07A83420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5" w15:restartNumberingAfterBreak="0">
    <w:nsid w:val="7634018A"/>
    <w:multiLevelType w:val="hybridMultilevel"/>
    <w:tmpl w:val="8CF077CA"/>
    <w:lvl w:ilvl="0" w:tplc="04090001">
      <w:start w:val="1"/>
      <w:numFmt w:val="bullet"/>
      <w:lvlText w:val=""/>
      <w:lvlJc w:val="left"/>
      <w:pPr>
        <w:ind w:left="198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9" w:hanging="360"/>
      </w:pPr>
      <w:rPr>
        <w:rFonts w:ascii="Wingdings" w:hAnsi="Wingdings" w:hint="default"/>
      </w:rPr>
    </w:lvl>
  </w:abstractNum>
  <w:abstractNum w:abstractNumId="56" w15:restartNumberingAfterBreak="0">
    <w:nsid w:val="78A46B43"/>
    <w:multiLevelType w:val="multilevel"/>
    <w:tmpl w:val="513A9DBE"/>
    <w:lvl w:ilvl="0">
      <w:start w:val="2"/>
      <w:numFmt w:val="decimal"/>
      <w:lvlText w:val="%1.1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5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7" w15:restartNumberingAfterBreak="0">
    <w:nsid w:val="79354719"/>
    <w:multiLevelType w:val="hybridMultilevel"/>
    <w:tmpl w:val="C046D18A"/>
    <w:lvl w:ilvl="0" w:tplc="04090003">
      <w:start w:val="1"/>
      <w:numFmt w:val="bullet"/>
      <w:lvlText w:val="o"/>
      <w:lvlJc w:val="left"/>
      <w:pPr>
        <w:ind w:left="1287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8" w15:restartNumberingAfterBreak="0">
    <w:nsid w:val="7A7E05DA"/>
    <w:multiLevelType w:val="multilevel"/>
    <w:tmpl w:val="3F726D64"/>
    <w:lvl w:ilvl="0">
      <w:start w:val="4"/>
      <w:numFmt w:val="decimal"/>
      <w:lvlText w:val="%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4"/>
      <w:numFmt w:val="decimal"/>
      <w:lvlText w:val="%2.2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59" w15:restartNumberingAfterBreak="0">
    <w:nsid w:val="7CC02A21"/>
    <w:multiLevelType w:val="multilevel"/>
    <w:tmpl w:val="6D527B14"/>
    <w:lvl w:ilvl="0">
      <w:start w:val="4"/>
      <w:numFmt w:val="decimal"/>
      <w:lvlText w:val="%1."/>
      <w:lvlJc w:val="left"/>
      <w:pPr>
        <w:ind w:left="549" w:hanging="428"/>
      </w:pPr>
      <w:rPr>
        <w:rFonts w:hint="default"/>
        <w:b/>
        <w:bCs/>
        <w:i/>
        <w:spacing w:val="-4"/>
        <w:w w:val="100"/>
        <w:sz w:val="28"/>
        <w:szCs w:val="28"/>
      </w:rPr>
    </w:lvl>
    <w:lvl w:ilvl="1">
      <w:start w:val="4"/>
      <w:numFmt w:val="decimal"/>
      <w:lvlText w:val="%2.1.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8"/>
        <w:szCs w:val="28"/>
      </w:rPr>
    </w:lvl>
    <w:lvl w:ilvl="2">
      <w:start w:val="2"/>
      <w:numFmt w:val="decimal"/>
      <w:lvlText w:val="%3.4.4"/>
      <w:lvlJc w:val="left"/>
      <w:pPr>
        <w:ind w:left="3002" w:hanging="1656"/>
      </w:pPr>
      <w:rPr>
        <w:rFonts w:hint="default"/>
        <w:b/>
        <w:bCs/>
        <w:i w:val="0"/>
        <w:spacing w:val="-1"/>
        <w:w w:val="100"/>
        <w:sz w:val="22"/>
        <w:szCs w:val="1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60" w15:restartNumberingAfterBreak="0">
    <w:nsid w:val="7D881AAF"/>
    <w:multiLevelType w:val="multilevel"/>
    <w:tmpl w:val="4BA21C12"/>
    <w:lvl w:ilvl="0">
      <w:start w:val="2"/>
      <w:numFmt w:val="decimal"/>
      <w:lvlText w:val="%1.1."/>
      <w:lvlJc w:val="left"/>
      <w:pPr>
        <w:ind w:left="549" w:hanging="428"/>
      </w:pPr>
      <w:rPr>
        <w:rFonts w:hint="default"/>
        <w:b/>
        <w:bCs/>
        <w:spacing w:val="-4"/>
        <w:w w:val="100"/>
        <w:sz w:val="24"/>
        <w:szCs w:val="24"/>
      </w:rPr>
    </w:lvl>
    <w:lvl w:ilvl="1">
      <w:start w:val="2"/>
      <w:numFmt w:val="decimal"/>
      <w:lvlText w:val="%2.6"/>
      <w:lvlJc w:val="left"/>
      <w:pPr>
        <w:ind w:left="690" w:hanging="568"/>
      </w:pPr>
      <w:rPr>
        <w:rFonts w:hint="default"/>
        <w:b/>
        <w:bCs/>
        <w:i/>
        <w:spacing w:val="-1"/>
        <w:w w:val="100"/>
        <w:sz w:val="22"/>
        <w:szCs w:val="22"/>
      </w:rPr>
    </w:lvl>
    <w:lvl w:ilvl="2">
      <w:start w:val="2"/>
      <w:numFmt w:val="decimal"/>
      <w:lvlText w:val="%3.1.2."/>
      <w:lvlJc w:val="left"/>
      <w:pPr>
        <w:ind w:left="3002" w:hanging="1656"/>
      </w:pPr>
      <w:rPr>
        <w:rFonts w:hint="default"/>
        <w:b/>
        <w:bCs/>
        <w:i/>
        <w:spacing w:val="-1"/>
        <w:w w:val="100"/>
        <w:sz w:val="24"/>
        <w:szCs w:val="28"/>
      </w:rPr>
    </w:lvl>
    <w:lvl w:ilvl="3">
      <w:numFmt w:val="bullet"/>
      <w:lvlText w:val="•"/>
      <w:lvlJc w:val="left"/>
      <w:pPr>
        <w:ind w:left="3000" w:hanging="1656"/>
      </w:pPr>
      <w:rPr>
        <w:rFonts w:hint="default"/>
      </w:rPr>
    </w:lvl>
    <w:lvl w:ilvl="4">
      <w:numFmt w:val="bullet"/>
      <w:lvlText w:val="•"/>
      <w:lvlJc w:val="left"/>
      <w:pPr>
        <w:ind w:left="4020" w:hanging="1656"/>
      </w:pPr>
      <w:rPr>
        <w:rFonts w:hint="default"/>
      </w:rPr>
    </w:lvl>
    <w:lvl w:ilvl="5">
      <w:numFmt w:val="bullet"/>
      <w:lvlText w:val="•"/>
      <w:lvlJc w:val="left"/>
      <w:pPr>
        <w:ind w:left="5040" w:hanging="1656"/>
      </w:pPr>
      <w:rPr>
        <w:rFonts w:hint="default"/>
      </w:rPr>
    </w:lvl>
    <w:lvl w:ilvl="6">
      <w:numFmt w:val="bullet"/>
      <w:lvlText w:val="•"/>
      <w:lvlJc w:val="left"/>
      <w:pPr>
        <w:ind w:left="6060" w:hanging="1656"/>
      </w:pPr>
      <w:rPr>
        <w:rFonts w:hint="default"/>
      </w:rPr>
    </w:lvl>
    <w:lvl w:ilvl="7">
      <w:numFmt w:val="bullet"/>
      <w:lvlText w:val="•"/>
      <w:lvlJc w:val="left"/>
      <w:pPr>
        <w:ind w:left="7080" w:hanging="1656"/>
      </w:pPr>
      <w:rPr>
        <w:rFonts w:hint="default"/>
      </w:rPr>
    </w:lvl>
    <w:lvl w:ilvl="8">
      <w:numFmt w:val="bullet"/>
      <w:lvlText w:val="•"/>
      <w:lvlJc w:val="left"/>
      <w:pPr>
        <w:ind w:left="8100" w:hanging="1656"/>
      </w:pPr>
      <w:rPr>
        <w:rFonts w:hint="default"/>
      </w:rPr>
    </w:lvl>
  </w:abstractNum>
  <w:abstractNum w:abstractNumId="61" w15:restartNumberingAfterBreak="0">
    <w:nsid w:val="7DB1429B"/>
    <w:multiLevelType w:val="hybridMultilevel"/>
    <w:tmpl w:val="E294C31E"/>
    <w:lvl w:ilvl="0" w:tplc="4386CA64">
      <w:start w:val="1"/>
      <w:numFmt w:val="bullet"/>
      <w:lvlText w:val="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6"/>
  </w:num>
  <w:num w:numId="2">
    <w:abstractNumId w:val="36"/>
  </w:num>
  <w:num w:numId="3">
    <w:abstractNumId w:val="41"/>
  </w:num>
  <w:num w:numId="4">
    <w:abstractNumId w:val="11"/>
  </w:num>
  <w:num w:numId="5">
    <w:abstractNumId w:val="30"/>
  </w:num>
  <w:num w:numId="6">
    <w:abstractNumId w:val="35"/>
  </w:num>
  <w:num w:numId="7">
    <w:abstractNumId w:val="16"/>
  </w:num>
  <w:num w:numId="8">
    <w:abstractNumId w:val="7"/>
  </w:num>
  <w:num w:numId="9">
    <w:abstractNumId w:val="10"/>
  </w:num>
  <w:num w:numId="10">
    <w:abstractNumId w:val="9"/>
  </w:num>
  <w:num w:numId="11">
    <w:abstractNumId w:val="38"/>
  </w:num>
  <w:num w:numId="12">
    <w:abstractNumId w:val="39"/>
  </w:num>
  <w:num w:numId="13">
    <w:abstractNumId w:val="26"/>
  </w:num>
  <w:num w:numId="14">
    <w:abstractNumId w:val="47"/>
  </w:num>
  <w:num w:numId="15">
    <w:abstractNumId w:val="53"/>
  </w:num>
  <w:num w:numId="16">
    <w:abstractNumId w:val="56"/>
  </w:num>
  <w:num w:numId="17">
    <w:abstractNumId w:val="52"/>
  </w:num>
  <w:num w:numId="18">
    <w:abstractNumId w:val="21"/>
  </w:num>
  <w:num w:numId="19">
    <w:abstractNumId w:val="18"/>
  </w:num>
  <w:num w:numId="20">
    <w:abstractNumId w:val="15"/>
  </w:num>
  <w:num w:numId="21">
    <w:abstractNumId w:val="50"/>
  </w:num>
  <w:num w:numId="22">
    <w:abstractNumId w:val="48"/>
  </w:num>
  <w:num w:numId="23">
    <w:abstractNumId w:val="3"/>
  </w:num>
  <w:num w:numId="24">
    <w:abstractNumId w:val="23"/>
  </w:num>
  <w:num w:numId="25">
    <w:abstractNumId w:val="37"/>
  </w:num>
  <w:num w:numId="26">
    <w:abstractNumId w:val="32"/>
  </w:num>
  <w:num w:numId="27">
    <w:abstractNumId w:val="17"/>
  </w:num>
  <w:num w:numId="28">
    <w:abstractNumId w:val="5"/>
  </w:num>
  <w:num w:numId="29">
    <w:abstractNumId w:val="31"/>
  </w:num>
  <w:num w:numId="30">
    <w:abstractNumId w:val="22"/>
  </w:num>
  <w:num w:numId="31">
    <w:abstractNumId w:val="33"/>
  </w:num>
  <w:num w:numId="32">
    <w:abstractNumId w:val="28"/>
  </w:num>
  <w:num w:numId="33">
    <w:abstractNumId w:val="60"/>
  </w:num>
  <w:num w:numId="34">
    <w:abstractNumId w:val="19"/>
  </w:num>
  <w:num w:numId="35">
    <w:abstractNumId w:val="4"/>
  </w:num>
  <w:num w:numId="36">
    <w:abstractNumId w:val="8"/>
  </w:num>
  <w:num w:numId="37">
    <w:abstractNumId w:val="27"/>
  </w:num>
  <w:num w:numId="38">
    <w:abstractNumId w:val="44"/>
  </w:num>
  <w:num w:numId="39">
    <w:abstractNumId w:val="13"/>
  </w:num>
  <w:num w:numId="40">
    <w:abstractNumId w:val="20"/>
  </w:num>
  <w:num w:numId="41">
    <w:abstractNumId w:val="43"/>
  </w:num>
  <w:num w:numId="42">
    <w:abstractNumId w:val="24"/>
  </w:num>
  <w:num w:numId="43">
    <w:abstractNumId w:val="12"/>
  </w:num>
  <w:num w:numId="44">
    <w:abstractNumId w:val="49"/>
  </w:num>
  <w:num w:numId="45">
    <w:abstractNumId w:val="55"/>
  </w:num>
  <w:num w:numId="46">
    <w:abstractNumId w:val="59"/>
  </w:num>
  <w:num w:numId="47">
    <w:abstractNumId w:val="58"/>
  </w:num>
  <w:num w:numId="48">
    <w:abstractNumId w:val="6"/>
  </w:num>
  <w:num w:numId="49">
    <w:abstractNumId w:val="25"/>
  </w:num>
  <w:num w:numId="50">
    <w:abstractNumId w:val="42"/>
  </w:num>
  <w:num w:numId="51">
    <w:abstractNumId w:val="29"/>
  </w:num>
  <w:num w:numId="52">
    <w:abstractNumId w:val="14"/>
  </w:num>
  <w:num w:numId="53">
    <w:abstractNumId w:val="57"/>
  </w:num>
  <w:num w:numId="54">
    <w:abstractNumId w:val="54"/>
  </w:num>
  <w:num w:numId="55">
    <w:abstractNumId w:val="2"/>
  </w:num>
  <w:num w:numId="56">
    <w:abstractNumId w:val="40"/>
  </w:num>
  <w:num w:numId="57">
    <w:abstractNumId w:val="34"/>
  </w:num>
  <w:num w:numId="58">
    <w:abstractNumId w:val="51"/>
  </w:num>
  <w:num w:numId="59">
    <w:abstractNumId w:val="1"/>
  </w:num>
  <w:num w:numId="60">
    <w:abstractNumId w:val="0"/>
  </w:num>
  <w:num w:numId="61">
    <w:abstractNumId w:val="45"/>
  </w:num>
  <w:num w:numId="62">
    <w:abstractNumId w:val="61"/>
  </w:num>
  <w:numIdMacAtCleanup w:val="6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drawingGridHorizontalSpacing w:val="110"/>
  <w:displayHorizontalDrawingGridEvery w:val="2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sDQ3twQxzIyNlXSUglOLizPz80AKTGsBGt7gxSwAAAA="/>
  </w:docVars>
  <w:rsids>
    <w:rsidRoot w:val="008956A0"/>
    <w:rsid w:val="0000009D"/>
    <w:rsid w:val="000066A0"/>
    <w:rsid w:val="00030732"/>
    <w:rsid w:val="00036FC3"/>
    <w:rsid w:val="000509A4"/>
    <w:rsid w:val="000600D8"/>
    <w:rsid w:val="00083964"/>
    <w:rsid w:val="00087A9A"/>
    <w:rsid w:val="000A089B"/>
    <w:rsid w:val="000B0EEC"/>
    <w:rsid w:val="000B3099"/>
    <w:rsid w:val="000C00BE"/>
    <w:rsid w:val="000C5278"/>
    <w:rsid w:val="000D73ED"/>
    <w:rsid w:val="000E098C"/>
    <w:rsid w:val="000E3922"/>
    <w:rsid w:val="000E4691"/>
    <w:rsid w:val="000F798E"/>
    <w:rsid w:val="0010663B"/>
    <w:rsid w:val="00112F49"/>
    <w:rsid w:val="00122740"/>
    <w:rsid w:val="001329D3"/>
    <w:rsid w:val="00145B67"/>
    <w:rsid w:val="00156228"/>
    <w:rsid w:val="001563D6"/>
    <w:rsid w:val="001760E3"/>
    <w:rsid w:val="00177285"/>
    <w:rsid w:val="001845FE"/>
    <w:rsid w:val="001B3CAC"/>
    <w:rsid w:val="001B3E07"/>
    <w:rsid w:val="001F3567"/>
    <w:rsid w:val="001F5925"/>
    <w:rsid w:val="002136F9"/>
    <w:rsid w:val="00220A51"/>
    <w:rsid w:val="00235469"/>
    <w:rsid w:val="00240C60"/>
    <w:rsid w:val="002577C4"/>
    <w:rsid w:val="002864C8"/>
    <w:rsid w:val="002B5BD8"/>
    <w:rsid w:val="002B7288"/>
    <w:rsid w:val="002C6433"/>
    <w:rsid w:val="002D5306"/>
    <w:rsid w:val="002D7915"/>
    <w:rsid w:val="002E2FEA"/>
    <w:rsid w:val="002E3B1B"/>
    <w:rsid w:val="003028B0"/>
    <w:rsid w:val="003233C6"/>
    <w:rsid w:val="0033326B"/>
    <w:rsid w:val="00345309"/>
    <w:rsid w:val="00347C41"/>
    <w:rsid w:val="00361BB5"/>
    <w:rsid w:val="0037078D"/>
    <w:rsid w:val="00370B07"/>
    <w:rsid w:val="00384521"/>
    <w:rsid w:val="00390E33"/>
    <w:rsid w:val="00395323"/>
    <w:rsid w:val="003A48EF"/>
    <w:rsid w:val="003A4B17"/>
    <w:rsid w:val="003A75CF"/>
    <w:rsid w:val="003B29EA"/>
    <w:rsid w:val="003B3079"/>
    <w:rsid w:val="003B652F"/>
    <w:rsid w:val="003B77E2"/>
    <w:rsid w:val="003C0D16"/>
    <w:rsid w:val="003D4E3B"/>
    <w:rsid w:val="003E78F9"/>
    <w:rsid w:val="003F07C8"/>
    <w:rsid w:val="003F1D1E"/>
    <w:rsid w:val="00403408"/>
    <w:rsid w:val="00414A21"/>
    <w:rsid w:val="004229ED"/>
    <w:rsid w:val="00444C5B"/>
    <w:rsid w:val="00445DB9"/>
    <w:rsid w:val="004461B1"/>
    <w:rsid w:val="00450C39"/>
    <w:rsid w:val="00471DF8"/>
    <w:rsid w:val="00477580"/>
    <w:rsid w:val="004827CA"/>
    <w:rsid w:val="004942F5"/>
    <w:rsid w:val="004A5E0A"/>
    <w:rsid w:val="004B4E2E"/>
    <w:rsid w:val="004B5B7B"/>
    <w:rsid w:val="004C006B"/>
    <w:rsid w:val="004C290A"/>
    <w:rsid w:val="004C3DA1"/>
    <w:rsid w:val="004D6435"/>
    <w:rsid w:val="004E78D1"/>
    <w:rsid w:val="004F383C"/>
    <w:rsid w:val="0050371C"/>
    <w:rsid w:val="00507C04"/>
    <w:rsid w:val="0051236E"/>
    <w:rsid w:val="00513994"/>
    <w:rsid w:val="00542699"/>
    <w:rsid w:val="00566C6F"/>
    <w:rsid w:val="00590D29"/>
    <w:rsid w:val="005C703F"/>
    <w:rsid w:val="005D1DF4"/>
    <w:rsid w:val="005E567B"/>
    <w:rsid w:val="005F3101"/>
    <w:rsid w:val="005F3A0D"/>
    <w:rsid w:val="00615BF2"/>
    <w:rsid w:val="00617DDE"/>
    <w:rsid w:val="006216A9"/>
    <w:rsid w:val="0062792C"/>
    <w:rsid w:val="00631324"/>
    <w:rsid w:val="006446DB"/>
    <w:rsid w:val="006511F6"/>
    <w:rsid w:val="00665925"/>
    <w:rsid w:val="00672D63"/>
    <w:rsid w:val="0068759B"/>
    <w:rsid w:val="006A0E7D"/>
    <w:rsid w:val="006A1479"/>
    <w:rsid w:val="006B0540"/>
    <w:rsid w:val="006D0C7E"/>
    <w:rsid w:val="006D3E18"/>
    <w:rsid w:val="006F1284"/>
    <w:rsid w:val="006F58F6"/>
    <w:rsid w:val="007167FE"/>
    <w:rsid w:val="00716FB8"/>
    <w:rsid w:val="00736C62"/>
    <w:rsid w:val="00744AE4"/>
    <w:rsid w:val="00745EBB"/>
    <w:rsid w:val="00746A39"/>
    <w:rsid w:val="00751C4F"/>
    <w:rsid w:val="00785F63"/>
    <w:rsid w:val="007B288F"/>
    <w:rsid w:val="007D17E1"/>
    <w:rsid w:val="007D6354"/>
    <w:rsid w:val="007D77C9"/>
    <w:rsid w:val="007E3A24"/>
    <w:rsid w:val="007E6FF4"/>
    <w:rsid w:val="00807B7F"/>
    <w:rsid w:val="00816808"/>
    <w:rsid w:val="0083300E"/>
    <w:rsid w:val="0083748B"/>
    <w:rsid w:val="00841F1A"/>
    <w:rsid w:val="00842726"/>
    <w:rsid w:val="008663AA"/>
    <w:rsid w:val="008956A0"/>
    <w:rsid w:val="008B5724"/>
    <w:rsid w:val="008E1F5B"/>
    <w:rsid w:val="008E2E8B"/>
    <w:rsid w:val="008F3A83"/>
    <w:rsid w:val="008F52E1"/>
    <w:rsid w:val="008F61D9"/>
    <w:rsid w:val="00932F2C"/>
    <w:rsid w:val="00932F58"/>
    <w:rsid w:val="00943EA5"/>
    <w:rsid w:val="0099037B"/>
    <w:rsid w:val="00997746"/>
    <w:rsid w:val="009B0C2D"/>
    <w:rsid w:val="009B4136"/>
    <w:rsid w:val="009C4A07"/>
    <w:rsid w:val="009D44BC"/>
    <w:rsid w:val="009E4D3A"/>
    <w:rsid w:val="009F7A93"/>
    <w:rsid w:val="00A00FF0"/>
    <w:rsid w:val="00A04424"/>
    <w:rsid w:val="00A104C2"/>
    <w:rsid w:val="00A11403"/>
    <w:rsid w:val="00A20F5D"/>
    <w:rsid w:val="00A21487"/>
    <w:rsid w:val="00A41057"/>
    <w:rsid w:val="00A5339F"/>
    <w:rsid w:val="00A56387"/>
    <w:rsid w:val="00A778C9"/>
    <w:rsid w:val="00A84D18"/>
    <w:rsid w:val="00A84F19"/>
    <w:rsid w:val="00A92965"/>
    <w:rsid w:val="00AA37CE"/>
    <w:rsid w:val="00AA38BC"/>
    <w:rsid w:val="00AD3B39"/>
    <w:rsid w:val="00AF1764"/>
    <w:rsid w:val="00AF1F60"/>
    <w:rsid w:val="00AF7EB9"/>
    <w:rsid w:val="00B16D51"/>
    <w:rsid w:val="00B17618"/>
    <w:rsid w:val="00B25BBE"/>
    <w:rsid w:val="00B3414B"/>
    <w:rsid w:val="00B35F48"/>
    <w:rsid w:val="00B41A56"/>
    <w:rsid w:val="00B46A90"/>
    <w:rsid w:val="00B515E3"/>
    <w:rsid w:val="00B524E6"/>
    <w:rsid w:val="00B73536"/>
    <w:rsid w:val="00B7573B"/>
    <w:rsid w:val="00B7616C"/>
    <w:rsid w:val="00BB1992"/>
    <w:rsid w:val="00BB78EE"/>
    <w:rsid w:val="00BC7F80"/>
    <w:rsid w:val="00BE5346"/>
    <w:rsid w:val="00BE7E1D"/>
    <w:rsid w:val="00BF1A6D"/>
    <w:rsid w:val="00BF443C"/>
    <w:rsid w:val="00C134D1"/>
    <w:rsid w:val="00C136EF"/>
    <w:rsid w:val="00C14502"/>
    <w:rsid w:val="00C25453"/>
    <w:rsid w:val="00C44D02"/>
    <w:rsid w:val="00C56C2C"/>
    <w:rsid w:val="00C66F5D"/>
    <w:rsid w:val="00C932BA"/>
    <w:rsid w:val="00CA4481"/>
    <w:rsid w:val="00CB06C4"/>
    <w:rsid w:val="00CC54A8"/>
    <w:rsid w:val="00CD7130"/>
    <w:rsid w:val="00CE02AB"/>
    <w:rsid w:val="00CE5F45"/>
    <w:rsid w:val="00D01D72"/>
    <w:rsid w:val="00D01DC7"/>
    <w:rsid w:val="00D040CA"/>
    <w:rsid w:val="00D06F78"/>
    <w:rsid w:val="00D46C0A"/>
    <w:rsid w:val="00D55C0B"/>
    <w:rsid w:val="00D56B2D"/>
    <w:rsid w:val="00D77333"/>
    <w:rsid w:val="00D778C6"/>
    <w:rsid w:val="00DA5417"/>
    <w:rsid w:val="00DB1094"/>
    <w:rsid w:val="00DB5AD1"/>
    <w:rsid w:val="00DB7755"/>
    <w:rsid w:val="00DE5A4F"/>
    <w:rsid w:val="00DF5FF8"/>
    <w:rsid w:val="00E07A50"/>
    <w:rsid w:val="00E12A4D"/>
    <w:rsid w:val="00E242A7"/>
    <w:rsid w:val="00E25DF0"/>
    <w:rsid w:val="00E31908"/>
    <w:rsid w:val="00E36609"/>
    <w:rsid w:val="00E475D1"/>
    <w:rsid w:val="00E514E5"/>
    <w:rsid w:val="00E57D07"/>
    <w:rsid w:val="00E658C2"/>
    <w:rsid w:val="00E82252"/>
    <w:rsid w:val="00EA3600"/>
    <w:rsid w:val="00EA553A"/>
    <w:rsid w:val="00EB4B62"/>
    <w:rsid w:val="00EC0290"/>
    <w:rsid w:val="00EC15DE"/>
    <w:rsid w:val="00EC2D75"/>
    <w:rsid w:val="00EC3556"/>
    <w:rsid w:val="00EE17A3"/>
    <w:rsid w:val="00F0164F"/>
    <w:rsid w:val="00F01FE5"/>
    <w:rsid w:val="00F058A7"/>
    <w:rsid w:val="00F10D15"/>
    <w:rsid w:val="00F10D60"/>
    <w:rsid w:val="00F14098"/>
    <w:rsid w:val="00F16081"/>
    <w:rsid w:val="00F20F35"/>
    <w:rsid w:val="00F221DC"/>
    <w:rsid w:val="00F4006C"/>
    <w:rsid w:val="00F43096"/>
    <w:rsid w:val="00F50505"/>
    <w:rsid w:val="00F53C32"/>
    <w:rsid w:val="00F617F9"/>
    <w:rsid w:val="00F67F14"/>
    <w:rsid w:val="00F815C6"/>
    <w:rsid w:val="00FA30A3"/>
    <w:rsid w:val="00FA43BC"/>
    <w:rsid w:val="00FA567E"/>
    <w:rsid w:val="00FA73AA"/>
    <w:rsid w:val="00FB051E"/>
    <w:rsid w:val="00FC3D3E"/>
    <w:rsid w:val="00FD15DA"/>
    <w:rsid w:val="00FD4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9A258A"/>
  <w15:docId w15:val="{E4292D57-BCEA-4471-8802-767A9AB32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807B7F"/>
  </w:style>
  <w:style w:type="paragraph" w:styleId="Heading1">
    <w:name w:val="heading 1"/>
    <w:basedOn w:val="Normal"/>
    <w:uiPriority w:val="1"/>
    <w:qFormat/>
    <w:pPr>
      <w:spacing w:before="93"/>
      <w:ind w:left="482" w:hanging="361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link w:val="Heading2Char"/>
    <w:uiPriority w:val="1"/>
    <w:qFormat/>
    <w:pPr>
      <w:ind w:left="690" w:hanging="569"/>
      <w:outlineLvl w:val="1"/>
    </w:pPr>
    <w:rPr>
      <w:b/>
      <w:bCs/>
      <w:i/>
    </w:rPr>
  </w:style>
  <w:style w:type="paragraph" w:styleId="Heading3">
    <w:name w:val="heading 3"/>
    <w:basedOn w:val="Normal"/>
    <w:uiPriority w:val="1"/>
    <w:qFormat/>
    <w:pPr>
      <w:ind w:left="121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uiPriority w:val="39"/>
    <w:qFormat/>
    <w:pPr>
      <w:spacing w:before="240"/>
      <w:ind w:left="1064" w:hanging="223"/>
    </w:pPr>
    <w:rPr>
      <w:b/>
      <w:bCs/>
      <w:u w:val="single" w:color="000000"/>
    </w:rPr>
  </w:style>
  <w:style w:type="paragraph" w:styleId="TOC2">
    <w:name w:val="toc 2"/>
    <w:basedOn w:val="Normal"/>
    <w:uiPriority w:val="39"/>
    <w:qFormat/>
    <w:pPr>
      <w:spacing w:before="60"/>
      <w:ind w:left="1514" w:hanging="313"/>
    </w:pPr>
    <w:rPr>
      <w:sz w:val="16"/>
      <w:szCs w:val="16"/>
      <w:u w:val="single" w:color="000000"/>
    </w:rPr>
  </w:style>
  <w:style w:type="paragraph" w:styleId="BodyText">
    <w:name w:val="Body Text"/>
    <w:basedOn w:val="Normal"/>
    <w:link w:val="BodyTextChar"/>
    <w:uiPriority w:val="1"/>
    <w:qFormat/>
    <w:rPr>
      <w:i/>
    </w:rPr>
  </w:style>
  <w:style w:type="paragraph" w:styleId="ListParagraph">
    <w:name w:val="List Paragraph"/>
    <w:basedOn w:val="Normal"/>
    <w:uiPriority w:val="34"/>
    <w:qFormat/>
    <w:pPr>
      <w:ind w:left="690" w:hanging="569"/>
    </w:pPr>
  </w:style>
  <w:style w:type="paragraph" w:customStyle="1" w:styleId="TableParagraph">
    <w:name w:val="Table Paragraph"/>
    <w:basedOn w:val="Normal"/>
    <w:uiPriority w:val="1"/>
    <w:qFormat/>
  </w:style>
  <w:style w:type="paragraph" w:styleId="NormalWeb">
    <w:name w:val="Normal (Web)"/>
    <w:basedOn w:val="Normal"/>
    <w:uiPriority w:val="99"/>
    <w:semiHidden/>
    <w:unhideWhenUsed/>
    <w:rsid w:val="00220A51"/>
    <w:pPr>
      <w:widowControl/>
      <w:autoSpaceDE/>
      <w:autoSpaceDN/>
      <w:spacing w:before="100" w:beforeAutospacing="1" w:after="100" w:afterAutospacing="1"/>
    </w:pPr>
    <w:rPr>
      <w:rFonts w:eastAsia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B0E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0EEC"/>
    <w:rPr>
      <w:rFonts w:ascii="Arial" w:eastAsia="Arial" w:hAnsi="Arial" w:cs="Arial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0B0E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0EEC"/>
    <w:rPr>
      <w:rFonts w:ascii="Arial" w:eastAsia="Arial" w:hAnsi="Arial" w:cs="Arial"/>
      <w:lang w:bidi="en-US"/>
    </w:rPr>
  </w:style>
  <w:style w:type="table" w:styleId="TableGrid">
    <w:name w:val="Table Grid"/>
    <w:basedOn w:val="TableNormal"/>
    <w:uiPriority w:val="59"/>
    <w:rsid w:val="00EA3600"/>
    <w:pPr>
      <w:widowControl/>
      <w:autoSpaceDE/>
      <w:autoSpaceDN/>
    </w:pPr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EA3600"/>
    <w:rPr>
      <w:rFonts w:ascii="Calibri" w:hAnsi="Calibri" w:hint="default"/>
      <w:b w:val="0"/>
      <w:bCs w:val="0"/>
      <w:i w:val="0"/>
      <w:iCs w:val="0"/>
      <w:color w:val="000000"/>
      <w:sz w:val="22"/>
      <w:szCs w:val="22"/>
    </w:rPr>
  </w:style>
  <w:style w:type="table" w:customStyle="1" w:styleId="TableGrid1">
    <w:name w:val="Table Grid1"/>
    <w:basedOn w:val="TableNormal"/>
    <w:uiPriority w:val="59"/>
    <w:rsid w:val="00E57D07"/>
    <w:pPr>
      <w:widowControl/>
      <w:autoSpaceDE/>
      <w:autoSpaceDN/>
    </w:pPr>
    <w:rPr>
      <w:rFonts w:eastAsiaTheme="minorEastAsia"/>
      <w:color w:val="00000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19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199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1992"/>
    <w:rPr>
      <w:rFonts w:ascii="Arial" w:eastAsia="Arial" w:hAnsi="Arial" w:cs="Arial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19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1992"/>
    <w:rPr>
      <w:rFonts w:ascii="Arial" w:eastAsia="Arial" w:hAnsi="Arial" w:cs="Arial"/>
      <w:b/>
      <w:bCs/>
      <w:sz w:val="20"/>
      <w:szCs w:val="20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10D6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10D60"/>
    <w:rPr>
      <w:rFonts w:ascii="Segoe UI" w:eastAsia="Arial" w:hAnsi="Segoe UI" w:cs="Segoe UI"/>
      <w:sz w:val="18"/>
      <w:szCs w:val="18"/>
      <w:lang w:bidi="en-US"/>
    </w:rPr>
  </w:style>
  <w:style w:type="paragraph" w:styleId="Title">
    <w:name w:val="Title"/>
    <w:basedOn w:val="Normal"/>
    <w:link w:val="TitleChar"/>
    <w:uiPriority w:val="10"/>
    <w:qFormat/>
    <w:rsid w:val="00390E33"/>
    <w:pPr>
      <w:widowControl/>
      <w:autoSpaceDE/>
      <w:autoSpaceDN/>
      <w:jc w:val="center"/>
    </w:pPr>
    <w:rPr>
      <w:rFonts w:eastAsia="Times New Roman"/>
      <w:b/>
      <w:bCs/>
      <w:sz w:val="28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390E33"/>
    <w:rPr>
      <w:rFonts w:ascii="Times New Roman" w:eastAsia="Times New Roman" w:hAnsi="Times New Roman" w:cs="Times New Roman"/>
      <w:b/>
      <w:bCs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390E33"/>
    <w:rPr>
      <w:color w:val="0000FF" w:themeColor="hyperlink"/>
      <w:u w:val="single"/>
    </w:rPr>
  </w:style>
  <w:style w:type="table" w:customStyle="1" w:styleId="10">
    <w:name w:val="10"/>
    <w:basedOn w:val="TableNormal"/>
    <w:rsid w:val="00390E33"/>
    <w:pPr>
      <w:widowControl/>
      <w:autoSpaceDE/>
      <w:autoSpaceDN/>
      <w:spacing w:after="160" w:line="259" w:lineRule="auto"/>
    </w:pPr>
    <w:rPr>
      <w:rFonts w:ascii="Calibri" w:eastAsia="Calibri" w:hAnsi="Calibri" w:cs="Calibri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9">
    <w:name w:val="9"/>
    <w:basedOn w:val="TableNormal"/>
    <w:rsid w:val="00390E33"/>
    <w:pPr>
      <w:widowControl/>
      <w:autoSpaceDE/>
      <w:autoSpaceDN/>
      <w:spacing w:after="160" w:line="259" w:lineRule="auto"/>
    </w:pPr>
    <w:rPr>
      <w:rFonts w:ascii="Calibri" w:eastAsia="Calibri" w:hAnsi="Calibri" w:cs="Calibri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customStyle="1" w:styleId="fontstyle21">
    <w:name w:val="fontstyle21"/>
    <w:basedOn w:val="DefaultParagraphFont"/>
    <w:rsid w:val="00390E33"/>
    <w:rPr>
      <w:rFonts w:ascii="OpenSans-Regular" w:hAnsi="OpenSans-Regular" w:hint="default"/>
      <w:b w:val="0"/>
      <w:bCs w:val="0"/>
      <w:i w:val="0"/>
      <w:iCs w:val="0"/>
      <w:color w:val="695D46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1"/>
    <w:rsid w:val="00F01FE5"/>
    <w:rPr>
      <w:rFonts w:ascii="Arial" w:eastAsia="Arial" w:hAnsi="Arial" w:cs="Arial"/>
      <w:b/>
      <w:bCs/>
      <w:i/>
      <w:lang w:bidi="en-US"/>
    </w:rPr>
  </w:style>
  <w:style w:type="character" w:customStyle="1" w:styleId="fontstyle11">
    <w:name w:val="fontstyle11"/>
    <w:basedOn w:val="DefaultParagraphFont"/>
    <w:rsid w:val="00395323"/>
    <w:rPr>
      <w:rFonts w:ascii="OpenSans-Regular" w:hAnsi="OpenSans-Regular" w:hint="default"/>
      <w:b w:val="0"/>
      <w:bCs w:val="0"/>
      <w:i w:val="0"/>
      <w:iCs w:val="0"/>
      <w:color w:val="695D46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43096"/>
    <w:rPr>
      <w:i/>
    </w:rPr>
  </w:style>
  <w:style w:type="table" w:customStyle="1" w:styleId="4">
    <w:name w:val="4"/>
    <w:basedOn w:val="TableNormal"/>
    <w:rsid w:val="00F10D15"/>
    <w:pPr>
      <w:widowControl/>
      <w:autoSpaceDE/>
      <w:autoSpaceDN/>
      <w:spacing w:after="160" w:line="259" w:lineRule="auto"/>
    </w:pPr>
    <w:rPr>
      <w:rFonts w:ascii="Calibri" w:eastAsia="Calibri" w:hAnsi="Calibri" w:cs="Calibri"/>
      <w:sz w:val="22"/>
      <w:szCs w:val="22"/>
    </w:rPr>
    <w:tblPr>
      <w:tblStyleRowBandSize w:val="1"/>
      <w:tblStyleColBandSize w:val="1"/>
      <w:tblCellMar>
        <w:left w:w="103" w:type="dxa"/>
        <w:right w:w="115" w:type="dxa"/>
      </w:tblCellMar>
    </w:tblPr>
  </w:style>
  <w:style w:type="paragraph" w:styleId="TOCHeading">
    <w:name w:val="TOC Heading"/>
    <w:basedOn w:val="Heading1"/>
    <w:next w:val="Normal"/>
    <w:uiPriority w:val="39"/>
    <w:unhideWhenUsed/>
    <w:qFormat/>
    <w:rsid w:val="00DB1094"/>
    <w:pPr>
      <w:keepNext/>
      <w:keepLines/>
      <w:widowControl/>
      <w:autoSpaceDE/>
      <w:autoSpaceDN/>
      <w:spacing w:before="240" w:line="259" w:lineRule="auto"/>
      <w:ind w:left="0" w:firstLine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8F52E1"/>
    <w:pPr>
      <w:tabs>
        <w:tab w:val="left" w:pos="1560"/>
        <w:tab w:val="right" w:leader="dot" w:pos="9792"/>
      </w:tabs>
      <w:spacing w:after="100"/>
      <w:ind w:left="993"/>
    </w:pPr>
    <w:rPr>
      <w:b/>
      <w:bCs/>
      <w:noProof/>
      <w:spacing w:val="-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0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8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6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9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4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75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9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1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72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92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2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4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7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5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79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2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36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17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30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125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2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25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8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3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0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06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header" Target="header1.xml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hyperlink" Target="mailto:thangphu104@gmai.com" TargetMode="External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A8459686C6C4EEDB98CFBC319CF20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7B1CE3B-7CD2-461E-AEBB-2F7C9C8DD645}"/>
      </w:docPartPr>
      <w:docPartBody>
        <w:p w:rsidR="006D5420" w:rsidRDefault="006D5420" w:rsidP="006D5420">
          <w:pPr>
            <w:pStyle w:val="1A8459686C6C4EEDB98CFBC319CF20EA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-Regular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D5420"/>
    <w:rsid w:val="001E5C04"/>
    <w:rsid w:val="002E1763"/>
    <w:rsid w:val="0037369A"/>
    <w:rsid w:val="003854B2"/>
    <w:rsid w:val="003F108D"/>
    <w:rsid w:val="004F2BC5"/>
    <w:rsid w:val="005A0ECA"/>
    <w:rsid w:val="005D6311"/>
    <w:rsid w:val="00603DFD"/>
    <w:rsid w:val="00614FAA"/>
    <w:rsid w:val="00645628"/>
    <w:rsid w:val="00646B64"/>
    <w:rsid w:val="0065609E"/>
    <w:rsid w:val="006B71A8"/>
    <w:rsid w:val="006D5420"/>
    <w:rsid w:val="006F228B"/>
    <w:rsid w:val="00794ABC"/>
    <w:rsid w:val="008351B6"/>
    <w:rsid w:val="00856A30"/>
    <w:rsid w:val="00886796"/>
    <w:rsid w:val="0093434E"/>
    <w:rsid w:val="009430E3"/>
    <w:rsid w:val="009649B9"/>
    <w:rsid w:val="00997143"/>
    <w:rsid w:val="009A4189"/>
    <w:rsid w:val="009E4C7A"/>
    <w:rsid w:val="00A327E4"/>
    <w:rsid w:val="00A90323"/>
    <w:rsid w:val="00B9400C"/>
    <w:rsid w:val="00BA50AF"/>
    <w:rsid w:val="00C21CC1"/>
    <w:rsid w:val="00C47C4D"/>
    <w:rsid w:val="00CA5D9B"/>
    <w:rsid w:val="00D12147"/>
    <w:rsid w:val="00D77B0E"/>
    <w:rsid w:val="00DB5F8B"/>
    <w:rsid w:val="00DC49FD"/>
    <w:rsid w:val="00E91B56"/>
    <w:rsid w:val="00EA4D37"/>
    <w:rsid w:val="00F85D1D"/>
    <w:rsid w:val="00FA00AF"/>
    <w:rsid w:val="00FC681B"/>
    <w:rsid w:val="00FF0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A8459686C6C4EEDB98CFBC319CF20EA">
    <w:name w:val="1A8459686C6C4EEDB98CFBC319CF20EA"/>
    <w:rsid w:val="006D542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1BD6B03-8F67-4AF9-B680-942A68BDCB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7</TotalTime>
  <Pages>1</Pages>
  <Words>7272</Words>
  <Characters>41451</Characters>
  <Application>Microsoft Office Word</Application>
  <DocSecurity>0</DocSecurity>
  <Lines>345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AM’s NAME: C1SE.44</dc:creator>
  <cp:lastModifiedBy>Nguyen,</cp:lastModifiedBy>
  <cp:revision>85</cp:revision>
  <dcterms:created xsi:type="dcterms:W3CDTF">2021-03-28T03:57:00Z</dcterms:created>
  <dcterms:modified xsi:type="dcterms:W3CDTF">2021-12-28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2-19T00:00:00Z</vt:filetime>
  </property>
</Properties>
</file>